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4AB777" w14:textId="1782AB9E" w:rsidR="002E7BD6" w:rsidRPr="00022AED" w:rsidRDefault="0049151C" w:rsidP="008E6D6E">
      <w:pPr>
        <w:pStyle w:val="Title"/>
        <w:jc w:val="center"/>
        <w:rPr>
          <w:rFonts w:asciiTheme="minorHAnsi" w:hAnsiTheme="minorHAnsi"/>
          <w:sz w:val="44"/>
        </w:rPr>
      </w:pPr>
      <w:r>
        <w:rPr>
          <w:rFonts w:asciiTheme="minorHAnsi" w:hAnsiTheme="minorHAnsi"/>
          <w:sz w:val="44"/>
        </w:rPr>
        <w:softHyphen/>
      </w:r>
      <w:r w:rsidR="006614C0">
        <w:rPr>
          <w:rFonts w:asciiTheme="minorHAnsi" w:hAnsiTheme="minorHAnsi"/>
          <w:sz w:val="44"/>
        </w:rPr>
        <w:t>CS Portal</w:t>
      </w:r>
      <w:r w:rsidR="008E6D6E">
        <w:rPr>
          <w:rFonts w:asciiTheme="minorHAnsi" w:hAnsiTheme="minorHAnsi"/>
          <w:sz w:val="44"/>
        </w:rPr>
        <w:t xml:space="preserve"> </w:t>
      </w:r>
      <w:r w:rsidR="004B5C59" w:rsidRPr="00022AED">
        <w:rPr>
          <w:rFonts w:asciiTheme="minorHAnsi" w:hAnsiTheme="minorHAnsi"/>
          <w:sz w:val="44"/>
        </w:rPr>
        <w:t xml:space="preserve">Build </w:t>
      </w:r>
      <w:r w:rsidR="004E5F0E" w:rsidRPr="00022AED">
        <w:rPr>
          <w:rFonts w:asciiTheme="minorHAnsi" w:hAnsiTheme="minorHAnsi"/>
          <w:sz w:val="44"/>
        </w:rPr>
        <w:t>&amp;</w:t>
      </w:r>
      <w:r w:rsidR="004B5C59" w:rsidRPr="00022AED">
        <w:rPr>
          <w:rFonts w:asciiTheme="minorHAnsi" w:hAnsiTheme="minorHAnsi"/>
          <w:sz w:val="44"/>
        </w:rPr>
        <w:t xml:space="preserve"> </w:t>
      </w:r>
      <w:r w:rsidR="007B3DDB" w:rsidRPr="00022AED">
        <w:rPr>
          <w:rFonts w:asciiTheme="minorHAnsi" w:hAnsiTheme="minorHAnsi"/>
          <w:sz w:val="44"/>
        </w:rPr>
        <w:t xml:space="preserve">Deployment </w:t>
      </w:r>
      <w:r w:rsidR="00B96D88">
        <w:rPr>
          <w:rFonts w:asciiTheme="minorHAnsi" w:hAnsiTheme="minorHAnsi"/>
          <w:sz w:val="44"/>
        </w:rPr>
        <w:t>Release Note</w:t>
      </w:r>
    </w:p>
    <w:p w14:paraId="226D261A" w14:textId="77777777" w:rsidR="004B5C59" w:rsidRPr="00022AED" w:rsidRDefault="004B5C59" w:rsidP="00C46B30">
      <w:pPr>
        <w:rPr>
          <w:rFonts w:asciiTheme="minorHAnsi" w:hAnsiTheme="minorHAnsi" w:cs="Arial"/>
        </w:rPr>
      </w:pPr>
    </w:p>
    <w:tbl>
      <w:tblPr>
        <w:tblW w:w="8768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1108"/>
        <w:gridCol w:w="2129"/>
        <w:gridCol w:w="1549"/>
        <w:gridCol w:w="3982"/>
      </w:tblGrid>
      <w:tr w:rsidR="00B06660" w:rsidRPr="00022AED" w14:paraId="146145A1" w14:textId="77777777" w:rsidTr="00092CDD"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5B6D11" w14:textId="77777777" w:rsidR="00B06660" w:rsidRPr="00022AED" w:rsidRDefault="00B06660" w:rsidP="00183488">
            <w:pPr>
              <w:snapToGrid w:val="0"/>
              <w:rPr>
                <w:rFonts w:asciiTheme="minorHAnsi" w:hAnsiTheme="minorHAnsi" w:cs="Arial"/>
                <w:b/>
              </w:rPr>
            </w:pPr>
            <w:r w:rsidRPr="00022AED">
              <w:rPr>
                <w:rFonts w:asciiTheme="minorHAnsi" w:hAnsiTheme="minorHAnsi" w:cs="Arial"/>
                <w:b/>
              </w:rPr>
              <w:t>Revision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73F2CD" w14:textId="77777777" w:rsidR="00B06660" w:rsidRPr="00022AED" w:rsidRDefault="00B06660" w:rsidP="00183488">
            <w:pPr>
              <w:snapToGrid w:val="0"/>
              <w:rPr>
                <w:rFonts w:asciiTheme="minorHAnsi" w:hAnsiTheme="minorHAnsi" w:cs="Arial"/>
                <w:b/>
              </w:rPr>
            </w:pPr>
            <w:r w:rsidRPr="00022AED">
              <w:rPr>
                <w:rFonts w:asciiTheme="minorHAnsi" w:hAnsiTheme="minorHAnsi" w:cs="Arial"/>
                <w:b/>
              </w:rPr>
              <w:t>Author</w:t>
            </w:r>
          </w:p>
        </w:tc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368335" w14:textId="77777777" w:rsidR="00B06660" w:rsidRPr="00022AED" w:rsidRDefault="00B06660" w:rsidP="00183488">
            <w:pPr>
              <w:snapToGrid w:val="0"/>
              <w:rPr>
                <w:rFonts w:asciiTheme="minorHAnsi" w:hAnsiTheme="minorHAnsi" w:cs="Arial"/>
                <w:b/>
              </w:rPr>
            </w:pPr>
            <w:r w:rsidRPr="00022AED">
              <w:rPr>
                <w:rFonts w:asciiTheme="minorHAnsi" w:hAnsiTheme="minorHAnsi" w:cs="Arial"/>
                <w:b/>
              </w:rPr>
              <w:t>Date</w:t>
            </w:r>
          </w:p>
        </w:tc>
        <w:tc>
          <w:tcPr>
            <w:tcW w:w="3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44ED6" w14:textId="77777777" w:rsidR="00B06660" w:rsidRPr="00022AED" w:rsidRDefault="00B06660" w:rsidP="00183488">
            <w:pPr>
              <w:snapToGrid w:val="0"/>
              <w:rPr>
                <w:rFonts w:asciiTheme="minorHAnsi" w:hAnsiTheme="minorHAnsi" w:cs="Arial"/>
                <w:b/>
              </w:rPr>
            </w:pPr>
            <w:r w:rsidRPr="00022AED">
              <w:rPr>
                <w:rFonts w:asciiTheme="minorHAnsi" w:hAnsiTheme="minorHAnsi" w:cs="Arial"/>
                <w:b/>
              </w:rPr>
              <w:t>Description</w:t>
            </w:r>
          </w:p>
        </w:tc>
      </w:tr>
      <w:tr w:rsidR="00DF1E41" w:rsidRPr="00022AED" w14:paraId="43AD9EEF" w14:textId="77777777" w:rsidTr="00092CDD"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B8FBD0" w14:textId="77777777" w:rsidR="00DF1E41" w:rsidRPr="00022AED" w:rsidRDefault="00DF1E41" w:rsidP="00183488">
            <w:pPr>
              <w:snapToGrid w:val="0"/>
              <w:rPr>
                <w:rFonts w:asciiTheme="minorHAnsi" w:hAnsiTheme="minorHAnsi" w:cs="Arial"/>
              </w:rPr>
            </w:pPr>
            <w:r w:rsidRPr="00022AED">
              <w:rPr>
                <w:rFonts w:asciiTheme="minorHAnsi" w:hAnsiTheme="minorHAnsi" w:cs="Arial"/>
              </w:rPr>
              <w:t>1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A161F5" w14:textId="3BD2EC3F" w:rsidR="00DF1E41" w:rsidRPr="00022AED" w:rsidRDefault="00E44266" w:rsidP="004C1A8B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Biswabandhu Pattnaik</w:t>
            </w:r>
          </w:p>
        </w:tc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37D688" w14:textId="057BF3D7" w:rsidR="00DF1E41" w:rsidRPr="00022AED" w:rsidRDefault="00E44266" w:rsidP="00BA21C8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May 04</w:t>
            </w:r>
            <w:r w:rsidR="00BA21C8">
              <w:rPr>
                <w:rFonts w:asciiTheme="minorHAnsi" w:hAnsiTheme="minorHAnsi" w:cs="Arial"/>
              </w:rPr>
              <w:t xml:space="preserve"> 2017</w:t>
            </w:r>
          </w:p>
        </w:tc>
        <w:tc>
          <w:tcPr>
            <w:tcW w:w="3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2E1A24" w14:textId="7F4629E3" w:rsidR="00DF1E41" w:rsidRPr="00770B70" w:rsidRDefault="00E44266" w:rsidP="00770B70">
            <w:pPr>
              <w:rPr>
                <w:rFonts w:asciiTheme="minorHAnsi" w:hAnsiTheme="minorHAnsi"/>
                <w:b/>
                <w:color w:val="4F81BD" w:themeColor="accent1"/>
                <w:szCs w:val="20"/>
              </w:rPr>
            </w:pPr>
            <w:r>
              <w:rPr>
                <w:rFonts w:asciiTheme="minorHAnsi" w:hAnsiTheme="minorHAnsi" w:cs="Arial"/>
              </w:rPr>
              <w:t>CS Portal R</w:t>
            </w:r>
            <w:r w:rsidR="00770B70" w:rsidRPr="001A4B3D">
              <w:rPr>
                <w:rFonts w:asciiTheme="minorHAnsi" w:hAnsiTheme="minorHAnsi" w:cs="Arial"/>
              </w:rPr>
              <w:t xml:space="preserve">elease for ORM Phase </w:t>
            </w:r>
            <w:r>
              <w:rPr>
                <w:rFonts w:asciiTheme="minorHAnsi" w:hAnsiTheme="minorHAnsi" w:cs="Arial"/>
              </w:rPr>
              <w:t>2</w:t>
            </w:r>
          </w:p>
        </w:tc>
      </w:tr>
      <w:tr w:rsidR="007B65A9" w:rsidRPr="00022AED" w14:paraId="64049078" w14:textId="77777777" w:rsidTr="00092CDD"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551426" w14:textId="72F6EB9D" w:rsidR="007B65A9" w:rsidRPr="00022AED" w:rsidRDefault="00D35C99" w:rsidP="00183488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2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1F2EEF7" w14:textId="2D8AE69F" w:rsidR="007B65A9" w:rsidRDefault="00D35C99" w:rsidP="004C1A8B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Aditya Ranjan</w:t>
            </w:r>
          </w:p>
        </w:tc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C648A0" w14:textId="7B6601B6" w:rsidR="007B65A9" w:rsidRPr="00D35C99" w:rsidRDefault="00D35C99" w:rsidP="00BA21C8">
            <w:pPr>
              <w:snapToGrid w:val="0"/>
            </w:pPr>
            <w:r>
              <w:rPr>
                <w:rFonts w:asciiTheme="minorHAnsi" w:hAnsiTheme="minorHAnsi" w:cs="Arial"/>
              </w:rPr>
              <w:t xml:space="preserve">May </w:t>
            </w:r>
            <w:r>
              <w:t>05,2017</w:t>
            </w:r>
          </w:p>
        </w:tc>
        <w:tc>
          <w:tcPr>
            <w:tcW w:w="3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D2C97" w14:textId="6093F955" w:rsidR="007B65A9" w:rsidRPr="001A4B3D" w:rsidRDefault="00D35C99" w:rsidP="007B65A9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CS Portal R</w:t>
            </w:r>
            <w:r w:rsidRPr="001A4B3D">
              <w:rPr>
                <w:rFonts w:asciiTheme="minorHAnsi" w:hAnsiTheme="minorHAnsi" w:cs="Arial"/>
              </w:rPr>
              <w:t xml:space="preserve">elease for ORM Phase </w:t>
            </w:r>
            <w:r>
              <w:rPr>
                <w:rFonts w:asciiTheme="minorHAnsi" w:hAnsiTheme="minorHAnsi" w:cs="Arial"/>
              </w:rPr>
              <w:t>2</w:t>
            </w:r>
          </w:p>
        </w:tc>
      </w:tr>
      <w:tr w:rsidR="008F4D00" w:rsidRPr="00022AED" w14:paraId="1E8490E4" w14:textId="77777777" w:rsidTr="00092CDD"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88D269C" w14:textId="5EB73C77" w:rsidR="008F4D00" w:rsidRDefault="008F4D00" w:rsidP="008F4D00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3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0F0F68" w14:textId="36977F91" w:rsidR="008F4D00" w:rsidRDefault="008F4D00" w:rsidP="008F4D00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Sagar Pahwa</w:t>
            </w:r>
          </w:p>
        </w:tc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ECECF5C" w14:textId="4D796067" w:rsidR="008F4D00" w:rsidRDefault="008F4D00" w:rsidP="008F4D00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May 09, 2017</w:t>
            </w:r>
          </w:p>
        </w:tc>
        <w:tc>
          <w:tcPr>
            <w:tcW w:w="3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600AB" w14:textId="44E2ADF5" w:rsidR="008F4D00" w:rsidRDefault="008F4D00" w:rsidP="008F4D00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CS Portal R</w:t>
            </w:r>
            <w:r w:rsidRPr="001A4B3D">
              <w:rPr>
                <w:rFonts w:asciiTheme="minorHAnsi" w:hAnsiTheme="minorHAnsi" w:cs="Arial"/>
              </w:rPr>
              <w:t xml:space="preserve">elease for ORM Phase </w:t>
            </w:r>
            <w:r>
              <w:rPr>
                <w:rFonts w:asciiTheme="minorHAnsi" w:hAnsiTheme="minorHAnsi" w:cs="Arial"/>
              </w:rPr>
              <w:t>2</w:t>
            </w:r>
          </w:p>
        </w:tc>
      </w:tr>
      <w:tr w:rsidR="006223E3" w:rsidRPr="00022AED" w14:paraId="654F82AB" w14:textId="77777777" w:rsidTr="00092CDD"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F10A0D6" w14:textId="3654D109" w:rsidR="006223E3" w:rsidRDefault="006223E3" w:rsidP="006223E3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4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BF6EA03" w14:textId="4708902F" w:rsidR="006223E3" w:rsidRDefault="006223E3" w:rsidP="006223E3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Biswabandhu Pattnaik</w:t>
            </w:r>
          </w:p>
        </w:tc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7C5EBE" w14:textId="630E382D" w:rsidR="006223E3" w:rsidRDefault="006223E3" w:rsidP="006223E3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May 15, 2017</w:t>
            </w:r>
          </w:p>
        </w:tc>
        <w:tc>
          <w:tcPr>
            <w:tcW w:w="3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4B56D9" w14:textId="166F4C03" w:rsidR="006223E3" w:rsidRDefault="006223E3" w:rsidP="006223E3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CS Portal R</w:t>
            </w:r>
            <w:r w:rsidRPr="001A4B3D">
              <w:rPr>
                <w:rFonts w:asciiTheme="minorHAnsi" w:hAnsiTheme="minorHAnsi" w:cs="Arial"/>
              </w:rPr>
              <w:t xml:space="preserve">elease for ORM Phase </w:t>
            </w:r>
            <w:r>
              <w:rPr>
                <w:rFonts w:asciiTheme="minorHAnsi" w:hAnsiTheme="minorHAnsi" w:cs="Arial"/>
              </w:rPr>
              <w:t>2</w:t>
            </w:r>
          </w:p>
        </w:tc>
      </w:tr>
      <w:tr w:rsidR="008E2992" w:rsidRPr="00022AED" w14:paraId="6FB5DF2C" w14:textId="77777777" w:rsidTr="00092CDD"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EE389E" w14:textId="2F3F97D1" w:rsidR="008E2992" w:rsidRDefault="008E2992" w:rsidP="008E2992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5</w:t>
            </w:r>
          </w:p>
        </w:tc>
        <w:tc>
          <w:tcPr>
            <w:tcW w:w="2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3FEE72E" w14:textId="04A4D793" w:rsidR="008E2992" w:rsidRDefault="008E2992" w:rsidP="008E2992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Biswabandhu Pattnaik</w:t>
            </w:r>
          </w:p>
        </w:tc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F7AB33" w14:textId="112DA192" w:rsidR="008E2992" w:rsidRDefault="008E2992" w:rsidP="008E2992">
            <w:pPr>
              <w:snapToGrid w:val="0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May 17, 2017</w:t>
            </w:r>
          </w:p>
        </w:tc>
        <w:tc>
          <w:tcPr>
            <w:tcW w:w="3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F950D" w14:textId="5DD25E74" w:rsidR="008E2992" w:rsidRDefault="008E2992" w:rsidP="008E2992">
            <w:pPr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CS Portal R</w:t>
            </w:r>
            <w:r w:rsidRPr="001A4B3D">
              <w:rPr>
                <w:rFonts w:asciiTheme="minorHAnsi" w:hAnsiTheme="minorHAnsi" w:cs="Arial"/>
              </w:rPr>
              <w:t xml:space="preserve">elease for ORM Phase </w:t>
            </w:r>
            <w:r>
              <w:rPr>
                <w:rFonts w:asciiTheme="minorHAnsi" w:hAnsiTheme="minorHAnsi" w:cs="Arial"/>
              </w:rPr>
              <w:t>2</w:t>
            </w:r>
          </w:p>
        </w:tc>
      </w:tr>
    </w:tbl>
    <w:p w14:paraId="7EB5AFD6" w14:textId="28A35A9D" w:rsidR="00B06660" w:rsidRPr="00022AED" w:rsidRDefault="00B06660" w:rsidP="00C46B30">
      <w:pPr>
        <w:rPr>
          <w:rFonts w:asciiTheme="minorHAnsi" w:hAnsiTheme="minorHAnsi" w:cs="Arial"/>
        </w:rPr>
      </w:pPr>
    </w:p>
    <w:p w14:paraId="1B27A2B3" w14:textId="77777777" w:rsidR="00B06660" w:rsidRPr="00022AED" w:rsidRDefault="00B06660" w:rsidP="00C46B30">
      <w:pPr>
        <w:rPr>
          <w:rFonts w:asciiTheme="minorHAnsi" w:hAnsiTheme="minorHAnsi" w:cs="Arial"/>
        </w:rPr>
      </w:pPr>
    </w:p>
    <w:p w14:paraId="5A996D8A" w14:textId="77777777" w:rsidR="00B06660" w:rsidRPr="00022AED" w:rsidRDefault="00B06660" w:rsidP="00C46B30">
      <w:pPr>
        <w:rPr>
          <w:rFonts w:asciiTheme="minorHAnsi" w:hAnsiTheme="minorHAnsi" w:cs="Arial"/>
        </w:rPr>
      </w:pPr>
    </w:p>
    <w:p w14:paraId="4B0C3008" w14:textId="77777777" w:rsidR="00B06660" w:rsidRPr="00022AED" w:rsidRDefault="00B06660" w:rsidP="00C46B30">
      <w:pPr>
        <w:rPr>
          <w:rFonts w:asciiTheme="minorHAnsi" w:hAnsiTheme="minorHAnsi" w:cs="Arial"/>
        </w:rPr>
        <w:sectPr w:rsidR="00B06660" w:rsidRPr="00022AED" w:rsidSect="00C46B30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2D9B8823" w14:textId="77777777" w:rsidR="00B06660" w:rsidRPr="00022AED" w:rsidRDefault="00B06660" w:rsidP="00C46B30">
      <w:pPr>
        <w:pStyle w:val="TOC2"/>
        <w:ind w:left="0"/>
        <w:rPr>
          <w:rFonts w:asciiTheme="minorHAnsi" w:hAnsiTheme="minorHAnsi" w:cs="Arial"/>
        </w:rPr>
      </w:pPr>
    </w:p>
    <w:p w14:paraId="37526138" w14:textId="77777777" w:rsidR="00B06660" w:rsidRPr="00022AED" w:rsidRDefault="00B06660" w:rsidP="00C46B30">
      <w:pPr>
        <w:rPr>
          <w:rFonts w:asciiTheme="minorHAnsi" w:hAnsiTheme="minorHAnsi" w:cs="Arial"/>
        </w:rPr>
      </w:pPr>
    </w:p>
    <w:p w14:paraId="0B746FB0" w14:textId="77777777" w:rsidR="00B06660" w:rsidRPr="00022AED" w:rsidRDefault="00B06660" w:rsidP="00C46B30">
      <w:pPr>
        <w:rPr>
          <w:rFonts w:asciiTheme="minorHAnsi" w:hAnsiTheme="minorHAnsi" w:cs="Arial"/>
        </w:rPr>
      </w:pPr>
    </w:p>
    <w:p w14:paraId="0CED5E40" w14:textId="77777777" w:rsidR="00B06660" w:rsidRPr="00022AED" w:rsidRDefault="00B06660" w:rsidP="00C46B30">
      <w:pPr>
        <w:rPr>
          <w:rFonts w:asciiTheme="minorHAnsi" w:hAnsiTheme="minorHAnsi" w:cs="Arial"/>
        </w:rPr>
      </w:pPr>
    </w:p>
    <w:p w14:paraId="09457048" w14:textId="77777777" w:rsidR="00B06660" w:rsidRPr="00D00959" w:rsidRDefault="00B06660" w:rsidP="00C46B30">
      <w:pPr>
        <w:rPr>
          <w:rFonts w:asciiTheme="minorHAnsi" w:hAnsiTheme="minorHAnsi" w:cs="Arial"/>
          <w:sz w:val="24"/>
        </w:rPr>
        <w:sectPr w:rsidR="00B06660" w:rsidRPr="00D00959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08B2E593" w14:textId="77777777" w:rsidR="00B06660" w:rsidRPr="00022AED" w:rsidRDefault="00B06660" w:rsidP="00D6648B">
      <w:pPr>
        <w:tabs>
          <w:tab w:val="right" w:leader="dot" w:pos="8630"/>
        </w:tabs>
        <w:suppressAutoHyphens w:val="0"/>
        <w:rPr>
          <w:rFonts w:asciiTheme="minorHAnsi" w:hAnsiTheme="minorHAnsi" w:cs="Arial"/>
        </w:rPr>
      </w:pPr>
    </w:p>
    <w:p w14:paraId="521DDE04" w14:textId="77777777" w:rsidR="00B06660" w:rsidRPr="00022AED" w:rsidRDefault="00B06660" w:rsidP="00C46B30">
      <w:pPr>
        <w:rPr>
          <w:rFonts w:asciiTheme="minorHAnsi" w:hAnsiTheme="minorHAnsi" w:cs="Arial"/>
        </w:rPr>
        <w:sectPr w:rsidR="00B06660" w:rsidRPr="00022AED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2BD5C09A" w14:textId="77777777" w:rsidR="00D6648B" w:rsidRDefault="00D6648B" w:rsidP="00D6648B">
      <w:pPr>
        <w:suppressAutoHyphens w:val="0"/>
        <w:jc w:val="center"/>
        <w:rPr>
          <w:rFonts w:asciiTheme="minorHAnsi" w:hAnsiTheme="minorHAnsi" w:cs="Arial"/>
          <w:b/>
          <w:sz w:val="32"/>
        </w:rPr>
      </w:pPr>
      <w:r w:rsidRPr="00D00959">
        <w:rPr>
          <w:rFonts w:asciiTheme="minorHAnsi" w:hAnsiTheme="minorHAnsi" w:cs="Arial"/>
          <w:b/>
          <w:sz w:val="32"/>
        </w:rPr>
        <w:lastRenderedPageBreak/>
        <w:t>Table of Contents</w:t>
      </w:r>
    </w:p>
    <w:p w14:paraId="5AA13290" w14:textId="77777777" w:rsidR="004E0FFE" w:rsidRDefault="004E0FFE" w:rsidP="004E0FFE">
      <w:pPr>
        <w:pStyle w:val="TOC1"/>
        <w:tabs>
          <w:tab w:val="left" w:pos="400"/>
          <w:tab w:val="right" w:leader="dot" w:pos="8630"/>
        </w:tabs>
        <w:rPr>
          <w:szCs w:val="20"/>
        </w:rPr>
      </w:pPr>
    </w:p>
    <w:p w14:paraId="561A1498" w14:textId="77777777" w:rsidR="008E2992" w:rsidRDefault="004E0FFE">
      <w:pPr>
        <w:pStyle w:val="TOC1"/>
        <w:tabs>
          <w:tab w:val="left" w:pos="400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A46D56">
        <w:rPr>
          <w:szCs w:val="20"/>
        </w:rPr>
        <w:fldChar w:fldCharType="begin"/>
      </w:r>
      <w:r w:rsidRPr="00A46D56">
        <w:rPr>
          <w:szCs w:val="20"/>
        </w:rPr>
        <w:instrText xml:space="preserve"> TOC </w:instrText>
      </w:r>
      <w:r w:rsidRPr="00A46D56">
        <w:rPr>
          <w:szCs w:val="20"/>
        </w:rPr>
        <w:fldChar w:fldCharType="separate"/>
      </w:r>
      <w:r w:rsidR="008E2992">
        <w:rPr>
          <w:noProof/>
        </w:rPr>
        <w:t>1</w:t>
      </w:r>
      <w:r w:rsidR="008E2992"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="008E2992">
        <w:rPr>
          <w:noProof/>
        </w:rPr>
        <w:t>Release Goals</w:t>
      </w:r>
      <w:r w:rsidR="008E2992">
        <w:rPr>
          <w:noProof/>
        </w:rPr>
        <w:tab/>
      </w:r>
      <w:r w:rsidR="008E2992">
        <w:rPr>
          <w:noProof/>
        </w:rPr>
        <w:fldChar w:fldCharType="begin"/>
      </w:r>
      <w:r w:rsidR="008E2992">
        <w:rPr>
          <w:noProof/>
        </w:rPr>
        <w:instrText xml:space="preserve"> PAGEREF _Toc482791155 \h </w:instrText>
      </w:r>
      <w:r w:rsidR="008E2992">
        <w:rPr>
          <w:noProof/>
        </w:rPr>
      </w:r>
      <w:r w:rsidR="008E2992">
        <w:rPr>
          <w:noProof/>
        </w:rPr>
        <w:fldChar w:fldCharType="separate"/>
      </w:r>
      <w:r w:rsidR="008E2992">
        <w:rPr>
          <w:noProof/>
        </w:rPr>
        <w:t>6</w:t>
      </w:r>
      <w:r w:rsidR="008E2992">
        <w:rPr>
          <w:noProof/>
        </w:rPr>
        <w:fldChar w:fldCharType="end"/>
      </w:r>
    </w:p>
    <w:p w14:paraId="4194EEE0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Release Number (Dat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099CD12F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Rally / JIRA #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011A854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Build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20737775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Deployment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08BA8E49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7F144A2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Splunk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DE2EAF1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Solar Winds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055C1591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Keynote Availability Monitoring Upda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8B41273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Other 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F349726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1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Release Imp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F9770AF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Public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FCAC85B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other sub-systems / Internal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17542A5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Downtime Requi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A8A89E3" w14:textId="77777777" w:rsidR="008E2992" w:rsidRDefault="008E2992">
      <w:pPr>
        <w:pStyle w:val="TOC1"/>
        <w:tabs>
          <w:tab w:val="left" w:pos="400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&amp; Deployment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FD88A0E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51350497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1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-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9FDF5F6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1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ED1C7CB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t>2.1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atabase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0EA8019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1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IT Dictionary Up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F41389D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t>2.1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eployIT Lo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3425D0DA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9CA11BD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equ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81751A2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41A382C0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i/>
          <w:noProof/>
        </w:rPr>
        <w:t>2.2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38DBE3DB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2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ux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66C115CF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2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86E8A75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Prerequisi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63C25F54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Database script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32CFF587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2.6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Rollback Plan (Mandator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6F0B17FA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2.7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Impact on Replicated database (if applicabl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7A3CD28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2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Verification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02022A69" w14:textId="77777777" w:rsidR="008E2992" w:rsidRDefault="008E2992">
      <w:pPr>
        <w:pStyle w:val="TOC1"/>
        <w:tabs>
          <w:tab w:val="left" w:pos="400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Release Goa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821BE6F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Release Number (Dat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1937C53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Rally / JIRA #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2153806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Build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312F6AE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Deployment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98E230B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3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CE31F74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Splunk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03A7BC7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Solar Winds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EAB525D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Keynote Availability Monitoring Upda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D83A828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Other 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ED6CF71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3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Release Imp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61E0CB69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Public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7E85F2D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other sub-systems / Internal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1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89807A1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Downtime Requi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B6993DC" w14:textId="77777777" w:rsidR="008E2992" w:rsidRDefault="008E2992">
      <w:pPr>
        <w:pStyle w:val="TOC1"/>
        <w:tabs>
          <w:tab w:val="left" w:pos="400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&amp; Deployment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1C5A602D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52285E8F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1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-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1C08756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1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214E3F5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lastRenderedPageBreak/>
        <w:t>4.1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atabase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679EF43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1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IT Dictionary Up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EDCE590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t>4.1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eployIT Lo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3B5F9869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5D66B87A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equ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48C01356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0BB29D1E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i/>
          <w:noProof/>
        </w:rPr>
        <w:t>4.2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5E423754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2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ux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2D516A88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2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2770B528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Prerequisi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29E27987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Database script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705CFA25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2.6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Rollback Plan (Mandator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9F54FEF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2.7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Impact on Replicated database (if applicabl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3084C48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4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Verification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4063326F" w14:textId="77777777" w:rsidR="008E2992" w:rsidRDefault="008E2992">
      <w:pPr>
        <w:pStyle w:val="TOC1"/>
        <w:tabs>
          <w:tab w:val="left" w:pos="400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Release Goa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892A2B8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5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Release Number (Dat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6C7930E0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5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Rally / JIRA #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0054FEE2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Build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57C2E12B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Deployment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6A4509E2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5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75991477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Splunk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0CB3129E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Solar Winds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4CDDF4C4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Keynote Availability Monitoring Upda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7A03D3F9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Other 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7FE7F050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5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Release Imp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7FFB2CD0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Public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61F31C39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other sub-systems / Internal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468EAFDE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Downtime Requi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6AFDA679" w14:textId="77777777" w:rsidR="008E2992" w:rsidRDefault="008E2992">
      <w:pPr>
        <w:pStyle w:val="TOC1"/>
        <w:tabs>
          <w:tab w:val="left" w:pos="400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6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&amp; Deployment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1FE84D18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2DE2632B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1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-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61032D1B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1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51E63F65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t>6.1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atabase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091AF6B0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1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IT Dictionary Up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6A766E1D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t>6.1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eployIT Lo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5C6B46DE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1A8AA7EA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equ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545879BF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61438800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i/>
          <w:noProof/>
        </w:rPr>
        <w:t>6.2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76C54C40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2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ux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0A0B34CE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2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6AF5788F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Prerequisi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661EE8DA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Database script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4AD7EA68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2.6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Rollback Plan (Mandator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5848713F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2.7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Impact on Replicated database (if applicabl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6E2D5314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6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Verification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5BD91442" w14:textId="77777777" w:rsidR="008E2992" w:rsidRDefault="008E2992">
      <w:pPr>
        <w:pStyle w:val="TOC1"/>
        <w:tabs>
          <w:tab w:val="left" w:pos="400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7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Release Goa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31EB1AB1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7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Release Number (Dat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236BD5AA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7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Rally / JIRA #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7AF09AAB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Build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7B6A8FFF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Deployment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42232FD5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7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5AEEE481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Splunk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19C118CF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lastRenderedPageBreak/>
        <w:t>Solar Winds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1FE17EEA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Keynote Availability Monitoring Upda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28CE95F3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Other 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185B54EF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7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Release Imp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02D61D82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Public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6B36BF0B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other sub-systems / Internal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2E4BF964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Downtime Requi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33AB4D91" w14:textId="77777777" w:rsidR="008E2992" w:rsidRDefault="008E2992">
      <w:pPr>
        <w:pStyle w:val="TOC1"/>
        <w:tabs>
          <w:tab w:val="left" w:pos="400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8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&amp; Deployment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4DCB7E27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12B38D24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1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-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0D3A51EF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1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1165E59D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t>8.1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atabase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0D267CD3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1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IT Dictionary Up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188F5464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t>8.1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eployIT Lo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4DA53A79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56C10BFF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equ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46F61FE3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6B3210AB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i/>
          <w:noProof/>
        </w:rPr>
        <w:t>8.2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AB65BB7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2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ux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40E97564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2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5749452F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Prerequisi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30EFFD55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Database script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01D676E1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2.6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Rollback Plan (Mandator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1B9B56C7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2.7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Impact on Replicated database (if applicabl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315CDD3F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8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Verification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52A09945" w14:textId="77777777" w:rsidR="008E2992" w:rsidRDefault="008E2992">
      <w:pPr>
        <w:pStyle w:val="TOC1"/>
        <w:tabs>
          <w:tab w:val="left" w:pos="400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9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Release Goa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7624CEAB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9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Release Number (Dat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7D1977D2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9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Rally / JIRA #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55169D50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Build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5F9DE0CD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Deployment document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46C5F10A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9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32BCDAEF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Splunk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1227D58C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Solar Winds Monito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1D3823B8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Keynote Availability Monitoring Upda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0DBF04BE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Other Monitoring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742597A8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9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Release Imp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6137EF6E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Public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39E94247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Impact on other sub-systems / Internal AP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44A0662C" w14:textId="77777777" w:rsidR="008E2992" w:rsidRDefault="008E2992">
      <w:pPr>
        <w:pStyle w:val="TOC3"/>
        <w:tabs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zh-CN"/>
        </w:rPr>
        <w:t>Downtime Requi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587C91A8" w14:textId="77777777" w:rsidR="008E2992" w:rsidRDefault="008E2992">
      <w:pPr>
        <w:pStyle w:val="TOC1"/>
        <w:tabs>
          <w:tab w:val="left" w:pos="849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10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&amp; Deployment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3DECB48C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Build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3CD72285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1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-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2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245422FB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1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4ACEC8C8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t>10.1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atabase Build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79F97313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1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IT Dictionary Up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71C0989C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  <w:lang w:eastAsia="en-US"/>
        </w:rPr>
        <w:t>10.1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  <w:lang w:eastAsia="en-US"/>
        </w:rPr>
        <w:t>DeployIT Lo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04AB8A7E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te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43ECB3F4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Sequ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6AC0699C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Prerequisites: (First time onl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72A07AEF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i/>
          <w:noProof/>
        </w:rPr>
        <w:t>10.2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pplication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119906EE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2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Aux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36ABA5B7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2.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Deplo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72011B5E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Prerequisi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2F83E6B3" w14:textId="77777777" w:rsidR="008E2992" w:rsidRDefault="008E2992">
      <w:pPr>
        <w:pStyle w:val="TOC4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lastRenderedPageBreak/>
        <w:t>Database script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72363D1D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2.6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atabase Rollback Plan (Mandatory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25D36471" w14:textId="77777777" w:rsidR="008E2992" w:rsidRDefault="008E2992">
      <w:pPr>
        <w:pStyle w:val="TOC3"/>
        <w:tabs>
          <w:tab w:val="left" w:pos="1132"/>
          <w:tab w:val="right" w:leader="dot" w:pos="863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2.7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Impact on Replicated database (if applicabl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39C113E6" w14:textId="77777777" w:rsidR="008E2992" w:rsidRDefault="008E2992">
      <w:pPr>
        <w:pStyle w:val="TOC2"/>
        <w:tabs>
          <w:tab w:val="left" w:pos="84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75C1D">
        <w:rPr>
          <w:rFonts w:asciiTheme="minorHAnsi" w:hAnsiTheme="minorHAnsi"/>
          <w:noProof/>
        </w:rPr>
        <w:t>10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675C1D">
        <w:rPr>
          <w:rFonts w:asciiTheme="minorHAnsi" w:hAnsiTheme="minorHAnsi"/>
          <w:noProof/>
        </w:rPr>
        <w:t>Deployment Verification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27913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13CEFFE3" w14:textId="74F8B442" w:rsidR="00B808F8" w:rsidRDefault="004E0FFE" w:rsidP="004E0FFE">
      <w:pPr>
        <w:suppressAutoHyphens w:val="0"/>
        <w:jc w:val="center"/>
        <w:rPr>
          <w:szCs w:val="20"/>
        </w:rPr>
      </w:pPr>
      <w:r w:rsidRPr="00A46D56">
        <w:rPr>
          <w:szCs w:val="20"/>
        </w:rPr>
        <w:fldChar w:fldCharType="end"/>
      </w:r>
    </w:p>
    <w:p w14:paraId="11A38205" w14:textId="3EC101DD" w:rsidR="00CC681B" w:rsidRDefault="00CC681B">
      <w:pPr>
        <w:suppressAutoHyphens w:val="0"/>
        <w:rPr>
          <w:szCs w:val="20"/>
        </w:rPr>
      </w:pPr>
    </w:p>
    <w:p w14:paraId="43CEC707" w14:textId="77777777" w:rsidR="0078081B" w:rsidRDefault="0078081B">
      <w:pPr>
        <w:suppressAutoHyphens w:val="0"/>
        <w:rPr>
          <w:szCs w:val="20"/>
        </w:rPr>
      </w:pPr>
    </w:p>
    <w:p w14:paraId="4BB16B01" w14:textId="1D8511A8" w:rsidR="00780AE4" w:rsidRDefault="00780AE4">
      <w:pPr>
        <w:suppressAutoHyphens w:val="0"/>
        <w:rPr>
          <w:szCs w:val="20"/>
        </w:rPr>
      </w:pPr>
      <w:r>
        <w:rPr>
          <w:szCs w:val="20"/>
        </w:rPr>
        <w:br w:type="page"/>
      </w:r>
    </w:p>
    <w:p w14:paraId="23B5382D" w14:textId="77777777" w:rsidR="008E2992" w:rsidRPr="00AC15B0" w:rsidRDefault="008E2992" w:rsidP="008E2992">
      <w:pPr>
        <w:pStyle w:val="Heading1"/>
      </w:pPr>
      <w:bookmarkStart w:id="0" w:name="_Toc482791155"/>
      <w:r w:rsidRPr="006D645B">
        <w:lastRenderedPageBreak/>
        <w:t>Release</w:t>
      </w:r>
      <w:r w:rsidRPr="00E13DC8">
        <w:t xml:space="preserve"> Goals</w:t>
      </w:r>
      <w:bookmarkEnd w:id="0"/>
    </w:p>
    <w:p w14:paraId="7A38E53E" w14:textId="77777777" w:rsidR="008E2992" w:rsidRPr="00022AED" w:rsidRDefault="008E2992" w:rsidP="008E2992">
      <w:pPr>
        <w:pStyle w:val="Heading2"/>
        <w:rPr>
          <w:rFonts w:asciiTheme="minorHAnsi" w:hAnsiTheme="minorHAnsi"/>
        </w:rPr>
      </w:pPr>
      <w:bookmarkStart w:id="1" w:name="_Toc482791156"/>
      <w:r w:rsidRPr="00022AED">
        <w:rPr>
          <w:rFonts w:asciiTheme="minorHAnsi" w:hAnsiTheme="minorHAnsi"/>
        </w:rPr>
        <w:t>Application Release Number (Date)</w:t>
      </w:r>
      <w:bookmarkEnd w:id="1"/>
    </w:p>
    <w:p w14:paraId="73BF85FD" w14:textId="34D95FF7" w:rsidR="008E2992" w:rsidRPr="00770B70" w:rsidRDefault="008E2992" w:rsidP="008E2992">
      <w:pPr>
        <w:rPr>
          <w:rFonts w:asciiTheme="minorHAnsi" w:hAnsiTheme="minorHAnsi"/>
          <w:i/>
          <w:color w:val="808080" w:themeColor="background1" w:themeShade="80"/>
          <w:sz w:val="18"/>
          <w:lang w:eastAsia="en-US"/>
        </w:rPr>
      </w:pP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CSPortal </w:t>
      </w:r>
      <w:r>
        <w:rPr>
          <w:kern w:val="1"/>
          <w:highlight w:val="lightGray"/>
        </w:rPr>
        <w:t>2.37.0.3.0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>(</w:t>
      </w:r>
      <w:r>
        <w:rPr>
          <w:rFonts w:asciiTheme="minorHAnsi" w:hAnsiTheme="minorHAnsi"/>
          <w:i/>
          <w:sz w:val="18"/>
          <w:highlight w:val="lightGray"/>
          <w:lang w:eastAsia="en-US"/>
        </w:rPr>
        <w:t>May 17,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 2017)</w:t>
      </w:r>
    </w:p>
    <w:p w14:paraId="15842E87" w14:textId="77777777" w:rsidR="008E2992" w:rsidRPr="00022AED" w:rsidRDefault="008E2992" w:rsidP="008E2992">
      <w:pPr>
        <w:ind w:left="720"/>
        <w:rPr>
          <w:rFonts w:asciiTheme="minorHAnsi" w:hAnsiTheme="minorHAnsi"/>
          <w:lang w:eastAsia="en-US"/>
        </w:rPr>
      </w:pPr>
    </w:p>
    <w:p w14:paraId="0AF9AF03" w14:textId="77777777" w:rsidR="008E2992" w:rsidRDefault="008E2992" w:rsidP="008E2992">
      <w:pPr>
        <w:pStyle w:val="Heading2"/>
        <w:rPr>
          <w:rFonts w:asciiTheme="minorHAnsi" w:hAnsiTheme="minorHAnsi"/>
        </w:rPr>
      </w:pPr>
      <w:bookmarkStart w:id="2" w:name="_Toc482791157"/>
      <w:r w:rsidRPr="00022AED">
        <w:rPr>
          <w:rFonts w:asciiTheme="minorHAnsi" w:hAnsiTheme="minorHAnsi"/>
        </w:rPr>
        <w:t>Rally / JIRA #</w:t>
      </w:r>
      <w:bookmarkEnd w:id="2"/>
    </w:p>
    <w:p w14:paraId="6F755B23" w14:textId="3342540E" w:rsidR="008E2992" w:rsidRDefault="00A40642" w:rsidP="00A40642">
      <w:pPr>
        <w:ind w:left="360"/>
        <w:rPr>
          <w:lang w:eastAsia="en-US"/>
        </w:rPr>
      </w:pPr>
      <w:r w:rsidRPr="00A40642">
        <w:rPr>
          <w:lang w:eastAsia="en-US"/>
        </w:rPr>
        <w:t>DE5243: User List disappear if click on Cancel button first time in Filter By section</w:t>
      </w:r>
    </w:p>
    <w:p w14:paraId="27BBC1E2" w14:textId="707E83EA" w:rsidR="008E2992" w:rsidRDefault="00A40642" w:rsidP="00A40642">
      <w:pPr>
        <w:ind w:left="360"/>
        <w:rPr>
          <w:lang w:eastAsia="en-US"/>
        </w:rPr>
      </w:pPr>
      <w:r w:rsidRPr="00A40642">
        <w:rPr>
          <w:lang w:eastAsia="en-US"/>
        </w:rPr>
        <w:t>DE5244: Words visible with comma separated in backend in stored keyword section when try to save the changes</w:t>
      </w:r>
      <w:r w:rsidR="008E2992">
        <w:rPr>
          <w:lang w:eastAsia="en-US"/>
        </w:rPr>
        <w:t>.</w:t>
      </w:r>
    </w:p>
    <w:p w14:paraId="40978CC9" w14:textId="187DF139" w:rsidR="00A40642" w:rsidRDefault="00A40642" w:rsidP="00A40642">
      <w:pPr>
        <w:ind w:left="360"/>
        <w:rPr>
          <w:lang w:eastAsia="en-US"/>
        </w:rPr>
      </w:pPr>
      <w:r w:rsidRPr="00A40642">
        <w:rPr>
          <w:lang w:eastAsia="en-US"/>
        </w:rPr>
        <w:t>DE5249: Bulk button enable in stored keyword search page irrespective of results.</w:t>
      </w:r>
    </w:p>
    <w:p w14:paraId="329BDA8B" w14:textId="58D02ADF" w:rsidR="00A40642" w:rsidRDefault="00A40642" w:rsidP="00A40642">
      <w:pPr>
        <w:ind w:left="360"/>
        <w:rPr>
          <w:lang w:eastAsia="en-US"/>
        </w:rPr>
      </w:pPr>
      <w:r w:rsidRPr="00A40642">
        <w:rPr>
          <w:lang w:eastAsia="en-US"/>
        </w:rPr>
        <w:t>DE5250: Stored Keyword page failed to load if Search commodity permission removed from role</w:t>
      </w:r>
    </w:p>
    <w:p w14:paraId="6909D2FE" w14:textId="77777777" w:rsidR="008E2992" w:rsidRPr="00CA1FC4" w:rsidRDefault="008E2992" w:rsidP="008E2992">
      <w:pPr>
        <w:rPr>
          <w:lang w:eastAsia="en-US"/>
        </w:rPr>
      </w:pPr>
    </w:p>
    <w:p w14:paraId="38F03696" w14:textId="77777777" w:rsidR="008E2992" w:rsidRPr="00160715" w:rsidRDefault="008E2992" w:rsidP="008E2992">
      <w:pPr>
        <w:rPr>
          <w:rStyle w:val="Heading3Char"/>
          <w:rFonts w:asciiTheme="minorHAnsi" w:hAnsiTheme="minorHAnsi"/>
          <w:sz w:val="20"/>
          <w:szCs w:val="20"/>
        </w:rPr>
      </w:pPr>
      <w:bookmarkStart w:id="3" w:name="_Toc482791158"/>
      <w:r w:rsidRPr="00160715">
        <w:rPr>
          <w:rStyle w:val="Heading3Char"/>
          <w:rFonts w:asciiTheme="minorHAnsi" w:hAnsiTheme="minorHAnsi"/>
          <w:sz w:val="20"/>
          <w:szCs w:val="20"/>
        </w:rPr>
        <w:t>Build document:</w:t>
      </w:r>
      <w:bookmarkEnd w:id="3"/>
      <w:r>
        <w:rPr>
          <w:rStyle w:val="Heading3Char"/>
          <w:rFonts w:asciiTheme="minorHAnsi" w:hAnsiTheme="minorHAnsi"/>
          <w:sz w:val="20"/>
          <w:szCs w:val="20"/>
        </w:rPr>
        <w:tab/>
      </w:r>
    </w:p>
    <w:p w14:paraId="726AE9F0" w14:textId="77777777" w:rsidR="008E2992" w:rsidRPr="00730BF3" w:rsidRDefault="008E2992" w:rsidP="008E2992">
      <w:pPr>
        <w:rPr>
          <w:rFonts w:asciiTheme="minorHAnsi" w:hAnsiTheme="minorHAnsi"/>
          <w:i/>
          <w:sz w:val="18"/>
          <w:lang w:eastAsia="en-US"/>
        </w:rPr>
      </w:pPr>
      <w:r w:rsidRPr="00730BF3">
        <w:rPr>
          <w:rFonts w:asciiTheme="minorHAnsi" w:hAnsiTheme="minorHAnsi"/>
          <w:i/>
          <w:sz w:val="18"/>
          <w:lang w:eastAsia="en-US"/>
        </w:rPr>
        <w:t>NA</w:t>
      </w:r>
    </w:p>
    <w:p w14:paraId="0A9D870A" w14:textId="77777777" w:rsidR="008E2992" w:rsidRPr="00022AED" w:rsidRDefault="008E2992" w:rsidP="008E2992">
      <w:pPr>
        <w:rPr>
          <w:rFonts w:asciiTheme="minorHAnsi" w:hAnsiTheme="minorHAnsi"/>
          <w:lang w:eastAsia="en-US"/>
        </w:rPr>
      </w:pPr>
    </w:p>
    <w:p w14:paraId="58523F02" w14:textId="77777777" w:rsidR="008E2992" w:rsidRPr="00022AED" w:rsidRDefault="008E2992" w:rsidP="008E2992">
      <w:pPr>
        <w:rPr>
          <w:rStyle w:val="Heading3Char"/>
          <w:rFonts w:asciiTheme="minorHAnsi" w:hAnsiTheme="minorHAnsi"/>
          <w:sz w:val="20"/>
          <w:szCs w:val="20"/>
        </w:rPr>
      </w:pPr>
      <w:bookmarkStart w:id="4" w:name="_Toc482791159"/>
      <w:r w:rsidRPr="00022AED">
        <w:rPr>
          <w:rStyle w:val="Heading3Char"/>
          <w:rFonts w:asciiTheme="minorHAnsi" w:hAnsiTheme="minorHAnsi"/>
          <w:sz w:val="20"/>
          <w:szCs w:val="20"/>
        </w:rPr>
        <w:t>Deployment document:</w:t>
      </w:r>
      <w:bookmarkEnd w:id="4"/>
    </w:p>
    <w:p w14:paraId="6648084A" w14:textId="77777777" w:rsidR="008E2992" w:rsidRPr="00730BF3" w:rsidRDefault="008E2992" w:rsidP="008E2992">
      <w:pPr>
        <w:rPr>
          <w:b/>
          <w:i/>
          <w:sz w:val="18"/>
          <w:lang w:eastAsia="en-US"/>
        </w:rPr>
      </w:pPr>
      <w:r w:rsidRPr="00730BF3">
        <w:rPr>
          <w:b/>
          <w:i/>
          <w:sz w:val="18"/>
          <w:lang w:eastAsia="en-US"/>
        </w:rPr>
        <w:t>NA</w:t>
      </w:r>
    </w:p>
    <w:p w14:paraId="7472F38B" w14:textId="77777777" w:rsidR="008E2992" w:rsidRPr="00022AED" w:rsidRDefault="008E2992" w:rsidP="008E2992">
      <w:pPr>
        <w:pStyle w:val="Heading2"/>
        <w:rPr>
          <w:rFonts w:asciiTheme="minorHAnsi" w:hAnsiTheme="minorHAnsi"/>
        </w:rPr>
      </w:pPr>
      <w:bookmarkStart w:id="5" w:name="_Toc482791160"/>
      <w:r w:rsidRPr="00022AED">
        <w:rPr>
          <w:rFonts w:asciiTheme="minorHAnsi" w:hAnsiTheme="minorHAnsi"/>
        </w:rPr>
        <w:t>Monitoring requirements</w:t>
      </w:r>
      <w:bookmarkEnd w:id="5"/>
    </w:p>
    <w:p w14:paraId="78F61494" w14:textId="77777777" w:rsidR="008E2992" w:rsidRPr="00022AED" w:rsidRDefault="008E2992" w:rsidP="008E2992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  <w:r>
        <w:rPr>
          <w:rFonts w:asciiTheme="minorHAnsi" w:hAnsiTheme="minorHAnsi" w:cs="Arial"/>
          <w:sz w:val="20"/>
          <w:lang w:eastAsia="ar-SA"/>
        </w:rPr>
        <w:t>NA</w:t>
      </w:r>
    </w:p>
    <w:p w14:paraId="13805FFD" w14:textId="77777777" w:rsidR="008E2992" w:rsidRPr="009F0EA6" w:rsidRDefault="008E2992" w:rsidP="008E2992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monitoring requirement as part of release</w:t>
      </w:r>
    </w:p>
    <w:p w14:paraId="3EEF27E1" w14:textId="77777777" w:rsidR="008E2992" w:rsidRPr="009F0EA6" w:rsidRDefault="008E2992" w:rsidP="008E2992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Update to existing monitors</w:t>
      </w:r>
    </w:p>
    <w:p w14:paraId="77D9BAB3" w14:textId="77777777" w:rsidR="008E2992" w:rsidRPr="009F0EA6" w:rsidRDefault="008E2992" w:rsidP="008E2992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monitors</w:t>
      </w:r>
    </w:p>
    <w:p w14:paraId="76DC6EAB" w14:textId="77777777" w:rsidR="008E2992" w:rsidRPr="00022AED" w:rsidRDefault="008E2992" w:rsidP="008E2992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</w:p>
    <w:p w14:paraId="018E89E4" w14:textId="77777777" w:rsidR="008E2992" w:rsidRPr="00E56259" w:rsidRDefault="008E2992" w:rsidP="008E2992">
      <w:pPr>
        <w:pStyle w:val="Heading3"/>
        <w:numPr>
          <w:ilvl w:val="4"/>
          <w:numId w:val="1"/>
        </w:numPr>
        <w:rPr>
          <w:rFonts w:asciiTheme="minorHAnsi" w:hAnsiTheme="minorHAnsi"/>
          <w:vertAlign w:val="subscript"/>
        </w:rPr>
      </w:pPr>
      <w:bookmarkStart w:id="6" w:name="_Toc482791161"/>
      <w:r w:rsidRPr="00022AED">
        <w:rPr>
          <w:rFonts w:asciiTheme="minorHAnsi" w:hAnsiTheme="minorHAnsi"/>
        </w:rPr>
        <w:t>Splunk Monitoring</w:t>
      </w:r>
      <w:bookmarkEnd w:id="6"/>
      <w:r w:rsidRPr="00022AED">
        <w:rPr>
          <w:rFonts w:asciiTheme="minorHAnsi" w:hAnsiTheme="minorHAnsi"/>
        </w:rPr>
        <w:t xml:space="preserve"> </w:t>
      </w:r>
    </w:p>
    <w:p w14:paraId="544C955E" w14:textId="77777777" w:rsidR="008E2992" w:rsidRPr="00022AED" w:rsidRDefault="008E2992" w:rsidP="008E2992">
      <w:pPr>
        <w:rPr>
          <w:rStyle w:val="Heading3Char"/>
          <w:rFonts w:asciiTheme="minorHAnsi" w:hAnsiTheme="minorHAnsi"/>
          <w:b w:val="0"/>
          <w:i/>
          <w:sz w:val="18"/>
          <w:szCs w:val="20"/>
        </w:rPr>
      </w:pPr>
      <w:r>
        <w:rPr>
          <w:rFonts w:asciiTheme="minorHAnsi" w:hAnsiTheme="minorHAnsi"/>
          <w:i/>
          <w:sz w:val="18"/>
        </w:rPr>
        <w:t>NA</w:t>
      </w:r>
    </w:p>
    <w:p w14:paraId="190B1111" w14:textId="77777777" w:rsidR="008E2992" w:rsidRPr="00022AED" w:rsidRDefault="008E2992" w:rsidP="008E2992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7" w:name="_Toc482791162"/>
      <w:r w:rsidRPr="00022AED">
        <w:rPr>
          <w:rFonts w:asciiTheme="minorHAnsi" w:hAnsiTheme="minorHAnsi"/>
        </w:rPr>
        <w:t>Solar Winds Monitoring</w:t>
      </w:r>
      <w:bookmarkEnd w:id="7"/>
    </w:p>
    <w:p w14:paraId="589A76EA" w14:textId="77777777" w:rsidR="008E2992" w:rsidRPr="005E579C" w:rsidRDefault="008E2992" w:rsidP="008E2992">
      <w:pPr>
        <w:rPr>
          <w:rFonts w:asciiTheme="minorHAnsi" w:hAnsiTheme="minorHAnsi"/>
          <w:sz w:val="18"/>
          <w:highlight w:val="lightGray"/>
        </w:rPr>
      </w:pPr>
      <w:r>
        <w:rPr>
          <w:rFonts w:asciiTheme="minorHAnsi" w:hAnsiTheme="minorHAnsi"/>
          <w:sz w:val="18"/>
          <w:highlight w:val="lightGray"/>
        </w:rPr>
        <w:t>NA</w:t>
      </w:r>
    </w:p>
    <w:p w14:paraId="38D0E29F" w14:textId="77777777" w:rsidR="008E2992" w:rsidRPr="00022AED" w:rsidRDefault="008E2992" w:rsidP="008E2992">
      <w:pPr>
        <w:pStyle w:val="Heading3"/>
        <w:numPr>
          <w:ilvl w:val="0"/>
          <w:numId w:val="0"/>
        </w:numPr>
        <w:rPr>
          <w:rFonts w:asciiTheme="minorHAnsi" w:hAnsiTheme="minorHAnsi"/>
        </w:rPr>
      </w:pPr>
      <w:bookmarkStart w:id="8" w:name="_Toc482791163"/>
      <w:r>
        <w:rPr>
          <w:rFonts w:asciiTheme="minorHAnsi" w:hAnsiTheme="minorHAnsi"/>
        </w:rPr>
        <w:t>Keynote Availability M</w:t>
      </w:r>
      <w:r w:rsidRPr="00022AED">
        <w:rPr>
          <w:rFonts w:asciiTheme="minorHAnsi" w:hAnsiTheme="minorHAnsi"/>
        </w:rPr>
        <w:t>onitoring Update</w:t>
      </w:r>
      <w:r>
        <w:rPr>
          <w:rFonts w:asciiTheme="minorHAnsi" w:hAnsiTheme="minorHAnsi"/>
        </w:rPr>
        <w:t>s</w:t>
      </w:r>
      <w:bookmarkEnd w:id="8"/>
    </w:p>
    <w:p w14:paraId="4092D204" w14:textId="77777777" w:rsidR="008E2992" w:rsidRPr="00022AED" w:rsidRDefault="008E2992" w:rsidP="008E2992">
      <w:pPr>
        <w:rPr>
          <w:rFonts w:asciiTheme="minorHAnsi" w:hAnsiTheme="minorHAnsi"/>
          <w:i/>
          <w:sz w:val="18"/>
        </w:rPr>
      </w:pPr>
      <w:r>
        <w:rPr>
          <w:rFonts w:asciiTheme="minorHAnsi" w:hAnsiTheme="minorHAnsi"/>
          <w:i/>
          <w:sz w:val="18"/>
        </w:rPr>
        <w:t>NA</w:t>
      </w:r>
    </w:p>
    <w:p w14:paraId="5B8FBEA4" w14:textId="77777777" w:rsidR="008E2992" w:rsidRPr="00022AED" w:rsidRDefault="008E2992" w:rsidP="008E2992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9" w:name="_Toc482791164"/>
      <w:r>
        <w:rPr>
          <w:rFonts w:asciiTheme="minorHAnsi" w:hAnsiTheme="minorHAnsi"/>
        </w:rPr>
        <w:t>O</w:t>
      </w:r>
      <w:r w:rsidRPr="00022AED">
        <w:rPr>
          <w:rFonts w:asciiTheme="minorHAnsi" w:hAnsiTheme="minorHAnsi"/>
        </w:rPr>
        <w:t xml:space="preserve">ther </w:t>
      </w:r>
      <w:r>
        <w:rPr>
          <w:rFonts w:asciiTheme="minorHAnsi" w:hAnsiTheme="minorHAnsi"/>
        </w:rPr>
        <w:t>M</w:t>
      </w:r>
      <w:r w:rsidRPr="00022AED">
        <w:rPr>
          <w:rFonts w:asciiTheme="minorHAnsi" w:hAnsiTheme="minorHAnsi"/>
        </w:rPr>
        <w:t xml:space="preserve">onitoring </w:t>
      </w:r>
      <w:r>
        <w:rPr>
          <w:rFonts w:asciiTheme="minorHAnsi" w:hAnsiTheme="minorHAnsi"/>
        </w:rPr>
        <w:t>R</w:t>
      </w:r>
      <w:r w:rsidRPr="00022AED">
        <w:rPr>
          <w:rFonts w:asciiTheme="minorHAnsi" w:hAnsiTheme="minorHAnsi"/>
        </w:rPr>
        <w:t>equirements</w:t>
      </w:r>
      <w:bookmarkEnd w:id="9"/>
    </w:p>
    <w:p w14:paraId="34917597" w14:textId="77777777" w:rsidR="008E2992" w:rsidRPr="00022AED" w:rsidRDefault="008E2992" w:rsidP="008E2992">
      <w:pPr>
        <w:rPr>
          <w:rFonts w:asciiTheme="minorHAnsi" w:hAnsiTheme="minorHAnsi"/>
          <w:i/>
          <w:sz w:val="18"/>
          <w:highlight w:val="lightGray"/>
        </w:rPr>
      </w:pPr>
      <w:r>
        <w:rPr>
          <w:rFonts w:asciiTheme="minorHAnsi" w:hAnsiTheme="minorHAnsi"/>
          <w:i/>
          <w:sz w:val="18"/>
          <w:highlight w:val="lightGray"/>
        </w:rPr>
        <w:t>NA</w:t>
      </w:r>
    </w:p>
    <w:p w14:paraId="4B58FDCB" w14:textId="77777777" w:rsidR="008E2992" w:rsidRPr="00022AED" w:rsidRDefault="008E2992" w:rsidP="008E2992">
      <w:pPr>
        <w:pStyle w:val="NormalWeb"/>
        <w:spacing w:before="0" w:beforeAutospacing="0" w:after="0" w:afterAutospacing="0"/>
        <w:rPr>
          <w:rStyle w:val="Heading3Char"/>
          <w:rFonts w:asciiTheme="minorHAnsi" w:hAnsiTheme="minorHAnsi"/>
          <w:b w:val="0"/>
          <w:i/>
          <w:sz w:val="18"/>
          <w:szCs w:val="20"/>
          <w:highlight w:val="lightGray"/>
        </w:rPr>
      </w:pPr>
    </w:p>
    <w:p w14:paraId="300D29B7" w14:textId="77777777" w:rsidR="008E2992" w:rsidRPr="00044277" w:rsidRDefault="008E2992" w:rsidP="008E2992">
      <w:pPr>
        <w:rPr>
          <w:rFonts w:asciiTheme="minorHAnsi" w:hAnsiTheme="minorHAnsi"/>
          <w:b/>
          <w:kern w:val="1"/>
          <w:sz w:val="22"/>
          <w:szCs w:val="22"/>
          <w:lang w:eastAsia="en-US"/>
        </w:rPr>
      </w:pPr>
      <w:r w:rsidRPr="00044277">
        <w:rPr>
          <w:rFonts w:asciiTheme="minorHAnsi" w:hAnsiTheme="minorHAnsi"/>
          <w:b/>
          <w:sz w:val="22"/>
          <w:szCs w:val="22"/>
        </w:rPr>
        <w:t>Note: Any major monitoring requirement such as a custom dashboard needs to be communicated prior to release</w:t>
      </w:r>
    </w:p>
    <w:p w14:paraId="04062A93" w14:textId="77777777" w:rsidR="008E2992" w:rsidRPr="00022AED" w:rsidRDefault="008E2992" w:rsidP="008E2992">
      <w:pPr>
        <w:pStyle w:val="Heading2"/>
        <w:numPr>
          <w:ilvl w:val="0"/>
          <w:numId w:val="0"/>
        </w:numPr>
        <w:ind w:left="576"/>
        <w:rPr>
          <w:rFonts w:asciiTheme="minorHAnsi" w:hAnsiTheme="minorHAnsi"/>
        </w:rPr>
      </w:pPr>
    </w:p>
    <w:p w14:paraId="7B9BFBC0" w14:textId="77777777" w:rsidR="008E2992" w:rsidRPr="00AC15B0" w:rsidRDefault="008E2992" w:rsidP="008E2992">
      <w:pPr>
        <w:pStyle w:val="Heading2"/>
      </w:pPr>
      <w:bookmarkStart w:id="10" w:name="_Toc482791165"/>
      <w:r w:rsidRPr="00AC15B0">
        <w:t>Release Impact</w:t>
      </w:r>
      <w:bookmarkEnd w:id="10"/>
    </w:p>
    <w:p w14:paraId="2A15F75A" w14:textId="77777777" w:rsidR="008E2992" w:rsidRPr="00022AED" w:rsidRDefault="008E2992" w:rsidP="008E2992">
      <w:pPr>
        <w:ind w:left="720"/>
        <w:rPr>
          <w:rStyle w:val="Heading3Char"/>
          <w:rFonts w:asciiTheme="minorHAnsi" w:hAnsiTheme="minorHAnsi"/>
          <w:lang w:eastAsia="zh-CN"/>
        </w:rPr>
      </w:pPr>
    </w:p>
    <w:p w14:paraId="27BF0240" w14:textId="77777777" w:rsidR="008E2992" w:rsidRPr="00022AED" w:rsidRDefault="008E2992" w:rsidP="008E2992">
      <w:pPr>
        <w:rPr>
          <w:rStyle w:val="Heading3Char"/>
          <w:rFonts w:asciiTheme="minorHAnsi" w:hAnsiTheme="minorHAnsi"/>
          <w:lang w:eastAsia="zh-CN"/>
        </w:rPr>
      </w:pPr>
      <w:bookmarkStart w:id="11" w:name="_Toc482791166"/>
      <w:r w:rsidRPr="00022AED">
        <w:rPr>
          <w:rStyle w:val="Heading3Char"/>
          <w:rFonts w:asciiTheme="minorHAnsi" w:hAnsiTheme="minorHAnsi"/>
          <w:lang w:eastAsia="zh-CN"/>
        </w:rPr>
        <w:t>Impact on Public APIs</w:t>
      </w:r>
      <w:bookmarkEnd w:id="11"/>
    </w:p>
    <w:p w14:paraId="65C620D2" w14:textId="77777777" w:rsidR="008E2992" w:rsidRPr="009F0EA6" w:rsidRDefault="002477F3" w:rsidP="008E2992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151102960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2992" w:rsidRPr="009F0EA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8E2992" w:rsidRPr="009F0EA6">
        <w:rPr>
          <w:rFonts w:asciiTheme="minorHAnsi" w:hAnsiTheme="minorHAnsi"/>
          <w:sz w:val="22"/>
        </w:rPr>
        <w:t xml:space="preserve"> </w:t>
      </w:r>
      <w:r w:rsidR="008E2992" w:rsidRPr="009F0EA6">
        <w:rPr>
          <w:rFonts w:asciiTheme="minorHAnsi" w:hAnsiTheme="minorHAnsi"/>
          <w:b/>
          <w:sz w:val="22"/>
        </w:rPr>
        <w:t>Check the box if Yes</w:t>
      </w:r>
      <w:r w:rsidR="008E2992" w:rsidRPr="009F0EA6">
        <w:rPr>
          <w:rFonts w:asciiTheme="minorHAnsi" w:hAnsiTheme="minorHAnsi"/>
          <w:sz w:val="22"/>
        </w:rPr>
        <w:t xml:space="preserve"> and list the APIs below:</w:t>
      </w:r>
    </w:p>
    <w:p w14:paraId="7CE614BE" w14:textId="77777777" w:rsidR="008E2992" w:rsidRPr="00022AED" w:rsidRDefault="008E2992" w:rsidP="008E2992">
      <w:pPr>
        <w:rPr>
          <w:rStyle w:val="Heading3Char"/>
          <w:rFonts w:asciiTheme="minorHAnsi" w:hAnsiTheme="minorHAnsi"/>
          <w:sz w:val="20"/>
        </w:rPr>
      </w:pPr>
      <w:r w:rsidRPr="00022AED">
        <w:rPr>
          <w:rFonts w:asciiTheme="minorHAnsi" w:hAnsiTheme="minorHAnsi"/>
          <w:lang w:eastAsia="en-US"/>
        </w:rPr>
        <w:lastRenderedPageBreak/>
        <w:tab/>
      </w:r>
    </w:p>
    <w:p w14:paraId="21B6B1EA" w14:textId="77777777" w:rsidR="008E2992" w:rsidRPr="00022AED" w:rsidRDefault="008E2992" w:rsidP="008E2992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12" w:name="_Toc482791167"/>
      <w:r w:rsidRPr="00022AED">
        <w:rPr>
          <w:rFonts w:asciiTheme="minorHAnsi" w:hAnsiTheme="minorHAnsi"/>
          <w:lang w:eastAsia="zh-CN"/>
        </w:rPr>
        <w:t>Im</w:t>
      </w:r>
      <w:r>
        <w:rPr>
          <w:rFonts w:asciiTheme="minorHAnsi" w:hAnsiTheme="minorHAnsi"/>
          <w:lang w:eastAsia="zh-CN"/>
        </w:rPr>
        <w:t>pact on other sub-systems /</w:t>
      </w:r>
      <w:r w:rsidRPr="00022AED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  <w:lang w:eastAsia="zh-CN"/>
        </w:rPr>
        <w:t>I</w:t>
      </w:r>
      <w:r w:rsidRPr="00022AED">
        <w:rPr>
          <w:rFonts w:asciiTheme="minorHAnsi" w:hAnsiTheme="minorHAnsi"/>
          <w:lang w:eastAsia="zh-CN"/>
        </w:rPr>
        <w:t>nternal APIs</w:t>
      </w:r>
      <w:bookmarkEnd w:id="12"/>
    </w:p>
    <w:p w14:paraId="78D41F44" w14:textId="77777777" w:rsidR="008E2992" w:rsidRPr="009F0EA6" w:rsidRDefault="002477F3" w:rsidP="008E2992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8355745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2992" w:rsidRPr="009F0EA6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8E2992" w:rsidRPr="009F0EA6">
        <w:rPr>
          <w:rFonts w:asciiTheme="minorHAnsi" w:hAnsiTheme="minorHAnsi"/>
          <w:sz w:val="22"/>
        </w:rPr>
        <w:t xml:space="preserve"> </w:t>
      </w:r>
      <w:r w:rsidR="008E2992" w:rsidRPr="009F0EA6">
        <w:rPr>
          <w:rFonts w:asciiTheme="minorHAnsi" w:hAnsiTheme="minorHAnsi"/>
          <w:b/>
          <w:sz w:val="22"/>
        </w:rPr>
        <w:t>Check the box if Yes</w:t>
      </w:r>
      <w:r w:rsidR="008E2992" w:rsidRPr="009F0EA6">
        <w:rPr>
          <w:rFonts w:asciiTheme="minorHAnsi" w:hAnsiTheme="minorHAnsi"/>
          <w:sz w:val="22"/>
        </w:rPr>
        <w:t xml:space="preserve"> and describe the impact and sub-system impacted below:</w:t>
      </w:r>
    </w:p>
    <w:p w14:paraId="7CC07BEB" w14:textId="77777777" w:rsidR="008E2992" w:rsidRPr="00022AED" w:rsidRDefault="008E2992" w:rsidP="008E2992">
      <w:pPr>
        <w:rPr>
          <w:rFonts w:asciiTheme="minorHAnsi" w:hAnsiTheme="minorHAnsi"/>
          <w:lang w:eastAsia="en-US"/>
        </w:rPr>
      </w:pPr>
    </w:p>
    <w:p w14:paraId="7F5EEF43" w14:textId="77777777" w:rsidR="008E2992" w:rsidRPr="00022AED" w:rsidRDefault="008E2992" w:rsidP="008E2992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13" w:name="_Toc482791168"/>
      <w:r w:rsidRPr="00022AED">
        <w:rPr>
          <w:rFonts w:asciiTheme="minorHAnsi" w:hAnsiTheme="minorHAnsi"/>
          <w:lang w:eastAsia="zh-CN"/>
        </w:rPr>
        <w:t>Downtime Required</w:t>
      </w:r>
      <w:bookmarkEnd w:id="13"/>
    </w:p>
    <w:p w14:paraId="780DD825" w14:textId="77777777" w:rsidR="008E2992" w:rsidRPr="009F0EA6" w:rsidRDefault="002477F3" w:rsidP="008E2992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11106239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2992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8E2992" w:rsidRPr="009F0EA6">
        <w:rPr>
          <w:rFonts w:asciiTheme="minorHAnsi" w:hAnsiTheme="minorHAnsi"/>
          <w:sz w:val="22"/>
        </w:rPr>
        <w:t xml:space="preserve"> </w:t>
      </w:r>
      <w:r w:rsidR="008E2992" w:rsidRPr="009F0EA6">
        <w:rPr>
          <w:rFonts w:asciiTheme="minorHAnsi" w:hAnsiTheme="minorHAnsi"/>
          <w:b/>
          <w:sz w:val="22"/>
        </w:rPr>
        <w:t>Check the box if Yes</w:t>
      </w:r>
      <w:r w:rsidR="008E2992" w:rsidRPr="009F0EA6">
        <w:rPr>
          <w:rFonts w:asciiTheme="minorHAnsi" w:hAnsiTheme="minorHAnsi"/>
          <w:sz w:val="22"/>
        </w:rPr>
        <w:t xml:space="preserve"> and describe the reason for the downtime below:</w:t>
      </w:r>
    </w:p>
    <w:p w14:paraId="4629F88E" w14:textId="77777777" w:rsidR="008E2992" w:rsidRPr="009F0EA6" w:rsidRDefault="008E2992" w:rsidP="008E2992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The jobs needs to be updated along with stored procedure update and DDL changes. </w:t>
      </w:r>
    </w:p>
    <w:p w14:paraId="533135D4" w14:textId="77777777" w:rsidR="008E2992" w:rsidRPr="00022AED" w:rsidRDefault="008E2992" w:rsidP="008E2992">
      <w:pPr>
        <w:rPr>
          <w:rFonts w:asciiTheme="minorHAnsi" w:hAnsiTheme="minorHAnsi"/>
          <w:lang w:eastAsia="en-US"/>
        </w:rPr>
      </w:pPr>
    </w:p>
    <w:p w14:paraId="21EAE27B" w14:textId="77777777" w:rsidR="008E2992" w:rsidRPr="00022AED" w:rsidRDefault="008E2992" w:rsidP="008E2992">
      <w:pPr>
        <w:rPr>
          <w:rFonts w:asciiTheme="minorHAnsi" w:hAnsiTheme="minorHAnsi"/>
          <w:lang w:eastAsia="en-US"/>
        </w:rPr>
      </w:pPr>
    </w:p>
    <w:p w14:paraId="4AFF41B4" w14:textId="77777777" w:rsidR="008E2992" w:rsidRPr="009F0EA6" w:rsidRDefault="008E2992" w:rsidP="008E2992">
      <w:pPr>
        <w:rPr>
          <w:rFonts w:asciiTheme="minorHAnsi" w:hAnsiTheme="minorHAnsi"/>
          <w:sz w:val="22"/>
          <w:lang w:eastAsia="en-US"/>
        </w:rPr>
      </w:pPr>
      <w:r w:rsidRPr="009F0EA6">
        <w:rPr>
          <w:rFonts w:asciiTheme="minorHAnsi" w:hAnsiTheme="minorHAnsi"/>
          <w:b/>
          <w:sz w:val="22"/>
          <w:lang w:eastAsia="en-US"/>
        </w:rPr>
        <w:t xml:space="preserve">Note: </w:t>
      </w:r>
      <w:r w:rsidRPr="009F0EA6">
        <w:rPr>
          <w:rFonts w:asciiTheme="minorHAnsi" w:hAnsiTheme="minorHAnsi"/>
          <w:sz w:val="22"/>
          <w:lang w:eastAsia="en-US"/>
        </w:rPr>
        <w:t>If a backwards incompatible change is made that breaks the existing flow and requires simultaneous updates across other sub-systems / external interface, then only full downtime is needed. For all minor releases this should not be required and an effort must be made.</w:t>
      </w:r>
    </w:p>
    <w:p w14:paraId="3D8878FF" w14:textId="77777777" w:rsidR="008E2992" w:rsidRPr="00022AED" w:rsidRDefault="008E2992" w:rsidP="008E2992">
      <w:pPr>
        <w:ind w:left="720"/>
        <w:rPr>
          <w:rFonts w:asciiTheme="minorHAnsi" w:hAnsiTheme="minorHAnsi"/>
          <w:lang w:eastAsia="en-US"/>
        </w:rPr>
      </w:pPr>
    </w:p>
    <w:p w14:paraId="3796A9FA" w14:textId="77777777" w:rsidR="008E2992" w:rsidRPr="00022AED" w:rsidRDefault="008E2992" w:rsidP="008E2992">
      <w:pPr>
        <w:ind w:left="720"/>
        <w:rPr>
          <w:rFonts w:asciiTheme="minorHAnsi" w:hAnsiTheme="minorHAnsi"/>
          <w:lang w:eastAsia="en-US"/>
        </w:rPr>
      </w:pPr>
    </w:p>
    <w:p w14:paraId="2A039F68" w14:textId="77777777" w:rsidR="008E2992" w:rsidRPr="00022AED" w:rsidRDefault="008E2992" w:rsidP="008E2992">
      <w:pPr>
        <w:ind w:left="720"/>
        <w:rPr>
          <w:rFonts w:asciiTheme="minorHAnsi" w:hAnsiTheme="minorHAnsi"/>
        </w:rPr>
      </w:pPr>
    </w:p>
    <w:p w14:paraId="68072C79" w14:textId="77777777" w:rsidR="008E2992" w:rsidRPr="00022AED" w:rsidRDefault="008E2992" w:rsidP="008E2992">
      <w:pPr>
        <w:pStyle w:val="Heading1"/>
        <w:rPr>
          <w:rFonts w:asciiTheme="minorHAnsi" w:hAnsiTheme="minorHAnsi"/>
        </w:rPr>
      </w:pPr>
      <w:bookmarkStart w:id="14" w:name="_Toc482791169"/>
      <w:r w:rsidRPr="00022AED">
        <w:rPr>
          <w:rFonts w:asciiTheme="minorHAnsi" w:hAnsiTheme="minorHAnsi"/>
        </w:rPr>
        <w:t>Build &amp; Deployment Steps</w:t>
      </w:r>
      <w:bookmarkEnd w:id="14"/>
    </w:p>
    <w:p w14:paraId="76421A09" w14:textId="77777777" w:rsidR="008E2992" w:rsidRPr="00022AED" w:rsidRDefault="008E2992" w:rsidP="008E2992">
      <w:pPr>
        <w:pStyle w:val="Heading2"/>
        <w:rPr>
          <w:rFonts w:asciiTheme="minorHAnsi" w:hAnsiTheme="minorHAnsi"/>
        </w:rPr>
      </w:pPr>
      <w:bookmarkStart w:id="15" w:name="_Toc482791170"/>
      <w:r w:rsidRPr="00022AED">
        <w:rPr>
          <w:rFonts w:asciiTheme="minorHAnsi" w:hAnsiTheme="minorHAnsi"/>
        </w:rPr>
        <w:t>Build Steps:</w:t>
      </w:r>
      <w:bookmarkEnd w:id="15"/>
    </w:p>
    <w:p w14:paraId="60EDC3AD" w14:textId="77777777" w:rsidR="008E2992" w:rsidRPr="00022AED" w:rsidRDefault="008E2992" w:rsidP="008E2992">
      <w:pPr>
        <w:rPr>
          <w:rFonts w:asciiTheme="minorHAnsi" w:hAnsiTheme="minorHAnsi"/>
          <w:lang w:eastAsia="en-US"/>
        </w:rPr>
      </w:pPr>
    </w:p>
    <w:p w14:paraId="1C78C028" w14:textId="77777777" w:rsidR="008E2992" w:rsidRDefault="008E2992" w:rsidP="008E2992">
      <w:pPr>
        <w:pStyle w:val="Heading3"/>
        <w:rPr>
          <w:rFonts w:asciiTheme="minorHAnsi" w:hAnsiTheme="minorHAnsi"/>
        </w:rPr>
      </w:pPr>
      <w:bookmarkStart w:id="16" w:name="_Toc482791171"/>
      <w:r w:rsidRPr="00022AED">
        <w:rPr>
          <w:rFonts w:asciiTheme="minorHAnsi" w:hAnsiTheme="minorHAnsi"/>
        </w:rPr>
        <w:t>Pre-requisites: (First time only)</w:t>
      </w:r>
      <w:bookmarkEnd w:id="16"/>
    </w:p>
    <w:p w14:paraId="5F707F1E" w14:textId="77777777" w:rsidR="008E2992" w:rsidRPr="00730BF3" w:rsidRDefault="008E2992" w:rsidP="008E2992">
      <w:pPr>
        <w:pStyle w:val="ListParagraph"/>
        <w:numPr>
          <w:ilvl w:val="0"/>
          <w:numId w:val="20"/>
        </w:numPr>
      </w:pPr>
      <w:r w:rsidRPr="0071466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npm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it is not installed then click on </w:t>
      </w:r>
      <w:hyperlink r:id="rId11" w:history="1">
        <w:r w:rsidRPr="0071466F">
          <w:rPr>
            <w:rStyle w:val="Hyperlink"/>
            <w:szCs w:val="20"/>
          </w:rPr>
          <w:t>Nodejs</w:t>
        </w:r>
      </w:hyperlink>
      <w:r w:rsidRPr="0071466F">
        <w:rPr>
          <w:szCs w:val="20"/>
        </w:rPr>
        <w:t xml:space="preserve"> to download and then install it.</w:t>
      </w:r>
    </w:p>
    <w:p w14:paraId="79C991C3" w14:textId="77777777" w:rsidR="008E2992" w:rsidRPr="00730BF3" w:rsidRDefault="008E2992" w:rsidP="008E2992">
      <w:pPr>
        <w:pStyle w:val="ListParagraph"/>
        <w:numPr>
          <w:ilvl w:val="0"/>
          <w:numId w:val="20"/>
        </w:numPr>
      </w:pPr>
      <w:r w:rsidRPr="00CF7E7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grunt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</w:t>
      </w:r>
      <w:r w:rsidRPr="00CF7E7F">
        <w:rPr>
          <w:szCs w:val="20"/>
        </w:rPr>
        <w:t xml:space="preserve"> it is not installed then execute following command from CMD: npm install –g grunt-cli</w:t>
      </w:r>
    </w:p>
    <w:p w14:paraId="44E9ED4F" w14:textId="77777777" w:rsidR="008E2992" w:rsidRPr="00022AED" w:rsidRDefault="008E2992" w:rsidP="008E2992">
      <w:pPr>
        <w:rPr>
          <w:rFonts w:asciiTheme="minorHAnsi" w:hAnsiTheme="minorHAnsi"/>
          <w:lang w:eastAsia="en-US"/>
        </w:rPr>
      </w:pPr>
    </w:p>
    <w:p w14:paraId="5D41D91F" w14:textId="77777777" w:rsidR="008E2992" w:rsidRDefault="008E2992" w:rsidP="008E2992">
      <w:pPr>
        <w:pStyle w:val="Heading3"/>
        <w:rPr>
          <w:rFonts w:asciiTheme="minorHAnsi" w:hAnsiTheme="minorHAnsi"/>
        </w:rPr>
      </w:pPr>
      <w:bookmarkStart w:id="17" w:name="_Toc482791172"/>
      <w:r w:rsidRPr="00022AED">
        <w:rPr>
          <w:rFonts w:asciiTheme="minorHAnsi" w:hAnsiTheme="minorHAnsi"/>
        </w:rPr>
        <w:t>Application Build Steps</w:t>
      </w:r>
      <w:bookmarkEnd w:id="17"/>
    </w:p>
    <w:p w14:paraId="423369E8" w14:textId="77777777" w:rsidR="008E2992" w:rsidRPr="006840C1" w:rsidRDefault="008E2992" w:rsidP="008E2992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 w:rsidRPr="00730BF3">
        <w:t>Extract the entire source from following SVN Branch</w:t>
      </w:r>
    </w:p>
    <w:p w14:paraId="4972B57C" w14:textId="77777777" w:rsidR="008E2992" w:rsidRPr="006840C1" w:rsidRDefault="002477F3" w:rsidP="008E2992">
      <w:pPr>
        <w:pStyle w:val="ListParagraph"/>
        <w:autoSpaceDE w:val="0"/>
        <w:autoSpaceDN w:val="0"/>
        <w:rPr>
          <w:szCs w:val="22"/>
          <w:lang w:eastAsia="en-US"/>
        </w:rPr>
      </w:pPr>
      <w:hyperlink r:id="rId12" w:history="1">
        <w:r w:rsidR="008E2992" w:rsidRPr="00FB16D4">
          <w:rPr>
            <w:rStyle w:val="Hyperlink"/>
            <w:rFonts w:ascii="Segoe UI" w:hAnsi="Segoe UI" w:cs="Segoe UI"/>
            <w:szCs w:val="20"/>
          </w:rPr>
          <w:t>http://dbysvnmsprod/svn/xbec/trunk/XBEC_Dev/CSPortalApps</w:t>
        </w:r>
      </w:hyperlink>
    </w:p>
    <w:p w14:paraId="50A92578" w14:textId="77777777" w:rsidR="008E2992" w:rsidRPr="00FB4D84" w:rsidRDefault="008E2992" w:rsidP="008E2992">
      <w:pPr>
        <w:pStyle w:val="ListParagraph"/>
        <w:rPr>
          <w:rFonts w:asciiTheme="minorHAnsi" w:hAnsiTheme="minorHAnsi"/>
          <w:lang w:eastAsia="en-US"/>
        </w:rPr>
      </w:pPr>
      <w:r w:rsidRPr="00027E8B">
        <w:rPr>
          <w:rFonts w:asciiTheme="minorHAnsi" w:hAnsiTheme="minorHAnsi"/>
          <w:lang w:eastAsia="en-US"/>
        </w:rPr>
        <w:t xml:space="preserve"> </w:t>
      </w:r>
    </w:p>
    <w:p w14:paraId="040F5B1E" w14:textId="77777777" w:rsidR="008E2992" w:rsidRPr="00730BF3" w:rsidRDefault="008E2992" w:rsidP="008E2992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>
        <w:t>Build the below mentioned project for App Server only (navigate &amp; execute build script)</w:t>
      </w:r>
      <w:r>
        <w:br/>
        <w:t>…\XBEC_Dev\CSPortalApps&gt;build.bat</w:t>
      </w:r>
    </w:p>
    <w:p w14:paraId="5C273E4D" w14:textId="77777777" w:rsidR="008E2992" w:rsidRPr="0061550A" w:rsidRDefault="008E2992" w:rsidP="008E2992">
      <w:pPr>
        <w:ind w:left="720"/>
        <w:rPr>
          <w:rFonts w:cs="Calibri"/>
          <w:color w:val="000000"/>
        </w:rPr>
      </w:pPr>
      <w:r w:rsidRPr="0061550A">
        <w:rPr>
          <w:rFonts w:cs="Calibri"/>
          <w:color w:val="000000"/>
        </w:rPr>
        <w:t>All wars to be deployed which will be created in the following location “</w:t>
      </w:r>
      <w:r w:rsidRPr="00730BF3">
        <w:rPr>
          <w:rFonts w:cs="Calibri"/>
          <w:color w:val="000000"/>
        </w:rPr>
        <w:t>C:\jboss\standalone\deployments\</w:t>
      </w:r>
      <w:r w:rsidRPr="0061550A">
        <w:rPr>
          <w:rFonts w:cs="Calibri"/>
          <w:color w:val="000000"/>
        </w:rPr>
        <w:t>”</w:t>
      </w:r>
    </w:p>
    <w:p w14:paraId="688DF6D9" w14:textId="77777777" w:rsidR="008E2992" w:rsidRPr="0061550A" w:rsidRDefault="008E2992" w:rsidP="008E2992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ccounts.war</w:t>
      </w:r>
    </w:p>
    <w:p w14:paraId="2943CBBC" w14:textId="77777777" w:rsidR="008E2992" w:rsidRPr="0061550A" w:rsidRDefault="008E2992" w:rsidP="008E2992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dmin.war</w:t>
      </w:r>
    </w:p>
    <w:p w14:paraId="28EBAA2A" w14:textId="77777777" w:rsidR="008E2992" w:rsidRPr="008E3376" w:rsidRDefault="008E2992" w:rsidP="008E2992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61550A">
        <w:rPr>
          <w:rFonts w:cs="Calibri"/>
          <w:color w:val="000000"/>
        </w:rPr>
        <w:t>orders.war</w:t>
      </w:r>
    </w:p>
    <w:p w14:paraId="73EBCFF1" w14:textId="77777777" w:rsidR="008E2992" w:rsidRDefault="008E2992" w:rsidP="008E2992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>
        <w:rPr>
          <w:rFonts w:asciiTheme="minorHAnsi" w:hAnsiTheme="minorHAnsi"/>
          <w:lang w:eastAsia="en-US"/>
        </w:rPr>
        <w:t>commodity-restrictions.war</w:t>
      </w:r>
    </w:p>
    <w:p w14:paraId="389543B7" w14:textId="77777777" w:rsidR="008E2992" w:rsidRPr="00E13DC8" w:rsidRDefault="008E2992" w:rsidP="008E2992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E13DC8">
        <w:rPr>
          <w:rFonts w:asciiTheme="minorHAnsi" w:hAnsiTheme="minorHAnsi"/>
          <w:lang w:eastAsia="en-US"/>
        </w:rPr>
        <w:t>orm.war</w:t>
      </w:r>
    </w:p>
    <w:p w14:paraId="5153A45D" w14:textId="77777777" w:rsidR="008E2992" w:rsidRPr="00B66BFD" w:rsidRDefault="008E2992" w:rsidP="008E2992">
      <w:pPr>
        <w:rPr>
          <w:rFonts w:asciiTheme="minorHAnsi" w:hAnsiTheme="minorHAnsi"/>
          <w:b/>
          <w:highlight w:val="green"/>
          <w:lang w:eastAsia="en-US"/>
        </w:rPr>
      </w:pPr>
    </w:p>
    <w:p w14:paraId="10D5584F" w14:textId="77777777" w:rsidR="008E2992" w:rsidRDefault="008E2992" w:rsidP="008E2992">
      <w:pPr>
        <w:pStyle w:val="Heading3"/>
        <w:rPr>
          <w:rFonts w:asciiTheme="minorHAnsi" w:hAnsiTheme="minorHAnsi"/>
          <w:lang w:eastAsia="en-US"/>
        </w:rPr>
      </w:pPr>
      <w:bookmarkStart w:id="18" w:name="_Toc482791173"/>
      <w:r w:rsidRPr="00022AED">
        <w:rPr>
          <w:rFonts w:asciiTheme="minorHAnsi" w:hAnsiTheme="minorHAnsi"/>
          <w:lang w:eastAsia="en-US"/>
        </w:rPr>
        <w:t>Database Build Steps</w:t>
      </w:r>
      <w:bookmarkEnd w:id="18"/>
    </w:p>
    <w:p w14:paraId="63A97DFA" w14:textId="77777777" w:rsidR="008E2992" w:rsidRPr="00730BF3" w:rsidRDefault="008E2992" w:rsidP="008E2992">
      <w:pPr>
        <w:rPr>
          <w:lang w:eastAsia="en-US"/>
        </w:rPr>
      </w:pPr>
      <w:r>
        <w:rPr>
          <w:lang w:eastAsia="en-US"/>
        </w:rPr>
        <w:t>NA</w:t>
      </w:r>
    </w:p>
    <w:p w14:paraId="7852D142" w14:textId="77777777" w:rsidR="008E2992" w:rsidRPr="00022AED" w:rsidRDefault="008E2992" w:rsidP="008E2992">
      <w:pPr>
        <w:pStyle w:val="Heading3"/>
        <w:rPr>
          <w:rFonts w:asciiTheme="minorHAnsi" w:hAnsiTheme="minorHAnsi"/>
        </w:rPr>
      </w:pPr>
      <w:bookmarkStart w:id="19" w:name="_Toc482791174"/>
      <w:r w:rsidRPr="00022AED">
        <w:rPr>
          <w:rFonts w:asciiTheme="minorHAnsi" w:hAnsiTheme="minorHAnsi"/>
        </w:rPr>
        <w:lastRenderedPageBreak/>
        <w:t>DeployIT Dictionary Update</w:t>
      </w:r>
      <w:bookmarkEnd w:id="19"/>
    </w:p>
    <w:p w14:paraId="1C32D155" w14:textId="77777777" w:rsidR="008E2992" w:rsidRPr="00022AED" w:rsidRDefault="008E2992" w:rsidP="008E2992">
      <w:pPr>
        <w:rPr>
          <w:rFonts w:asciiTheme="minorHAnsi" w:hAnsiTheme="minorHAnsi"/>
          <w:i/>
          <w:lang w:eastAsia="en-US"/>
        </w:rPr>
      </w:pPr>
      <w:r w:rsidRPr="00022AED">
        <w:rPr>
          <w:rFonts w:asciiTheme="minorHAnsi" w:hAnsiTheme="minorHAnsi"/>
          <w:i/>
          <w:sz w:val="18"/>
          <w:highlight w:val="lightGray"/>
          <w:lang w:eastAsia="en-US"/>
        </w:rPr>
        <w:t>List all properties that need to be added to the Deploy IT dictionary.</w:t>
      </w:r>
      <w:r w:rsidRPr="00022AED">
        <w:rPr>
          <w:rFonts w:asciiTheme="minorHAnsi" w:hAnsiTheme="minorHAnsi"/>
          <w:i/>
          <w:lang w:eastAsia="en-US"/>
        </w:rPr>
        <w:t xml:space="preserve"> </w:t>
      </w:r>
    </w:p>
    <w:p w14:paraId="64956332" w14:textId="77777777" w:rsidR="008E2992" w:rsidRPr="00022AED" w:rsidRDefault="008E2992" w:rsidP="008E2992">
      <w:pPr>
        <w:pStyle w:val="NormalWeb"/>
        <w:spacing w:before="0" w:beforeAutospacing="0" w:after="0" w:afterAutospacing="0"/>
        <w:ind w:firstLine="720"/>
        <w:rPr>
          <w:rFonts w:asciiTheme="minorHAnsi" w:hAnsiTheme="minorHAnsi"/>
          <w:b/>
        </w:rPr>
      </w:pPr>
    </w:p>
    <w:tbl>
      <w:tblPr>
        <w:tblStyle w:val="TableGrid"/>
        <w:tblW w:w="9030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2681"/>
        <w:gridCol w:w="2377"/>
        <w:gridCol w:w="2790"/>
        <w:gridCol w:w="1182"/>
      </w:tblGrid>
      <w:tr w:rsidR="008E2992" w:rsidRPr="00022AED" w14:paraId="4A3498F4" w14:textId="77777777" w:rsidTr="007D1F04">
        <w:trPr>
          <w:trHeight w:val="478"/>
        </w:trPr>
        <w:tc>
          <w:tcPr>
            <w:tcW w:w="2681" w:type="dxa"/>
            <w:shd w:val="clear" w:color="auto" w:fill="95B3D7" w:themeFill="accent1" w:themeFillTint="99"/>
          </w:tcPr>
          <w:p w14:paraId="520B73A4" w14:textId="77777777" w:rsidR="008E2992" w:rsidRPr="00B26CC9" w:rsidRDefault="008E2992" w:rsidP="00AF3ACC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Property Name</w:t>
            </w:r>
          </w:p>
        </w:tc>
        <w:tc>
          <w:tcPr>
            <w:tcW w:w="2377" w:type="dxa"/>
            <w:shd w:val="clear" w:color="auto" w:fill="95B3D7" w:themeFill="accent1" w:themeFillTint="99"/>
          </w:tcPr>
          <w:p w14:paraId="1C604BCC" w14:textId="77777777" w:rsidR="008E2992" w:rsidRPr="00B26CC9" w:rsidRDefault="008E2992" w:rsidP="00AF3ACC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Value</w:t>
            </w:r>
          </w:p>
        </w:tc>
        <w:tc>
          <w:tcPr>
            <w:tcW w:w="2790" w:type="dxa"/>
            <w:shd w:val="clear" w:color="auto" w:fill="95B3D7" w:themeFill="accent1" w:themeFillTint="99"/>
          </w:tcPr>
          <w:p w14:paraId="35489632" w14:textId="77777777" w:rsidR="008E2992" w:rsidRPr="00B26CC9" w:rsidRDefault="008E2992" w:rsidP="00AF3ACC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Description</w:t>
            </w:r>
          </w:p>
        </w:tc>
        <w:tc>
          <w:tcPr>
            <w:tcW w:w="1182" w:type="dxa"/>
            <w:shd w:val="clear" w:color="auto" w:fill="95B3D7" w:themeFill="accent1" w:themeFillTint="99"/>
          </w:tcPr>
          <w:p w14:paraId="3CB6C1C6" w14:textId="77777777" w:rsidR="008E2992" w:rsidRPr="00B26CC9" w:rsidRDefault="008E2992" w:rsidP="00AF3ACC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Comment</w:t>
            </w:r>
          </w:p>
        </w:tc>
      </w:tr>
      <w:tr w:rsidR="008E2992" w:rsidRPr="00022AED" w14:paraId="523114A4" w14:textId="77777777" w:rsidTr="007D1F04">
        <w:trPr>
          <w:trHeight w:val="304"/>
        </w:trPr>
        <w:tc>
          <w:tcPr>
            <w:tcW w:w="2681" w:type="dxa"/>
            <w:shd w:val="clear" w:color="auto" w:fill="FFFFFF" w:themeFill="background1"/>
          </w:tcPr>
          <w:p w14:paraId="5EDCA22E" w14:textId="77777777" w:rsidR="008E2992" w:rsidRPr="00963150" w:rsidRDefault="008E2992" w:rsidP="00AF3ACC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{{cpe_login_app_url}}</w:t>
            </w:r>
          </w:p>
        </w:tc>
        <w:tc>
          <w:tcPr>
            <w:tcW w:w="2377" w:type="dxa"/>
            <w:shd w:val="clear" w:color="auto" w:fill="FFFFFF" w:themeFill="background1"/>
          </w:tcPr>
          <w:p w14:paraId="51469ADF" w14:textId="77777777" w:rsidR="008E2992" w:rsidRPr="00963150" w:rsidRDefault="008E2992" w:rsidP="00AF3ACC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“/apps/accounts/”</w:t>
            </w:r>
          </w:p>
        </w:tc>
        <w:tc>
          <w:tcPr>
            <w:tcW w:w="2790" w:type="dxa"/>
            <w:shd w:val="clear" w:color="auto" w:fill="FFFFFF" w:themeFill="background1"/>
          </w:tcPr>
          <w:p w14:paraId="1CB046E3" w14:textId="77777777" w:rsidR="008E2992" w:rsidRPr="00205E37" w:rsidRDefault="008E2992" w:rsidP="00AF3ACC">
            <w:pPr>
              <w:rPr>
                <w:sz w:val="18"/>
                <w:szCs w:val="18"/>
              </w:rPr>
            </w:pPr>
          </w:p>
        </w:tc>
        <w:tc>
          <w:tcPr>
            <w:tcW w:w="1182" w:type="dxa"/>
            <w:shd w:val="clear" w:color="auto" w:fill="FFFFFF" w:themeFill="background1"/>
          </w:tcPr>
          <w:p w14:paraId="319C3F31" w14:textId="77777777" w:rsidR="008E2992" w:rsidRPr="00004235" w:rsidRDefault="008E2992" w:rsidP="00AF3ACC">
            <w:pPr>
              <w:rPr>
                <w:sz w:val="18"/>
                <w:szCs w:val="18"/>
              </w:rPr>
            </w:pPr>
          </w:p>
        </w:tc>
      </w:tr>
    </w:tbl>
    <w:p w14:paraId="3FF1A940" w14:textId="77777777" w:rsidR="008E2992" w:rsidRPr="00022AED" w:rsidRDefault="008E2992" w:rsidP="008E2992">
      <w:pPr>
        <w:rPr>
          <w:rFonts w:asciiTheme="minorHAnsi" w:hAnsiTheme="minorHAnsi"/>
          <w:highlight w:val="yellow"/>
          <w:lang w:eastAsia="en-US"/>
        </w:rPr>
      </w:pPr>
    </w:p>
    <w:p w14:paraId="34F6D5A4" w14:textId="77777777" w:rsidR="008E2992" w:rsidRPr="00B26CC9" w:rsidRDefault="008E2992" w:rsidP="008E2992">
      <w:pPr>
        <w:autoSpaceDE w:val="0"/>
        <w:autoSpaceDN w:val="0"/>
        <w:rPr>
          <w:rFonts w:asciiTheme="minorHAnsi" w:eastAsia="Times New Roman" w:hAnsiTheme="minorHAnsi"/>
          <w:b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sz w:val="22"/>
          <w:szCs w:val="20"/>
          <w:lang w:eastAsia="en-US"/>
        </w:rPr>
        <w:t>Note: Please highlight place holders and values with below color coding for avoiding confusion.</w:t>
      </w:r>
    </w:p>
    <w:p w14:paraId="7C6EC2CD" w14:textId="77777777" w:rsidR="008E2992" w:rsidRPr="00B26CC9" w:rsidRDefault="008E2992" w:rsidP="008E2992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placeholders as part of release</w:t>
      </w:r>
    </w:p>
    <w:p w14:paraId="40342497" w14:textId="77777777" w:rsidR="008E2992" w:rsidRPr="00B26CC9" w:rsidRDefault="008E2992" w:rsidP="008E2992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Placeholder value changes</w:t>
      </w:r>
    </w:p>
    <w:p w14:paraId="2B6C80E9" w14:textId="77777777" w:rsidR="008E2992" w:rsidRPr="00022AED" w:rsidRDefault="008E2992" w:rsidP="008E2992">
      <w:pPr>
        <w:suppressAutoHyphens w:val="0"/>
        <w:autoSpaceDE w:val="0"/>
        <w:autoSpaceDN w:val="0"/>
        <w:rPr>
          <w:rFonts w:asciiTheme="minorHAnsi" w:hAnsiTheme="minorHAnsi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placeholders from DeployIT</w:t>
      </w:r>
    </w:p>
    <w:p w14:paraId="7C9A2C21" w14:textId="77777777" w:rsidR="008E2992" w:rsidRPr="00022AED" w:rsidRDefault="008E2992" w:rsidP="008E2992">
      <w:pPr>
        <w:pStyle w:val="Heading3"/>
        <w:rPr>
          <w:rFonts w:asciiTheme="minorHAnsi" w:hAnsiTheme="minorHAnsi"/>
          <w:lang w:eastAsia="en-US"/>
        </w:rPr>
      </w:pPr>
      <w:bookmarkStart w:id="20" w:name="_Toc482791175"/>
      <w:r w:rsidRPr="00022AED">
        <w:rPr>
          <w:rFonts w:asciiTheme="minorHAnsi" w:hAnsiTheme="minorHAnsi"/>
          <w:lang w:eastAsia="en-US"/>
        </w:rPr>
        <w:t>DeployIT Locations</w:t>
      </w:r>
      <w:bookmarkEnd w:id="20"/>
    </w:p>
    <w:p w14:paraId="419BE4C0" w14:textId="77777777" w:rsidR="008E2992" w:rsidRPr="00022AED" w:rsidRDefault="008E2992" w:rsidP="008E2992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p w14:paraId="14A36FD8" w14:textId="77777777" w:rsidR="008E2992" w:rsidRPr="00022AED" w:rsidRDefault="008E2992" w:rsidP="008E2992">
      <w:pPr>
        <w:rPr>
          <w:rFonts w:asciiTheme="minorHAnsi" w:hAnsiTheme="minorHAnsi"/>
          <w:b/>
          <w:i/>
          <w:lang w:eastAsia="en-US"/>
        </w:rPr>
      </w:pP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Note: This section will be </w:t>
      </w:r>
      <w:r>
        <w:rPr>
          <w:rFonts w:asciiTheme="minorHAnsi" w:hAnsiTheme="minorHAnsi"/>
          <w:b/>
          <w:i/>
          <w:highlight w:val="lightGray"/>
          <w:lang w:eastAsia="en-US"/>
        </w:rPr>
        <w:t>completed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 by the </w:t>
      </w:r>
      <w:r>
        <w:rPr>
          <w:rFonts w:asciiTheme="minorHAnsi" w:hAnsiTheme="minorHAnsi"/>
          <w:b/>
          <w:i/>
          <w:highlight w:val="lightGray"/>
          <w:lang w:eastAsia="en-US"/>
        </w:rPr>
        <w:t>B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uild </w:t>
      </w:r>
      <w:r>
        <w:rPr>
          <w:rFonts w:asciiTheme="minorHAnsi" w:hAnsiTheme="minorHAnsi"/>
          <w:b/>
          <w:i/>
          <w:highlight w:val="lightGray"/>
          <w:lang w:eastAsia="en-US"/>
        </w:rPr>
        <w:t>T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>eam. Do not delete the table below when initially submitting the build request. The DeployIT tag name will be required for the first build for a new component and would be reused for all subsequent builds.</w:t>
      </w:r>
    </w:p>
    <w:p w14:paraId="5D067FFE" w14:textId="77777777" w:rsidR="008E2992" w:rsidRPr="00022AED" w:rsidRDefault="008E2992" w:rsidP="008E2992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tbl>
      <w:tblPr>
        <w:tblStyle w:val="TableGrid"/>
        <w:tblW w:w="5629" w:type="pct"/>
        <w:tblLayout w:type="fixed"/>
        <w:tblLook w:val="04A0" w:firstRow="1" w:lastRow="0" w:firstColumn="1" w:lastColumn="0" w:noHBand="0" w:noVBand="1"/>
      </w:tblPr>
      <w:tblGrid>
        <w:gridCol w:w="1255"/>
        <w:gridCol w:w="1170"/>
        <w:gridCol w:w="7291"/>
      </w:tblGrid>
      <w:tr w:rsidR="008E2992" w:rsidRPr="00022AED" w14:paraId="2439CB6A" w14:textId="77777777" w:rsidTr="007D1F04">
        <w:tc>
          <w:tcPr>
            <w:tcW w:w="5000" w:type="pct"/>
            <w:gridSpan w:val="3"/>
            <w:shd w:val="clear" w:color="auto" w:fill="95B3D7" w:themeFill="accent1" w:themeFillTint="99"/>
          </w:tcPr>
          <w:p w14:paraId="5D691AE6" w14:textId="77777777" w:rsidR="008E2992" w:rsidRPr="00022AED" w:rsidRDefault="008E2992" w:rsidP="00AF3ACC">
            <w:pPr>
              <w:rPr>
                <w:b/>
                <w:color w:val="000000" w:themeColor="text1"/>
                <w:szCs w:val="20"/>
                <w:lang w:eastAsia="en-US"/>
              </w:rPr>
            </w:pPr>
          </w:p>
        </w:tc>
      </w:tr>
      <w:tr w:rsidR="008E2992" w:rsidRPr="00022AED" w14:paraId="4539CA7A" w14:textId="77777777" w:rsidTr="007D1F04">
        <w:tc>
          <w:tcPr>
            <w:tcW w:w="5000" w:type="pct"/>
            <w:gridSpan w:val="3"/>
            <w:shd w:val="clear" w:color="auto" w:fill="auto"/>
          </w:tcPr>
          <w:p w14:paraId="583D5D86" w14:textId="60D13A57" w:rsidR="008E2992" w:rsidRPr="0029116A" w:rsidRDefault="00ED0F97" w:rsidP="00AF3ACC">
            <w:pPr>
              <w:pStyle w:val="HTMLPreformatted"/>
              <w:shd w:val="clear" w:color="auto" w:fill="FFFFFF"/>
              <w:rPr>
                <w:color w:val="000000"/>
                <w:sz w:val="17"/>
                <w:szCs w:val="17"/>
              </w:rPr>
            </w:pPr>
            <w:hyperlink r:id="rId13" w:history="1">
              <w:r>
                <w:rPr>
                  <w:rStyle w:val="Hyperlink"/>
                  <w:color w:val="5C3566"/>
                  <w:sz w:val="17"/>
                  <w:szCs w:val="17"/>
                </w:rPr>
                <w:t>http://dbysvnmsprod/svn/xbec/tags/trunk_GSP_2.37.0.3.0_CSPortal_SVN-30036</w:t>
              </w:r>
            </w:hyperlink>
          </w:p>
        </w:tc>
      </w:tr>
      <w:tr w:rsidR="008E2992" w:rsidRPr="00022AED" w14:paraId="155E7DA4" w14:textId="77777777" w:rsidTr="007D1F04">
        <w:tc>
          <w:tcPr>
            <w:tcW w:w="646" w:type="pct"/>
            <w:shd w:val="clear" w:color="auto" w:fill="95B3D7" w:themeFill="accent1" w:themeFillTint="99"/>
          </w:tcPr>
          <w:p w14:paraId="55197A45" w14:textId="77777777" w:rsidR="008E2992" w:rsidRPr="00022AED" w:rsidRDefault="008E2992" w:rsidP="00AF3ACC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Component</w:t>
            </w:r>
          </w:p>
        </w:tc>
        <w:tc>
          <w:tcPr>
            <w:tcW w:w="602" w:type="pct"/>
            <w:shd w:val="clear" w:color="auto" w:fill="95B3D7" w:themeFill="accent1" w:themeFillTint="99"/>
          </w:tcPr>
          <w:p w14:paraId="4D747BA3" w14:textId="77777777" w:rsidR="008E2992" w:rsidRPr="00022AED" w:rsidRDefault="008E2992" w:rsidP="00AF3ACC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DeployIT Tag Name</w:t>
            </w:r>
          </w:p>
        </w:tc>
        <w:tc>
          <w:tcPr>
            <w:tcW w:w="3752" w:type="pct"/>
            <w:shd w:val="clear" w:color="auto" w:fill="95B3D7" w:themeFill="accent1" w:themeFillTint="99"/>
          </w:tcPr>
          <w:p w14:paraId="08B7FC80" w14:textId="77777777" w:rsidR="008E2992" w:rsidRPr="00022AED" w:rsidRDefault="008E2992" w:rsidP="00AF3ACC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Build Location</w:t>
            </w:r>
          </w:p>
        </w:tc>
      </w:tr>
      <w:tr w:rsidR="008E2992" w:rsidRPr="00022AED" w14:paraId="263B81EC" w14:textId="77777777" w:rsidTr="007D1F04">
        <w:tc>
          <w:tcPr>
            <w:tcW w:w="646" w:type="pct"/>
          </w:tcPr>
          <w:p w14:paraId="6506A676" w14:textId="77777777" w:rsidR="008E2992" w:rsidRPr="00022AED" w:rsidRDefault="008E2992" w:rsidP="00AF3ACC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  <w: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  <w:t>CSPortal</w:t>
            </w:r>
          </w:p>
        </w:tc>
        <w:tc>
          <w:tcPr>
            <w:tcW w:w="602" w:type="pct"/>
          </w:tcPr>
          <w:p w14:paraId="4B2CEB50" w14:textId="77777777" w:rsidR="008E2992" w:rsidRPr="00022AED" w:rsidRDefault="008E2992" w:rsidP="00AF3ACC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154C2BDD" w14:textId="284B57EB" w:rsidR="008E2992" w:rsidRPr="009412B1" w:rsidRDefault="00014C64" w:rsidP="00AF3AC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ascii="Courier New" w:eastAsia="Times New Roman" w:hAnsi="Courier New" w:cs="Courier New"/>
                <w:color w:val="000000"/>
                <w:sz w:val="17"/>
                <w:szCs w:val="17"/>
                <w:lang w:eastAsia="en-US"/>
              </w:rPr>
            </w:pPr>
            <w:r w:rsidRPr="00014C64">
              <w:rPr>
                <w:rFonts w:ascii="Courier New" w:eastAsia="Times New Roman" w:hAnsi="Courier New" w:cs="Courier New"/>
                <w:color w:val="000000"/>
                <w:sz w:val="17"/>
                <w:szCs w:val="17"/>
                <w:lang w:eastAsia="en-US"/>
              </w:rPr>
              <w:t>Applications/GSP/gsp.cpe.csportal/GSP_2.37.0.3.0.Build77_SVN-30036</w:t>
            </w:r>
            <w:bookmarkStart w:id="21" w:name="_GoBack"/>
            <w:bookmarkEnd w:id="21"/>
          </w:p>
        </w:tc>
      </w:tr>
      <w:tr w:rsidR="008E2992" w:rsidRPr="00022AED" w14:paraId="70FA7A65" w14:textId="77777777" w:rsidTr="007D1F04">
        <w:tc>
          <w:tcPr>
            <w:tcW w:w="646" w:type="pct"/>
          </w:tcPr>
          <w:p w14:paraId="53F3FCE5" w14:textId="77777777" w:rsidR="008E2992" w:rsidRPr="00022AED" w:rsidRDefault="008E2992" w:rsidP="00AF3ACC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</w:p>
        </w:tc>
        <w:tc>
          <w:tcPr>
            <w:tcW w:w="602" w:type="pct"/>
          </w:tcPr>
          <w:p w14:paraId="5239C5F1" w14:textId="77777777" w:rsidR="008E2992" w:rsidRPr="00022AED" w:rsidRDefault="008E2992" w:rsidP="00AF3ACC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0D6B85D8" w14:textId="77777777" w:rsidR="008E2992" w:rsidRPr="00022AED" w:rsidRDefault="008E2992" w:rsidP="00AF3ACC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</w:tr>
    </w:tbl>
    <w:p w14:paraId="5436671B" w14:textId="77777777" w:rsidR="008E2992" w:rsidRPr="00A719F4" w:rsidRDefault="008E2992" w:rsidP="008E2992">
      <w:pPr>
        <w:rPr>
          <w:lang w:eastAsia="en-US"/>
        </w:rPr>
      </w:pPr>
    </w:p>
    <w:p w14:paraId="461E5EBC" w14:textId="77777777" w:rsidR="008E2992" w:rsidRPr="00022AED" w:rsidRDefault="008E2992" w:rsidP="008E2992">
      <w:pPr>
        <w:pStyle w:val="Heading2"/>
        <w:rPr>
          <w:rFonts w:asciiTheme="minorHAnsi" w:hAnsiTheme="minorHAnsi"/>
        </w:rPr>
      </w:pPr>
      <w:bookmarkStart w:id="22" w:name="_Toc482791176"/>
      <w:r w:rsidRPr="00022AED">
        <w:rPr>
          <w:rFonts w:asciiTheme="minorHAnsi" w:hAnsiTheme="minorHAnsi"/>
        </w:rPr>
        <w:t>Deployment Steps:</w:t>
      </w:r>
      <w:bookmarkEnd w:id="22"/>
    </w:p>
    <w:p w14:paraId="162529AB" w14:textId="77777777" w:rsidR="008E2992" w:rsidRPr="00022AED" w:rsidRDefault="008E2992" w:rsidP="008E2992">
      <w:pPr>
        <w:pStyle w:val="Heading3"/>
        <w:rPr>
          <w:rFonts w:asciiTheme="minorHAnsi" w:hAnsiTheme="minorHAnsi"/>
        </w:rPr>
      </w:pPr>
      <w:bookmarkStart w:id="23" w:name="_Toc482791177"/>
      <w:r w:rsidRPr="00022AED">
        <w:rPr>
          <w:rFonts w:asciiTheme="minorHAnsi" w:hAnsiTheme="minorHAnsi"/>
        </w:rPr>
        <w:t>Deployment Sequence</w:t>
      </w:r>
      <w:bookmarkEnd w:id="23"/>
    </w:p>
    <w:p w14:paraId="2ABC30A8" w14:textId="77777777" w:rsidR="008E2992" w:rsidRPr="00022AED" w:rsidRDefault="008E2992" w:rsidP="008E2992">
      <w:pPr>
        <w:ind w:left="720"/>
        <w:rPr>
          <w:rFonts w:asciiTheme="minorHAnsi" w:hAnsiTheme="minorHAnsi"/>
          <w:b/>
          <w:color w:val="1F497D" w:themeColor="text2"/>
        </w:rPr>
      </w:pPr>
    </w:p>
    <w:p w14:paraId="10A364F7" w14:textId="77777777" w:rsidR="008E2992" w:rsidRPr="00730BF3" w:rsidRDefault="008E2992" w:rsidP="008E2992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Deploy on APP server only</w:t>
      </w:r>
    </w:p>
    <w:p w14:paraId="67651997" w14:textId="77777777" w:rsidR="008E2992" w:rsidRPr="00730BF3" w:rsidRDefault="008E2992" w:rsidP="008E2992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Place all wars (accounts.war, admin.war, orders.war</w:t>
      </w:r>
      <w:r>
        <w:rPr>
          <w:rFonts w:asciiTheme="minorHAnsi" w:hAnsiTheme="minorHAnsi"/>
          <w:bCs/>
          <w:i/>
          <w:szCs w:val="20"/>
        </w:rPr>
        <w:t>,</w:t>
      </w:r>
      <w:r w:rsidRPr="00D06DA2">
        <w:rPr>
          <w:rFonts w:asciiTheme="minorHAnsi" w:hAnsiTheme="minorHAnsi"/>
          <w:lang w:eastAsia="en-US"/>
        </w:rPr>
        <w:t xml:space="preserve"> commodity-restrictions.war</w:t>
      </w:r>
      <w:r>
        <w:rPr>
          <w:rFonts w:asciiTheme="minorHAnsi" w:hAnsiTheme="minorHAnsi"/>
          <w:lang w:eastAsia="en-US"/>
        </w:rPr>
        <w:t>,</w:t>
      </w:r>
      <w:r w:rsidRPr="00D06DA2">
        <w:rPr>
          <w:rFonts w:asciiTheme="minorHAnsi" w:hAnsiTheme="minorHAnsi"/>
          <w:highlight w:val="green"/>
          <w:lang w:eastAsia="en-US"/>
        </w:rPr>
        <w:t>orm.war</w:t>
      </w:r>
      <w:r w:rsidRPr="00730BF3">
        <w:rPr>
          <w:rFonts w:asciiTheme="minorHAnsi" w:hAnsiTheme="minorHAnsi"/>
          <w:bCs/>
          <w:i/>
          <w:szCs w:val="20"/>
        </w:rPr>
        <w:t>) inside “C:\jboss\standalone\deployments\”</w:t>
      </w:r>
    </w:p>
    <w:p w14:paraId="2C93A919" w14:textId="77777777" w:rsidR="008E2992" w:rsidRPr="00D028B7" w:rsidRDefault="008E2992" w:rsidP="008E2992">
      <w:pPr>
        <w:pStyle w:val="NormalWeb"/>
        <w:numPr>
          <w:ilvl w:val="0"/>
          <w:numId w:val="16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30738B">
        <w:rPr>
          <w:rFonts w:asciiTheme="minorHAnsi" w:hAnsiTheme="minorHAnsi"/>
          <w:bCs/>
          <w:i/>
          <w:sz w:val="20"/>
          <w:szCs w:val="20"/>
          <w:lang w:eastAsia="ar-SA"/>
        </w:rPr>
        <w:t>Provide environment specific all place holders values in below mentioned config files</w:t>
      </w:r>
      <w:r>
        <w:rPr>
          <w:color w:val="000000" w:themeColor="text1"/>
          <w:sz w:val="20"/>
          <w:szCs w:val="20"/>
          <w:lang w:eastAsia="ar-SA"/>
        </w:rPr>
        <w:t xml:space="preserve"> </w:t>
      </w:r>
    </w:p>
    <w:p w14:paraId="37CAE57F" w14:textId="77777777" w:rsidR="008E2992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auth\config\auth.config.json</w:t>
      </w:r>
    </w:p>
    <w:p w14:paraId="7DD30290" w14:textId="77777777" w:rsidR="008E2992" w:rsidRPr="00D028B7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login\config\login.config.json</w:t>
      </w:r>
    </w:p>
    <w:p w14:paraId="23164ED1" w14:textId="77777777" w:rsidR="008E2992" w:rsidRPr="00D028B7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dmin\config\admin.config.json</w:t>
      </w:r>
    </w:p>
    <w:p w14:paraId="29DA6F2F" w14:textId="77777777" w:rsidR="008E2992" w:rsidRPr="00D028B7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uth\config\auth.config.json</w:t>
      </w:r>
    </w:p>
    <w:p w14:paraId="3BE82DF3" w14:textId="77777777" w:rsidR="008E2992" w:rsidRPr="00D028B7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auth\config\auth.config.json</w:t>
      </w:r>
    </w:p>
    <w:p w14:paraId="55378EE1" w14:textId="77777777" w:rsidR="008E2992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order\config\order.config.json</w:t>
      </w:r>
    </w:p>
    <w:p w14:paraId="4F713224" w14:textId="77777777" w:rsidR="008E2992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>
        <w:rPr>
          <w:color w:val="000000" w:themeColor="text1"/>
          <w:szCs w:val="20"/>
        </w:rPr>
        <w:t>o</w:t>
      </w:r>
      <w:r w:rsidRPr="00D028B7">
        <w:rPr>
          <w:color w:val="000000" w:themeColor="text1"/>
          <w:sz w:val="20"/>
          <w:szCs w:val="20"/>
          <w:lang w:eastAsia="ar-SA"/>
        </w:rPr>
        <w:t>rders.war\tracking\config\tracking.config.json</w:t>
      </w:r>
    </w:p>
    <w:p w14:paraId="449D7834" w14:textId="77777777" w:rsidR="008E2992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auth\config\auth.config.json</w:t>
      </w:r>
    </w:p>
    <w:p w14:paraId="681936A9" w14:textId="77777777" w:rsidR="008E2992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config\app.config.json</w:t>
      </w:r>
    </w:p>
    <w:p w14:paraId="2A52CE15" w14:textId="77777777" w:rsidR="008E2992" w:rsidRPr="005D32FC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auth\config\auth.config.json</w:t>
      </w:r>
    </w:p>
    <w:p w14:paraId="45B8C98E" w14:textId="77777777" w:rsidR="008E2992" w:rsidRPr="005665E4" w:rsidRDefault="008E2992" w:rsidP="008E2992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config\app.config.json</w:t>
      </w:r>
    </w:p>
    <w:p w14:paraId="5D1922D4" w14:textId="77777777" w:rsidR="008E2992" w:rsidRPr="002D2EE1" w:rsidRDefault="008E2992" w:rsidP="008E2992">
      <w:pPr>
        <w:pStyle w:val="Heading3"/>
        <w:rPr>
          <w:rFonts w:asciiTheme="minorHAnsi" w:hAnsiTheme="minorHAnsi"/>
        </w:rPr>
      </w:pPr>
      <w:bookmarkStart w:id="24" w:name="_Toc482791178"/>
      <w:r w:rsidRPr="00022AED">
        <w:rPr>
          <w:rFonts w:asciiTheme="minorHAnsi" w:hAnsiTheme="minorHAnsi"/>
        </w:rPr>
        <w:lastRenderedPageBreak/>
        <w:t>Prerequisites: (First time only)</w:t>
      </w:r>
      <w:bookmarkEnd w:id="24"/>
    </w:p>
    <w:p w14:paraId="2859FB7B" w14:textId="77777777" w:rsidR="008E2992" w:rsidRPr="00022AED" w:rsidRDefault="008E2992" w:rsidP="008E2992">
      <w:pPr>
        <w:pStyle w:val="Heading3"/>
        <w:rPr>
          <w:rFonts w:asciiTheme="minorHAnsi" w:hAnsiTheme="minorHAnsi"/>
          <w:i/>
        </w:rPr>
      </w:pPr>
      <w:bookmarkStart w:id="25" w:name="_Toc482791179"/>
      <w:r w:rsidRPr="00022AED">
        <w:rPr>
          <w:rFonts w:asciiTheme="minorHAnsi" w:hAnsiTheme="minorHAnsi"/>
        </w:rPr>
        <w:t>Application Deployment</w:t>
      </w:r>
      <w:bookmarkEnd w:id="25"/>
    </w:p>
    <w:p w14:paraId="1F1156B5" w14:textId="77777777" w:rsidR="008E2992" w:rsidRPr="00022AED" w:rsidRDefault="008E2992" w:rsidP="008E2992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i/>
          <w:sz w:val="20"/>
          <w:szCs w:val="20"/>
          <w:lang w:eastAsia="ar-SA"/>
        </w:rPr>
      </w:pPr>
    </w:p>
    <w:p w14:paraId="773819FE" w14:textId="77777777" w:rsidR="008E2992" w:rsidRDefault="008E2992" w:rsidP="008E2992">
      <w:pPr>
        <w:pStyle w:val="Heading3"/>
        <w:rPr>
          <w:rFonts w:asciiTheme="minorHAnsi" w:hAnsiTheme="minorHAnsi"/>
        </w:rPr>
      </w:pPr>
      <w:bookmarkStart w:id="26" w:name="_Toc482791180"/>
      <w:r w:rsidRPr="00022AED">
        <w:rPr>
          <w:rFonts w:asciiTheme="minorHAnsi" w:hAnsiTheme="minorHAnsi"/>
        </w:rPr>
        <w:t>Aux Deployment</w:t>
      </w:r>
      <w:bookmarkEnd w:id="26"/>
      <w:r w:rsidRPr="00022AED">
        <w:rPr>
          <w:rFonts w:asciiTheme="minorHAnsi" w:hAnsiTheme="minorHAnsi"/>
        </w:rPr>
        <w:tab/>
      </w:r>
    </w:p>
    <w:p w14:paraId="3E4A26FA" w14:textId="77777777" w:rsidR="008E2992" w:rsidRPr="00022AED" w:rsidRDefault="008E2992" w:rsidP="008E2992">
      <w:pPr>
        <w:pStyle w:val="Heading3"/>
        <w:rPr>
          <w:rFonts w:asciiTheme="minorHAnsi" w:hAnsiTheme="minorHAnsi"/>
        </w:rPr>
      </w:pPr>
      <w:bookmarkStart w:id="27" w:name="_Toc482791181"/>
      <w:r w:rsidRPr="00022AED">
        <w:rPr>
          <w:rFonts w:asciiTheme="minorHAnsi" w:hAnsiTheme="minorHAnsi"/>
        </w:rPr>
        <w:t>Database Deployment</w:t>
      </w:r>
      <w:bookmarkEnd w:id="27"/>
    </w:p>
    <w:p w14:paraId="3DC6087B" w14:textId="77777777" w:rsidR="008E2992" w:rsidRPr="00022AED" w:rsidRDefault="008E2992" w:rsidP="008E2992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28" w:name="_Toc482791182"/>
      <w:r w:rsidRPr="00022AED">
        <w:rPr>
          <w:rFonts w:asciiTheme="minorHAnsi" w:hAnsiTheme="minorHAnsi"/>
        </w:rPr>
        <w:t>Prerequisites</w:t>
      </w:r>
      <w:bookmarkEnd w:id="28"/>
    </w:p>
    <w:p w14:paraId="71403158" w14:textId="77777777" w:rsidR="008E2992" w:rsidRPr="00D7285B" w:rsidRDefault="008E2992" w:rsidP="008E2992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185923331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7285B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table data backups are required</w:t>
      </w:r>
      <w:r w:rsidRPr="00D7285B">
        <w:rPr>
          <w:rFonts w:asciiTheme="minorHAnsi" w:hAnsiTheme="minorHAnsi"/>
          <w:sz w:val="22"/>
        </w:rPr>
        <w:t xml:space="preserve">. </w:t>
      </w:r>
      <w:r w:rsidRPr="00E567A3">
        <w:rPr>
          <w:rFonts w:asciiTheme="minorHAnsi" w:hAnsiTheme="minorHAnsi"/>
          <w:b/>
          <w:sz w:val="22"/>
        </w:rPr>
        <w:t>If so, list the tables below</w:t>
      </w:r>
      <w:r w:rsidRPr="00D7285B">
        <w:rPr>
          <w:rFonts w:asciiTheme="minorHAnsi" w:hAnsiTheme="minorHAnsi"/>
          <w:sz w:val="22"/>
        </w:rPr>
        <w:t>:</w:t>
      </w:r>
    </w:p>
    <w:p w14:paraId="46B1F4EE" w14:textId="77777777" w:rsidR="008E2992" w:rsidRPr="00D7285B" w:rsidRDefault="008E2992" w:rsidP="008E2992">
      <w:pPr>
        <w:rPr>
          <w:rFonts w:asciiTheme="minorHAnsi" w:hAnsiTheme="minorHAnsi"/>
          <w:sz w:val="22"/>
        </w:rPr>
      </w:pPr>
    </w:p>
    <w:p w14:paraId="340E20F5" w14:textId="77777777" w:rsidR="008E2992" w:rsidRPr="00D7285B" w:rsidRDefault="008E2992" w:rsidP="008E2992">
      <w:pPr>
        <w:ind w:left="-720" w:firstLine="720"/>
        <w:rPr>
          <w:rFonts w:asciiTheme="minorHAnsi" w:hAnsiTheme="minorHAnsi"/>
          <w:b/>
          <w:sz w:val="22"/>
        </w:rPr>
      </w:pPr>
      <w:r w:rsidRPr="00D7285B">
        <w:rPr>
          <w:rFonts w:asciiTheme="minorHAnsi" w:hAnsiTheme="minorHAnsi"/>
          <w:b/>
          <w:sz w:val="22"/>
        </w:rPr>
        <w:t xml:space="preserve">Note: </w:t>
      </w:r>
      <w:r w:rsidRPr="007B78F1">
        <w:rPr>
          <w:rFonts w:asciiTheme="minorHAnsi" w:hAnsiTheme="minorHAnsi"/>
          <w:b/>
          <w:sz w:val="22"/>
        </w:rPr>
        <w:t>Any database backup will result in downtime</w:t>
      </w:r>
    </w:p>
    <w:p w14:paraId="1D133052" w14:textId="77777777" w:rsidR="008E2992" w:rsidRPr="00022AED" w:rsidRDefault="008E2992" w:rsidP="008E2992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29" w:name="_Toc482791183"/>
      <w:r w:rsidRPr="00022AED">
        <w:rPr>
          <w:rStyle w:val="Heading4Char"/>
          <w:rFonts w:asciiTheme="minorHAnsi" w:hAnsiTheme="minorHAnsi"/>
          <w:b/>
        </w:rPr>
        <w:t>Database scripts:</w:t>
      </w:r>
      <w:bookmarkEnd w:id="29"/>
      <w:r w:rsidRPr="00022AED">
        <w:rPr>
          <w:rFonts w:asciiTheme="minorHAnsi" w:hAnsiTheme="minorHAnsi"/>
        </w:rPr>
        <w:tab/>
      </w:r>
    </w:p>
    <w:p w14:paraId="0431810D" w14:textId="77777777" w:rsidR="008E2992" w:rsidRPr="00022AED" w:rsidRDefault="008E2992" w:rsidP="008E2992">
      <w:pPr>
        <w:rPr>
          <w:rFonts w:asciiTheme="minorHAnsi" w:hAnsiTheme="minorHAnsi"/>
        </w:rPr>
      </w:pPr>
    </w:p>
    <w:p w14:paraId="7A30793B" w14:textId="77777777" w:rsidR="008E2992" w:rsidRPr="00D7285B" w:rsidRDefault="008E2992" w:rsidP="008E2992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158310908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DL</w:t>
      </w:r>
    </w:p>
    <w:p w14:paraId="30A7BE67" w14:textId="77777777" w:rsidR="008E2992" w:rsidRPr="00D7285B" w:rsidRDefault="008E2992" w:rsidP="008E2992">
      <w:pPr>
        <w:rPr>
          <w:rFonts w:asciiTheme="minorHAnsi" w:hAnsiTheme="minorHAnsi"/>
          <w:sz w:val="22"/>
        </w:rPr>
      </w:pPr>
    </w:p>
    <w:p w14:paraId="2E403389" w14:textId="77777777" w:rsidR="008E2992" w:rsidRPr="00D7285B" w:rsidRDefault="008E2992" w:rsidP="008E2992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450601811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ML</w:t>
      </w:r>
    </w:p>
    <w:p w14:paraId="7005D87F" w14:textId="77777777" w:rsidR="008E2992" w:rsidRPr="00D7285B" w:rsidRDefault="008E2992" w:rsidP="008E2992">
      <w:pPr>
        <w:rPr>
          <w:rFonts w:asciiTheme="minorHAnsi" w:hAnsiTheme="minorHAnsi"/>
          <w:sz w:val="22"/>
        </w:rPr>
      </w:pPr>
    </w:p>
    <w:p w14:paraId="2B4F7626" w14:textId="77777777" w:rsidR="008E2992" w:rsidRPr="00D7285B" w:rsidRDefault="008E2992" w:rsidP="008E2992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31638788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require and Application Server Restart to reload any cached data</w:t>
      </w:r>
    </w:p>
    <w:p w14:paraId="22746CF1" w14:textId="77777777" w:rsidR="008E2992" w:rsidRPr="00022AED" w:rsidRDefault="008E2992" w:rsidP="008E2992">
      <w:pPr>
        <w:ind w:left="-864"/>
        <w:rPr>
          <w:rFonts w:asciiTheme="minorHAnsi" w:hAnsiTheme="minorHAnsi"/>
        </w:rPr>
      </w:pPr>
    </w:p>
    <w:p w14:paraId="67842AEC" w14:textId="77777777" w:rsidR="008E2992" w:rsidRPr="00022AED" w:rsidRDefault="008E2992" w:rsidP="008E2992">
      <w:pPr>
        <w:pStyle w:val="Heading3"/>
        <w:rPr>
          <w:rFonts w:asciiTheme="minorHAnsi" w:hAnsiTheme="minorHAnsi"/>
        </w:rPr>
      </w:pPr>
      <w:bookmarkStart w:id="30" w:name="_Toc482791184"/>
      <w:r w:rsidRPr="00022AED">
        <w:rPr>
          <w:rStyle w:val="Heading4Char"/>
          <w:rFonts w:asciiTheme="minorHAnsi" w:hAnsiTheme="minorHAnsi"/>
          <w:b/>
          <w:sz w:val="26"/>
        </w:rPr>
        <w:t>Database Rollback Plan (Mandatory)</w:t>
      </w:r>
      <w:bookmarkEnd w:id="30"/>
    </w:p>
    <w:p w14:paraId="546F839D" w14:textId="77777777" w:rsidR="008E2992" w:rsidRPr="00022AED" w:rsidRDefault="008E2992" w:rsidP="008E2992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sz w:val="20"/>
          <w:szCs w:val="20"/>
          <w:lang w:eastAsia="ar-SA"/>
        </w:rPr>
      </w:pPr>
      <w:r>
        <w:rPr>
          <w:rFonts w:asciiTheme="minorHAnsi" w:hAnsiTheme="minorHAnsi"/>
          <w:sz w:val="20"/>
          <w:szCs w:val="20"/>
          <w:lang w:eastAsia="ar-SA"/>
        </w:rPr>
        <w:t>NA</w:t>
      </w:r>
      <w:r w:rsidRPr="00022AED">
        <w:rPr>
          <w:rFonts w:asciiTheme="minorHAnsi" w:hAnsiTheme="minorHAnsi"/>
          <w:sz w:val="20"/>
          <w:szCs w:val="20"/>
          <w:lang w:eastAsia="ar-SA"/>
        </w:rPr>
        <w:tab/>
      </w:r>
    </w:p>
    <w:p w14:paraId="5518FCBE" w14:textId="77777777" w:rsidR="008E2992" w:rsidRPr="00022AED" w:rsidRDefault="008E2992" w:rsidP="008E2992">
      <w:pPr>
        <w:pStyle w:val="Heading3"/>
        <w:rPr>
          <w:rStyle w:val="Heading4Char"/>
          <w:rFonts w:asciiTheme="minorHAnsi" w:hAnsiTheme="minorHAnsi"/>
          <w:b/>
          <w:sz w:val="26"/>
        </w:rPr>
      </w:pPr>
      <w:bookmarkStart w:id="31" w:name="_Toc482791185"/>
      <w:r w:rsidRPr="00022AED">
        <w:rPr>
          <w:rStyle w:val="Heading4Char"/>
          <w:rFonts w:asciiTheme="minorHAnsi" w:hAnsiTheme="minorHAnsi"/>
          <w:b/>
          <w:sz w:val="26"/>
        </w:rPr>
        <w:t>Impact on Replicated database (if applicable)</w:t>
      </w:r>
      <w:bookmarkEnd w:id="31"/>
    </w:p>
    <w:p w14:paraId="3AA4F5A4" w14:textId="77777777" w:rsidR="008E2992" w:rsidRPr="00022AED" w:rsidRDefault="008E2992" w:rsidP="008E2992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NA</w:t>
      </w:r>
    </w:p>
    <w:p w14:paraId="65706EA4" w14:textId="77777777" w:rsidR="008E2992" w:rsidRPr="00022AED" w:rsidRDefault="008E2992" w:rsidP="008E2992">
      <w:pPr>
        <w:ind w:left="720"/>
        <w:rPr>
          <w:rFonts w:asciiTheme="minorHAnsi" w:hAnsiTheme="minorHAnsi"/>
          <w:b/>
          <w:color w:val="1F497D" w:themeColor="text2"/>
        </w:rPr>
      </w:pPr>
    </w:p>
    <w:p w14:paraId="25517028" w14:textId="77777777" w:rsidR="008E2992" w:rsidRPr="00022AED" w:rsidRDefault="008E2992" w:rsidP="008E2992">
      <w:pPr>
        <w:pStyle w:val="Heading2"/>
        <w:rPr>
          <w:rFonts w:asciiTheme="minorHAnsi" w:hAnsiTheme="minorHAnsi"/>
        </w:rPr>
      </w:pPr>
      <w:bookmarkStart w:id="32" w:name="_Toc482791186"/>
      <w:r w:rsidRPr="00022AED">
        <w:rPr>
          <w:rFonts w:asciiTheme="minorHAnsi" w:hAnsiTheme="minorHAnsi"/>
        </w:rPr>
        <w:t>Deployment Verification:</w:t>
      </w:r>
      <w:bookmarkEnd w:id="32"/>
    </w:p>
    <w:p w14:paraId="40487B8F" w14:textId="005A012A" w:rsidR="008E2992" w:rsidRDefault="008E2992" w:rsidP="008E2992">
      <w:pPr>
        <w:suppressAutoHyphens w:val="0"/>
      </w:pPr>
      <w:r>
        <w:t>==============</w:t>
      </w:r>
      <w:r>
        <w:rPr>
          <w:color w:val="1F497D" w:themeColor="text2"/>
          <w:kern w:val="1"/>
        </w:rPr>
        <w:t>2.37.0</w:t>
      </w:r>
      <w:r>
        <w:t>.3.0========================</w:t>
      </w:r>
    </w:p>
    <w:p w14:paraId="37B8EC4D" w14:textId="77777777" w:rsidR="008E2992" w:rsidRDefault="008E2992" w:rsidP="008E2992">
      <w:pPr>
        <w:suppressAutoHyphens w:val="0"/>
        <w:rPr>
          <w:rFonts w:ascii="Calibri" w:hAnsi="Calibri"/>
          <w:b/>
          <w:color w:val="1F497D" w:themeColor="text2"/>
          <w:kern w:val="1"/>
          <w:sz w:val="32"/>
          <w:szCs w:val="20"/>
          <w:lang w:eastAsia="en-US"/>
        </w:rPr>
      </w:pPr>
    </w:p>
    <w:p w14:paraId="4C4E0729" w14:textId="77777777" w:rsidR="008E2992" w:rsidRDefault="008E2992" w:rsidP="008E2992">
      <w:pPr>
        <w:suppressAutoHyphens w:val="0"/>
        <w:rPr>
          <w:szCs w:val="20"/>
        </w:rPr>
      </w:pPr>
      <w:r>
        <w:rPr>
          <w:szCs w:val="20"/>
        </w:rPr>
        <w:br w:type="page"/>
      </w:r>
    </w:p>
    <w:p w14:paraId="7FEB7E79" w14:textId="77777777" w:rsidR="008E2992" w:rsidRDefault="008E2992" w:rsidP="008E2992">
      <w:pPr>
        <w:pStyle w:val="Heading1"/>
        <w:numPr>
          <w:ilvl w:val="0"/>
          <w:numId w:val="0"/>
        </w:numPr>
      </w:pPr>
    </w:p>
    <w:p w14:paraId="547156CC" w14:textId="77777777" w:rsidR="006223E3" w:rsidRPr="00AC15B0" w:rsidRDefault="006223E3" w:rsidP="006223E3">
      <w:pPr>
        <w:pStyle w:val="Heading1"/>
      </w:pPr>
      <w:bookmarkStart w:id="33" w:name="_Toc482791187"/>
      <w:r w:rsidRPr="006D645B">
        <w:t>Release</w:t>
      </w:r>
      <w:r w:rsidRPr="00E13DC8">
        <w:t xml:space="preserve"> Goals</w:t>
      </w:r>
      <w:bookmarkEnd w:id="33"/>
    </w:p>
    <w:p w14:paraId="1B1BA0F6" w14:textId="77777777" w:rsidR="006223E3" w:rsidRPr="00022AED" w:rsidRDefault="006223E3" w:rsidP="006223E3">
      <w:pPr>
        <w:pStyle w:val="Heading2"/>
        <w:rPr>
          <w:rFonts w:asciiTheme="minorHAnsi" w:hAnsiTheme="minorHAnsi"/>
        </w:rPr>
      </w:pPr>
      <w:bookmarkStart w:id="34" w:name="_Toc482791188"/>
      <w:r w:rsidRPr="00022AED">
        <w:rPr>
          <w:rFonts w:asciiTheme="minorHAnsi" w:hAnsiTheme="minorHAnsi"/>
        </w:rPr>
        <w:t>Application Release Number (Date)</w:t>
      </w:r>
      <w:bookmarkEnd w:id="34"/>
    </w:p>
    <w:p w14:paraId="0DFAB079" w14:textId="13E9C581" w:rsidR="006223E3" w:rsidRPr="00770B70" w:rsidRDefault="006223E3" w:rsidP="006223E3">
      <w:pPr>
        <w:rPr>
          <w:rFonts w:asciiTheme="minorHAnsi" w:hAnsiTheme="minorHAnsi"/>
          <w:i/>
          <w:color w:val="808080" w:themeColor="background1" w:themeShade="80"/>
          <w:sz w:val="18"/>
          <w:lang w:eastAsia="en-US"/>
        </w:rPr>
      </w:pP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CSPortal </w:t>
      </w:r>
      <w:r>
        <w:rPr>
          <w:kern w:val="1"/>
          <w:highlight w:val="lightGray"/>
        </w:rPr>
        <w:t>2.37.0.2.0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>(</w:t>
      </w:r>
      <w:r>
        <w:rPr>
          <w:rFonts w:asciiTheme="minorHAnsi" w:hAnsiTheme="minorHAnsi"/>
          <w:i/>
          <w:sz w:val="18"/>
          <w:highlight w:val="lightGray"/>
          <w:lang w:eastAsia="en-US"/>
        </w:rPr>
        <w:t>May 15,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 2017)</w:t>
      </w:r>
    </w:p>
    <w:p w14:paraId="6550C0C9" w14:textId="77777777" w:rsidR="006223E3" w:rsidRPr="00022AED" w:rsidRDefault="006223E3" w:rsidP="006223E3">
      <w:pPr>
        <w:ind w:left="720"/>
        <w:rPr>
          <w:rFonts w:asciiTheme="minorHAnsi" w:hAnsiTheme="minorHAnsi"/>
          <w:lang w:eastAsia="en-US"/>
        </w:rPr>
      </w:pPr>
    </w:p>
    <w:p w14:paraId="6600CD03" w14:textId="77777777" w:rsidR="006223E3" w:rsidRDefault="006223E3" w:rsidP="006223E3">
      <w:pPr>
        <w:pStyle w:val="Heading2"/>
        <w:rPr>
          <w:rFonts w:asciiTheme="minorHAnsi" w:hAnsiTheme="minorHAnsi"/>
        </w:rPr>
      </w:pPr>
      <w:bookmarkStart w:id="35" w:name="_Toc482791189"/>
      <w:r w:rsidRPr="00022AED">
        <w:rPr>
          <w:rFonts w:asciiTheme="minorHAnsi" w:hAnsiTheme="minorHAnsi"/>
        </w:rPr>
        <w:t>Rally / JIRA #</w:t>
      </w:r>
      <w:bookmarkEnd w:id="35"/>
    </w:p>
    <w:p w14:paraId="0D016233" w14:textId="2EFAE678" w:rsidR="006223E3" w:rsidRDefault="006223E3" w:rsidP="006223E3">
      <w:pPr>
        <w:rPr>
          <w:lang w:eastAsia="en-US"/>
        </w:rPr>
      </w:pPr>
      <w:r>
        <w:rPr>
          <w:lang w:eastAsia="en-US"/>
        </w:rPr>
        <w:t>Fixing the ORM Dashboard Spinner Issue in case of no Read User Permission.</w:t>
      </w:r>
    </w:p>
    <w:p w14:paraId="0920FE72" w14:textId="77777777" w:rsidR="006223E3" w:rsidRPr="00CA1FC4" w:rsidRDefault="006223E3" w:rsidP="006223E3">
      <w:pPr>
        <w:rPr>
          <w:lang w:eastAsia="en-US"/>
        </w:rPr>
      </w:pPr>
    </w:p>
    <w:p w14:paraId="51CE0C91" w14:textId="77777777" w:rsidR="006223E3" w:rsidRPr="00160715" w:rsidRDefault="006223E3" w:rsidP="006223E3">
      <w:pPr>
        <w:rPr>
          <w:rStyle w:val="Heading3Char"/>
          <w:rFonts w:asciiTheme="minorHAnsi" w:hAnsiTheme="minorHAnsi"/>
          <w:sz w:val="20"/>
          <w:szCs w:val="20"/>
        </w:rPr>
      </w:pPr>
      <w:bookmarkStart w:id="36" w:name="_Toc482791190"/>
      <w:r w:rsidRPr="00160715">
        <w:rPr>
          <w:rStyle w:val="Heading3Char"/>
          <w:rFonts w:asciiTheme="minorHAnsi" w:hAnsiTheme="minorHAnsi"/>
          <w:sz w:val="20"/>
          <w:szCs w:val="20"/>
        </w:rPr>
        <w:t>Build document:</w:t>
      </w:r>
      <w:bookmarkEnd w:id="36"/>
      <w:r>
        <w:rPr>
          <w:rStyle w:val="Heading3Char"/>
          <w:rFonts w:asciiTheme="minorHAnsi" w:hAnsiTheme="minorHAnsi"/>
          <w:sz w:val="20"/>
          <w:szCs w:val="20"/>
        </w:rPr>
        <w:tab/>
      </w:r>
    </w:p>
    <w:p w14:paraId="68C4F682" w14:textId="77777777" w:rsidR="006223E3" w:rsidRPr="00730BF3" w:rsidRDefault="006223E3" w:rsidP="006223E3">
      <w:pPr>
        <w:rPr>
          <w:rFonts w:asciiTheme="minorHAnsi" w:hAnsiTheme="minorHAnsi"/>
          <w:i/>
          <w:sz w:val="18"/>
          <w:lang w:eastAsia="en-US"/>
        </w:rPr>
      </w:pPr>
      <w:r w:rsidRPr="00730BF3">
        <w:rPr>
          <w:rFonts w:asciiTheme="minorHAnsi" w:hAnsiTheme="minorHAnsi"/>
          <w:i/>
          <w:sz w:val="18"/>
          <w:lang w:eastAsia="en-US"/>
        </w:rPr>
        <w:t>NA</w:t>
      </w:r>
    </w:p>
    <w:p w14:paraId="6731BF47" w14:textId="77777777" w:rsidR="006223E3" w:rsidRPr="00022AED" w:rsidRDefault="006223E3" w:rsidP="006223E3">
      <w:pPr>
        <w:rPr>
          <w:rFonts w:asciiTheme="minorHAnsi" w:hAnsiTheme="minorHAnsi"/>
          <w:lang w:eastAsia="en-US"/>
        </w:rPr>
      </w:pPr>
    </w:p>
    <w:p w14:paraId="7A83EFC4" w14:textId="77777777" w:rsidR="006223E3" w:rsidRPr="00022AED" w:rsidRDefault="006223E3" w:rsidP="006223E3">
      <w:pPr>
        <w:rPr>
          <w:rStyle w:val="Heading3Char"/>
          <w:rFonts w:asciiTheme="minorHAnsi" w:hAnsiTheme="minorHAnsi"/>
          <w:sz w:val="20"/>
          <w:szCs w:val="20"/>
        </w:rPr>
      </w:pPr>
      <w:bookmarkStart w:id="37" w:name="_Toc482791191"/>
      <w:r w:rsidRPr="00022AED">
        <w:rPr>
          <w:rStyle w:val="Heading3Char"/>
          <w:rFonts w:asciiTheme="minorHAnsi" w:hAnsiTheme="minorHAnsi"/>
          <w:sz w:val="20"/>
          <w:szCs w:val="20"/>
        </w:rPr>
        <w:t>Deployment document:</w:t>
      </w:r>
      <w:bookmarkEnd w:id="37"/>
    </w:p>
    <w:p w14:paraId="32921E67" w14:textId="77777777" w:rsidR="006223E3" w:rsidRPr="00730BF3" w:rsidRDefault="006223E3" w:rsidP="006223E3">
      <w:pPr>
        <w:rPr>
          <w:b/>
          <w:i/>
          <w:sz w:val="18"/>
          <w:lang w:eastAsia="en-US"/>
        </w:rPr>
      </w:pPr>
      <w:r w:rsidRPr="00730BF3">
        <w:rPr>
          <w:b/>
          <w:i/>
          <w:sz w:val="18"/>
          <w:lang w:eastAsia="en-US"/>
        </w:rPr>
        <w:t>NA</w:t>
      </w:r>
    </w:p>
    <w:p w14:paraId="2AA513FC" w14:textId="77777777" w:rsidR="006223E3" w:rsidRPr="00022AED" w:rsidRDefault="006223E3" w:rsidP="006223E3">
      <w:pPr>
        <w:pStyle w:val="Heading2"/>
        <w:rPr>
          <w:rFonts w:asciiTheme="minorHAnsi" w:hAnsiTheme="minorHAnsi"/>
        </w:rPr>
      </w:pPr>
      <w:bookmarkStart w:id="38" w:name="_Toc482791192"/>
      <w:r w:rsidRPr="00022AED">
        <w:rPr>
          <w:rFonts w:asciiTheme="minorHAnsi" w:hAnsiTheme="minorHAnsi"/>
        </w:rPr>
        <w:t>Monitoring requirements</w:t>
      </w:r>
      <w:bookmarkEnd w:id="38"/>
    </w:p>
    <w:p w14:paraId="19FC77BA" w14:textId="77777777" w:rsidR="006223E3" w:rsidRPr="00022AED" w:rsidRDefault="006223E3" w:rsidP="006223E3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  <w:r>
        <w:rPr>
          <w:rFonts w:asciiTheme="minorHAnsi" w:hAnsiTheme="minorHAnsi" w:cs="Arial"/>
          <w:sz w:val="20"/>
          <w:lang w:eastAsia="ar-SA"/>
        </w:rPr>
        <w:t>NA</w:t>
      </w:r>
    </w:p>
    <w:p w14:paraId="0589D17F" w14:textId="77777777" w:rsidR="006223E3" w:rsidRPr="009F0EA6" w:rsidRDefault="006223E3" w:rsidP="006223E3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monitoring requirement as part of release</w:t>
      </w:r>
    </w:p>
    <w:p w14:paraId="1336AE16" w14:textId="77777777" w:rsidR="006223E3" w:rsidRPr="009F0EA6" w:rsidRDefault="006223E3" w:rsidP="006223E3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Update to existing monitors</w:t>
      </w:r>
    </w:p>
    <w:p w14:paraId="33C13744" w14:textId="77777777" w:rsidR="006223E3" w:rsidRPr="009F0EA6" w:rsidRDefault="006223E3" w:rsidP="006223E3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monitors</w:t>
      </w:r>
    </w:p>
    <w:p w14:paraId="16720B2A" w14:textId="77777777" w:rsidR="006223E3" w:rsidRPr="00022AED" w:rsidRDefault="006223E3" w:rsidP="006223E3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</w:p>
    <w:p w14:paraId="30230D78" w14:textId="77777777" w:rsidR="006223E3" w:rsidRPr="00E56259" w:rsidRDefault="006223E3" w:rsidP="006223E3">
      <w:pPr>
        <w:pStyle w:val="Heading3"/>
        <w:numPr>
          <w:ilvl w:val="4"/>
          <w:numId w:val="1"/>
        </w:numPr>
        <w:rPr>
          <w:rFonts w:asciiTheme="minorHAnsi" w:hAnsiTheme="minorHAnsi"/>
          <w:vertAlign w:val="subscript"/>
        </w:rPr>
      </w:pPr>
      <w:bookmarkStart w:id="39" w:name="_Toc482791193"/>
      <w:r w:rsidRPr="00022AED">
        <w:rPr>
          <w:rFonts w:asciiTheme="minorHAnsi" w:hAnsiTheme="minorHAnsi"/>
        </w:rPr>
        <w:t>Splunk Monitoring</w:t>
      </w:r>
      <w:bookmarkEnd w:id="39"/>
      <w:r w:rsidRPr="00022AED">
        <w:rPr>
          <w:rFonts w:asciiTheme="minorHAnsi" w:hAnsiTheme="minorHAnsi"/>
        </w:rPr>
        <w:t xml:space="preserve"> </w:t>
      </w:r>
    </w:p>
    <w:p w14:paraId="4BC88BCF" w14:textId="77777777" w:rsidR="006223E3" w:rsidRPr="00022AED" w:rsidRDefault="006223E3" w:rsidP="006223E3">
      <w:pPr>
        <w:rPr>
          <w:rStyle w:val="Heading3Char"/>
          <w:rFonts w:asciiTheme="minorHAnsi" w:hAnsiTheme="minorHAnsi"/>
          <w:b w:val="0"/>
          <w:i/>
          <w:sz w:val="18"/>
          <w:szCs w:val="20"/>
        </w:rPr>
      </w:pPr>
      <w:r>
        <w:rPr>
          <w:rFonts w:asciiTheme="minorHAnsi" w:hAnsiTheme="minorHAnsi"/>
          <w:i/>
          <w:sz w:val="18"/>
        </w:rPr>
        <w:t>NA</w:t>
      </w:r>
    </w:p>
    <w:p w14:paraId="67A86E85" w14:textId="77777777" w:rsidR="006223E3" w:rsidRPr="00022AED" w:rsidRDefault="006223E3" w:rsidP="006223E3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40" w:name="_Toc482791194"/>
      <w:r w:rsidRPr="00022AED">
        <w:rPr>
          <w:rFonts w:asciiTheme="minorHAnsi" w:hAnsiTheme="minorHAnsi"/>
        </w:rPr>
        <w:t>Solar Winds Monitoring</w:t>
      </w:r>
      <w:bookmarkEnd w:id="40"/>
    </w:p>
    <w:p w14:paraId="43A4DADA" w14:textId="77777777" w:rsidR="006223E3" w:rsidRPr="005E579C" w:rsidRDefault="006223E3" w:rsidP="006223E3">
      <w:pPr>
        <w:rPr>
          <w:rFonts w:asciiTheme="minorHAnsi" w:hAnsiTheme="minorHAnsi"/>
          <w:sz w:val="18"/>
          <w:highlight w:val="lightGray"/>
        </w:rPr>
      </w:pPr>
      <w:r>
        <w:rPr>
          <w:rFonts w:asciiTheme="minorHAnsi" w:hAnsiTheme="minorHAnsi"/>
          <w:sz w:val="18"/>
          <w:highlight w:val="lightGray"/>
        </w:rPr>
        <w:t>NA</w:t>
      </w:r>
    </w:p>
    <w:p w14:paraId="266CC4AC" w14:textId="77777777" w:rsidR="006223E3" w:rsidRPr="00022AED" w:rsidRDefault="006223E3" w:rsidP="006223E3">
      <w:pPr>
        <w:pStyle w:val="Heading3"/>
        <w:numPr>
          <w:ilvl w:val="0"/>
          <w:numId w:val="0"/>
        </w:numPr>
        <w:rPr>
          <w:rFonts w:asciiTheme="minorHAnsi" w:hAnsiTheme="minorHAnsi"/>
        </w:rPr>
      </w:pPr>
      <w:bookmarkStart w:id="41" w:name="_Toc482791195"/>
      <w:r>
        <w:rPr>
          <w:rFonts w:asciiTheme="minorHAnsi" w:hAnsiTheme="minorHAnsi"/>
        </w:rPr>
        <w:t>Keynote Availability M</w:t>
      </w:r>
      <w:r w:rsidRPr="00022AED">
        <w:rPr>
          <w:rFonts w:asciiTheme="minorHAnsi" w:hAnsiTheme="minorHAnsi"/>
        </w:rPr>
        <w:t>onitoring Update</w:t>
      </w:r>
      <w:r>
        <w:rPr>
          <w:rFonts w:asciiTheme="minorHAnsi" w:hAnsiTheme="minorHAnsi"/>
        </w:rPr>
        <w:t>s</w:t>
      </w:r>
      <w:bookmarkEnd w:id="41"/>
    </w:p>
    <w:p w14:paraId="35C1CE68" w14:textId="77777777" w:rsidR="006223E3" w:rsidRPr="00022AED" w:rsidRDefault="006223E3" w:rsidP="006223E3">
      <w:pPr>
        <w:rPr>
          <w:rFonts w:asciiTheme="minorHAnsi" w:hAnsiTheme="minorHAnsi"/>
          <w:i/>
          <w:sz w:val="18"/>
        </w:rPr>
      </w:pPr>
      <w:r>
        <w:rPr>
          <w:rFonts w:asciiTheme="minorHAnsi" w:hAnsiTheme="minorHAnsi"/>
          <w:i/>
          <w:sz w:val="18"/>
        </w:rPr>
        <w:t>NA</w:t>
      </w:r>
    </w:p>
    <w:p w14:paraId="6718300A" w14:textId="77777777" w:rsidR="006223E3" w:rsidRPr="00022AED" w:rsidRDefault="006223E3" w:rsidP="006223E3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42" w:name="_Toc482791196"/>
      <w:r>
        <w:rPr>
          <w:rFonts w:asciiTheme="minorHAnsi" w:hAnsiTheme="minorHAnsi"/>
        </w:rPr>
        <w:t>O</w:t>
      </w:r>
      <w:r w:rsidRPr="00022AED">
        <w:rPr>
          <w:rFonts w:asciiTheme="minorHAnsi" w:hAnsiTheme="minorHAnsi"/>
        </w:rPr>
        <w:t xml:space="preserve">ther </w:t>
      </w:r>
      <w:r>
        <w:rPr>
          <w:rFonts w:asciiTheme="minorHAnsi" w:hAnsiTheme="minorHAnsi"/>
        </w:rPr>
        <w:t>M</w:t>
      </w:r>
      <w:r w:rsidRPr="00022AED">
        <w:rPr>
          <w:rFonts w:asciiTheme="minorHAnsi" w:hAnsiTheme="minorHAnsi"/>
        </w:rPr>
        <w:t xml:space="preserve">onitoring </w:t>
      </w:r>
      <w:r>
        <w:rPr>
          <w:rFonts w:asciiTheme="minorHAnsi" w:hAnsiTheme="minorHAnsi"/>
        </w:rPr>
        <w:t>R</w:t>
      </w:r>
      <w:r w:rsidRPr="00022AED">
        <w:rPr>
          <w:rFonts w:asciiTheme="minorHAnsi" w:hAnsiTheme="minorHAnsi"/>
        </w:rPr>
        <w:t>equirements</w:t>
      </w:r>
      <w:bookmarkEnd w:id="42"/>
    </w:p>
    <w:p w14:paraId="25F7DBAE" w14:textId="77777777" w:rsidR="006223E3" w:rsidRPr="00022AED" w:rsidRDefault="006223E3" w:rsidP="006223E3">
      <w:pPr>
        <w:rPr>
          <w:rFonts w:asciiTheme="minorHAnsi" w:hAnsiTheme="minorHAnsi"/>
          <w:i/>
          <w:sz w:val="18"/>
          <w:highlight w:val="lightGray"/>
        </w:rPr>
      </w:pPr>
      <w:r>
        <w:rPr>
          <w:rFonts w:asciiTheme="minorHAnsi" w:hAnsiTheme="minorHAnsi"/>
          <w:i/>
          <w:sz w:val="18"/>
          <w:highlight w:val="lightGray"/>
        </w:rPr>
        <w:t>NA</w:t>
      </w:r>
    </w:p>
    <w:p w14:paraId="30B37934" w14:textId="77777777" w:rsidR="006223E3" w:rsidRPr="00022AED" w:rsidRDefault="006223E3" w:rsidP="006223E3">
      <w:pPr>
        <w:pStyle w:val="NormalWeb"/>
        <w:spacing w:before="0" w:beforeAutospacing="0" w:after="0" w:afterAutospacing="0"/>
        <w:rPr>
          <w:rStyle w:val="Heading3Char"/>
          <w:rFonts w:asciiTheme="minorHAnsi" w:hAnsiTheme="minorHAnsi"/>
          <w:b w:val="0"/>
          <w:i/>
          <w:sz w:val="18"/>
          <w:szCs w:val="20"/>
          <w:highlight w:val="lightGray"/>
        </w:rPr>
      </w:pPr>
    </w:p>
    <w:p w14:paraId="703D954E" w14:textId="77777777" w:rsidR="006223E3" w:rsidRPr="00044277" w:rsidRDefault="006223E3" w:rsidP="006223E3">
      <w:pPr>
        <w:rPr>
          <w:rFonts w:asciiTheme="minorHAnsi" w:hAnsiTheme="minorHAnsi"/>
          <w:b/>
          <w:kern w:val="1"/>
          <w:sz w:val="22"/>
          <w:szCs w:val="22"/>
          <w:lang w:eastAsia="en-US"/>
        </w:rPr>
      </w:pPr>
      <w:r w:rsidRPr="00044277">
        <w:rPr>
          <w:rFonts w:asciiTheme="minorHAnsi" w:hAnsiTheme="minorHAnsi"/>
          <w:b/>
          <w:sz w:val="22"/>
          <w:szCs w:val="22"/>
        </w:rPr>
        <w:t>Note: Any major monitoring requirement such as a custom dashboard needs to be communicated prior to release</w:t>
      </w:r>
    </w:p>
    <w:p w14:paraId="0595D43D" w14:textId="77777777" w:rsidR="006223E3" w:rsidRPr="00022AED" w:rsidRDefault="006223E3" w:rsidP="006223E3">
      <w:pPr>
        <w:pStyle w:val="Heading2"/>
        <w:numPr>
          <w:ilvl w:val="0"/>
          <w:numId w:val="0"/>
        </w:numPr>
        <w:ind w:left="576"/>
        <w:rPr>
          <w:rFonts w:asciiTheme="minorHAnsi" w:hAnsiTheme="minorHAnsi"/>
        </w:rPr>
      </w:pPr>
    </w:p>
    <w:p w14:paraId="5FFBE839" w14:textId="77777777" w:rsidR="006223E3" w:rsidRPr="00AC15B0" w:rsidRDefault="006223E3" w:rsidP="006223E3">
      <w:pPr>
        <w:pStyle w:val="Heading2"/>
      </w:pPr>
      <w:bookmarkStart w:id="43" w:name="_Toc482791197"/>
      <w:r w:rsidRPr="00AC15B0">
        <w:t>Release Impact</w:t>
      </w:r>
      <w:bookmarkEnd w:id="43"/>
    </w:p>
    <w:p w14:paraId="5E08B829" w14:textId="77777777" w:rsidR="006223E3" w:rsidRPr="00022AED" w:rsidRDefault="006223E3" w:rsidP="006223E3">
      <w:pPr>
        <w:ind w:left="720"/>
        <w:rPr>
          <w:rStyle w:val="Heading3Char"/>
          <w:rFonts w:asciiTheme="minorHAnsi" w:hAnsiTheme="minorHAnsi"/>
          <w:lang w:eastAsia="zh-CN"/>
        </w:rPr>
      </w:pPr>
    </w:p>
    <w:p w14:paraId="0F8DD47D" w14:textId="77777777" w:rsidR="006223E3" w:rsidRPr="00022AED" w:rsidRDefault="006223E3" w:rsidP="006223E3">
      <w:pPr>
        <w:rPr>
          <w:rStyle w:val="Heading3Char"/>
          <w:rFonts w:asciiTheme="minorHAnsi" w:hAnsiTheme="minorHAnsi"/>
          <w:lang w:eastAsia="zh-CN"/>
        </w:rPr>
      </w:pPr>
      <w:bookmarkStart w:id="44" w:name="_Toc482791198"/>
      <w:r w:rsidRPr="00022AED">
        <w:rPr>
          <w:rStyle w:val="Heading3Char"/>
          <w:rFonts w:asciiTheme="minorHAnsi" w:hAnsiTheme="minorHAnsi"/>
          <w:lang w:eastAsia="zh-CN"/>
        </w:rPr>
        <w:t>Impact on Public APIs</w:t>
      </w:r>
      <w:bookmarkEnd w:id="44"/>
    </w:p>
    <w:p w14:paraId="4F1D7FD9" w14:textId="77777777" w:rsidR="006223E3" w:rsidRPr="009F0EA6" w:rsidRDefault="002477F3" w:rsidP="006223E3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148119327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23E3" w:rsidRPr="009F0EA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6223E3" w:rsidRPr="009F0EA6">
        <w:rPr>
          <w:rFonts w:asciiTheme="minorHAnsi" w:hAnsiTheme="minorHAnsi"/>
          <w:sz w:val="22"/>
        </w:rPr>
        <w:t xml:space="preserve"> </w:t>
      </w:r>
      <w:r w:rsidR="006223E3" w:rsidRPr="009F0EA6">
        <w:rPr>
          <w:rFonts w:asciiTheme="minorHAnsi" w:hAnsiTheme="minorHAnsi"/>
          <w:b/>
          <w:sz w:val="22"/>
        </w:rPr>
        <w:t>Check the box if Yes</w:t>
      </w:r>
      <w:r w:rsidR="006223E3" w:rsidRPr="009F0EA6">
        <w:rPr>
          <w:rFonts w:asciiTheme="minorHAnsi" w:hAnsiTheme="minorHAnsi"/>
          <w:sz w:val="22"/>
        </w:rPr>
        <w:t xml:space="preserve"> and list the APIs below:</w:t>
      </w:r>
    </w:p>
    <w:p w14:paraId="39BE89C4" w14:textId="77777777" w:rsidR="006223E3" w:rsidRPr="00022AED" w:rsidRDefault="006223E3" w:rsidP="006223E3">
      <w:pPr>
        <w:rPr>
          <w:rStyle w:val="Heading3Char"/>
          <w:rFonts w:asciiTheme="minorHAnsi" w:hAnsiTheme="minorHAnsi"/>
          <w:sz w:val="20"/>
        </w:rPr>
      </w:pPr>
      <w:r w:rsidRPr="00022AED">
        <w:rPr>
          <w:rFonts w:asciiTheme="minorHAnsi" w:hAnsiTheme="minorHAnsi"/>
          <w:lang w:eastAsia="en-US"/>
        </w:rPr>
        <w:tab/>
      </w:r>
    </w:p>
    <w:p w14:paraId="5DB7E730" w14:textId="77777777" w:rsidR="006223E3" w:rsidRPr="00022AED" w:rsidRDefault="006223E3" w:rsidP="006223E3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45" w:name="_Toc482791199"/>
      <w:r w:rsidRPr="00022AED">
        <w:rPr>
          <w:rFonts w:asciiTheme="minorHAnsi" w:hAnsiTheme="minorHAnsi"/>
          <w:lang w:eastAsia="zh-CN"/>
        </w:rPr>
        <w:lastRenderedPageBreak/>
        <w:t>Im</w:t>
      </w:r>
      <w:r>
        <w:rPr>
          <w:rFonts w:asciiTheme="minorHAnsi" w:hAnsiTheme="minorHAnsi"/>
          <w:lang w:eastAsia="zh-CN"/>
        </w:rPr>
        <w:t>pact on other sub-systems /</w:t>
      </w:r>
      <w:r w:rsidRPr="00022AED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  <w:lang w:eastAsia="zh-CN"/>
        </w:rPr>
        <w:t>I</w:t>
      </w:r>
      <w:r w:rsidRPr="00022AED">
        <w:rPr>
          <w:rFonts w:asciiTheme="minorHAnsi" w:hAnsiTheme="minorHAnsi"/>
          <w:lang w:eastAsia="zh-CN"/>
        </w:rPr>
        <w:t>nternal APIs</w:t>
      </w:r>
      <w:bookmarkEnd w:id="45"/>
    </w:p>
    <w:p w14:paraId="732D051C" w14:textId="77777777" w:rsidR="006223E3" w:rsidRPr="009F0EA6" w:rsidRDefault="002477F3" w:rsidP="006223E3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-1075869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23E3" w:rsidRPr="009F0EA6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6223E3" w:rsidRPr="009F0EA6">
        <w:rPr>
          <w:rFonts w:asciiTheme="minorHAnsi" w:hAnsiTheme="minorHAnsi"/>
          <w:sz w:val="22"/>
        </w:rPr>
        <w:t xml:space="preserve"> </w:t>
      </w:r>
      <w:r w:rsidR="006223E3" w:rsidRPr="009F0EA6">
        <w:rPr>
          <w:rFonts w:asciiTheme="minorHAnsi" w:hAnsiTheme="minorHAnsi"/>
          <w:b/>
          <w:sz w:val="22"/>
        </w:rPr>
        <w:t>Check the box if Yes</w:t>
      </w:r>
      <w:r w:rsidR="006223E3" w:rsidRPr="009F0EA6">
        <w:rPr>
          <w:rFonts w:asciiTheme="minorHAnsi" w:hAnsiTheme="minorHAnsi"/>
          <w:sz w:val="22"/>
        </w:rPr>
        <w:t xml:space="preserve"> and describe the impact and sub-system impacted below:</w:t>
      </w:r>
    </w:p>
    <w:p w14:paraId="2129F9DC" w14:textId="77777777" w:rsidR="006223E3" w:rsidRPr="00022AED" w:rsidRDefault="006223E3" w:rsidP="006223E3">
      <w:pPr>
        <w:rPr>
          <w:rFonts w:asciiTheme="minorHAnsi" w:hAnsiTheme="minorHAnsi"/>
          <w:lang w:eastAsia="en-US"/>
        </w:rPr>
      </w:pPr>
    </w:p>
    <w:p w14:paraId="62633BF8" w14:textId="77777777" w:rsidR="006223E3" w:rsidRPr="00022AED" w:rsidRDefault="006223E3" w:rsidP="006223E3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46" w:name="_Toc482791200"/>
      <w:r w:rsidRPr="00022AED">
        <w:rPr>
          <w:rFonts w:asciiTheme="minorHAnsi" w:hAnsiTheme="minorHAnsi"/>
          <w:lang w:eastAsia="zh-CN"/>
        </w:rPr>
        <w:t>Downtime Required</w:t>
      </w:r>
      <w:bookmarkEnd w:id="46"/>
    </w:p>
    <w:p w14:paraId="14008B23" w14:textId="77777777" w:rsidR="006223E3" w:rsidRPr="009F0EA6" w:rsidRDefault="002477F3" w:rsidP="006223E3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-2141986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223E3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6223E3" w:rsidRPr="009F0EA6">
        <w:rPr>
          <w:rFonts w:asciiTheme="minorHAnsi" w:hAnsiTheme="minorHAnsi"/>
          <w:sz w:val="22"/>
        </w:rPr>
        <w:t xml:space="preserve"> </w:t>
      </w:r>
      <w:r w:rsidR="006223E3" w:rsidRPr="009F0EA6">
        <w:rPr>
          <w:rFonts w:asciiTheme="minorHAnsi" w:hAnsiTheme="minorHAnsi"/>
          <w:b/>
          <w:sz w:val="22"/>
        </w:rPr>
        <w:t>Check the box if Yes</w:t>
      </w:r>
      <w:r w:rsidR="006223E3" w:rsidRPr="009F0EA6">
        <w:rPr>
          <w:rFonts w:asciiTheme="minorHAnsi" w:hAnsiTheme="minorHAnsi"/>
          <w:sz w:val="22"/>
        </w:rPr>
        <w:t xml:space="preserve"> and describe the reason for the downtime below:</w:t>
      </w:r>
    </w:p>
    <w:p w14:paraId="73E682B9" w14:textId="77777777" w:rsidR="006223E3" w:rsidRPr="009F0EA6" w:rsidRDefault="006223E3" w:rsidP="006223E3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The jobs needs to be updated along with stored procedure update and DDL changes. </w:t>
      </w:r>
    </w:p>
    <w:p w14:paraId="6D31D835" w14:textId="77777777" w:rsidR="006223E3" w:rsidRPr="00022AED" w:rsidRDefault="006223E3" w:rsidP="006223E3">
      <w:pPr>
        <w:rPr>
          <w:rFonts w:asciiTheme="minorHAnsi" w:hAnsiTheme="minorHAnsi"/>
          <w:lang w:eastAsia="en-US"/>
        </w:rPr>
      </w:pPr>
    </w:p>
    <w:p w14:paraId="2C4063C3" w14:textId="77777777" w:rsidR="006223E3" w:rsidRPr="00022AED" w:rsidRDefault="006223E3" w:rsidP="006223E3">
      <w:pPr>
        <w:rPr>
          <w:rFonts w:asciiTheme="minorHAnsi" w:hAnsiTheme="minorHAnsi"/>
          <w:lang w:eastAsia="en-US"/>
        </w:rPr>
      </w:pPr>
    </w:p>
    <w:p w14:paraId="3D400914" w14:textId="77777777" w:rsidR="006223E3" w:rsidRPr="009F0EA6" w:rsidRDefault="006223E3" w:rsidP="006223E3">
      <w:pPr>
        <w:rPr>
          <w:rFonts w:asciiTheme="minorHAnsi" w:hAnsiTheme="minorHAnsi"/>
          <w:sz w:val="22"/>
          <w:lang w:eastAsia="en-US"/>
        </w:rPr>
      </w:pPr>
      <w:r w:rsidRPr="009F0EA6">
        <w:rPr>
          <w:rFonts w:asciiTheme="minorHAnsi" w:hAnsiTheme="minorHAnsi"/>
          <w:b/>
          <w:sz w:val="22"/>
          <w:lang w:eastAsia="en-US"/>
        </w:rPr>
        <w:t xml:space="preserve">Note: </w:t>
      </w:r>
      <w:r w:rsidRPr="009F0EA6">
        <w:rPr>
          <w:rFonts w:asciiTheme="minorHAnsi" w:hAnsiTheme="minorHAnsi"/>
          <w:sz w:val="22"/>
          <w:lang w:eastAsia="en-US"/>
        </w:rPr>
        <w:t>If a backwards incompatible change is made that breaks the existing flow and requires simultaneous updates across other sub-systems / external interface, then only full downtime is needed. For all minor releases this should not be required and an effort must be made.</w:t>
      </w:r>
    </w:p>
    <w:p w14:paraId="5CA92AEA" w14:textId="77777777" w:rsidR="006223E3" w:rsidRPr="00022AED" w:rsidRDefault="006223E3" w:rsidP="006223E3">
      <w:pPr>
        <w:ind w:left="720"/>
        <w:rPr>
          <w:rFonts w:asciiTheme="minorHAnsi" w:hAnsiTheme="minorHAnsi"/>
          <w:lang w:eastAsia="en-US"/>
        </w:rPr>
      </w:pPr>
    </w:p>
    <w:p w14:paraId="60E04D5D" w14:textId="77777777" w:rsidR="006223E3" w:rsidRPr="00022AED" w:rsidRDefault="006223E3" w:rsidP="006223E3">
      <w:pPr>
        <w:ind w:left="720"/>
        <w:rPr>
          <w:rFonts w:asciiTheme="minorHAnsi" w:hAnsiTheme="minorHAnsi"/>
          <w:lang w:eastAsia="en-US"/>
        </w:rPr>
      </w:pPr>
    </w:p>
    <w:p w14:paraId="1804DA61" w14:textId="77777777" w:rsidR="006223E3" w:rsidRPr="00022AED" w:rsidRDefault="006223E3" w:rsidP="006223E3">
      <w:pPr>
        <w:ind w:left="720"/>
        <w:rPr>
          <w:rFonts w:asciiTheme="minorHAnsi" w:hAnsiTheme="minorHAnsi"/>
        </w:rPr>
      </w:pPr>
    </w:p>
    <w:p w14:paraId="0D3A7CCE" w14:textId="77777777" w:rsidR="006223E3" w:rsidRPr="00022AED" w:rsidRDefault="006223E3" w:rsidP="006223E3">
      <w:pPr>
        <w:pStyle w:val="Heading1"/>
        <w:rPr>
          <w:rFonts w:asciiTheme="minorHAnsi" w:hAnsiTheme="minorHAnsi"/>
        </w:rPr>
      </w:pPr>
      <w:bookmarkStart w:id="47" w:name="_Toc482791201"/>
      <w:r w:rsidRPr="00022AED">
        <w:rPr>
          <w:rFonts w:asciiTheme="minorHAnsi" w:hAnsiTheme="minorHAnsi"/>
        </w:rPr>
        <w:t>Build &amp; Deployment Steps</w:t>
      </w:r>
      <w:bookmarkEnd w:id="47"/>
    </w:p>
    <w:p w14:paraId="17D29BD8" w14:textId="77777777" w:rsidR="006223E3" w:rsidRPr="00022AED" w:rsidRDefault="006223E3" w:rsidP="006223E3">
      <w:pPr>
        <w:pStyle w:val="Heading2"/>
        <w:rPr>
          <w:rFonts w:asciiTheme="minorHAnsi" w:hAnsiTheme="minorHAnsi"/>
        </w:rPr>
      </w:pPr>
      <w:bookmarkStart w:id="48" w:name="_Toc482791202"/>
      <w:r w:rsidRPr="00022AED">
        <w:rPr>
          <w:rFonts w:asciiTheme="minorHAnsi" w:hAnsiTheme="minorHAnsi"/>
        </w:rPr>
        <w:t>Build Steps:</w:t>
      </w:r>
      <w:bookmarkEnd w:id="48"/>
    </w:p>
    <w:p w14:paraId="05B15902" w14:textId="77777777" w:rsidR="006223E3" w:rsidRPr="00022AED" w:rsidRDefault="006223E3" w:rsidP="006223E3">
      <w:pPr>
        <w:rPr>
          <w:rFonts w:asciiTheme="minorHAnsi" w:hAnsiTheme="minorHAnsi"/>
          <w:lang w:eastAsia="en-US"/>
        </w:rPr>
      </w:pPr>
    </w:p>
    <w:p w14:paraId="7FB0434A" w14:textId="77777777" w:rsidR="006223E3" w:rsidRDefault="006223E3" w:rsidP="006223E3">
      <w:pPr>
        <w:pStyle w:val="Heading3"/>
        <w:rPr>
          <w:rFonts w:asciiTheme="minorHAnsi" w:hAnsiTheme="minorHAnsi"/>
        </w:rPr>
      </w:pPr>
      <w:bookmarkStart w:id="49" w:name="_Toc482791203"/>
      <w:r w:rsidRPr="00022AED">
        <w:rPr>
          <w:rFonts w:asciiTheme="minorHAnsi" w:hAnsiTheme="minorHAnsi"/>
        </w:rPr>
        <w:t>Pre-requisites: (First time only)</w:t>
      </w:r>
      <w:bookmarkEnd w:id="49"/>
    </w:p>
    <w:p w14:paraId="28127C79" w14:textId="77777777" w:rsidR="006223E3" w:rsidRPr="00730BF3" w:rsidRDefault="006223E3" w:rsidP="006223E3">
      <w:pPr>
        <w:pStyle w:val="ListParagraph"/>
        <w:numPr>
          <w:ilvl w:val="0"/>
          <w:numId w:val="20"/>
        </w:numPr>
      </w:pPr>
      <w:r w:rsidRPr="0071466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npm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it is not installed then click on </w:t>
      </w:r>
      <w:hyperlink r:id="rId14" w:history="1">
        <w:r w:rsidRPr="0071466F">
          <w:rPr>
            <w:rStyle w:val="Hyperlink"/>
            <w:szCs w:val="20"/>
          </w:rPr>
          <w:t>Nodejs</w:t>
        </w:r>
      </w:hyperlink>
      <w:r w:rsidRPr="0071466F">
        <w:rPr>
          <w:szCs w:val="20"/>
        </w:rPr>
        <w:t xml:space="preserve"> to download and then install it.</w:t>
      </w:r>
    </w:p>
    <w:p w14:paraId="683DFAE8" w14:textId="77777777" w:rsidR="006223E3" w:rsidRPr="00730BF3" w:rsidRDefault="006223E3" w:rsidP="006223E3">
      <w:pPr>
        <w:pStyle w:val="ListParagraph"/>
        <w:numPr>
          <w:ilvl w:val="0"/>
          <w:numId w:val="20"/>
        </w:numPr>
      </w:pPr>
      <w:r w:rsidRPr="00CF7E7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grunt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</w:t>
      </w:r>
      <w:r w:rsidRPr="00CF7E7F">
        <w:rPr>
          <w:szCs w:val="20"/>
        </w:rPr>
        <w:t xml:space="preserve"> it is not installed then execute following command from CMD: npm install –g grunt-cli</w:t>
      </w:r>
    </w:p>
    <w:p w14:paraId="2CCF8507" w14:textId="77777777" w:rsidR="006223E3" w:rsidRPr="00022AED" w:rsidRDefault="006223E3" w:rsidP="006223E3">
      <w:pPr>
        <w:rPr>
          <w:rFonts w:asciiTheme="minorHAnsi" w:hAnsiTheme="minorHAnsi"/>
          <w:lang w:eastAsia="en-US"/>
        </w:rPr>
      </w:pPr>
    </w:p>
    <w:p w14:paraId="302F22DA" w14:textId="77777777" w:rsidR="006223E3" w:rsidRDefault="006223E3" w:rsidP="006223E3">
      <w:pPr>
        <w:pStyle w:val="Heading3"/>
        <w:rPr>
          <w:rFonts w:asciiTheme="minorHAnsi" w:hAnsiTheme="minorHAnsi"/>
        </w:rPr>
      </w:pPr>
      <w:bookmarkStart w:id="50" w:name="_Toc482791204"/>
      <w:r w:rsidRPr="00022AED">
        <w:rPr>
          <w:rFonts w:asciiTheme="minorHAnsi" w:hAnsiTheme="minorHAnsi"/>
        </w:rPr>
        <w:t>Application Build Steps</w:t>
      </w:r>
      <w:bookmarkEnd w:id="50"/>
    </w:p>
    <w:p w14:paraId="1B58DFB6" w14:textId="77777777" w:rsidR="006223E3" w:rsidRPr="006840C1" w:rsidRDefault="006223E3" w:rsidP="006223E3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 w:rsidRPr="00730BF3">
        <w:t>Extract the entire source from following SVN Branch</w:t>
      </w:r>
    </w:p>
    <w:p w14:paraId="3B8B0CC7" w14:textId="77777777" w:rsidR="006223E3" w:rsidRPr="006840C1" w:rsidRDefault="002477F3" w:rsidP="006223E3">
      <w:pPr>
        <w:pStyle w:val="ListParagraph"/>
        <w:autoSpaceDE w:val="0"/>
        <w:autoSpaceDN w:val="0"/>
        <w:rPr>
          <w:szCs w:val="22"/>
          <w:lang w:eastAsia="en-US"/>
        </w:rPr>
      </w:pPr>
      <w:hyperlink r:id="rId15" w:history="1">
        <w:r w:rsidR="006223E3" w:rsidRPr="00FB16D4">
          <w:rPr>
            <w:rStyle w:val="Hyperlink"/>
            <w:rFonts w:ascii="Segoe UI" w:hAnsi="Segoe UI" w:cs="Segoe UI"/>
            <w:szCs w:val="20"/>
          </w:rPr>
          <w:t>http://dbysvnmsprod/svn/xbec/trunk/XBEC_Dev/CSPortalApps</w:t>
        </w:r>
      </w:hyperlink>
    </w:p>
    <w:p w14:paraId="607608F4" w14:textId="77777777" w:rsidR="006223E3" w:rsidRPr="00FB4D84" w:rsidRDefault="006223E3" w:rsidP="006223E3">
      <w:pPr>
        <w:pStyle w:val="ListParagraph"/>
        <w:rPr>
          <w:rFonts w:asciiTheme="minorHAnsi" w:hAnsiTheme="minorHAnsi"/>
          <w:lang w:eastAsia="en-US"/>
        </w:rPr>
      </w:pPr>
      <w:r w:rsidRPr="00027E8B">
        <w:rPr>
          <w:rFonts w:asciiTheme="minorHAnsi" w:hAnsiTheme="minorHAnsi"/>
          <w:lang w:eastAsia="en-US"/>
        </w:rPr>
        <w:t xml:space="preserve"> </w:t>
      </w:r>
    </w:p>
    <w:p w14:paraId="2B42709A" w14:textId="77777777" w:rsidR="006223E3" w:rsidRPr="00730BF3" w:rsidRDefault="006223E3" w:rsidP="006223E3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>
        <w:t>Build the below mentioned project for App Server only (navigate &amp; execute build script)</w:t>
      </w:r>
      <w:r>
        <w:br/>
        <w:t>…\XBEC_Dev\CSPortalApps&gt;build.bat</w:t>
      </w:r>
    </w:p>
    <w:p w14:paraId="2EE6965E" w14:textId="77777777" w:rsidR="006223E3" w:rsidRPr="0061550A" w:rsidRDefault="006223E3" w:rsidP="006223E3">
      <w:pPr>
        <w:ind w:left="720"/>
        <w:rPr>
          <w:rFonts w:cs="Calibri"/>
          <w:color w:val="000000"/>
        </w:rPr>
      </w:pPr>
      <w:r w:rsidRPr="0061550A">
        <w:rPr>
          <w:rFonts w:cs="Calibri"/>
          <w:color w:val="000000"/>
        </w:rPr>
        <w:t>All wars to be deployed which will be created in the following location “</w:t>
      </w:r>
      <w:r w:rsidRPr="00730BF3">
        <w:rPr>
          <w:rFonts w:cs="Calibri"/>
          <w:color w:val="000000"/>
        </w:rPr>
        <w:t>C:\jboss\standalone\deployments\</w:t>
      </w:r>
      <w:r w:rsidRPr="0061550A">
        <w:rPr>
          <w:rFonts w:cs="Calibri"/>
          <w:color w:val="000000"/>
        </w:rPr>
        <w:t>”</w:t>
      </w:r>
    </w:p>
    <w:p w14:paraId="5F23667E" w14:textId="77777777" w:rsidR="006223E3" w:rsidRPr="0061550A" w:rsidRDefault="006223E3" w:rsidP="006223E3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ccounts.war</w:t>
      </w:r>
    </w:p>
    <w:p w14:paraId="6C1FE183" w14:textId="77777777" w:rsidR="006223E3" w:rsidRPr="0061550A" w:rsidRDefault="006223E3" w:rsidP="006223E3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dmin.war</w:t>
      </w:r>
    </w:p>
    <w:p w14:paraId="1E1B5474" w14:textId="77777777" w:rsidR="006223E3" w:rsidRPr="008E3376" w:rsidRDefault="006223E3" w:rsidP="006223E3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61550A">
        <w:rPr>
          <w:rFonts w:cs="Calibri"/>
          <w:color w:val="000000"/>
        </w:rPr>
        <w:t>orders.war</w:t>
      </w:r>
    </w:p>
    <w:p w14:paraId="1983B558" w14:textId="77777777" w:rsidR="006223E3" w:rsidRDefault="006223E3" w:rsidP="006223E3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>
        <w:rPr>
          <w:rFonts w:asciiTheme="minorHAnsi" w:hAnsiTheme="minorHAnsi"/>
          <w:lang w:eastAsia="en-US"/>
        </w:rPr>
        <w:t>commodity-restrictions.war</w:t>
      </w:r>
    </w:p>
    <w:p w14:paraId="6CD0A438" w14:textId="77777777" w:rsidR="006223E3" w:rsidRPr="00E13DC8" w:rsidRDefault="006223E3" w:rsidP="006223E3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E13DC8">
        <w:rPr>
          <w:rFonts w:asciiTheme="minorHAnsi" w:hAnsiTheme="minorHAnsi"/>
          <w:lang w:eastAsia="en-US"/>
        </w:rPr>
        <w:t>orm.war</w:t>
      </w:r>
    </w:p>
    <w:p w14:paraId="1B38DB7A" w14:textId="77777777" w:rsidR="006223E3" w:rsidRPr="00B66BFD" w:rsidRDefault="006223E3" w:rsidP="006223E3">
      <w:pPr>
        <w:rPr>
          <w:rFonts w:asciiTheme="minorHAnsi" w:hAnsiTheme="minorHAnsi"/>
          <w:b/>
          <w:highlight w:val="green"/>
          <w:lang w:eastAsia="en-US"/>
        </w:rPr>
      </w:pPr>
    </w:p>
    <w:p w14:paraId="6F4896C8" w14:textId="77777777" w:rsidR="006223E3" w:rsidRDefault="006223E3" w:rsidP="006223E3">
      <w:pPr>
        <w:pStyle w:val="Heading3"/>
        <w:rPr>
          <w:rFonts w:asciiTheme="minorHAnsi" w:hAnsiTheme="minorHAnsi"/>
          <w:lang w:eastAsia="en-US"/>
        </w:rPr>
      </w:pPr>
      <w:bookmarkStart w:id="51" w:name="_Toc482791205"/>
      <w:r w:rsidRPr="00022AED">
        <w:rPr>
          <w:rFonts w:asciiTheme="minorHAnsi" w:hAnsiTheme="minorHAnsi"/>
          <w:lang w:eastAsia="en-US"/>
        </w:rPr>
        <w:t>Database Build Steps</w:t>
      </w:r>
      <w:bookmarkEnd w:id="51"/>
    </w:p>
    <w:p w14:paraId="4ECD7117" w14:textId="77777777" w:rsidR="006223E3" w:rsidRPr="00730BF3" w:rsidRDefault="006223E3" w:rsidP="006223E3">
      <w:pPr>
        <w:rPr>
          <w:lang w:eastAsia="en-US"/>
        </w:rPr>
      </w:pPr>
      <w:r>
        <w:rPr>
          <w:lang w:eastAsia="en-US"/>
        </w:rPr>
        <w:t>NA</w:t>
      </w:r>
    </w:p>
    <w:p w14:paraId="3A7851B4" w14:textId="77777777" w:rsidR="006223E3" w:rsidRPr="00022AED" w:rsidRDefault="006223E3" w:rsidP="006223E3">
      <w:pPr>
        <w:pStyle w:val="Heading3"/>
        <w:rPr>
          <w:rFonts w:asciiTheme="minorHAnsi" w:hAnsiTheme="minorHAnsi"/>
        </w:rPr>
      </w:pPr>
      <w:bookmarkStart w:id="52" w:name="_Toc482791206"/>
      <w:r w:rsidRPr="00022AED">
        <w:rPr>
          <w:rFonts w:asciiTheme="minorHAnsi" w:hAnsiTheme="minorHAnsi"/>
        </w:rPr>
        <w:lastRenderedPageBreak/>
        <w:t>DeployIT Dictionary Update</w:t>
      </w:r>
      <w:bookmarkEnd w:id="52"/>
    </w:p>
    <w:p w14:paraId="34E331C5" w14:textId="77777777" w:rsidR="006223E3" w:rsidRPr="00022AED" w:rsidRDefault="006223E3" w:rsidP="006223E3">
      <w:pPr>
        <w:rPr>
          <w:rFonts w:asciiTheme="minorHAnsi" w:hAnsiTheme="minorHAnsi"/>
          <w:i/>
          <w:lang w:eastAsia="en-US"/>
        </w:rPr>
      </w:pPr>
      <w:r w:rsidRPr="00022AED">
        <w:rPr>
          <w:rFonts w:asciiTheme="minorHAnsi" w:hAnsiTheme="minorHAnsi"/>
          <w:i/>
          <w:sz w:val="18"/>
          <w:highlight w:val="lightGray"/>
          <w:lang w:eastAsia="en-US"/>
        </w:rPr>
        <w:t>List all properties that need to be added to the Deploy IT dictionary.</w:t>
      </w:r>
      <w:r w:rsidRPr="00022AED">
        <w:rPr>
          <w:rFonts w:asciiTheme="minorHAnsi" w:hAnsiTheme="minorHAnsi"/>
          <w:i/>
          <w:lang w:eastAsia="en-US"/>
        </w:rPr>
        <w:t xml:space="preserve"> </w:t>
      </w:r>
    </w:p>
    <w:p w14:paraId="0AF92212" w14:textId="77777777" w:rsidR="006223E3" w:rsidRPr="00022AED" w:rsidRDefault="006223E3" w:rsidP="006223E3">
      <w:pPr>
        <w:pStyle w:val="NormalWeb"/>
        <w:spacing w:before="0" w:beforeAutospacing="0" w:after="0" w:afterAutospacing="0"/>
        <w:ind w:firstLine="720"/>
        <w:rPr>
          <w:rFonts w:asciiTheme="minorHAnsi" w:hAnsiTheme="minorHAnsi"/>
          <w:b/>
        </w:rPr>
      </w:pPr>
    </w:p>
    <w:tbl>
      <w:tblPr>
        <w:tblStyle w:val="TableGrid"/>
        <w:tblW w:w="9030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2681"/>
        <w:gridCol w:w="2377"/>
        <w:gridCol w:w="2790"/>
        <w:gridCol w:w="1182"/>
      </w:tblGrid>
      <w:tr w:rsidR="006223E3" w:rsidRPr="00022AED" w14:paraId="12366033" w14:textId="77777777" w:rsidTr="007D1F04">
        <w:trPr>
          <w:trHeight w:val="478"/>
        </w:trPr>
        <w:tc>
          <w:tcPr>
            <w:tcW w:w="2681" w:type="dxa"/>
            <w:shd w:val="clear" w:color="auto" w:fill="95B3D7" w:themeFill="accent1" w:themeFillTint="99"/>
          </w:tcPr>
          <w:p w14:paraId="129CB54E" w14:textId="77777777" w:rsidR="006223E3" w:rsidRPr="00B26CC9" w:rsidRDefault="006223E3" w:rsidP="009C22A7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Property Name</w:t>
            </w:r>
          </w:p>
        </w:tc>
        <w:tc>
          <w:tcPr>
            <w:tcW w:w="2377" w:type="dxa"/>
            <w:shd w:val="clear" w:color="auto" w:fill="95B3D7" w:themeFill="accent1" w:themeFillTint="99"/>
          </w:tcPr>
          <w:p w14:paraId="20E41D9F" w14:textId="77777777" w:rsidR="006223E3" w:rsidRPr="00B26CC9" w:rsidRDefault="006223E3" w:rsidP="009C22A7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Value</w:t>
            </w:r>
          </w:p>
        </w:tc>
        <w:tc>
          <w:tcPr>
            <w:tcW w:w="2790" w:type="dxa"/>
            <w:shd w:val="clear" w:color="auto" w:fill="95B3D7" w:themeFill="accent1" w:themeFillTint="99"/>
          </w:tcPr>
          <w:p w14:paraId="6A511DA6" w14:textId="77777777" w:rsidR="006223E3" w:rsidRPr="00B26CC9" w:rsidRDefault="006223E3" w:rsidP="009C22A7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Description</w:t>
            </w:r>
          </w:p>
        </w:tc>
        <w:tc>
          <w:tcPr>
            <w:tcW w:w="1182" w:type="dxa"/>
            <w:shd w:val="clear" w:color="auto" w:fill="95B3D7" w:themeFill="accent1" w:themeFillTint="99"/>
          </w:tcPr>
          <w:p w14:paraId="44EB4EAF" w14:textId="77777777" w:rsidR="006223E3" w:rsidRPr="00B26CC9" w:rsidRDefault="006223E3" w:rsidP="009C22A7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Comment</w:t>
            </w:r>
          </w:p>
        </w:tc>
      </w:tr>
      <w:tr w:rsidR="006223E3" w:rsidRPr="00022AED" w14:paraId="760F3EA4" w14:textId="77777777" w:rsidTr="007D1F04">
        <w:trPr>
          <w:trHeight w:val="304"/>
        </w:trPr>
        <w:tc>
          <w:tcPr>
            <w:tcW w:w="2681" w:type="dxa"/>
            <w:shd w:val="clear" w:color="auto" w:fill="FFFFFF" w:themeFill="background1"/>
          </w:tcPr>
          <w:p w14:paraId="4B154916" w14:textId="77777777" w:rsidR="006223E3" w:rsidRPr="00963150" w:rsidRDefault="006223E3" w:rsidP="009C22A7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{{cpe_login_app_url}}</w:t>
            </w:r>
          </w:p>
        </w:tc>
        <w:tc>
          <w:tcPr>
            <w:tcW w:w="2377" w:type="dxa"/>
            <w:shd w:val="clear" w:color="auto" w:fill="FFFFFF" w:themeFill="background1"/>
          </w:tcPr>
          <w:p w14:paraId="0AA1B28D" w14:textId="77777777" w:rsidR="006223E3" w:rsidRPr="00963150" w:rsidRDefault="006223E3" w:rsidP="009C22A7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“/apps/accounts/”</w:t>
            </w:r>
          </w:p>
        </w:tc>
        <w:tc>
          <w:tcPr>
            <w:tcW w:w="2790" w:type="dxa"/>
            <w:shd w:val="clear" w:color="auto" w:fill="FFFFFF" w:themeFill="background1"/>
          </w:tcPr>
          <w:p w14:paraId="784B91BA" w14:textId="77777777" w:rsidR="006223E3" w:rsidRPr="00205E37" w:rsidRDefault="006223E3" w:rsidP="009C22A7">
            <w:pPr>
              <w:rPr>
                <w:sz w:val="18"/>
                <w:szCs w:val="18"/>
              </w:rPr>
            </w:pPr>
          </w:p>
        </w:tc>
        <w:tc>
          <w:tcPr>
            <w:tcW w:w="1182" w:type="dxa"/>
            <w:shd w:val="clear" w:color="auto" w:fill="FFFFFF" w:themeFill="background1"/>
          </w:tcPr>
          <w:p w14:paraId="062289DB" w14:textId="77777777" w:rsidR="006223E3" w:rsidRPr="00004235" w:rsidRDefault="006223E3" w:rsidP="009C22A7">
            <w:pPr>
              <w:rPr>
                <w:sz w:val="18"/>
                <w:szCs w:val="18"/>
              </w:rPr>
            </w:pPr>
          </w:p>
        </w:tc>
      </w:tr>
    </w:tbl>
    <w:p w14:paraId="41E32099" w14:textId="77777777" w:rsidR="006223E3" w:rsidRPr="00022AED" w:rsidRDefault="006223E3" w:rsidP="006223E3">
      <w:pPr>
        <w:rPr>
          <w:rFonts w:asciiTheme="minorHAnsi" w:hAnsiTheme="minorHAnsi"/>
          <w:highlight w:val="yellow"/>
          <w:lang w:eastAsia="en-US"/>
        </w:rPr>
      </w:pPr>
    </w:p>
    <w:p w14:paraId="416673B6" w14:textId="77777777" w:rsidR="006223E3" w:rsidRPr="00B26CC9" w:rsidRDefault="006223E3" w:rsidP="006223E3">
      <w:pPr>
        <w:autoSpaceDE w:val="0"/>
        <w:autoSpaceDN w:val="0"/>
        <w:rPr>
          <w:rFonts w:asciiTheme="minorHAnsi" w:eastAsia="Times New Roman" w:hAnsiTheme="minorHAnsi"/>
          <w:b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sz w:val="22"/>
          <w:szCs w:val="20"/>
          <w:lang w:eastAsia="en-US"/>
        </w:rPr>
        <w:t>Note: Please highlight place holders and values with below color coding for avoiding confusion.</w:t>
      </w:r>
    </w:p>
    <w:p w14:paraId="1271D6B3" w14:textId="77777777" w:rsidR="006223E3" w:rsidRPr="00B26CC9" w:rsidRDefault="006223E3" w:rsidP="006223E3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placeholders as part of release</w:t>
      </w:r>
    </w:p>
    <w:p w14:paraId="344652BE" w14:textId="77777777" w:rsidR="006223E3" w:rsidRPr="00B26CC9" w:rsidRDefault="006223E3" w:rsidP="006223E3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Placeholder value changes</w:t>
      </w:r>
    </w:p>
    <w:p w14:paraId="08E101F8" w14:textId="77777777" w:rsidR="006223E3" w:rsidRPr="00022AED" w:rsidRDefault="006223E3" w:rsidP="006223E3">
      <w:pPr>
        <w:suppressAutoHyphens w:val="0"/>
        <w:autoSpaceDE w:val="0"/>
        <w:autoSpaceDN w:val="0"/>
        <w:rPr>
          <w:rFonts w:asciiTheme="minorHAnsi" w:hAnsiTheme="minorHAnsi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placeholders from DeployIT</w:t>
      </w:r>
    </w:p>
    <w:p w14:paraId="3B152A63" w14:textId="77777777" w:rsidR="006223E3" w:rsidRPr="00022AED" w:rsidRDefault="006223E3" w:rsidP="006223E3">
      <w:pPr>
        <w:pStyle w:val="Heading3"/>
        <w:rPr>
          <w:rFonts w:asciiTheme="minorHAnsi" w:hAnsiTheme="minorHAnsi"/>
          <w:lang w:eastAsia="en-US"/>
        </w:rPr>
      </w:pPr>
      <w:bookmarkStart w:id="53" w:name="_Toc482791207"/>
      <w:r w:rsidRPr="00022AED">
        <w:rPr>
          <w:rFonts w:asciiTheme="minorHAnsi" w:hAnsiTheme="minorHAnsi"/>
          <w:lang w:eastAsia="en-US"/>
        </w:rPr>
        <w:t>DeployIT Locations</w:t>
      </w:r>
      <w:bookmarkEnd w:id="53"/>
    </w:p>
    <w:p w14:paraId="3607E0A5" w14:textId="77777777" w:rsidR="006223E3" w:rsidRPr="00022AED" w:rsidRDefault="006223E3" w:rsidP="006223E3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p w14:paraId="6741FB1F" w14:textId="77777777" w:rsidR="006223E3" w:rsidRPr="00022AED" w:rsidRDefault="006223E3" w:rsidP="006223E3">
      <w:pPr>
        <w:rPr>
          <w:rFonts w:asciiTheme="minorHAnsi" w:hAnsiTheme="minorHAnsi"/>
          <w:b/>
          <w:i/>
          <w:lang w:eastAsia="en-US"/>
        </w:rPr>
      </w:pP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Note: This section will be </w:t>
      </w:r>
      <w:r>
        <w:rPr>
          <w:rFonts w:asciiTheme="minorHAnsi" w:hAnsiTheme="minorHAnsi"/>
          <w:b/>
          <w:i/>
          <w:highlight w:val="lightGray"/>
          <w:lang w:eastAsia="en-US"/>
        </w:rPr>
        <w:t>completed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 by the </w:t>
      </w:r>
      <w:r>
        <w:rPr>
          <w:rFonts w:asciiTheme="minorHAnsi" w:hAnsiTheme="minorHAnsi"/>
          <w:b/>
          <w:i/>
          <w:highlight w:val="lightGray"/>
          <w:lang w:eastAsia="en-US"/>
        </w:rPr>
        <w:t>B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uild </w:t>
      </w:r>
      <w:r>
        <w:rPr>
          <w:rFonts w:asciiTheme="minorHAnsi" w:hAnsiTheme="minorHAnsi"/>
          <w:b/>
          <w:i/>
          <w:highlight w:val="lightGray"/>
          <w:lang w:eastAsia="en-US"/>
        </w:rPr>
        <w:t>T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>eam. Do not delete the table below when initially submitting the build request. The DeployIT tag name will be required for the first build for a new component and would be reused for all subsequent builds.</w:t>
      </w:r>
    </w:p>
    <w:p w14:paraId="694BC4A7" w14:textId="77777777" w:rsidR="006223E3" w:rsidRPr="00022AED" w:rsidRDefault="006223E3" w:rsidP="006223E3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tbl>
      <w:tblPr>
        <w:tblStyle w:val="TableGrid"/>
        <w:tblW w:w="5629" w:type="pct"/>
        <w:tblLayout w:type="fixed"/>
        <w:tblLook w:val="04A0" w:firstRow="1" w:lastRow="0" w:firstColumn="1" w:lastColumn="0" w:noHBand="0" w:noVBand="1"/>
      </w:tblPr>
      <w:tblGrid>
        <w:gridCol w:w="1255"/>
        <w:gridCol w:w="1170"/>
        <w:gridCol w:w="7291"/>
      </w:tblGrid>
      <w:tr w:rsidR="006223E3" w:rsidRPr="00022AED" w14:paraId="71F9F260" w14:textId="77777777" w:rsidTr="007D1F04">
        <w:tc>
          <w:tcPr>
            <w:tcW w:w="5000" w:type="pct"/>
            <w:gridSpan w:val="3"/>
            <w:shd w:val="clear" w:color="auto" w:fill="95B3D7" w:themeFill="accent1" w:themeFillTint="99"/>
          </w:tcPr>
          <w:p w14:paraId="1AC42631" w14:textId="77777777" w:rsidR="006223E3" w:rsidRPr="00022AED" w:rsidRDefault="006223E3" w:rsidP="009C22A7">
            <w:pPr>
              <w:rPr>
                <w:b/>
                <w:color w:val="000000" w:themeColor="text1"/>
                <w:szCs w:val="20"/>
                <w:lang w:eastAsia="en-US"/>
              </w:rPr>
            </w:pPr>
          </w:p>
        </w:tc>
      </w:tr>
      <w:tr w:rsidR="006223E3" w:rsidRPr="00022AED" w14:paraId="15872212" w14:textId="77777777" w:rsidTr="007D1F04">
        <w:tc>
          <w:tcPr>
            <w:tcW w:w="5000" w:type="pct"/>
            <w:gridSpan w:val="3"/>
            <w:shd w:val="clear" w:color="auto" w:fill="auto"/>
          </w:tcPr>
          <w:p w14:paraId="1CD43F25" w14:textId="77777777" w:rsidR="006223E3" w:rsidRPr="0029116A" w:rsidRDefault="006223E3" w:rsidP="009C22A7">
            <w:pPr>
              <w:pStyle w:val="HTMLPreformatted"/>
              <w:shd w:val="clear" w:color="auto" w:fill="FFFFFF"/>
              <w:rPr>
                <w:color w:val="000000"/>
                <w:sz w:val="17"/>
                <w:szCs w:val="17"/>
              </w:rPr>
            </w:pPr>
          </w:p>
        </w:tc>
      </w:tr>
      <w:tr w:rsidR="006223E3" w:rsidRPr="00022AED" w14:paraId="5A711B29" w14:textId="77777777" w:rsidTr="007D1F04">
        <w:tc>
          <w:tcPr>
            <w:tcW w:w="646" w:type="pct"/>
            <w:shd w:val="clear" w:color="auto" w:fill="95B3D7" w:themeFill="accent1" w:themeFillTint="99"/>
          </w:tcPr>
          <w:p w14:paraId="7C32C5C8" w14:textId="77777777" w:rsidR="006223E3" w:rsidRPr="00022AED" w:rsidRDefault="006223E3" w:rsidP="009C22A7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Component</w:t>
            </w:r>
          </w:p>
        </w:tc>
        <w:tc>
          <w:tcPr>
            <w:tcW w:w="602" w:type="pct"/>
            <w:shd w:val="clear" w:color="auto" w:fill="95B3D7" w:themeFill="accent1" w:themeFillTint="99"/>
          </w:tcPr>
          <w:p w14:paraId="42DA812B" w14:textId="77777777" w:rsidR="006223E3" w:rsidRPr="00022AED" w:rsidRDefault="006223E3" w:rsidP="009C22A7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DeployIT Tag Name</w:t>
            </w:r>
          </w:p>
        </w:tc>
        <w:tc>
          <w:tcPr>
            <w:tcW w:w="3752" w:type="pct"/>
            <w:shd w:val="clear" w:color="auto" w:fill="95B3D7" w:themeFill="accent1" w:themeFillTint="99"/>
          </w:tcPr>
          <w:p w14:paraId="539A1DAB" w14:textId="77777777" w:rsidR="006223E3" w:rsidRPr="00022AED" w:rsidRDefault="006223E3" w:rsidP="009C22A7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Build Location</w:t>
            </w:r>
          </w:p>
        </w:tc>
      </w:tr>
      <w:tr w:rsidR="006223E3" w:rsidRPr="00022AED" w14:paraId="35786FCC" w14:textId="77777777" w:rsidTr="007D1F04">
        <w:tc>
          <w:tcPr>
            <w:tcW w:w="646" w:type="pct"/>
          </w:tcPr>
          <w:p w14:paraId="402BDF44" w14:textId="77777777" w:rsidR="006223E3" w:rsidRPr="00022AED" w:rsidRDefault="006223E3" w:rsidP="009C22A7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  <w: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  <w:t>CSPortal</w:t>
            </w:r>
          </w:p>
        </w:tc>
        <w:tc>
          <w:tcPr>
            <w:tcW w:w="602" w:type="pct"/>
          </w:tcPr>
          <w:p w14:paraId="6E2118B4" w14:textId="77777777" w:rsidR="006223E3" w:rsidRPr="00022AED" w:rsidRDefault="006223E3" w:rsidP="009C22A7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06BDABE7" w14:textId="77777777" w:rsidR="006223E3" w:rsidRPr="009412B1" w:rsidRDefault="006223E3" w:rsidP="009C22A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ascii="Courier New" w:eastAsia="Times New Roman" w:hAnsi="Courier New" w:cs="Courier New"/>
                <w:color w:val="000000"/>
                <w:sz w:val="17"/>
                <w:szCs w:val="17"/>
                <w:lang w:eastAsia="en-US"/>
              </w:rPr>
            </w:pPr>
          </w:p>
        </w:tc>
      </w:tr>
      <w:tr w:rsidR="006223E3" w:rsidRPr="00022AED" w14:paraId="3EF9F934" w14:textId="77777777" w:rsidTr="007D1F04">
        <w:tc>
          <w:tcPr>
            <w:tcW w:w="646" w:type="pct"/>
          </w:tcPr>
          <w:p w14:paraId="6865A565" w14:textId="77777777" w:rsidR="006223E3" w:rsidRPr="00022AED" w:rsidRDefault="006223E3" w:rsidP="009C22A7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</w:p>
        </w:tc>
        <w:tc>
          <w:tcPr>
            <w:tcW w:w="602" w:type="pct"/>
          </w:tcPr>
          <w:p w14:paraId="1E870E0D" w14:textId="77777777" w:rsidR="006223E3" w:rsidRPr="00022AED" w:rsidRDefault="006223E3" w:rsidP="009C22A7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3E32D3F3" w14:textId="77777777" w:rsidR="006223E3" w:rsidRPr="00022AED" w:rsidRDefault="006223E3" w:rsidP="009C22A7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</w:tr>
    </w:tbl>
    <w:p w14:paraId="16DA1743" w14:textId="77777777" w:rsidR="006223E3" w:rsidRPr="00A719F4" w:rsidRDefault="006223E3" w:rsidP="006223E3">
      <w:pPr>
        <w:rPr>
          <w:lang w:eastAsia="en-US"/>
        </w:rPr>
      </w:pPr>
    </w:p>
    <w:p w14:paraId="47BB10DF" w14:textId="77777777" w:rsidR="006223E3" w:rsidRPr="00022AED" w:rsidRDefault="006223E3" w:rsidP="006223E3">
      <w:pPr>
        <w:pStyle w:val="Heading2"/>
        <w:rPr>
          <w:rFonts w:asciiTheme="minorHAnsi" w:hAnsiTheme="minorHAnsi"/>
        </w:rPr>
      </w:pPr>
      <w:bookmarkStart w:id="54" w:name="_Toc482791208"/>
      <w:r w:rsidRPr="00022AED">
        <w:rPr>
          <w:rFonts w:asciiTheme="minorHAnsi" w:hAnsiTheme="minorHAnsi"/>
        </w:rPr>
        <w:t>Deployment Steps:</w:t>
      </w:r>
      <w:bookmarkEnd w:id="54"/>
    </w:p>
    <w:p w14:paraId="6E83294E" w14:textId="77777777" w:rsidR="006223E3" w:rsidRPr="00022AED" w:rsidRDefault="006223E3" w:rsidP="006223E3">
      <w:pPr>
        <w:pStyle w:val="Heading3"/>
        <w:rPr>
          <w:rFonts w:asciiTheme="minorHAnsi" w:hAnsiTheme="minorHAnsi"/>
        </w:rPr>
      </w:pPr>
      <w:bookmarkStart w:id="55" w:name="_Toc482791209"/>
      <w:r w:rsidRPr="00022AED">
        <w:rPr>
          <w:rFonts w:asciiTheme="minorHAnsi" w:hAnsiTheme="minorHAnsi"/>
        </w:rPr>
        <w:t>Deployment Sequence</w:t>
      </w:r>
      <w:bookmarkEnd w:id="55"/>
    </w:p>
    <w:p w14:paraId="38D47D90" w14:textId="77777777" w:rsidR="006223E3" w:rsidRPr="00022AED" w:rsidRDefault="006223E3" w:rsidP="006223E3">
      <w:pPr>
        <w:ind w:left="720"/>
        <w:rPr>
          <w:rFonts w:asciiTheme="minorHAnsi" w:hAnsiTheme="minorHAnsi"/>
          <w:b/>
          <w:color w:val="1F497D" w:themeColor="text2"/>
        </w:rPr>
      </w:pPr>
    </w:p>
    <w:p w14:paraId="4AE1CA43" w14:textId="77777777" w:rsidR="006223E3" w:rsidRPr="00730BF3" w:rsidRDefault="006223E3" w:rsidP="006223E3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Deploy on APP server only</w:t>
      </w:r>
    </w:p>
    <w:p w14:paraId="53195B15" w14:textId="77777777" w:rsidR="006223E3" w:rsidRPr="00730BF3" w:rsidRDefault="006223E3" w:rsidP="006223E3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Place all wars (accounts.war, admin.war, orders.war</w:t>
      </w:r>
      <w:r>
        <w:rPr>
          <w:rFonts w:asciiTheme="minorHAnsi" w:hAnsiTheme="minorHAnsi"/>
          <w:bCs/>
          <w:i/>
          <w:szCs w:val="20"/>
        </w:rPr>
        <w:t>,</w:t>
      </w:r>
      <w:r w:rsidRPr="00D06DA2">
        <w:rPr>
          <w:rFonts w:asciiTheme="minorHAnsi" w:hAnsiTheme="minorHAnsi"/>
          <w:lang w:eastAsia="en-US"/>
        </w:rPr>
        <w:t xml:space="preserve"> commodity-restrictions.war</w:t>
      </w:r>
      <w:r>
        <w:rPr>
          <w:rFonts w:asciiTheme="minorHAnsi" w:hAnsiTheme="minorHAnsi"/>
          <w:lang w:eastAsia="en-US"/>
        </w:rPr>
        <w:t>,</w:t>
      </w:r>
      <w:r w:rsidRPr="00D06DA2">
        <w:rPr>
          <w:rFonts w:asciiTheme="minorHAnsi" w:hAnsiTheme="minorHAnsi"/>
          <w:highlight w:val="green"/>
          <w:lang w:eastAsia="en-US"/>
        </w:rPr>
        <w:t>orm.war</w:t>
      </w:r>
      <w:r w:rsidRPr="00730BF3">
        <w:rPr>
          <w:rFonts w:asciiTheme="minorHAnsi" w:hAnsiTheme="minorHAnsi"/>
          <w:bCs/>
          <w:i/>
          <w:szCs w:val="20"/>
        </w:rPr>
        <w:t>) inside “C:\jboss\standalone\deployments\”</w:t>
      </w:r>
    </w:p>
    <w:p w14:paraId="0EC8204E" w14:textId="77777777" w:rsidR="006223E3" w:rsidRPr="00D028B7" w:rsidRDefault="006223E3" w:rsidP="006223E3">
      <w:pPr>
        <w:pStyle w:val="NormalWeb"/>
        <w:numPr>
          <w:ilvl w:val="0"/>
          <w:numId w:val="16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30738B">
        <w:rPr>
          <w:rFonts w:asciiTheme="minorHAnsi" w:hAnsiTheme="minorHAnsi"/>
          <w:bCs/>
          <w:i/>
          <w:sz w:val="20"/>
          <w:szCs w:val="20"/>
          <w:lang w:eastAsia="ar-SA"/>
        </w:rPr>
        <w:t>Provide environment specific all place holders values in below mentioned config files</w:t>
      </w:r>
      <w:r>
        <w:rPr>
          <w:color w:val="000000" w:themeColor="text1"/>
          <w:sz w:val="20"/>
          <w:szCs w:val="20"/>
          <w:lang w:eastAsia="ar-SA"/>
        </w:rPr>
        <w:t xml:space="preserve"> </w:t>
      </w:r>
    </w:p>
    <w:p w14:paraId="2E8C047D" w14:textId="77777777" w:rsidR="006223E3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auth\config\auth.config.json</w:t>
      </w:r>
    </w:p>
    <w:p w14:paraId="4C94F312" w14:textId="77777777" w:rsidR="006223E3" w:rsidRPr="00D028B7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login\config\login.config.json</w:t>
      </w:r>
    </w:p>
    <w:p w14:paraId="093DD435" w14:textId="77777777" w:rsidR="006223E3" w:rsidRPr="00D028B7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dmin\config\admin.config.json</w:t>
      </w:r>
    </w:p>
    <w:p w14:paraId="2402A07D" w14:textId="77777777" w:rsidR="006223E3" w:rsidRPr="00D028B7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uth\config\auth.config.json</w:t>
      </w:r>
    </w:p>
    <w:p w14:paraId="13D3ADD6" w14:textId="77777777" w:rsidR="006223E3" w:rsidRPr="00D028B7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auth\config\auth.config.json</w:t>
      </w:r>
    </w:p>
    <w:p w14:paraId="3AC096BA" w14:textId="77777777" w:rsidR="006223E3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order\config\order.config.json</w:t>
      </w:r>
    </w:p>
    <w:p w14:paraId="096328F4" w14:textId="77777777" w:rsidR="006223E3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>
        <w:rPr>
          <w:color w:val="000000" w:themeColor="text1"/>
          <w:szCs w:val="20"/>
        </w:rPr>
        <w:t>o</w:t>
      </w:r>
      <w:r w:rsidRPr="00D028B7">
        <w:rPr>
          <w:color w:val="000000" w:themeColor="text1"/>
          <w:sz w:val="20"/>
          <w:szCs w:val="20"/>
          <w:lang w:eastAsia="ar-SA"/>
        </w:rPr>
        <w:t>rders.war\tracking\config\tracking.config.json</w:t>
      </w:r>
    </w:p>
    <w:p w14:paraId="3C26C1C7" w14:textId="77777777" w:rsidR="006223E3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auth\config\auth.config.json</w:t>
      </w:r>
    </w:p>
    <w:p w14:paraId="35E4BE6B" w14:textId="77777777" w:rsidR="006223E3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config\app.config.json</w:t>
      </w:r>
    </w:p>
    <w:p w14:paraId="2369E185" w14:textId="77777777" w:rsidR="006223E3" w:rsidRPr="005D32FC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auth\config\auth.config.json</w:t>
      </w:r>
    </w:p>
    <w:p w14:paraId="2FFD6C35" w14:textId="77777777" w:rsidR="006223E3" w:rsidRPr="005665E4" w:rsidRDefault="006223E3" w:rsidP="006223E3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config\app.config.json</w:t>
      </w:r>
    </w:p>
    <w:p w14:paraId="282CEC45" w14:textId="77777777" w:rsidR="006223E3" w:rsidRPr="002D2EE1" w:rsidRDefault="006223E3" w:rsidP="006223E3">
      <w:pPr>
        <w:pStyle w:val="Heading3"/>
        <w:rPr>
          <w:rFonts w:asciiTheme="minorHAnsi" w:hAnsiTheme="minorHAnsi"/>
        </w:rPr>
      </w:pPr>
      <w:bookmarkStart w:id="56" w:name="_Toc482791210"/>
      <w:r w:rsidRPr="00022AED">
        <w:rPr>
          <w:rFonts w:asciiTheme="minorHAnsi" w:hAnsiTheme="minorHAnsi"/>
        </w:rPr>
        <w:lastRenderedPageBreak/>
        <w:t>Prerequisites: (First time only)</w:t>
      </w:r>
      <w:bookmarkEnd w:id="56"/>
    </w:p>
    <w:p w14:paraId="5E70E3B0" w14:textId="77777777" w:rsidR="006223E3" w:rsidRPr="00022AED" w:rsidRDefault="006223E3" w:rsidP="006223E3">
      <w:pPr>
        <w:pStyle w:val="Heading3"/>
        <w:rPr>
          <w:rFonts w:asciiTheme="minorHAnsi" w:hAnsiTheme="minorHAnsi"/>
          <w:i/>
        </w:rPr>
      </w:pPr>
      <w:bookmarkStart w:id="57" w:name="_Toc482791211"/>
      <w:r w:rsidRPr="00022AED">
        <w:rPr>
          <w:rFonts w:asciiTheme="minorHAnsi" w:hAnsiTheme="minorHAnsi"/>
        </w:rPr>
        <w:t>Application Deployment</w:t>
      </w:r>
      <w:bookmarkEnd w:id="57"/>
    </w:p>
    <w:p w14:paraId="2BDBC1DD" w14:textId="77777777" w:rsidR="006223E3" w:rsidRPr="00022AED" w:rsidRDefault="006223E3" w:rsidP="006223E3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i/>
          <w:sz w:val="20"/>
          <w:szCs w:val="20"/>
          <w:lang w:eastAsia="ar-SA"/>
        </w:rPr>
      </w:pPr>
    </w:p>
    <w:p w14:paraId="28A8F67B" w14:textId="77777777" w:rsidR="006223E3" w:rsidRDefault="006223E3" w:rsidP="006223E3">
      <w:pPr>
        <w:pStyle w:val="Heading3"/>
        <w:rPr>
          <w:rFonts w:asciiTheme="minorHAnsi" w:hAnsiTheme="minorHAnsi"/>
        </w:rPr>
      </w:pPr>
      <w:bookmarkStart w:id="58" w:name="_Toc482791212"/>
      <w:r w:rsidRPr="00022AED">
        <w:rPr>
          <w:rFonts w:asciiTheme="minorHAnsi" w:hAnsiTheme="minorHAnsi"/>
        </w:rPr>
        <w:t>Aux Deployment</w:t>
      </w:r>
      <w:bookmarkEnd w:id="58"/>
      <w:r w:rsidRPr="00022AED">
        <w:rPr>
          <w:rFonts w:asciiTheme="minorHAnsi" w:hAnsiTheme="minorHAnsi"/>
        </w:rPr>
        <w:tab/>
      </w:r>
    </w:p>
    <w:p w14:paraId="75049330" w14:textId="77777777" w:rsidR="006223E3" w:rsidRPr="00022AED" w:rsidRDefault="006223E3" w:rsidP="006223E3">
      <w:pPr>
        <w:pStyle w:val="Heading3"/>
        <w:rPr>
          <w:rFonts w:asciiTheme="minorHAnsi" w:hAnsiTheme="minorHAnsi"/>
        </w:rPr>
      </w:pPr>
      <w:bookmarkStart w:id="59" w:name="_Toc482791213"/>
      <w:r w:rsidRPr="00022AED">
        <w:rPr>
          <w:rFonts w:asciiTheme="minorHAnsi" w:hAnsiTheme="minorHAnsi"/>
        </w:rPr>
        <w:t>Database Deployment</w:t>
      </w:r>
      <w:bookmarkEnd w:id="59"/>
    </w:p>
    <w:p w14:paraId="4B8F95B8" w14:textId="77777777" w:rsidR="006223E3" w:rsidRPr="00022AED" w:rsidRDefault="006223E3" w:rsidP="006223E3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60" w:name="_Toc482791214"/>
      <w:r w:rsidRPr="00022AED">
        <w:rPr>
          <w:rFonts w:asciiTheme="minorHAnsi" w:hAnsiTheme="minorHAnsi"/>
        </w:rPr>
        <w:t>Prerequisites</w:t>
      </w:r>
      <w:bookmarkEnd w:id="60"/>
    </w:p>
    <w:p w14:paraId="5E6F824B" w14:textId="77777777" w:rsidR="006223E3" w:rsidRPr="00D7285B" w:rsidRDefault="006223E3" w:rsidP="006223E3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934509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7285B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table data backups are required</w:t>
      </w:r>
      <w:r w:rsidRPr="00D7285B">
        <w:rPr>
          <w:rFonts w:asciiTheme="minorHAnsi" w:hAnsiTheme="minorHAnsi"/>
          <w:sz w:val="22"/>
        </w:rPr>
        <w:t xml:space="preserve">. </w:t>
      </w:r>
      <w:r w:rsidRPr="00E567A3">
        <w:rPr>
          <w:rFonts w:asciiTheme="minorHAnsi" w:hAnsiTheme="minorHAnsi"/>
          <w:b/>
          <w:sz w:val="22"/>
        </w:rPr>
        <w:t>If so, list the tables below</w:t>
      </w:r>
      <w:r w:rsidRPr="00D7285B">
        <w:rPr>
          <w:rFonts w:asciiTheme="minorHAnsi" w:hAnsiTheme="minorHAnsi"/>
          <w:sz w:val="22"/>
        </w:rPr>
        <w:t>:</w:t>
      </w:r>
    </w:p>
    <w:p w14:paraId="76E657E7" w14:textId="77777777" w:rsidR="006223E3" w:rsidRPr="00D7285B" w:rsidRDefault="006223E3" w:rsidP="006223E3">
      <w:pPr>
        <w:rPr>
          <w:rFonts w:asciiTheme="minorHAnsi" w:hAnsiTheme="minorHAnsi"/>
          <w:sz w:val="22"/>
        </w:rPr>
      </w:pPr>
    </w:p>
    <w:p w14:paraId="7DC71EE4" w14:textId="77777777" w:rsidR="006223E3" w:rsidRPr="00D7285B" w:rsidRDefault="006223E3" w:rsidP="006223E3">
      <w:pPr>
        <w:ind w:left="-720" w:firstLine="720"/>
        <w:rPr>
          <w:rFonts w:asciiTheme="minorHAnsi" w:hAnsiTheme="minorHAnsi"/>
          <w:b/>
          <w:sz w:val="22"/>
        </w:rPr>
      </w:pPr>
      <w:r w:rsidRPr="00D7285B">
        <w:rPr>
          <w:rFonts w:asciiTheme="minorHAnsi" w:hAnsiTheme="minorHAnsi"/>
          <w:b/>
          <w:sz w:val="22"/>
        </w:rPr>
        <w:t xml:space="preserve">Note: </w:t>
      </w:r>
      <w:r w:rsidRPr="007B78F1">
        <w:rPr>
          <w:rFonts w:asciiTheme="minorHAnsi" w:hAnsiTheme="minorHAnsi"/>
          <w:b/>
          <w:sz w:val="22"/>
        </w:rPr>
        <w:t>Any database backup will result in downtime</w:t>
      </w:r>
    </w:p>
    <w:p w14:paraId="5AF91945" w14:textId="77777777" w:rsidR="006223E3" w:rsidRPr="00022AED" w:rsidRDefault="006223E3" w:rsidP="006223E3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61" w:name="_Toc482791215"/>
      <w:r w:rsidRPr="00022AED">
        <w:rPr>
          <w:rStyle w:val="Heading4Char"/>
          <w:rFonts w:asciiTheme="minorHAnsi" w:hAnsiTheme="minorHAnsi"/>
          <w:b/>
        </w:rPr>
        <w:t>Database scripts:</w:t>
      </w:r>
      <w:bookmarkEnd w:id="61"/>
      <w:r w:rsidRPr="00022AED">
        <w:rPr>
          <w:rFonts w:asciiTheme="minorHAnsi" w:hAnsiTheme="minorHAnsi"/>
        </w:rPr>
        <w:tab/>
      </w:r>
    </w:p>
    <w:p w14:paraId="214B636E" w14:textId="77777777" w:rsidR="006223E3" w:rsidRPr="00022AED" w:rsidRDefault="006223E3" w:rsidP="006223E3">
      <w:pPr>
        <w:rPr>
          <w:rFonts w:asciiTheme="minorHAnsi" w:hAnsiTheme="minorHAnsi"/>
        </w:rPr>
      </w:pPr>
    </w:p>
    <w:p w14:paraId="643233FF" w14:textId="77777777" w:rsidR="006223E3" w:rsidRPr="00D7285B" w:rsidRDefault="006223E3" w:rsidP="006223E3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197995371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DL</w:t>
      </w:r>
    </w:p>
    <w:p w14:paraId="7501B0F3" w14:textId="77777777" w:rsidR="006223E3" w:rsidRPr="00D7285B" w:rsidRDefault="006223E3" w:rsidP="006223E3">
      <w:pPr>
        <w:rPr>
          <w:rFonts w:asciiTheme="minorHAnsi" w:hAnsiTheme="minorHAnsi"/>
          <w:sz w:val="22"/>
        </w:rPr>
      </w:pPr>
    </w:p>
    <w:p w14:paraId="5CEE4905" w14:textId="77777777" w:rsidR="006223E3" w:rsidRPr="00D7285B" w:rsidRDefault="006223E3" w:rsidP="006223E3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-165584018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ML</w:t>
      </w:r>
    </w:p>
    <w:p w14:paraId="3C7430A4" w14:textId="77777777" w:rsidR="006223E3" w:rsidRPr="00D7285B" w:rsidRDefault="006223E3" w:rsidP="006223E3">
      <w:pPr>
        <w:rPr>
          <w:rFonts w:asciiTheme="minorHAnsi" w:hAnsiTheme="minorHAnsi"/>
          <w:sz w:val="22"/>
        </w:rPr>
      </w:pPr>
    </w:p>
    <w:p w14:paraId="507AC5AA" w14:textId="77777777" w:rsidR="006223E3" w:rsidRPr="00D7285B" w:rsidRDefault="006223E3" w:rsidP="006223E3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153792336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require and Application Server Restart to reload any cached data</w:t>
      </w:r>
    </w:p>
    <w:p w14:paraId="10FDEC8B" w14:textId="77777777" w:rsidR="006223E3" w:rsidRPr="00022AED" w:rsidRDefault="006223E3" w:rsidP="006223E3">
      <w:pPr>
        <w:ind w:left="-864"/>
        <w:rPr>
          <w:rFonts w:asciiTheme="minorHAnsi" w:hAnsiTheme="minorHAnsi"/>
        </w:rPr>
      </w:pPr>
    </w:p>
    <w:p w14:paraId="7868458B" w14:textId="77777777" w:rsidR="006223E3" w:rsidRPr="00022AED" w:rsidRDefault="006223E3" w:rsidP="006223E3">
      <w:pPr>
        <w:pStyle w:val="Heading3"/>
        <w:rPr>
          <w:rFonts w:asciiTheme="minorHAnsi" w:hAnsiTheme="minorHAnsi"/>
        </w:rPr>
      </w:pPr>
      <w:bookmarkStart w:id="62" w:name="_Toc482791216"/>
      <w:r w:rsidRPr="00022AED">
        <w:rPr>
          <w:rStyle w:val="Heading4Char"/>
          <w:rFonts w:asciiTheme="minorHAnsi" w:hAnsiTheme="minorHAnsi"/>
          <w:b/>
          <w:sz w:val="26"/>
        </w:rPr>
        <w:t>Database Rollback Plan (Mandatory)</w:t>
      </w:r>
      <w:bookmarkEnd w:id="62"/>
    </w:p>
    <w:p w14:paraId="5340D66A" w14:textId="77777777" w:rsidR="006223E3" w:rsidRPr="00022AED" w:rsidRDefault="006223E3" w:rsidP="006223E3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sz w:val="20"/>
          <w:szCs w:val="20"/>
          <w:lang w:eastAsia="ar-SA"/>
        </w:rPr>
      </w:pPr>
      <w:r>
        <w:rPr>
          <w:rFonts w:asciiTheme="minorHAnsi" w:hAnsiTheme="minorHAnsi"/>
          <w:sz w:val="20"/>
          <w:szCs w:val="20"/>
          <w:lang w:eastAsia="ar-SA"/>
        </w:rPr>
        <w:t>NA</w:t>
      </w:r>
      <w:r w:rsidRPr="00022AED">
        <w:rPr>
          <w:rFonts w:asciiTheme="minorHAnsi" w:hAnsiTheme="minorHAnsi"/>
          <w:sz w:val="20"/>
          <w:szCs w:val="20"/>
          <w:lang w:eastAsia="ar-SA"/>
        </w:rPr>
        <w:tab/>
      </w:r>
    </w:p>
    <w:p w14:paraId="796E7027" w14:textId="77777777" w:rsidR="006223E3" w:rsidRPr="00022AED" w:rsidRDefault="006223E3" w:rsidP="006223E3">
      <w:pPr>
        <w:pStyle w:val="Heading3"/>
        <w:rPr>
          <w:rStyle w:val="Heading4Char"/>
          <w:rFonts w:asciiTheme="minorHAnsi" w:hAnsiTheme="minorHAnsi"/>
          <w:b/>
          <w:sz w:val="26"/>
        </w:rPr>
      </w:pPr>
      <w:bookmarkStart w:id="63" w:name="_Toc482791217"/>
      <w:r w:rsidRPr="00022AED">
        <w:rPr>
          <w:rStyle w:val="Heading4Char"/>
          <w:rFonts w:asciiTheme="minorHAnsi" w:hAnsiTheme="minorHAnsi"/>
          <w:b/>
          <w:sz w:val="26"/>
        </w:rPr>
        <w:t>Impact on Replicated database (if applicable)</w:t>
      </w:r>
      <w:bookmarkEnd w:id="63"/>
    </w:p>
    <w:p w14:paraId="1CD18B98" w14:textId="77777777" w:rsidR="006223E3" w:rsidRPr="00022AED" w:rsidRDefault="006223E3" w:rsidP="006223E3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NA</w:t>
      </w:r>
    </w:p>
    <w:p w14:paraId="2DE510C6" w14:textId="77777777" w:rsidR="006223E3" w:rsidRPr="00022AED" w:rsidRDefault="006223E3" w:rsidP="006223E3">
      <w:pPr>
        <w:ind w:left="720"/>
        <w:rPr>
          <w:rFonts w:asciiTheme="minorHAnsi" w:hAnsiTheme="minorHAnsi"/>
          <w:b/>
          <w:color w:val="1F497D" w:themeColor="text2"/>
        </w:rPr>
      </w:pPr>
    </w:p>
    <w:p w14:paraId="47C14B81" w14:textId="77777777" w:rsidR="006223E3" w:rsidRPr="00022AED" w:rsidRDefault="006223E3" w:rsidP="006223E3">
      <w:pPr>
        <w:pStyle w:val="Heading2"/>
        <w:rPr>
          <w:rFonts w:asciiTheme="minorHAnsi" w:hAnsiTheme="minorHAnsi"/>
        </w:rPr>
      </w:pPr>
      <w:bookmarkStart w:id="64" w:name="_Toc482791218"/>
      <w:r w:rsidRPr="00022AED">
        <w:rPr>
          <w:rFonts w:asciiTheme="minorHAnsi" w:hAnsiTheme="minorHAnsi"/>
        </w:rPr>
        <w:t>Deployment Verification:</w:t>
      </w:r>
      <w:bookmarkEnd w:id="64"/>
    </w:p>
    <w:p w14:paraId="5D7A69F4" w14:textId="58813A5A" w:rsidR="006223E3" w:rsidRDefault="006223E3" w:rsidP="006223E3">
      <w:pPr>
        <w:suppressAutoHyphens w:val="0"/>
      </w:pPr>
      <w:r>
        <w:t>==============</w:t>
      </w:r>
      <w:r>
        <w:rPr>
          <w:color w:val="1F497D" w:themeColor="text2"/>
          <w:kern w:val="1"/>
        </w:rPr>
        <w:t>2.37.0</w:t>
      </w:r>
      <w:r>
        <w:t>.2.0========================</w:t>
      </w:r>
    </w:p>
    <w:p w14:paraId="3C3FAA88" w14:textId="77777777" w:rsidR="006223E3" w:rsidRDefault="006223E3" w:rsidP="006223E3">
      <w:pPr>
        <w:suppressAutoHyphens w:val="0"/>
        <w:rPr>
          <w:rFonts w:ascii="Calibri" w:hAnsi="Calibri"/>
          <w:b/>
          <w:color w:val="1F497D" w:themeColor="text2"/>
          <w:kern w:val="1"/>
          <w:sz w:val="32"/>
          <w:szCs w:val="20"/>
          <w:lang w:eastAsia="en-US"/>
        </w:rPr>
      </w:pPr>
    </w:p>
    <w:p w14:paraId="717DE4AB" w14:textId="77777777" w:rsidR="006223E3" w:rsidRDefault="006223E3" w:rsidP="006223E3">
      <w:pPr>
        <w:suppressAutoHyphens w:val="0"/>
        <w:rPr>
          <w:szCs w:val="20"/>
        </w:rPr>
      </w:pPr>
      <w:r>
        <w:rPr>
          <w:szCs w:val="20"/>
        </w:rPr>
        <w:br w:type="page"/>
      </w:r>
    </w:p>
    <w:p w14:paraId="5269A023" w14:textId="77777777" w:rsidR="006223E3" w:rsidRDefault="006223E3" w:rsidP="006223E3">
      <w:pPr>
        <w:pStyle w:val="Heading1"/>
        <w:numPr>
          <w:ilvl w:val="0"/>
          <w:numId w:val="0"/>
        </w:numPr>
        <w:ind w:left="432"/>
      </w:pPr>
    </w:p>
    <w:p w14:paraId="57D95BD0" w14:textId="77777777" w:rsidR="0087704A" w:rsidRPr="00AC15B0" w:rsidRDefault="0087704A" w:rsidP="0087704A">
      <w:pPr>
        <w:pStyle w:val="Heading1"/>
      </w:pPr>
      <w:bookmarkStart w:id="65" w:name="_Toc482791219"/>
      <w:r w:rsidRPr="006D645B">
        <w:t>Release</w:t>
      </w:r>
      <w:r w:rsidRPr="00E13DC8">
        <w:t xml:space="preserve"> Goals</w:t>
      </w:r>
      <w:bookmarkEnd w:id="65"/>
    </w:p>
    <w:p w14:paraId="48A40F3B" w14:textId="77777777" w:rsidR="0087704A" w:rsidRPr="00022AED" w:rsidRDefault="0087704A" w:rsidP="0087704A">
      <w:pPr>
        <w:pStyle w:val="Heading2"/>
        <w:rPr>
          <w:rFonts w:asciiTheme="minorHAnsi" w:hAnsiTheme="minorHAnsi"/>
        </w:rPr>
      </w:pPr>
      <w:bookmarkStart w:id="66" w:name="_Toc482791220"/>
      <w:r w:rsidRPr="00022AED">
        <w:rPr>
          <w:rFonts w:asciiTheme="minorHAnsi" w:hAnsiTheme="minorHAnsi"/>
        </w:rPr>
        <w:t>Application Release Number (Date)</w:t>
      </w:r>
      <w:bookmarkEnd w:id="66"/>
    </w:p>
    <w:p w14:paraId="58E92E03" w14:textId="466BBA89" w:rsidR="0087704A" w:rsidRPr="00770B70" w:rsidRDefault="0087704A" w:rsidP="0087704A">
      <w:pPr>
        <w:rPr>
          <w:rFonts w:asciiTheme="minorHAnsi" w:hAnsiTheme="minorHAnsi"/>
          <w:i/>
          <w:color w:val="808080" w:themeColor="background1" w:themeShade="80"/>
          <w:sz w:val="18"/>
          <w:lang w:eastAsia="en-US"/>
        </w:rPr>
      </w:pP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CSPortal </w:t>
      </w:r>
      <w:r>
        <w:rPr>
          <w:kern w:val="1"/>
          <w:highlight w:val="lightGray"/>
        </w:rPr>
        <w:t>2.37.0.1.0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>(</w:t>
      </w:r>
      <w:r>
        <w:rPr>
          <w:rFonts w:asciiTheme="minorHAnsi" w:hAnsiTheme="minorHAnsi"/>
          <w:i/>
          <w:sz w:val="18"/>
          <w:highlight w:val="lightGray"/>
          <w:lang w:eastAsia="en-US"/>
        </w:rPr>
        <w:t>May 9,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 2017)</w:t>
      </w:r>
    </w:p>
    <w:p w14:paraId="0497124B" w14:textId="77777777" w:rsidR="0087704A" w:rsidRPr="00022AED" w:rsidRDefault="0087704A" w:rsidP="0087704A">
      <w:pPr>
        <w:ind w:left="720"/>
        <w:rPr>
          <w:rFonts w:asciiTheme="minorHAnsi" w:hAnsiTheme="minorHAnsi"/>
          <w:lang w:eastAsia="en-US"/>
        </w:rPr>
      </w:pPr>
    </w:p>
    <w:p w14:paraId="32A57B9F" w14:textId="77777777" w:rsidR="0087704A" w:rsidRDefault="0087704A" w:rsidP="0087704A">
      <w:pPr>
        <w:pStyle w:val="Heading2"/>
        <w:rPr>
          <w:rFonts w:asciiTheme="minorHAnsi" w:hAnsiTheme="minorHAnsi"/>
        </w:rPr>
      </w:pPr>
      <w:bookmarkStart w:id="67" w:name="_Toc482791221"/>
      <w:r w:rsidRPr="00022AED">
        <w:rPr>
          <w:rFonts w:asciiTheme="minorHAnsi" w:hAnsiTheme="minorHAnsi"/>
        </w:rPr>
        <w:t>Rally / JIRA #</w:t>
      </w:r>
      <w:bookmarkEnd w:id="67"/>
    </w:p>
    <w:p w14:paraId="11845B55" w14:textId="486B07F4" w:rsidR="0087704A" w:rsidRDefault="0087704A" w:rsidP="0087704A">
      <w:pPr>
        <w:rPr>
          <w:lang w:eastAsia="en-US"/>
        </w:rPr>
      </w:pPr>
      <w:r>
        <w:rPr>
          <w:color w:val="000000"/>
        </w:rPr>
        <w:t>SOS-7482</w:t>
      </w:r>
      <w:r w:rsidRPr="0017786A">
        <w:rPr>
          <w:color w:val="000000"/>
        </w:rPr>
        <w:t xml:space="preserve">: </w:t>
      </w:r>
      <w:r w:rsidRPr="0087704A">
        <w:rPr>
          <w:color w:val="000000"/>
        </w:rPr>
        <w:t>ORM bug saving restrictions without a reason</w:t>
      </w:r>
    </w:p>
    <w:p w14:paraId="1557EBA6" w14:textId="7F9BC68A" w:rsidR="0087704A" w:rsidRDefault="0087704A" w:rsidP="0087704A">
      <w:pPr>
        <w:rPr>
          <w:lang w:eastAsia="en-US"/>
        </w:rPr>
      </w:pPr>
      <w:r>
        <w:rPr>
          <w:lang w:eastAsia="en-US"/>
        </w:rPr>
        <w:t>Fixing CS Portal Headers</w:t>
      </w:r>
    </w:p>
    <w:p w14:paraId="68F80729" w14:textId="77777777" w:rsidR="0087704A" w:rsidRPr="00CA1FC4" w:rsidRDefault="0087704A" w:rsidP="0087704A">
      <w:pPr>
        <w:rPr>
          <w:lang w:eastAsia="en-US"/>
        </w:rPr>
      </w:pPr>
    </w:p>
    <w:p w14:paraId="0E379128" w14:textId="77777777" w:rsidR="0087704A" w:rsidRPr="00160715" w:rsidRDefault="0087704A" w:rsidP="0087704A">
      <w:pPr>
        <w:rPr>
          <w:rStyle w:val="Heading3Char"/>
          <w:rFonts w:asciiTheme="minorHAnsi" w:hAnsiTheme="minorHAnsi"/>
          <w:sz w:val="20"/>
          <w:szCs w:val="20"/>
        </w:rPr>
      </w:pPr>
      <w:bookmarkStart w:id="68" w:name="_Toc482791222"/>
      <w:r w:rsidRPr="00160715">
        <w:rPr>
          <w:rStyle w:val="Heading3Char"/>
          <w:rFonts w:asciiTheme="minorHAnsi" w:hAnsiTheme="minorHAnsi"/>
          <w:sz w:val="20"/>
          <w:szCs w:val="20"/>
        </w:rPr>
        <w:t>Build document:</w:t>
      </w:r>
      <w:bookmarkEnd w:id="68"/>
      <w:r>
        <w:rPr>
          <w:rStyle w:val="Heading3Char"/>
          <w:rFonts w:asciiTheme="minorHAnsi" w:hAnsiTheme="minorHAnsi"/>
          <w:sz w:val="20"/>
          <w:szCs w:val="20"/>
        </w:rPr>
        <w:tab/>
      </w:r>
    </w:p>
    <w:p w14:paraId="04C8562B" w14:textId="77777777" w:rsidR="0087704A" w:rsidRPr="00730BF3" w:rsidRDefault="0087704A" w:rsidP="0087704A">
      <w:pPr>
        <w:rPr>
          <w:rFonts w:asciiTheme="minorHAnsi" w:hAnsiTheme="minorHAnsi"/>
          <w:i/>
          <w:sz w:val="18"/>
          <w:lang w:eastAsia="en-US"/>
        </w:rPr>
      </w:pPr>
      <w:r w:rsidRPr="00730BF3">
        <w:rPr>
          <w:rFonts w:asciiTheme="minorHAnsi" w:hAnsiTheme="minorHAnsi"/>
          <w:i/>
          <w:sz w:val="18"/>
          <w:lang w:eastAsia="en-US"/>
        </w:rPr>
        <w:t>NA</w:t>
      </w:r>
    </w:p>
    <w:p w14:paraId="149E70A9" w14:textId="77777777" w:rsidR="0087704A" w:rsidRPr="00022AED" w:rsidRDefault="0087704A" w:rsidP="0087704A">
      <w:pPr>
        <w:rPr>
          <w:rFonts w:asciiTheme="minorHAnsi" w:hAnsiTheme="minorHAnsi"/>
          <w:lang w:eastAsia="en-US"/>
        </w:rPr>
      </w:pPr>
    </w:p>
    <w:p w14:paraId="1D54D059" w14:textId="77777777" w:rsidR="0087704A" w:rsidRPr="00022AED" w:rsidRDefault="0087704A" w:rsidP="0087704A">
      <w:pPr>
        <w:rPr>
          <w:rStyle w:val="Heading3Char"/>
          <w:rFonts w:asciiTheme="minorHAnsi" w:hAnsiTheme="minorHAnsi"/>
          <w:sz w:val="20"/>
          <w:szCs w:val="20"/>
        </w:rPr>
      </w:pPr>
      <w:bookmarkStart w:id="69" w:name="_Toc482791223"/>
      <w:r w:rsidRPr="00022AED">
        <w:rPr>
          <w:rStyle w:val="Heading3Char"/>
          <w:rFonts w:asciiTheme="minorHAnsi" w:hAnsiTheme="minorHAnsi"/>
          <w:sz w:val="20"/>
          <w:szCs w:val="20"/>
        </w:rPr>
        <w:t>Deployment document:</w:t>
      </w:r>
      <w:bookmarkEnd w:id="69"/>
    </w:p>
    <w:p w14:paraId="59C9AEB6" w14:textId="77777777" w:rsidR="0087704A" w:rsidRPr="00730BF3" w:rsidRDefault="0087704A" w:rsidP="0087704A">
      <w:pPr>
        <w:rPr>
          <w:b/>
          <w:i/>
          <w:sz w:val="18"/>
          <w:lang w:eastAsia="en-US"/>
        </w:rPr>
      </w:pPr>
      <w:r w:rsidRPr="00730BF3">
        <w:rPr>
          <w:b/>
          <w:i/>
          <w:sz w:val="18"/>
          <w:lang w:eastAsia="en-US"/>
        </w:rPr>
        <w:t>NA</w:t>
      </w:r>
    </w:p>
    <w:p w14:paraId="294067CA" w14:textId="77777777" w:rsidR="0087704A" w:rsidRPr="00022AED" w:rsidRDefault="0087704A" w:rsidP="0087704A">
      <w:pPr>
        <w:pStyle w:val="Heading2"/>
        <w:rPr>
          <w:rFonts w:asciiTheme="minorHAnsi" w:hAnsiTheme="minorHAnsi"/>
        </w:rPr>
      </w:pPr>
      <w:bookmarkStart w:id="70" w:name="_Toc482791224"/>
      <w:r w:rsidRPr="00022AED">
        <w:rPr>
          <w:rFonts w:asciiTheme="minorHAnsi" w:hAnsiTheme="minorHAnsi"/>
        </w:rPr>
        <w:t>Monitoring requirements</w:t>
      </w:r>
      <w:bookmarkEnd w:id="70"/>
    </w:p>
    <w:p w14:paraId="26DA8AE6" w14:textId="77777777" w:rsidR="0087704A" w:rsidRPr="00022AED" w:rsidRDefault="0087704A" w:rsidP="0087704A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  <w:r>
        <w:rPr>
          <w:rFonts w:asciiTheme="minorHAnsi" w:hAnsiTheme="minorHAnsi" w:cs="Arial"/>
          <w:sz w:val="20"/>
          <w:lang w:eastAsia="ar-SA"/>
        </w:rPr>
        <w:t>NA</w:t>
      </w:r>
    </w:p>
    <w:p w14:paraId="290F5D37" w14:textId="77777777" w:rsidR="0087704A" w:rsidRPr="009F0EA6" w:rsidRDefault="0087704A" w:rsidP="0087704A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monitoring requirement as part of release</w:t>
      </w:r>
    </w:p>
    <w:p w14:paraId="4D77E1A5" w14:textId="77777777" w:rsidR="0087704A" w:rsidRPr="009F0EA6" w:rsidRDefault="0087704A" w:rsidP="0087704A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Update to existing monitors</w:t>
      </w:r>
    </w:p>
    <w:p w14:paraId="0B18488B" w14:textId="77777777" w:rsidR="0087704A" w:rsidRPr="009F0EA6" w:rsidRDefault="0087704A" w:rsidP="0087704A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monitors</w:t>
      </w:r>
    </w:p>
    <w:p w14:paraId="3DA3A88E" w14:textId="77777777" w:rsidR="0087704A" w:rsidRPr="00022AED" w:rsidRDefault="0087704A" w:rsidP="0087704A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</w:p>
    <w:p w14:paraId="4A8621EF" w14:textId="77777777" w:rsidR="0087704A" w:rsidRPr="00E56259" w:rsidRDefault="0087704A" w:rsidP="0087704A">
      <w:pPr>
        <w:pStyle w:val="Heading3"/>
        <w:numPr>
          <w:ilvl w:val="4"/>
          <w:numId w:val="1"/>
        </w:numPr>
        <w:rPr>
          <w:rFonts w:asciiTheme="minorHAnsi" w:hAnsiTheme="minorHAnsi"/>
          <w:vertAlign w:val="subscript"/>
        </w:rPr>
      </w:pPr>
      <w:bookmarkStart w:id="71" w:name="_Toc482791225"/>
      <w:r w:rsidRPr="00022AED">
        <w:rPr>
          <w:rFonts w:asciiTheme="minorHAnsi" w:hAnsiTheme="minorHAnsi"/>
        </w:rPr>
        <w:t>Splunk Monitoring</w:t>
      </w:r>
      <w:bookmarkEnd w:id="71"/>
      <w:r w:rsidRPr="00022AED">
        <w:rPr>
          <w:rFonts w:asciiTheme="minorHAnsi" w:hAnsiTheme="minorHAnsi"/>
        </w:rPr>
        <w:t xml:space="preserve"> </w:t>
      </w:r>
    </w:p>
    <w:p w14:paraId="16D09934" w14:textId="77777777" w:rsidR="0087704A" w:rsidRPr="00022AED" w:rsidRDefault="0087704A" w:rsidP="0087704A">
      <w:pPr>
        <w:rPr>
          <w:rStyle w:val="Heading3Char"/>
          <w:rFonts w:asciiTheme="minorHAnsi" w:hAnsiTheme="minorHAnsi"/>
          <w:b w:val="0"/>
          <w:i/>
          <w:sz w:val="18"/>
          <w:szCs w:val="20"/>
        </w:rPr>
      </w:pPr>
      <w:r>
        <w:rPr>
          <w:rFonts w:asciiTheme="minorHAnsi" w:hAnsiTheme="minorHAnsi"/>
          <w:i/>
          <w:sz w:val="18"/>
        </w:rPr>
        <w:t>NA</w:t>
      </w:r>
    </w:p>
    <w:p w14:paraId="5B922F63" w14:textId="77777777" w:rsidR="0087704A" w:rsidRPr="00022AED" w:rsidRDefault="0087704A" w:rsidP="0087704A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72" w:name="_Toc482791226"/>
      <w:r w:rsidRPr="00022AED">
        <w:rPr>
          <w:rFonts w:asciiTheme="minorHAnsi" w:hAnsiTheme="minorHAnsi"/>
        </w:rPr>
        <w:t>Solar Winds Monitoring</w:t>
      </w:r>
      <w:bookmarkEnd w:id="72"/>
    </w:p>
    <w:p w14:paraId="1230DE75" w14:textId="77777777" w:rsidR="0087704A" w:rsidRPr="005E579C" w:rsidRDefault="0087704A" w:rsidP="0087704A">
      <w:pPr>
        <w:rPr>
          <w:rFonts w:asciiTheme="minorHAnsi" w:hAnsiTheme="minorHAnsi"/>
          <w:sz w:val="18"/>
          <w:highlight w:val="lightGray"/>
        </w:rPr>
      </w:pPr>
      <w:r>
        <w:rPr>
          <w:rFonts w:asciiTheme="minorHAnsi" w:hAnsiTheme="minorHAnsi"/>
          <w:sz w:val="18"/>
          <w:highlight w:val="lightGray"/>
        </w:rPr>
        <w:t>NA</w:t>
      </w:r>
    </w:p>
    <w:p w14:paraId="77D2DAC9" w14:textId="77777777" w:rsidR="0087704A" w:rsidRPr="00022AED" w:rsidRDefault="0087704A" w:rsidP="0087704A">
      <w:pPr>
        <w:pStyle w:val="Heading3"/>
        <w:numPr>
          <w:ilvl w:val="0"/>
          <w:numId w:val="0"/>
        </w:numPr>
        <w:rPr>
          <w:rFonts w:asciiTheme="minorHAnsi" w:hAnsiTheme="minorHAnsi"/>
        </w:rPr>
      </w:pPr>
      <w:bookmarkStart w:id="73" w:name="_Toc482791227"/>
      <w:r>
        <w:rPr>
          <w:rFonts w:asciiTheme="minorHAnsi" w:hAnsiTheme="minorHAnsi"/>
        </w:rPr>
        <w:t>Keynote Availability M</w:t>
      </w:r>
      <w:r w:rsidRPr="00022AED">
        <w:rPr>
          <w:rFonts w:asciiTheme="minorHAnsi" w:hAnsiTheme="minorHAnsi"/>
        </w:rPr>
        <w:t>onitoring Update</w:t>
      </w:r>
      <w:r>
        <w:rPr>
          <w:rFonts w:asciiTheme="minorHAnsi" w:hAnsiTheme="minorHAnsi"/>
        </w:rPr>
        <w:t>s</w:t>
      </w:r>
      <w:bookmarkEnd w:id="73"/>
    </w:p>
    <w:p w14:paraId="6F203845" w14:textId="77777777" w:rsidR="0087704A" w:rsidRPr="00022AED" w:rsidRDefault="0087704A" w:rsidP="0087704A">
      <w:pPr>
        <w:rPr>
          <w:rFonts w:asciiTheme="minorHAnsi" w:hAnsiTheme="minorHAnsi"/>
          <w:i/>
          <w:sz w:val="18"/>
        </w:rPr>
      </w:pPr>
      <w:r>
        <w:rPr>
          <w:rFonts w:asciiTheme="minorHAnsi" w:hAnsiTheme="minorHAnsi"/>
          <w:i/>
          <w:sz w:val="18"/>
        </w:rPr>
        <w:t>NA</w:t>
      </w:r>
    </w:p>
    <w:p w14:paraId="421B9498" w14:textId="77777777" w:rsidR="0087704A" w:rsidRPr="00022AED" w:rsidRDefault="0087704A" w:rsidP="0087704A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74" w:name="_Toc482791228"/>
      <w:r>
        <w:rPr>
          <w:rFonts w:asciiTheme="minorHAnsi" w:hAnsiTheme="minorHAnsi"/>
        </w:rPr>
        <w:t>O</w:t>
      </w:r>
      <w:r w:rsidRPr="00022AED">
        <w:rPr>
          <w:rFonts w:asciiTheme="minorHAnsi" w:hAnsiTheme="minorHAnsi"/>
        </w:rPr>
        <w:t xml:space="preserve">ther </w:t>
      </w:r>
      <w:r>
        <w:rPr>
          <w:rFonts w:asciiTheme="minorHAnsi" w:hAnsiTheme="minorHAnsi"/>
        </w:rPr>
        <w:t>M</w:t>
      </w:r>
      <w:r w:rsidRPr="00022AED">
        <w:rPr>
          <w:rFonts w:asciiTheme="minorHAnsi" w:hAnsiTheme="minorHAnsi"/>
        </w:rPr>
        <w:t xml:space="preserve">onitoring </w:t>
      </w:r>
      <w:r>
        <w:rPr>
          <w:rFonts w:asciiTheme="minorHAnsi" w:hAnsiTheme="minorHAnsi"/>
        </w:rPr>
        <w:t>R</w:t>
      </w:r>
      <w:r w:rsidRPr="00022AED">
        <w:rPr>
          <w:rFonts w:asciiTheme="minorHAnsi" w:hAnsiTheme="minorHAnsi"/>
        </w:rPr>
        <w:t>equirements</w:t>
      </w:r>
      <w:bookmarkEnd w:id="74"/>
    </w:p>
    <w:p w14:paraId="372069DB" w14:textId="77777777" w:rsidR="0087704A" w:rsidRPr="00022AED" w:rsidRDefault="0087704A" w:rsidP="0087704A">
      <w:pPr>
        <w:rPr>
          <w:rFonts w:asciiTheme="minorHAnsi" w:hAnsiTheme="minorHAnsi"/>
          <w:i/>
          <w:sz w:val="18"/>
          <w:highlight w:val="lightGray"/>
        </w:rPr>
      </w:pPr>
      <w:r>
        <w:rPr>
          <w:rFonts w:asciiTheme="minorHAnsi" w:hAnsiTheme="minorHAnsi"/>
          <w:i/>
          <w:sz w:val="18"/>
          <w:highlight w:val="lightGray"/>
        </w:rPr>
        <w:t>NA</w:t>
      </w:r>
    </w:p>
    <w:p w14:paraId="7189B9D7" w14:textId="77777777" w:rsidR="0087704A" w:rsidRPr="00022AED" w:rsidRDefault="0087704A" w:rsidP="0087704A">
      <w:pPr>
        <w:pStyle w:val="NormalWeb"/>
        <w:spacing w:before="0" w:beforeAutospacing="0" w:after="0" w:afterAutospacing="0"/>
        <w:rPr>
          <w:rStyle w:val="Heading3Char"/>
          <w:rFonts w:asciiTheme="minorHAnsi" w:hAnsiTheme="minorHAnsi"/>
          <w:b w:val="0"/>
          <w:i/>
          <w:sz w:val="18"/>
          <w:szCs w:val="20"/>
          <w:highlight w:val="lightGray"/>
        </w:rPr>
      </w:pPr>
    </w:p>
    <w:p w14:paraId="4BAB71A7" w14:textId="77777777" w:rsidR="0087704A" w:rsidRPr="00044277" w:rsidRDefault="0087704A" w:rsidP="0087704A">
      <w:pPr>
        <w:rPr>
          <w:rFonts w:asciiTheme="minorHAnsi" w:hAnsiTheme="minorHAnsi"/>
          <w:b/>
          <w:kern w:val="1"/>
          <w:sz w:val="22"/>
          <w:szCs w:val="22"/>
          <w:lang w:eastAsia="en-US"/>
        </w:rPr>
      </w:pPr>
      <w:r w:rsidRPr="00044277">
        <w:rPr>
          <w:rFonts w:asciiTheme="minorHAnsi" w:hAnsiTheme="minorHAnsi"/>
          <w:b/>
          <w:sz w:val="22"/>
          <w:szCs w:val="22"/>
        </w:rPr>
        <w:t>Note: Any major monitoring requirement such as a custom dashboard needs to be communicated prior to release</w:t>
      </w:r>
    </w:p>
    <w:p w14:paraId="0B33F9F3" w14:textId="77777777" w:rsidR="0087704A" w:rsidRPr="00022AED" w:rsidRDefault="0087704A" w:rsidP="0087704A">
      <w:pPr>
        <w:pStyle w:val="Heading2"/>
        <w:numPr>
          <w:ilvl w:val="0"/>
          <w:numId w:val="0"/>
        </w:numPr>
        <w:ind w:left="576"/>
        <w:rPr>
          <w:rFonts w:asciiTheme="minorHAnsi" w:hAnsiTheme="minorHAnsi"/>
        </w:rPr>
      </w:pPr>
    </w:p>
    <w:p w14:paraId="6408906E" w14:textId="77777777" w:rsidR="0087704A" w:rsidRPr="00AC15B0" w:rsidRDefault="0087704A" w:rsidP="0087704A">
      <w:pPr>
        <w:pStyle w:val="Heading2"/>
      </w:pPr>
      <w:bookmarkStart w:id="75" w:name="_Toc482791229"/>
      <w:r w:rsidRPr="00AC15B0">
        <w:t>Release Impact</w:t>
      </w:r>
      <w:bookmarkEnd w:id="75"/>
    </w:p>
    <w:p w14:paraId="3799ABCC" w14:textId="77777777" w:rsidR="0087704A" w:rsidRPr="00022AED" w:rsidRDefault="0087704A" w:rsidP="0087704A">
      <w:pPr>
        <w:ind w:left="720"/>
        <w:rPr>
          <w:rStyle w:val="Heading3Char"/>
          <w:rFonts w:asciiTheme="minorHAnsi" w:hAnsiTheme="minorHAnsi"/>
          <w:lang w:eastAsia="zh-CN"/>
        </w:rPr>
      </w:pPr>
    </w:p>
    <w:p w14:paraId="1D6070CD" w14:textId="77777777" w:rsidR="0087704A" w:rsidRPr="00022AED" w:rsidRDefault="0087704A" w:rsidP="0087704A">
      <w:pPr>
        <w:rPr>
          <w:rStyle w:val="Heading3Char"/>
          <w:rFonts w:asciiTheme="minorHAnsi" w:hAnsiTheme="minorHAnsi"/>
          <w:lang w:eastAsia="zh-CN"/>
        </w:rPr>
      </w:pPr>
      <w:bookmarkStart w:id="76" w:name="_Toc482791230"/>
      <w:r w:rsidRPr="00022AED">
        <w:rPr>
          <w:rStyle w:val="Heading3Char"/>
          <w:rFonts w:asciiTheme="minorHAnsi" w:hAnsiTheme="minorHAnsi"/>
          <w:lang w:eastAsia="zh-CN"/>
        </w:rPr>
        <w:t>Impact on Public APIs</w:t>
      </w:r>
      <w:bookmarkEnd w:id="76"/>
    </w:p>
    <w:p w14:paraId="17D42B16" w14:textId="77777777" w:rsidR="0087704A" w:rsidRPr="009F0EA6" w:rsidRDefault="002477F3" w:rsidP="0087704A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159706332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704A" w:rsidRPr="009F0EA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87704A" w:rsidRPr="009F0EA6">
        <w:rPr>
          <w:rFonts w:asciiTheme="minorHAnsi" w:hAnsiTheme="minorHAnsi"/>
          <w:sz w:val="22"/>
        </w:rPr>
        <w:t xml:space="preserve"> </w:t>
      </w:r>
      <w:r w:rsidR="0087704A" w:rsidRPr="009F0EA6">
        <w:rPr>
          <w:rFonts w:asciiTheme="minorHAnsi" w:hAnsiTheme="minorHAnsi"/>
          <w:b/>
          <w:sz w:val="22"/>
        </w:rPr>
        <w:t>Check the box if Yes</w:t>
      </w:r>
      <w:r w:rsidR="0087704A" w:rsidRPr="009F0EA6">
        <w:rPr>
          <w:rFonts w:asciiTheme="minorHAnsi" w:hAnsiTheme="minorHAnsi"/>
          <w:sz w:val="22"/>
        </w:rPr>
        <w:t xml:space="preserve"> and list the APIs below:</w:t>
      </w:r>
    </w:p>
    <w:p w14:paraId="4185B0D3" w14:textId="77777777" w:rsidR="0087704A" w:rsidRPr="00022AED" w:rsidRDefault="0087704A" w:rsidP="0087704A">
      <w:pPr>
        <w:rPr>
          <w:rStyle w:val="Heading3Char"/>
          <w:rFonts w:asciiTheme="minorHAnsi" w:hAnsiTheme="minorHAnsi"/>
          <w:sz w:val="20"/>
        </w:rPr>
      </w:pPr>
      <w:r w:rsidRPr="00022AED">
        <w:rPr>
          <w:rFonts w:asciiTheme="minorHAnsi" w:hAnsiTheme="minorHAnsi"/>
          <w:lang w:eastAsia="en-US"/>
        </w:rPr>
        <w:lastRenderedPageBreak/>
        <w:tab/>
      </w:r>
    </w:p>
    <w:p w14:paraId="40DD7395" w14:textId="77777777" w:rsidR="0087704A" w:rsidRPr="00022AED" w:rsidRDefault="0087704A" w:rsidP="0087704A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77" w:name="_Toc482791231"/>
      <w:r w:rsidRPr="00022AED">
        <w:rPr>
          <w:rFonts w:asciiTheme="minorHAnsi" w:hAnsiTheme="minorHAnsi"/>
          <w:lang w:eastAsia="zh-CN"/>
        </w:rPr>
        <w:t>Im</w:t>
      </w:r>
      <w:r>
        <w:rPr>
          <w:rFonts w:asciiTheme="minorHAnsi" w:hAnsiTheme="minorHAnsi"/>
          <w:lang w:eastAsia="zh-CN"/>
        </w:rPr>
        <w:t>pact on other sub-systems /</w:t>
      </w:r>
      <w:r w:rsidRPr="00022AED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  <w:lang w:eastAsia="zh-CN"/>
        </w:rPr>
        <w:t>I</w:t>
      </w:r>
      <w:r w:rsidRPr="00022AED">
        <w:rPr>
          <w:rFonts w:asciiTheme="minorHAnsi" w:hAnsiTheme="minorHAnsi"/>
          <w:lang w:eastAsia="zh-CN"/>
        </w:rPr>
        <w:t>nternal APIs</w:t>
      </w:r>
      <w:bookmarkEnd w:id="77"/>
    </w:p>
    <w:p w14:paraId="0AA7E84F" w14:textId="77777777" w:rsidR="0087704A" w:rsidRPr="009F0EA6" w:rsidRDefault="002477F3" w:rsidP="0087704A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-19319655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704A" w:rsidRPr="009F0EA6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87704A" w:rsidRPr="009F0EA6">
        <w:rPr>
          <w:rFonts w:asciiTheme="minorHAnsi" w:hAnsiTheme="minorHAnsi"/>
          <w:sz w:val="22"/>
        </w:rPr>
        <w:t xml:space="preserve"> </w:t>
      </w:r>
      <w:r w:rsidR="0087704A" w:rsidRPr="009F0EA6">
        <w:rPr>
          <w:rFonts w:asciiTheme="minorHAnsi" w:hAnsiTheme="minorHAnsi"/>
          <w:b/>
          <w:sz w:val="22"/>
        </w:rPr>
        <w:t>Check the box if Yes</w:t>
      </w:r>
      <w:r w:rsidR="0087704A" w:rsidRPr="009F0EA6">
        <w:rPr>
          <w:rFonts w:asciiTheme="minorHAnsi" w:hAnsiTheme="minorHAnsi"/>
          <w:sz w:val="22"/>
        </w:rPr>
        <w:t xml:space="preserve"> and describe the impact and sub-system impacted below:</w:t>
      </w:r>
    </w:p>
    <w:p w14:paraId="6687D59F" w14:textId="77777777" w:rsidR="0087704A" w:rsidRPr="00022AED" w:rsidRDefault="0087704A" w:rsidP="0087704A">
      <w:pPr>
        <w:rPr>
          <w:rFonts w:asciiTheme="minorHAnsi" w:hAnsiTheme="minorHAnsi"/>
          <w:lang w:eastAsia="en-US"/>
        </w:rPr>
      </w:pPr>
    </w:p>
    <w:p w14:paraId="041B1413" w14:textId="77777777" w:rsidR="0087704A" w:rsidRPr="00022AED" w:rsidRDefault="0087704A" w:rsidP="0087704A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78" w:name="_Toc482791232"/>
      <w:r w:rsidRPr="00022AED">
        <w:rPr>
          <w:rFonts w:asciiTheme="minorHAnsi" w:hAnsiTheme="minorHAnsi"/>
          <w:lang w:eastAsia="zh-CN"/>
        </w:rPr>
        <w:t>Downtime Required</w:t>
      </w:r>
      <w:bookmarkEnd w:id="78"/>
    </w:p>
    <w:p w14:paraId="1DDDD22E" w14:textId="77777777" w:rsidR="0087704A" w:rsidRPr="009F0EA6" w:rsidRDefault="002477F3" w:rsidP="0087704A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-1392037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704A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87704A" w:rsidRPr="009F0EA6">
        <w:rPr>
          <w:rFonts w:asciiTheme="minorHAnsi" w:hAnsiTheme="minorHAnsi"/>
          <w:sz w:val="22"/>
        </w:rPr>
        <w:t xml:space="preserve"> </w:t>
      </w:r>
      <w:r w:rsidR="0087704A" w:rsidRPr="009F0EA6">
        <w:rPr>
          <w:rFonts w:asciiTheme="minorHAnsi" w:hAnsiTheme="minorHAnsi"/>
          <w:b/>
          <w:sz w:val="22"/>
        </w:rPr>
        <w:t>Check the box if Yes</w:t>
      </w:r>
      <w:r w:rsidR="0087704A" w:rsidRPr="009F0EA6">
        <w:rPr>
          <w:rFonts w:asciiTheme="minorHAnsi" w:hAnsiTheme="minorHAnsi"/>
          <w:sz w:val="22"/>
        </w:rPr>
        <w:t xml:space="preserve"> and describe the reason for the downtime below:</w:t>
      </w:r>
    </w:p>
    <w:p w14:paraId="61D4E7CE" w14:textId="77777777" w:rsidR="0087704A" w:rsidRPr="009F0EA6" w:rsidRDefault="0087704A" w:rsidP="0087704A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The jobs needs to be updated along with stored procedure update and DDL changes. </w:t>
      </w:r>
    </w:p>
    <w:p w14:paraId="3FCDB369" w14:textId="77777777" w:rsidR="0087704A" w:rsidRPr="00022AED" w:rsidRDefault="0087704A" w:rsidP="0087704A">
      <w:pPr>
        <w:rPr>
          <w:rFonts w:asciiTheme="minorHAnsi" w:hAnsiTheme="minorHAnsi"/>
          <w:lang w:eastAsia="en-US"/>
        </w:rPr>
      </w:pPr>
    </w:p>
    <w:p w14:paraId="51689A5C" w14:textId="77777777" w:rsidR="0087704A" w:rsidRPr="00022AED" w:rsidRDefault="0087704A" w:rsidP="0087704A">
      <w:pPr>
        <w:rPr>
          <w:rFonts w:asciiTheme="minorHAnsi" w:hAnsiTheme="minorHAnsi"/>
          <w:lang w:eastAsia="en-US"/>
        </w:rPr>
      </w:pPr>
    </w:p>
    <w:p w14:paraId="34F6A5BF" w14:textId="77777777" w:rsidR="0087704A" w:rsidRPr="009F0EA6" w:rsidRDefault="0087704A" w:rsidP="0087704A">
      <w:pPr>
        <w:rPr>
          <w:rFonts w:asciiTheme="minorHAnsi" w:hAnsiTheme="minorHAnsi"/>
          <w:sz w:val="22"/>
          <w:lang w:eastAsia="en-US"/>
        </w:rPr>
      </w:pPr>
      <w:r w:rsidRPr="009F0EA6">
        <w:rPr>
          <w:rFonts w:asciiTheme="minorHAnsi" w:hAnsiTheme="minorHAnsi"/>
          <w:b/>
          <w:sz w:val="22"/>
          <w:lang w:eastAsia="en-US"/>
        </w:rPr>
        <w:t xml:space="preserve">Note: </w:t>
      </w:r>
      <w:r w:rsidRPr="009F0EA6">
        <w:rPr>
          <w:rFonts w:asciiTheme="minorHAnsi" w:hAnsiTheme="minorHAnsi"/>
          <w:sz w:val="22"/>
          <w:lang w:eastAsia="en-US"/>
        </w:rPr>
        <w:t>If a backwards incompatible change is made that breaks the existing flow and requires simultaneous updates across other sub-systems / external interface, then only full downtime is needed. For all minor releases this should not be required and an effort must be made.</w:t>
      </w:r>
    </w:p>
    <w:p w14:paraId="7541608F" w14:textId="77777777" w:rsidR="0087704A" w:rsidRPr="00022AED" w:rsidRDefault="0087704A" w:rsidP="0087704A">
      <w:pPr>
        <w:ind w:left="720"/>
        <w:rPr>
          <w:rFonts w:asciiTheme="minorHAnsi" w:hAnsiTheme="minorHAnsi"/>
          <w:lang w:eastAsia="en-US"/>
        </w:rPr>
      </w:pPr>
    </w:p>
    <w:p w14:paraId="6822356C" w14:textId="77777777" w:rsidR="0087704A" w:rsidRPr="00022AED" w:rsidRDefault="0087704A" w:rsidP="0087704A">
      <w:pPr>
        <w:ind w:left="720"/>
        <w:rPr>
          <w:rFonts w:asciiTheme="minorHAnsi" w:hAnsiTheme="minorHAnsi"/>
          <w:lang w:eastAsia="en-US"/>
        </w:rPr>
      </w:pPr>
    </w:p>
    <w:p w14:paraId="03686A99" w14:textId="77777777" w:rsidR="0087704A" w:rsidRPr="00022AED" w:rsidRDefault="0087704A" w:rsidP="0087704A">
      <w:pPr>
        <w:ind w:left="720"/>
        <w:rPr>
          <w:rFonts w:asciiTheme="minorHAnsi" w:hAnsiTheme="minorHAnsi"/>
        </w:rPr>
      </w:pPr>
    </w:p>
    <w:p w14:paraId="57CE1472" w14:textId="77777777" w:rsidR="0087704A" w:rsidRPr="00022AED" w:rsidRDefault="0087704A" w:rsidP="0087704A">
      <w:pPr>
        <w:pStyle w:val="Heading1"/>
        <w:rPr>
          <w:rFonts w:asciiTheme="minorHAnsi" w:hAnsiTheme="minorHAnsi"/>
        </w:rPr>
      </w:pPr>
      <w:bookmarkStart w:id="79" w:name="_Toc482791233"/>
      <w:r w:rsidRPr="00022AED">
        <w:rPr>
          <w:rFonts w:asciiTheme="minorHAnsi" w:hAnsiTheme="minorHAnsi"/>
        </w:rPr>
        <w:t>Build &amp; Deployment Steps</w:t>
      </w:r>
      <w:bookmarkEnd w:id="79"/>
    </w:p>
    <w:p w14:paraId="17F34158" w14:textId="77777777" w:rsidR="0087704A" w:rsidRPr="00022AED" w:rsidRDefault="0087704A" w:rsidP="0087704A">
      <w:pPr>
        <w:pStyle w:val="Heading2"/>
        <w:rPr>
          <w:rFonts w:asciiTheme="minorHAnsi" w:hAnsiTheme="minorHAnsi"/>
        </w:rPr>
      </w:pPr>
      <w:bookmarkStart w:id="80" w:name="_Toc482791234"/>
      <w:r w:rsidRPr="00022AED">
        <w:rPr>
          <w:rFonts w:asciiTheme="minorHAnsi" w:hAnsiTheme="minorHAnsi"/>
        </w:rPr>
        <w:t>Build Steps:</w:t>
      </w:r>
      <w:bookmarkEnd w:id="80"/>
    </w:p>
    <w:p w14:paraId="6A1E7DF8" w14:textId="77777777" w:rsidR="0087704A" w:rsidRPr="00022AED" w:rsidRDefault="0087704A" w:rsidP="0087704A">
      <w:pPr>
        <w:rPr>
          <w:rFonts w:asciiTheme="minorHAnsi" w:hAnsiTheme="minorHAnsi"/>
          <w:lang w:eastAsia="en-US"/>
        </w:rPr>
      </w:pPr>
    </w:p>
    <w:p w14:paraId="2ED38B5B" w14:textId="77777777" w:rsidR="0087704A" w:rsidRDefault="0087704A" w:rsidP="0087704A">
      <w:pPr>
        <w:pStyle w:val="Heading3"/>
        <w:rPr>
          <w:rFonts w:asciiTheme="minorHAnsi" w:hAnsiTheme="minorHAnsi"/>
        </w:rPr>
      </w:pPr>
      <w:bookmarkStart w:id="81" w:name="_Toc482791235"/>
      <w:r w:rsidRPr="00022AED">
        <w:rPr>
          <w:rFonts w:asciiTheme="minorHAnsi" w:hAnsiTheme="minorHAnsi"/>
        </w:rPr>
        <w:t>Pre-requisites: (First time only)</w:t>
      </w:r>
      <w:bookmarkEnd w:id="81"/>
    </w:p>
    <w:p w14:paraId="0495E9FE" w14:textId="77777777" w:rsidR="0087704A" w:rsidRPr="00730BF3" w:rsidRDefault="0087704A" w:rsidP="0087704A">
      <w:pPr>
        <w:pStyle w:val="ListParagraph"/>
        <w:numPr>
          <w:ilvl w:val="0"/>
          <w:numId w:val="20"/>
        </w:numPr>
      </w:pPr>
      <w:r w:rsidRPr="0071466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npm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it is not installed then click on </w:t>
      </w:r>
      <w:hyperlink r:id="rId16" w:history="1">
        <w:r w:rsidRPr="0071466F">
          <w:rPr>
            <w:rStyle w:val="Hyperlink"/>
            <w:szCs w:val="20"/>
          </w:rPr>
          <w:t>Nodejs</w:t>
        </w:r>
      </w:hyperlink>
      <w:r w:rsidRPr="0071466F">
        <w:rPr>
          <w:szCs w:val="20"/>
        </w:rPr>
        <w:t xml:space="preserve"> to download and then install it.</w:t>
      </w:r>
    </w:p>
    <w:p w14:paraId="063E7724" w14:textId="77777777" w:rsidR="0087704A" w:rsidRPr="00730BF3" w:rsidRDefault="0087704A" w:rsidP="0087704A">
      <w:pPr>
        <w:pStyle w:val="ListParagraph"/>
        <w:numPr>
          <w:ilvl w:val="0"/>
          <w:numId w:val="20"/>
        </w:numPr>
      </w:pPr>
      <w:r w:rsidRPr="00CF7E7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grunt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</w:t>
      </w:r>
      <w:r w:rsidRPr="00CF7E7F">
        <w:rPr>
          <w:szCs w:val="20"/>
        </w:rPr>
        <w:t xml:space="preserve"> it is not installed then execute following command from CMD: npm install –g grunt-cli</w:t>
      </w:r>
    </w:p>
    <w:p w14:paraId="256D4698" w14:textId="77777777" w:rsidR="0087704A" w:rsidRPr="00022AED" w:rsidRDefault="0087704A" w:rsidP="0087704A">
      <w:pPr>
        <w:rPr>
          <w:rFonts w:asciiTheme="minorHAnsi" w:hAnsiTheme="minorHAnsi"/>
          <w:lang w:eastAsia="en-US"/>
        </w:rPr>
      </w:pPr>
    </w:p>
    <w:p w14:paraId="6C39F6A1" w14:textId="77777777" w:rsidR="0087704A" w:rsidRDefault="0087704A" w:rsidP="0087704A">
      <w:pPr>
        <w:pStyle w:val="Heading3"/>
        <w:rPr>
          <w:rFonts w:asciiTheme="minorHAnsi" w:hAnsiTheme="minorHAnsi"/>
        </w:rPr>
      </w:pPr>
      <w:bookmarkStart w:id="82" w:name="_Toc482791236"/>
      <w:r w:rsidRPr="00022AED">
        <w:rPr>
          <w:rFonts w:asciiTheme="minorHAnsi" w:hAnsiTheme="minorHAnsi"/>
        </w:rPr>
        <w:t>Application Build Steps</w:t>
      </w:r>
      <w:bookmarkEnd w:id="82"/>
    </w:p>
    <w:p w14:paraId="06B76E49" w14:textId="77777777" w:rsidR="0087704A" w:rsidRPr="006840C1" w:rsidRDefault="0087704A" w:rsidP="0087704A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 w:rsidRPr="00730BF3">
        <w:t>Extract the entire source from following SVN Branch</w:t>
      </w:r>
    </w:p>
    <w:p w14:paraId="460E9A4C" w14:textId="77777777" w:rsidR="0087704A" w:rsidRPr="006840C1" w:rsidRDefault="002477F3" w:rsidP="0087704A">
      <w:pPr>
        <w:pStyle w:val="ListParagraph"/>
        <w:autoSpaceDE w:val="0"/>
        <w:autoSpaceDN w:val="0"/>
        <w:rPr>
          <w:szCs w:val="22"/>
          <w:lang w:eastAsia="en-US"/>
        </w:rPr>
      </w:pPr>
      <w:hyperlink r:id="rId17" w:history="1">
        <w:r w:rsidR="0087704A" w:rsidRPr="00FB16D4">
          <w:rPr>
            <w:rStyle w:val="Hyperlink"/>
            <w:rFonts w:ascii="Segoe UI" w:hAnsi="Segoe UI" w:cs="Segoe UI"/>
            <w:szCs w:val="20"/>
          </w:rPr>
          <w:t>http://dbysvnmsprod/svn/xbec/trunk/XBEC_Dev/CSPortalApps</w:t>
        </w:r>
      </w:hyperlink>
    </w:p>
    <w:p w14:paraId="39421CCB" w14:textId="77777777" w:rsidR="0087704A" w:rsidRPr="00FB4D84" w:rsidRDefault="0087704A" w:rsidP="0087704A">
      <w:pPr>
        <w:pStyle w:val="ListParagraph"/>
        <w:rPr>
          <w:rFonts w:asciiTheme="minorHAnsi" w:hAnsiTheme="minorHAnsi"/>
          <w:lang w:eastAsia="en-US"/>
        </w:rPr>
      </w:pPr>
      <w:r w:rsidRPr="00027E8B">
        <w:rPr>
          <w:rFonts w:asciiTheme="minorHAnsi" w:hAnsiTheme="minorHAnsi"/>
          <w:lang w:eastAsia="en-US"/>
        </w:rPr>
        <w:t xml:space="preserve"> </w:t>
      </w:r>
    </w:p>
    <w:p w14:paraId="385760A7" w14:textId="77777777" w:rsidR="0087704A" w:rsidRPr="00730BF3" w:rsidRDefault="0087704A" w:rsidP="0087704A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>
        <w:t>Build the below mentioned project for App Server only (navigate &amp; execute build script)</w:t>
      </w:r>
      <w:r>
        <w:br/>
        <w:t>…\XBEC_Dev\CSPortalApps&gt;build.bat</w:t>
      </w:r>
    </w:p>
    <w:p w14:paraId="0B23B665" w14:textId="77777777" w:rsidR="0087704A" w:rsidRPr="0061550A" w:rsidRDefault="0087704A" w:rsidP="0087704A">
      <w:pPr>
        <w:ind w:left="720"/>
        <w:rPr>
          <w:rFonts w:cs="Calibri"/>
          <w:color w:val="000000"/>
        </w:rPr>
      </w:pPr>
      <w:r w:rsidRPr="0061550A">
        <w:rPr>
          <w:rFonts w:cs="Calibri"/>
          <w:color w:val="000000"/>
        </w:rPr>
        <w:t>All wars to be deployed which will be created in the following location “</w:t>
      </w:r>
      <w:r w:rsidRPr="00730BF3">
        <w:rPr>
          <w:rFonts w:cs="Calibri"/>
          <w:color w:val="000000"/>
        </w:rPr>
        <w:t>C:\jboss\standalone\deployments\</w:t>
      </w:r>
      <w:r w:rsidRPr="0061550A">
        <w:rPr>
          <w:rFonts w:cs="Calibri"/>
          <w:color w:val="000000"/>
        </w:rPr>
        <w:t>”</w:t>
      </w:r>
    </w:p>
    <w:p w14:paraId="7418FE5B" w14:textId="77777777" w:rsidR="0087704A" w:rsidRPr="0061550A" w:rsidRDefault="0087704A" w:rsidP="0087704A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ccounts.war</w:t>
      </w:r>
    </w:p>
    <w:p w14:paraId="7DE2D5B4" w14:textId="77777777" w:rsidR="0087704A" w:rsidRPr="0061550A" w:rsidRDefault="0087704A" w:rsidP="0087704A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dmin.war</w:t>
      </w:r>
    </w:p>
    <w:p w14:paraId="022D42EB" w14:textId="77777777" w:rsidR="0087704A" w:rsidRPr="008E3376" w:rsidRDefault="0087704A" w:rsidP="0087704A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61550A">
        <w:rPr>
          <w:rFonts w:cs="Calibri"/>
          <w:color w:val="000000"/>
        </w:rPr>
        <w:t>orders.war</w:t>
      </w:r>
    </w:p>
    <w:p w14:paraId="1D6CF3D6" w14:textId="77777777" w:rsidR="0087704A" w:rsidRDefault="0087704A" w:rsidP="0087704A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>
        <w:rPr>
          <w:rFonts w:asciiTheme="minorHAnsi" w:hAnsiTheme="minorHAnsi"/>
          <w:lang w:eastAsia="en-US"/>
        </w:rPr>
        <w:t>commodity-restrictions.war</w:t>
      </w:r>
    </w:p>
    <w:p w14:paraId="77D310A3" w14:textId="77777777" w:rsidR="0087704A" w:rsidRPr="00E13DC8" w:rsidRDefault="0087704A" w:rsidP="0087704A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E13DC8">
        <w:rPr>
          <w:rFonts w:asciiTheme="minorHAnsi" w:hAnsiTheme="minorHAnsi"/>
          <w:lang w:eastAsia="en-US"/>
        </w:rPr>
        <w:t>orm.war</w:t>
      </w:r>
    </w:p>
    <w:p w14:paraId="77324163" w14:textId="77777777" w:rsidR="0087704A" w:rsidRPr="00B66BFD" w:rsidRDefault="0087704A" w:rsidP="0087704A">
      <w:pPr>
        <w:rPr>
          <w:rFonts w:asciiTheme="minorHAnsi" w:hAnsiTheme="minorHAnsi"/>
          <w:b/>
          <w:highlight w:val="green"/>
          <w:lang w:eastAsia="en-US"/>
        </w:rPr>
      </w:pPr>
    </w:p>
    <w:p w14:paraId="5E035CB0" w14:textId="77777777" w:rsidR="0087704A" w:rsidRDefault="0087704A" w:rsidP="0087704A">
      <w:pPr>
        <w:pStyle w:val="Heading3"/>
        <w:rPr>
          <w:rFonts w:asciiTheme="minorHAnsi" w:hAnsiTheme="minorHAnsi"/>
          <w:lang w:eastAsia="en-US"/>
        </w:rPr>
      </w:pPr>
      <w:bookmarkStart w:id="83" w:name="_Toc482791237"/>
      <w:r w:rsidRPr="00022AED">
        <w:rPr>
          <w:rFonts w:asciiTheme="minorHAnsi" w:hAnsiTheme="minorHAnsi"/>
          <w:lang w:eastAsia="en-US"/>
        </w:rPr>
        <w:t>Database Build Steps</w:t>
      </w:r>
      <w:bookmarkEnd w:id="83"/>
    </w:p>
    <w:p w14:paraId="4207B12A" w14:textId="77777777" w:rsidR="0087704A" w:rsidRPr="00730BF3" w:rsidRDefault="0087704A" w:rsidP="0087704A">
      <w:pPr>
        <w:rPr>
          <w:lang w:eastAsia="en-US"/>
        </w:rPr>
      </w:pPr>
      <w:r>
        <w:rPr>
          <w:lang w:eastAsia="en-US"/>
        </w:rPr>
        <w:t>NA</w:t>
      </w:r>
    </w:p>
    <w:p w14:paraId="3C24814F" w14:textId="77777777" w:rsidR="0087704A" w:rsidRPr="00022AED" w:rsidRDefault="0087704A" w:rsidP="0087704A">
      <w:pPr>
        <w:pStyle w:val="Heading3"/>
        <w:rPr>
          <w:rFonts w:asciiTheme="minorHAnsi" w:hAnsiTheme="minorHAnsi"/>
        </w:rPr>
      </w:pPr>
      <w:bookmarkStart w:id="84" w:name="_Toc482791238"/>
      <w:r w:rsidRPr="00022AED">
        <w:rPr>
          <w:rFonts w:asciiTheme="minorHAnsi" w:hAnsiTheme="minorHAnsi"/>
        </w:rPr>
        <w:lastRenderedPageBreak/>
        <w:t>DeployIT Dictionary Update</w:t>
      </w:r>
      <w:bookmarkEnd w:id="84"/>
    </w:p>
    <w:p w14:paraId="5F818080" w14:textId="77777777" w:rsidR="0087704A" w:rsidRPr="00022AED" w:rsidRDefault="0087704A" w:rsidP="0087704A">
      <w:pPr>
        <w:rPr>
          <w:rFonts w:asciiTheme="minorHAnsi" w:hAnsiTheme="minorHAnsi"/>
          <w:i/>
          <w:lang w:eastAsia="en-US"/>
        </w:rPr>
      </w:pPr>
      <w:r w:rsidRPr="00022AED">
        <w:rPr>
          <w:rFonts w:asciiTheme="minorHAnsi" w:hAnsiTheme="minorHAnsi"/>
          <w:i/>
          <w:sz w:val="18"/>
          <w:highlight w:val="lightGray"/>
          <w:lang w:eastAsia="en-US"/>
        </w:rPr>
        <w:t>List all properties that need to be added to the Deploy IT dictionary.</w:t>
      </w:r>
      <w:r w:rsidRPr="00022AED">
        <w:rPr>
          <w:rFonts w:asciiTheme="minorHAnsi" w:hAnsiTheme="minorHAnsi"/>
          <w:i/>
          <w:lang w:eastAsia="en-US"/>
        </w:rPr>
        <w:t xml:space="preserve"> </w:t>
      </w:r>
    </w:p>
    <w:p w14:paraId="062B8F50" w14:textId="77777777" w:rsidR="0087704A" w:rsidRPr="00022AED" w:rsidRDefault="0087704A" w:rsidP="0087704A">
      <w:pPr>
        <w:pStyle w:val="NormalWeb"/>
        <w:spacing w:before="0" w:beforeAutospacing="0" w:after="0" w:afterAutospacing="0"/>
        <w:ind w:firstLine="720"/>
        <w:rPr>
          <w:rFonts w:asciiTheme="minorHAnsi" w:hAnsiTheme="minorHAnsi"/>
          <w:b/>
        </w:rPr>
      </w:pPr>
    </w:p>
    <w:tbl>
      <w:tblPr>
        <w:tblStyle w:val="TableGrid"/>
        <w:tblW w:w="9030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2681"/>
        <w:gridCol w:w="2377"/>
        <w:gridCol w:w="2790"/>
        <w:gridCol w:w="1182"/>
      </w:tblGrid>
      <w:tr w:rsidR="0087704A" w:rsidRPr="00022AED" w14:paraId="1B115FD9" w14:textId="77777777" w:rsidTr="007D1F04">
        <w:trPr>
          <w:trHeight w:val="478"/>
        </w:trPr>
        <w:tc>
          <w:tcPr>
            <w:tcW w:w="2681" w:type="dxa"/>
            <w:shd w:val="clear" w:color="auto" w:fill="95B3D7" w:themeFill="accent1" w:themeFillTint="99"/>
          </w:tcPr>
          <w:p w14:paraId="50259740" w14:textId="77777777" w:rsidR="0087704A" w:rsidRPr="00B26CC9" w:rsidRDefault="0087704A" w:rsidP="0073391F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Property Name</w:t>
            </w:r>
          </w:p>
        </w:tc>
        <w:tc>
          <w:tcPr>
            <w:tcW w:w="2377" w:type="dxa"/>
            <w:shd w:val="clear" w:color="auto" w:fill="95B3D7" w:themeFill="accent1" w:themeFillTint="99"/>
          </w:tcPr>
          <w:p w14:paraId="4D284C03" w14:textId="77777777" w:rsidR="0087704A" w:rsidRPr="00B26CC9" w:rsidRDefault="0087704A" w:rsidP="0073391F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Value</w:t>
            </w:r>
          </w:p>
        </w:tc>
        <w:tc>
          <w:tcPr>
            <w:tcW w:w="2790" w:type="dxa"/>
            <w:shd w:val="clear" w:color="auto" w:fill="95B3D7" w:themeFill="accent1" w:themeFillTint="99"/>
          </w:tcPr>
          <w:p w14:paraId="1DF90029" w14:textId="77777777" w:rsidR="0087704A" w:rsidRPr="00B26CC9" w:rsidRDefault="0087704A" w:rsidP="0073391F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Description</w:t>
            </w:r>
          </w:p>
        </w:tc>
        <w:tc>
          <w:tcPr>
            <w:tcW w:w="1182" w:type="dxa"/>
            <w:shd w:val="clear" w:color="auto" w:fill="95B3D7" w:themeFill="accent1" w:themeFillTint="99"/>
          </w:tcPr>
          <w:p w14:paraId="7487DC0A" w14:textId="77777777" w:rsidR="0087704A" w:rsidRPr="00B26CC9" w:rsidRDefault="0087704A" w:rsidP="0073391F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Comment</w:t>
            </w:r>
          </w:p>
        </w:tc>
      </w:tr>
      <w:tr w:rsidR="0087704A" w:rsidRPr="00022AED" w14:paraId="1FD8F876" w14:textId="77777777" w:rsidTr="007D1F04">
        <w:trPr>
          <w:trHeight w:val="304"/>
        </w:trPr>
        <w:tc>
          <w:tcPr>
            <w:tcW w:w="2681" w:type="dxa"/>
            <w:shd w:val="clear" w:color="auto" w:fill="FFFFFF" w:themeFill="background1"/>
          </w:tcPr>
          <w:p w14:paraId="0496D72F" w14:textId="77777777" w:rsidR="0087704A" w:rsidRPr="00963150" w:rsidRDefault="0087704A" w:rsidP="0073391F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{{cpe_login_app_url}}</w:t>
            </w:r>
          </w:p>
        </w:tc>
        <w:tc>
          <w:tcPr>
            <w:tcW w:w="2377" w:type="dxa"/>
            <w:shd w:val="clear" w:color="auto" w:fill="FFFFFF" w:themeFill="background1"/>
          </w:tcPr>
          <w:p w14:paraId="29C9E743" w14:textId="77777777" w:rsidR="0087704A" w:rsidRPr="00963150" w:rsidRDefault="0087704A" w:rsidP="0073391F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“/apps/accounts/”</w:t>
            </w:r>
          </w:p>
        </w:tc>
        <w:tc>
          <w:tcPr>
            <w:tcW w:w="2790" w:type="dxa"/>
            <w:shd w:val="clear" w:color="auto" w:fill="FFFFFF" w:themeFill="background1"/>
          </w:tcPr>
          <w:p w14:paraId="41B9D03A" w14:textId="77777777" w:rsidR="0087704A" w:rsidRPr="00205E37" w:rsidRDefault="0087704A" w:rsidP="0073391F">
            <w:pPr>
              <w:rPr>
                <w:sz w:val="18"/>
                <w:szCs w:val="18"/>
              </w:rPr>
            </w:pPr>
          </w:p>
        </w:tc>
        <w:tc>
          <w:tcPr>
            <w:tcW w:w="1182" w:type="dxa"/>
            <w:shd w:val="clear" w:color="auto" w:fill="FFFFFF" w:themeFill="background1"/>
          </w:tcPr>
          <w:p w14:paraId="10762793" w14:textId="77777777" w:rsidR="0087704A" w:rsidRPr="00004235" w:rsidRDefault="0087704A" w:rsidP="0073391F">
            <w:pPr>
              <w:rPr>
                <w:sz w:val="18"/>
                <w:szCs w:val="18"/>
              </w:rPr>
            </w:pPr>
          </w:p>
        </w:tc>
      </w:tr>
    </w:tbl>
    <w:p w14:paraId="61C09A56" w14:textId="77777777" w:rsidR="0087704A" w:rsidRPr="00022AED" w:rsidRDefault="0087704A" w:rsidP="0087704A">
      <w:pPr>
        <w:rPr>
          <w:rFonts w:asciiTheme="minorHAnsi" w:hAnsiTheme="minorHAnsi"/>
          <w:highlight w:val="yellow"/>
          <w:lang w:eastAsia="en-US"/>
        </w:rPr>
      </w:pPr>
    </w:p>
    <w:p w14:paraId="34EDBC6B" w14:textId="77777777" w:rsidR="0087704A" w:rsidRPr="00B26CC9" w:rsidRDefault="0087704A" w:rsidP="0087704A">
      <w:pPr>
        <w:autoSpaceDE w:val="0"/>
        <w:autoSpaceDN w:val="0"/>
        <w:rPr>
          <w:rFonts w:asciiTheme="minorHAnsi" w:eastAsia="Times New Roman" w:hAnsiTheme="minorHAnsi"/>
          <w:b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sz w:val="22"/>
          <w:szCs w:val="20"/>
          <w:lang w:eastAsia="en-US"/>
        </w:rPr>
        <w:t>Note: Please highlight place holders and values with below color coding for avoiding confusion.</w:t>
      </w:r>
    </w:p>
    <w:p w14:paraId="1F623348" w14:textId="77777777" w:rsidR="0087704A" w:rsidRPr="00B26CC9" w:rsidRDefault="0087704A" w:rsidP="0087704A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placeholders as part of release</w:t>
      </w:r>
    </w:p>
    <w:p w14:paraId="155625E7" w14:textId="77777777" w:rsidR="0087704A" w:rsidRPr="00B26CC9" w:rsidRDefault="0087704A" w:rsidP="0087704A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Placeholder value changes</w:t>
      </w:r>
    </w:p>
    <w:p w14:paraId="24F8D31B" w14:textId="77777777" w:rsidR="0087704A" w:rsidRPr="00022AED" w:rsidRDefault="0087704A" w:rsidP="0087704A">
      <w:pPr>
        <w:suppressAutoHyphens w:val="0"/>
        <w:autoSpaceDE w:val="0"/>
        <w:autoSpaceDN w:val="0"/>
        <w:rPr>
          <w:rFonts w:asciiTheme="minorHAnsi" w:hAnsiTheme="minorHAnsi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placeholders from DeployIT</w:t>
      </w:r>
    </w:p>
    <w:p w14:paraId="78C77185" w14:textId="77777777" w:rsidR="0087704A" w:rsidRPr="00022AED" w:rsidRDefault="0087704A" w:rsidP="0087704A">
      <w:pPr>
        <w:pStyle w:val="Heading3"/>
        <w:rPr>
          <w:rFonts w:asciiTheme="minorHAnsi" w:hAnsiTheme="minorHAnsi"/>
          <w:lang w:eastAsia="en-US"/>
        </w:rPr>
      </w:pPr>
      <w:bookmarkStart w:id="85" w:name="_Toc482791239"/>
      <w:r w:rsidRPr="00022AED">
        <w:rPr>
          <w:rFonts w:asciiTheme="minorHAnsi" w:hAnsiTheme="minorHAnsi"/>
          <w:lang w:eastAsia="en-US"/>
        </w:rPr>
        <w:t>DeployIT Locations</w:t>
      </w:r>
      <w:bookmarkEnd w:id="85"/>
    </w:p>
    <w:p w14:paraId="165AFCCC" w14:textId="77777777" w:rsidR="0087704A" w:rsidRPr="00022AED" w:rsidRDefault="0087704A" w:rsidP="0087704A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p w14:paraId="3BA0CCCA" w14:textId="77777777" w:rsidR="0087704A" w:rsidRPr="00022AED" w:rsidRDefault="0087704A" w:rsidP="0087704A">
      <w:pPr>
        <w:rPr>
          <w:rFonts w:asciiTheme="minorHAnsi" w:hAnsiTheme="minorHAnsi"/>
          <w:b/>
          <w:i/>
          <w:lang w:eastAsia="en-US"/>
        </w:rPr>
      </w:pP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Note: This section will be </w:t>
      </w:r>
      <w:r>
        <w:rPr>
          <w:rFonts w:asciiTheme="minorHAnsi" w:hAnsiTheme="minorHAnsi"/>
          <w:b/>
          <w:i/>
          <w:highlight w:val="lightGray"/>
          <w:lang w:eastAsia="en-US"/>
        </w:rPr>
        <w:t>completed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 by the </w:t>
      </w:r>
      <w:r>
        <w:rPr>
          <w:rFonts w:asciiTheme="minorHAnsi" w:hAnsiTheme="minorHAnsi"/>
          <w:b/>
          <w:i/>
          <w:highlight w:val="lightGray"/>
          <w:lang w:eastAsia="en-US"/>
        </w:rPr>
        <w:t>B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uild </w:t>
      </w:r>
      <w:r>
        <w:rPr>
          <w:rFonts w:asciiTheme="minorHAnsi" w:hAnsiTheme="minorHAnsi"/>
          <w:b/>
          <w:i/>
          <w:highlight w:val="lightGray"/>
          <w:lang w:eastAsia="en-US"/>
        </w:rPr>
        <w:t>T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>eam. Do not delete the table below when initially submitting the build request. The DeployIT tag name will be required for the first build for a new component and would be reused for all subsequent builds.</w:t>
      </w:r>
    </w:p>
    <w:p w14:paraId="22DD4171" w14:textId="77777777" w:rsidR="0087704A" w:rsidRPr="00022AED" w:rsidRDefault="0087704A" w:rsidP="0087704A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tbl>
      <w:tblPr>
        <w:tblStyle w:val="TableGrid"/>
        <w:tblW w:w="5629" w:type="pct"/>
        <w:tblLayout w:type="fixed"/>
        <w:tblLook w:val="04A0" w:firstRow="1" w:lastRow="0" w:firstColumn="1" w:lastColumn="0" w:noHBand="0" w:noVBand="1"/>
      </w:tblPr>
      <w:tblGrid>
        <w:gridCol w:w="1255"/>
        <w:gridCol w:w="1170"/>
        <w:gridCol w:w="7291"/>
      </w:tblGrid>
      <w:tr w:rsidR="0087704A" w:rsidRPr="00022AED" w14:paraId="179C768E" w14:textId="77777777" w:rsidTr="007D1F04">
        <w:tc>
          <w:tcPr>
            <w:tcW w:w="5000" w:type="pct"/>
            <w:gridSpan w:val="3"/>
            <w:shd w:val="clear" w:color="auto" w:fill="95B3D7" w:themeFill="accent1" w:themeFillTint="99"/>
          </w:tcPr>
          <w:p w14:paraId="1D2460A6" w14:textId="77777777" w:rsidR="0087704A" w:rsidRPr="00022AED" w:rsidRDefault="0087704A" w:rsidP="0073391F">
            <w:pPr>
              <w:rPr>
                <w:b/>
                <w:color w:val="000000" w:themeColor="text1"/>
                <w:szCs w:val="20"/>
                <w:lang w:eastAsia="en-US"/>
              </w:rPr>
            </w:pPr>
          </w:p>
        </w:tc>
      </w:tr>
      <w:tr w:rsidR="0087704A" w:rsidRPr="00022AED" w14:paraId="1B8B6ADD" w14:textId="77777777" w:rsidTr="007D1F04">
        <w:tc>
          <w:tcPr>
            <w:tcW w:w="5000" w:type="pct"/>
            <w:gridSpan w:val="3"/>
            <w:shd w:val="clear" w:color="auto" w:fill="auto"/>
          </w:tcPr>
          <w:p w14:paraId="687CEC8A" w14:textId="77777777" w:rsidR="0087704A" w:rsidRPr="0029116A" w:rsidRDefault="0087704A" w:rsidP="0073391F">
            <w:pPr>
              <w:pStyle w:val="HTMLPreformatted"/>
              <w:shd w:val="clear" w:color="auto" w:fill="FFFFFF"/>
              <w:rPr>
                <w:color w:val="000000"/>
                <w:sz w:val="17"/>
                <w:szCs w:val="17"/>
              </w:rPr>
            </w:pPr>
          </w:p>
        </w:tc>
      </w:tr>
      <w:tr w:rsidR="0087704A" w:rsidRPr="00022AED" w14:paraId="69149C91" w14:textId="77777777" w:rsidTr="007D1F04">
        <w:tc>
          <w:tcPr>
            <w:tcW w:w="646" w:type="pct"/>
            <w:shd w:val="clear" w:color="auto" w:fill="95B3D7" w:themeFill="accent1" w:themeFillTint="99"/>
          </w:tcPr>
          <w:p w14:paraId="4E8F5602" w14:textId="77777777" w:rsidR="0087704A" w:rsidRPr="00022AED" w:rsidRDefault="0087704A" w:rsidP="0073391F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Component</w:t>
            </w:r>
          </w:p>
        </w:tc>
        <w:tc>
          <w:tcPr>
            <w:tcW w:w="602" w:type="pct"/>
            <w:shd w:val="clear" w:color="auto" w:fill="95B3D7" w:themeFill="accent1" w:themeFillTint="99"/>
          </w:tcPr>
          <w:p w14:paraId="6BE36DA1" w14:textId="77777777" w:rsidR="0087704A" w:rsidRPr="00022AED" w:rsidRDefault="0087704A" w:rsidP="0073391F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DeployIT Tag Name</w:t>
            </w:r>
          </w:p>
        </w:tc>
        <w:tc>
          <w:tcPr>
            <w:tcW w:w="3752" w:type="pct"/>
            <w:shd w:val="clear" w:color="auto" w:fill="95B3D7" w:themeFill="accent1" w:themeFillTint="99"/>
          </w:tcPr>
          <w:p w14:paraId="0EF1B0B4" w14:textId="77777777" w:rsidR="0087704A" w:rsidRPr="00022AED" w:rsidRDefault="0087704A" w:rsidP="0073391F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Build Location</w:t>
            </w:r>
          </w:p>
        </w:tc>
      </w:tr>
      <w:tr w:rsidR="0087704A" w:rsidRPr="00022AED" w14:paraId="75825476" w14:textId="77777777" w:rsidTr="007D1F04">
        <w:tc>
          <w:tcPr>
            <w:tcW w:w="646" w:type="pct"/>
          </w:tcPr>
          <w:p w14:paraId="56C742D6" w14:textId="77777777" w:rsidR="0087704A" w:rsidRPr="00022AED" w:rsidRDefault="0087704A" w:rsidP="0073391F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  <w: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  <w:t>CSPortal</w:t>
            </w:r>
          </w:p>
        </w:tc>
        <w:tc>
          <w:tcPr>
            <w:tcW w:w="602" w:type="pct"/>
          </w:tcPr>
          <w:p w14:paraId="355BF59E" w14:textId="77777777" w:rsidR="0087704A" w:rsidRPr="00022AED" w:rsidRDefault="0087704A" w:rsidP="0073391F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23EA7B21" w14:textId="77777777" w:rsidR="0087704A" w:rsidRPr="009412B1" w:rsidRDefault="0087704A" w:rsidP="007339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ascii="Courier New" w:eastAsia="Times New Roman" w:hAnsi="Courier New" w:cs="Courier New"/>
                <w:color w:val="000000"/>
                <w:sz w:val="17"/>
                <w:szCs w:val="17"/>
                <w:lang w:eastAsia="en-US"/>
              </w:rPr>
            </w:pPr>
          </w:p>
        </w:tc>
      </w:tr>
      <w:tr w:rsidR="0087704A" w:rsidRPr="00022AED" w14:paraId="4EA3F8A2" w14:textId="77777777" w:rsidTr="007D1F04">
        <w:tc>
          <w:tcPr>
            <w:tcW w:w="646" w:type="pct"/>
          </w:tcPr>
          <w:p w14:paraId="23EF2AE8" w14:textId="77777777" w:rsidR="0087704A" w:rsidRPr="00022AED" w:rsidRDefault="0087704A" w:rsidP="0073391F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</w:p>
        </w:tc>
        <w:tc>
          <w:tcPr>
            <w:tcW w:w="602" w:type="pct"/>
          </w:tcPr>
          <w:p w14:paraId="294DB976" w14:textId="77777777" w:rsidR="0087704A" w:rsidRPr="00022AED" w:rsidRDefault="0087704A" w:rsidP="0073391F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25D099AB" w14:textId="77777777" w:rsidR="0087704A" w:rsidRPr="00022AED" w:rsidRDefault="0087704A" w:rsidP="0073391F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</w:tr>
    </w:tbl>
    <w:p w14:paraId="03862B95" w14:textId="77777777" w:rsidR="0087704A" w:rsidRPr="00A719F4" w:rsidRDefault="0087704A" w:rsidP="0087704A">
      <w:pPr>
        <w:rPr>
          <w:lang w:eastAsia="en-US"/>
        </w:rPr>
      </w:pPr>
    </w:p>
    <w:p w14:paraId="4D42A69B" w14:textId="77777777" w:rsidR="0087704A" w:rsidRPr="00022AED" w:rsidRDefault="0087704A" w:rsidP="0087704A">
      <w:pPr>
        <w:pStyle w:val="Heading2"/>
        <w:rPr>
          <w:rFonts w:asciiTheme="minorHAnsi" w:hAnsiTheme="minorHAnsi"/>
        </w:rPr>
      </w:pPr>
      <w:bookmarkStart w:id="86" w:name="_Toc482791240"/>
      <w:r w:rsidRPr="00022AED">
        <w:rPr>
          <w:rFonts w:asciiTheme="minorHAnsi" w:hAnsiTheme="minorHAnsi"/>
        </w:rPr>
        <w:t>Deployment Steps:</w:t>
      </w:r>
      <w:bookmarkEnd w:id="86"/>
    </w:p>
    <w:p w14:paraId="10FE59FC" w14:textId="77777777" w:rsidR="0087704A" w:rsidRPr="00022AED" w:rsidRDefault="0087704A" w:rsidP="0087704A">
      <w:pPr>
        <w:pStyle w:val="Heading3"/>
        <w:rPr>
          <w:rFonts w:asciiTheme="minorHAnsi" w:hAnsiTheme="minorHAnsi"/>
        </w:rPr>
      </w:pPr>
      <w:bookmarkStart w:id="87" w:name="_Toc482791241"/>
      <w:r w:rsidRPr="00022AED">
        <w:rPr>
          <w:rFonts w:asciiTheme="minorHAnsi" w:hAnsiTheme="minorHAnsi"/>
        </w:rPr>
        <w:t>Deployment Sequence</w:t>
      </w:r>
      <w:bookmarkEnd w:id="87"/>
    </w:p>
    <w:p w14:paraId="08CECB94" w14:textId="77777777" w:rsidR="0087704A" w:rsidRPr="00022AED" w:rsidRDefault="0087704A" w:rsidP="0087704A">
      <w:pPr>
        <w:ind w:left="720"/>
        <w:rPr>
          <w:rFonts w:asciiTheme="minorHAnsi" w:hAnsiTheme="minorHAnsi"/>
          <w:b/>
          <w:color w:val="1F497D" w:themeColor="text2"/>
        </w:rPr>
      </w:pPr>
    </w:p>
    <w:p w14:paraId="006494A2" w14:textId="77777777" w:rsidR="0087704A" w:rsidRPr="00730BF3" w:rsidRDefault="0087704A" w:rsidP="0087704A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Deploy on APP server only</w:t>
      </w:r>
    </w:p>
    <w:p w14:paraId="2DA6B03E" w14:textId="77777777" w:rsidR="0087704A" w:rsidRPr="00730BF3" w:rsidRDefault="0087704A" w:rsidP="0087704A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Place all wars (accounts.war, admin.war, orders.war</w:t>
      </w:r>
      <w:r>
        <w:rPr>
          <w:rFonts w:asciiTheme="minorHAnsi" w:hAnsiTheme="minorHAnsi"/>
          <w:bCs/>
          <w:i/>
          <w:szCs w:val="20"/>
        </w:rPr>
        <w:t>,</w:t>
      </w:r>
      <w:r w:rsidRPr="00D06DA2">
        <w:rPr>
          <w:rFonts w:asciiTheme="minorHAnsi" w:hAnsiTheme="minorHAnsi"/>
          <w:lang w:eastAsia="en-US"/>
        </w:rPr>
        <w:t xml:space="preserve"> commodity-restrictions.war</w:t>
      </w:r>
      <w:r>
        <w:rPr>
          <w:rFonts w:asciiTheme="minorHAnsi" w:hAnsiTheme="minorHAnsi"/>
          <w:lang w:eastAsia="en-US"/>
        </w:rPr>
        <w:t>,</w:t>
      </w:r>
      <w:r w:rsidRPr="00D06DA2">
        <w:rPr>
          <w:rFonts w:asciiTheme="minorHAnsi" w:hAnsiTheme="minorHAnsi"/>
          <w:highlight w:val="green"/>
          <w:lang w:eastAsia="en-US"/>
        </w:rPr>
        <w:t>orm.war</w:t>
      </w:r>
      <w:r w:rsidRPr="00730BF3">
        <w:rPr>
          <w:rFonts w:asciiTheme="minorHAnsi" w:hAnsiTheme="minorHAnsi"/>
          <w:bCs/>
          <w:i/>
          <w:szCs w:val="20"/>
        </w:rPr>
        <w:t>) inside “C:\jboss\standalone\deployments\”</w:t>
      </w:r>
    </w:p>
    <w:p w14:paraId="6EC40680" w14:textId="77777777" w:rsidR="0087704A" w:rsidRPr="00D028B7" w:rsidRDefault="0087704A" w:rsidP="0087704A">
      <w:pPr>
        <w:pStyle w:val="NormalWeb"/>
        <w:numPr>
          <w:ilvl w:val="0"/>
          <w:numId w:val="16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30738B">
        <w:rPr>
          <w:rFonts w:asciiTheme="minorHAnsi" w:hAnsiTheme="minorHAnsi"/>
          <w:bCs/>
          <w:i/>
          <w:sz w:val="20"/>
          <w:szCs w:val="20"/>
          <w:lang w:eastAsia="ar-SA"/>
        </w:rPr>
        <w:t>Provide environment specific all place holders values in below mentioned config files</w:t>
      </w:r>
      <w:r>
        <w:rPr>
          <w:color w:val="000000" w:themeColor="text1"/>
          <w:sz w:val="20"/>
          <w:szCs w:val="20"/>
          <w:lang w:eastAsia="ar-SA"/>
        </w:rPr>
        <w:t xml:space="preserve"> </w:t>
      </w:r>
    </w:p>
    <w:p w14:paraId="713A4BC4" w14:textId="77777777" w:rsidR="0087704A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auth\config\auth.config.json</w:t>
      </w:r>
    </w:p>
    <w:p w14:paraId="6479945D" w14:textId="77777777" w:rsidR="0087704A" w:rsidRPr="00D028B7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login\config\login.config.json</w:t>
      </w:r>
    </w:p>
    <w:p w14:paraId="273D9EDC" w14:textId="77777777" w:rsidR="0087704A" w:rsidRPr="00D028B7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dmin\config\admin.config.json</w:t>
      </w:r>
    </w:p>
    <w:p w14:paraId="0204270E" w14:textId="77777777" w:rsidR="0087704A" w:rsidRPr="00D028B7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uth\config\auth.config.json</w:t>
      </w:r>
    </w:p>
    <w:p w14:paraId="745B0259" w14:textId="77777777" w:rsidR="0087704A" w:rsidRPr="00D028B7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auth\config\auth.config.json</w:t>
      </w:r>
    </w:p>
    <w:p w14:paraId="62760E5D" w14:textId="77777777" w:rsidR="0087704A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order\config\order.config.json</w:t>
      </w:r>
    </w:p>
    <w:p w14:paraId="6611E445" w14:textId="77777777" w:rsidR="0087704A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>
        <w:rPr>
          <w:color w:val="000000" w:themeColor="text1"/>
          <w:szCs w:val="20"/>
        </w:rPr>
        <w:t>o</w:t>
      </w:r>
      <w:r w:rsidRPr="00D028B7">
        <w:rPr>
          <w:color w:val="000000" w:themeColor="text1"/>
          <w:sz w:val="20"/>
          <w:szCs w:val="20"/>
          <w:lang w:eastAsia="ar-SA"/>
        </w:rPr>
        <w:t>rders.war\tracking\config\tracking.config.json</w:t>
      </w:r>
    </w:p>
    <w:p w14:paraId="576F06C7" w14:textId="77777777" w:rsidR="0087704A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auth\config\auth.config.json</w:t>
      </w:r>
    </w:p>
    <w:p w14:paraId="5963E6B8" w14:textId="77777777" w:rsidR="0087704A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config\app.config.json</w:t>
      </w:r>
    </w:p>
    <w:p w14:paraId="6897064B" w14:textId="77777777" w:rsidR="0087704A" w:rsidRPr="005D32FC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auth\config\auth.config.json</w:t>
      </w:r>
    </w:p>
    <w:p w14:paraId="04D96934" w14:textId="77777777" w:rsidR="0087704A" w:rsidRPr="005665E4" w:rsidRDefault="0087704A" w:rsidP="0087704A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config\app.config.json</w:t>
      </w:r>
    </w:p>
    <w:p w14:paraId="23A5B055" w14:textId="77777777" w:rsidR="0087704A" w:rsidRPr="002D2EE1" w:rsidRDefault="0087704A" w:rsidP="0087704A">
      <w:pPr>
        <w:pStyle w:val="Heading3"/>
        <w:rPr>
          <w:rFonts w:asciiTheme="minorHAnsi" w:hAnsiTheme="minorHAnsi"/>
        </w:rPr>
      </w:pPr>
      <w:bookmarkStart w:id="88" w:name="_Toc482791242"/>
      <w:r w:rsidRPr="00022AED">
        <w:rPr>
          <w:rFonts w:asciiTheme="minorHAnsi" w:hAnsiTheme="minorHAnsi"/>
        </w:rPr>
        <w:lastRenderedPageBreak/>
        <w:t>Prerequisites: (First time only)</w:t>
      </w:r>
      <w:bookmarkEnd w:id="88"/>
    </w:p>
    <w:p w14:paraId="266A6873" w14:textId="77777777" w:rsidR="0087704A" w:rsidRPr="00022AED" w:rsidRDefault="0087704A" w:rsidP="0087704A">
      <w:pPr>
        <w:pStyle w:val="Heading3"/>
        <w:rPr>
          <w:rFonts w:asciiTheme="minorHAnsi" w:hAnsiTheme="minorHAnsi"/>
          <w:i/>
        </w:rPr>
      </w:pPr>
      <w:bookmarkStart w:id="89" w:name="_Toc482791243"/>
      <w:r w:rsidRPr="00022AED">
        <w:rPr>
          <w:rFonts w:asciiTheme="minorHAnsi" w:hAnsiTheme="minorHAnsi"/>
        </w:rPr>
        <w:t>Application Deployment</w:t>
      </w:r>
      <w:bookmarkEnd w:id="89"/>
    </w:p>
    <w:p w14:paraId="5B35C6C3" w14:textId="77777777" w:rsidR="0087704A" w:rsidRPr="00022AED" w:rsidRDefault="0087704A" w:rsidP="0087704A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i/>
          <w:sz w:val="20"/>
          <w:szCs w:val="20"/>
          <w:lang w:eastAsia="ar-SA"/>
        </w:rPr>
      </w:pPr>
    </w:p>
    <w:p w14:paraId="39170F84" w14:textId="77777777" w:rsidR="0087704A" w:rsidRDefault="0087704A" w:rsidP="0087704A">
      <w:pPr>
        <w:pStyle w:val="Heading3"/>
        <w:rPr>
          <w:rFonts w:asciiTheme="minorHAnsi" w:hAnsiTheme="minorHAnsi"/>
        </w:rPr>
      </w:pPr>
      <w:bookmarkStart w:id="90" w:name="_Toc482791244"/>
      <w:r w:rsidRPr="00022AED">
        <w:rPr>
          <w:rFonts w:asciiTheme="minorHAnsi" w:hAnsiTheme="minorHAnsi"/>
        </w:rPr>
        <w:t>Aux Deployment</w:t>
      </w:r>
      <w:bookmarkEnd w:id="90"/>
      <w:r w:rsidRPr="00022AED">
        <w:rPr>
          <w:rFonts w:asciiTheme="minorHAnsi" w:hAnsiTheme="minorHAnsi"/>
        </w:rPr>
        <w:tab/>
      </w:r>
    </w:p>
    <w:p w14:paraId="44BB0B47" w14:textId="77777777" w:rsidR="0087704A" w:rsidRPr="00022AED" w:rsidRDefault="0087704A" w:rsidP="0087704A">
      <w:pPr>
        <w:pStyle w:val="Heading3"/>
        <w:rPr>
          <w:rFonts w:asciiTheme="minorHAnsi" w:hAnsiTheme="minorHAnsi"/>
        </w:rPr>
      </w:pPr>
      <w:bookmarkStart w:id="91" w:name="_Toc482791245"/>
      <w:r w:rsidRPr="00022AED">
        <w:rPr>
          <w:rFonts w:asciiTheme="minorHAnsi" w:hAnsiTheme="minorHAnsi"/>
        </w:rPr>
        <w:t>Database Deployment</w:t>
      </w:r>
      <w:bookmarkEnd w:id="91"/>
    </w:p>
    <w:p w14:paraId="56AC71D7" w14:textId="77777777" w:rsidR="0087704A" w:rsidRPr="00022AED" w:rsidRDefault="0087704A" w:rsidP="0087704A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92" w:name="_Toc482791246"/>
      <w:r w:rsidRPr="00022AED">
        <w:rPr>
          <w:rFonts w:asciiTheme="minorHAnsi" w:hAnsiTheme="minorHAnsi"/>
        </w:rPr>
        <w:t>Prerequisites</w:t>
      </w:r>
      <w:bookmarkEnd w:id="92"/>
    </w:p>
    <w:p w14:paraId="30983726" w14:textId="77777777" w:rsidR="0087704A" w:rsidRPr="00D7285B" w:rsidRDefault="0087704A" w:rsidP="0087704A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-98535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7285B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table data backups are required</w:t>
      </w:r>
      <w:r w:rsidRPr="00D7285B">
        <w:rPr>
          <w:rFonts w:asciiTheme="minorHAnsi" w:hAnsiTheme="minorHAnsi"/>
          <w:sz w:val="22"/>
        </w:rPr>
        <w:t xml:space="preserve">. </w:t>
      </w:r>
      <w:r w:rsidRPr="00E567A3">
        <w:rPr>
          <w:rFonts w:asciiTheme="minorHAnsi" w:hAnsiTheme="minorHAnsi"/>
          <w:b/>
          <w:sz w:val="22"/>
        </w:rPr>
        <w:t>If so, list the tables below</w:t>
      </w:r>
      <w:r w:rsidRPr="00D7285B">
        <w:rPr>
          <w:rFonts w:asciiTheme="minorHAnsi" w:hAnsiTheme="minorHAnsi"/>
          <w:sz w:val="22"/>
        </w:rPr>
        <w:t>:</w:t>
      </w:r>
    </w:p>
    <w:p w14:paraId="5A8871D0" w14:textId="77777777" w:rsidR="0087704A" w:rsidRPr="00D7285B" w:rsidRDefault="0087704A" w:rsidP="0087704A">
      <w:pPr>
        <w:rPr>
          <w:rFonts w:asciiTheme="minorHAnsi" w:hAnsiTheme="minorHAnsi"/>
          <w:sz w:val="22"/>
        </w:rPr>
      </w:pPr>
    </w:p>
    <w:p w14:paraId="3F831D91" w14:textId="77777777" w:rsidR="0087704A" w:rsidRPr="00D7285B" w:rsidRDefault="0087704A" w:rsidP="0087704A">
      <w:pPr>
        <w:ind w:left="-720" w:firstLine="720"/>
        <w:rPr>
          <w:rFonts w:asciiTheme="minorHAnsi" w:hAnsiTheme="minorHAnsi"/>
          <w:b/>
          <w:sz w:val="22"/>
        </w:rPr>
      </w:pPr>
      <w:r w:rsidRPr="00D7285B">
        <w:rPr>
          <w:rFonts w:asciiTheme="minorHAnsi" w:hAnsiTheme="minorHAnsi"/>
          <w:b/>
          <w:sz w:val="22"/>
        </w:rPr>
        <w:t xml:space="preserve">Note: </w:t>
      </w:r>
      <w:r w:rsidRPr="007B78F1">
        <w:rPr>
          <w:rFonts w:asciiTheme="minorHAnsi" w:hAnsiTheme="minorHAnsi"/>
          <w:b/>
          <w:sz w:val="22"/>
        </w:rPr>
        <w:t>Any database backup will result in downtime</w:t>
      </w:r>
    </w:p>
    <w:p w14:paraId="241217D3" w14:textId="77777777" w:rsidR="0087704A" w:rsidRPr="00022AED" w:rsidRDefault="0087704A" w:rsidP="0087704A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93" w:name="_Toc482791247"/>
      <w:r w:rsidRPr="00022AED">
        <w:rPr>
          <w:rStyle w:val="Heading4Char"/>
          <w:rFonts w:asciiTheme="minorHAnsi" w:hAnsiTheme="minorHAnsi"/>
          <w:b/>
        </w:rPr>
        <w:t>Database scripts:</w:t>
      </w:r>
      <w:bookmarkEnd w:id="93"/>
      <w:r w:rsidRPr="00022AED">
        <w:rPr>
          <w:rFonts w:asciiTheme="minorHAnsi" w:hAnsiTheme="minorHAnsi"/>
        </w:rPr>
        <w:tab/>
      </w:r>
    </w:p>
    <w:p w14:paraId="6528AC74" w14:textId="77777777" w:rsidR="0087704A" w:rsidRPr="00022AED" w:rsidRDefault="0087704A" w:rsidP="0087704A">
      <w:pPr>
        <w:rPr>
          <w:rFonts w:asciiTheme="minorHAnsi" w:hAnsiTheme="minorHAnsi"/>
        </w:rPr>
      </w:pPr>
    </w:p>
    <w:p w14:paraId="646CBDD2" w14:textId="77777777" w:rsidR="0087704A" w:rsidRPr="00D7285B" w:rsidRDefault="0087704A" w:rsidP="0087704A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-29992502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DL</w:t>
      </w:r>
    </w:p>
    <w:p w14:paraId="3ABB1FC5" w14:textId="77777777" w:rsidR="0087704A" w:rsidRPr="00D7285B" w:rsidRDefault="0087704A" w:rsidP="0087704A">
      <w:pPr>
        <w:rPr>
          <w:rFonts w:asciiTheme="minorHAnsi" w:hAnsiTheme="minorHAnsi"/>
          <w:sz w:val="22"/>
        </w:rPr>
      </w:pPr>
    </w:p>
    <w:p w14:paraId="37BE936C" w14:textId="77777777" w:rsidR="0087704A" w:rsidRPr="00D7285B" w:rsidRDefault="0087704A" w:rsidP="0087704A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134836986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ML</w:t>
      </w:r>
    </w:p>
    <w:p w14:paraId="252A5B52" w14:textId="77777777" w:rsidR="0087704A" w:rsidRPr="00D7285B" w:rsidRDefault="0087704A" w:rsidP="0087704A">
      <w:pPr>
        <w:rPr>
          <w:rFonts w:asciiTheme="minorHAnsi" w:hAnsiTheme="minorHAnsi"/>
          <w:sz w:val="22"/>
        </w:rPr>
      </w:pPr>
    </w:p>
    <w:p w14:paraId="64FE1E65" w14:textId="77777777" w:rsidR="0087704A" w:rsidRPr="00D7285B" w:rsidRDefault="0087704A" w:rsidP="0087704A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137103837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require and Application Server Restart to reload any cached data</w:t>
      </w:r>
    </w:p>
    <w:p w14:paraId="03E0FF15" w14:textId="77777777" w:rsidR="0087704A" w:rsidRPr="00022AED" w:rsidRDefault="0087704A" w:rsidP="0087704A">
      <w:pPr>
        <w:ind w:left="-864"/>
        <w:rPr>
          <w:rFonts w:asciiTheme="minorHAnsi" w:hAnsiTheme="minorHAnsi"/>
        </w:rPr>
      </w:pPr>
    </w:p>
    <w:p w14:paraId="69A67BCD" w14:textId="77777777" w:rsidR="0087704A" w:rsidRPr="00022AED" w:rsidRDefault="0087704A" w:rsidP="0087704A">
      <w:pPr>
        <w:pStyle w:val="Heading3"/>
        <w:rPr>
          <w:rFonts w:asciiTheme="minorHAnsi" w:hAnsiTheme="minorHAnsi"/>
        </w:rPr>
      </w:pPr>
      <w:bookmarkStart w:id="94" w:name="_Toc482791248"/>
      <w:r w:rsidRPr="00022AED">
        <w:rPr>
          <w:rStyle w:val="Heading4Char"/>
          <w:rFonts w:asciiTheme="minorHAnsi" w:hAnsiTheme="minorHAnsi"/>
          <w:b/>
          <w:sz w:val="26"/>
        </w:rPr>
        <w:t>Database Rollback Plan (Mandatory)</w:t>
      </w:r>
      <w:bookmarkEnd w:id="94"/>
    </w:p>
    <w:p w14:paraId="32E86A00" w14:textId="77777777" w:rsidR="0087704A" w:rsidRPr="00022AED" w:rsidRDefault="0087704A" w:rsidP="0087704A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sz w:val="20"/>
          <w:szCs w:val="20"/>
          <w:lang w:eastAsia="ar-SA"/>
        </w:rPr>
      </w:pPr>
      <w:r>
        <w:rPr>
          <w:rFonts w:asciiTheme="minorHAnsi" w:hAnsiTheme="minorHAnsi"/>
          <w:sz w:val="20"/>
          <w:szCs w:val="20"/>
          <w:lang w:eastAsia="ar-SA"/>
        </w:rPr>
        <w:t>NA</w:t>
      </w:r>
      <w:r w:rsidRPr="00022AED">
        <w:rPr>
          <w:rFonts w:asciiTheme="minorHAnsi" w:hAnsiTheme="minorHAnsi"/>
          <w:sz w:val="20"/>
          <w:szCs w:val="20"/>
          <w:lang w:eastAsia="ar-SA"/>
        </w:rPr>
        <w:tab/>
      </w:r>
    </w:p>
    <w:p w14:paraId="19374583" w14:textId="77777777" w:rsidR="0087704A" w:rsidRPr="00022AED" w:rsidRDefault="0087704A" w:rsidP="0087704A">
      <w:pPr>
        <w:pStyle w:val="Heading3"/>
        <w:rPr>
          <w:rStyle w:val="Heading4Char"/>
          <w:rFonts w:asciiTheme="minorHAnsi" w:hAnsiTheme="minorHAnsi"/>
          <w:b/>
          <w:sz w:val="26"/>
        </w:rPr>
      </w:pPr>
      <w:bookmarkStart w:id="95" w:name="_Toc482791249"/>
      <w:r w:rsidRPr="00022AED">
        <w:rPr>
          <w:rStyle w:val="Heading4Char"/>
          <w:rFonts w:asciiTheme="minorHAnsi" w:hAnsiTheme="minorHAnsi"/>
          <w:b/>
          <w:sz w:val="26"/>
        </w:rPr>
        <w:t>Impact on Replicated database (if applicable)</w:t>
      </w:r>
      <w:bookmarkEnd w:id="95"/>
    </w:p>
    <w:p w14:paraId="78727F50" w14:textId="77777777" w:rsidR="0087704A" w:rsidRPr="00022AED" w:rsidRDefault="0087704A" w:rsidP="0087704A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NA</w:t>
      </w:r>
    </w:p>
    <w:p w14:paraId="5B8B2043" w14:textId="77777777" w:rsidR="0087704A" w:rsidRPr="00022AED" w:rsidRDefault="0087704A" w:rsidP="0087704A">
      <w:pPr>
        <w:ind w:left="720"/>
        <w:rPr>
          <w:rFonts w:asciiTheme="minorHAnsi" w:hAnsiTheme="minorHAnsi"/>
          <w:b/>
          <w:color w:val="1F497D" w:themeColor="text2"/>
        </w:rPr>
      </w:pPr>
    </w:p>
    <w:p w14:paraId="0361A274" w14:textId="77777777" w:rsidR="0087704A" w:rsidRPr="00022AED" w:rsidRDefault="0087704A" w:rsidP="0087704A">
      <w:pPr>
        <w:pStyle w:val="Heading2"/>
        <w:rPr>
          <w:rFonts w:asciiTheme="minorHAnsi" w:hAnsiTheme="minorHAnsi"/>
        </w:rPr>
      </w:pPr>
      <w:bookmarkStart w:id="96" w:name="_Toc482791250"/>
      <w:r w:rsidRPr="00022AED">
        <w:rPr>
          <w:rFonts w:asciiTheme="minorHAnsi" w:hAnsiTheme="minorHAnsi"/>
        </w:rPr>
        <w:t>Deployment Verification:</w:t>
      </w:r>
      <w:bookmarkEnd w:id="96"/>
    </w:p>
    <w:p w14:paraId="53A1F622" w14:textId="2277331E" w:rsidR="0087704A" w:rsidRDefault="0087704A" w:rsidP="0087704A">
      <w:pPr>
        <w:suppressAutoHyphens w:val="0"/>
      </w:pPr>
      <w:r>
        <w:t>==============</w:t>
      </w:r>
      <w:r>
        <w:rPr>
          <w:color w:val="1F497D" w:themeColor="text2"/>
          <w:kern w:val="1"/>
        </w:rPr>
        <w:t>2.37.0</w:t>
      </w:r>
      <w:r>
        <w:t>.1.0========================</w:t>
      </w:r>
    </w:p>
    <w:p w14:paraId="076C66D3" w14:textId="77777777" w:rsidR="0087704A" w:rsidRDefault="0087704A" w:rsidP="0087704A">
      <w:pPr>
        <w:suppressAutoHyphens w:val="0"/>
        <w:rPr>
          <w:rFonts w:ascii="Calibri" w:hAnsi="Calibri"/>
          <w:b/>
          <w:color w:val="1F497D" w:themeColor="text2"/>
          <w:kern w:val="1"/>
          <w:sz w:val="32"/>
          <w:szCs w:val="20"/>
          <w:lang w:eastAsia="en-US"/>
        </w:rPr>
      </w:pPr>
    </w:p>
    <w:p w14:paraId="64B1526A" w14:textId="77777777" w:rsidR="0087704A" w:rsidRDefault="0087704A" w:rsidP="0087704A">
      <w:pPr>
        <w:suppressAutoHyphens w:val="0"/>
        <w:rPr>
          <w:szCs w:val="20"/>
        </w:rPr>
      </w:pPr>
      <w:r>
        <w:rPr>
          <w:szCs w:val="20"/>
        </w:rPr>
        <w:br w:type="page"/>
      </w:r>
    </w:p>
    <w:p w14:paraId="5438D731" w14:textId="77777777" w:rsidR="0087704A" w:rsidRDefault="0087704A" w:rsidP="0087704A">
      <w:pPr>
        <w:pStyle w:val="Heading1"/>
        <w:numPr>
          <w:ilvl w:val="0"/>
          <w:numId w:val="0"/>
        </w:numPr>
      </w:pPr>
    </w:p>
    <w:p w14:paraId="7D9B39AA" w14:textId="77777777" w:rsidR="00780AE4" w:rsidRPr="00AC15B0" w:rsidRDefault="00780AE4" w:rsidP="00780AE4">
      <w:pPr>
        <w:pStyle w:val="Heading1"/>
      </w:pPr>
      <w:bookmarkStart w:id="97" w:name="_Toc482791251"/>
      <w:r w:rsidRPr="006D645B">
        <w:t>Release</w:t>
      </w:r>
      <w:r w:rsidRPr="00E13DC8">
        <w:t xml:space="preserve"> Goals</w:t>
      </w:r>
      <w:bookmarkEnd w:id="97"/>
    </w:p>
    <w:p w14:paraId="47003B8C" w14:textId="77777777" w:rsidR="00780AE4" w:rsidRPr="00022AED" w:rsidRDefault="00780AE4" w:rsidP="00780AE4">
      <w:pPr>
        <w:pStyle w:val="Heading2"/>
        <w:rPr>
          <w:rFonts w:asciiTheme="minorHAnsi" w:hAnsiTheme="minorHAnsi"/>
        </w:rPr>
      </w:pPr>
      <w:bookmarkStart w:id="98" w:name="_Toc482791252"/>
      <w:r w:rsidRPr="00022AED">
        <w:rPr>
          <w:rFonts w:asciiTheme="minorHAnsi" w:hAnsiTheme="minorHAnsi"/>
        </w:rPr>
        <w:t>Application Release Number (Date)</w:t>
      </w:r>
      <w:bookmarkEnd w:id="98"/>
    </w:p>
    <w:p w14:paraId="6EF94F62" w14:textId="297555E8" w:rsidR="00780AE4" w:rsidRPr="00770B70" w:rsidRDefault="00780AE4" w:rsidP="00780AE4">
      <w:pPr>
        <w:rPr>
          <w:rFonts w:asciiTheme="minorHAnsi" w:hAnsiTheme="minorHAnsi"/>
          <w:i/>
          <w:color w:val="808080" w:themeColor="background1" w:themeShade="80"/>
          <w:sz w:val="18"/>
          <w:lang w:eastAsia="en-US"/>
        </w:rPr>
      </w:pP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CSPortal </w:t>
      </w:r>
      <w:r>
        <w:rPr>
          <w:kern w:val="1"/>
          <w:highlight w:val="lightGray"/>
        </w:rPr>
        <w:t>2.37.0.0.1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>(</w:t>
      </w:r>
      <w:r>
        <w:rPr>
          <w:rFonts w:asciiTheme="minorHAnsi" w:hAnsiTheme="minorHAnsi"/>
          <w:i/>
          <w:sz w:val="18"/>
          <w:highlight w:val="lightGray"/>
          <w:lang w:eastAsia="en-US"/>
        </w:rPr>
        <w:t>May 5,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 2017)</w:t>
      </w:r>
    </w:p>
    <w:p w14:paraId="6D676786" w14:textId="77777777" w:rsidR="00780AE4" w:rsidRPr="00022AED" w:rsidRDefault="00780AE4" w:rsidP="00780AE4">
      <w:pPr>
        <w:ind w:left="720"/>
        <w:rPr>
          <w:rFonts w:asciiTheme="minorHAnsi" w:hAnsiTheme="minorHAnsi"/>
          <w:lang w:eastAsia="en-US"/>
        </w:rPr>
      </w:pPr>
    </w:p>
    <w:p w14:paraId="32FB6283" w14:textId="77777777" w:rsidR="00780AE4" w:rsidRDefault="00780AE4" w:rsidP="00780AE4">
      <w:pPr>
        <w:pStyle w:val="Heading2"/>
        <w:rPr>
          <w:rFonts w:asciiTheme="minorHAnsi" w:hAnsiTheme="minorHAnsi"/>
        </w:rPr>
      </w:pPr>
      <w:bookmarkStart w:id="99" w:name="_Toc482791253"/>
      <w:r w:rsidRPr="00022AED">
        <w:rPr>
          <w:rFonts w:asciiTheme="minorHAnsi" w:hAnsiTheme="minorHAnsi"/>
        </w:rPr>
        <w:t>Rally / JIRA #</w:t>
      </w:r>
      <w:bookmarkEnd w:id="99"/>
    </w:p>
    <w:p w14:paraId="70FF058B" w14:textId="77777777" w:rsidR="00780AE4" w:rsidRDefault="00780AE4" w:rsidP="00780AE4">
      <w:pPr>
        <w:rPr>
          <w:lang w:eastAsia="en-US"/>
        </w:rPr>
      </w:pPr>
      <w:r w:rsidRPr="0017786A">
        <w:rPr>
          <w:color w:val="000000"/>
        </w:rPr>
        <w:t>F570: Keyword Search Management and Automation</w:t>
      </w:r>
      <w:r>
        <w:rPr>
          <w:lang w:eastAsia="en-US"/>
        </w:rPr>
        <w:t>.</w:t>
      </w:r>
    </w:p>
    <w:p w14:paraId="02848A0E" w14:textId="77777777" w:rsidR="00780AE4" w:rsidRDefault="00780AE4" w:rsidP="00780AE4">
      <w:pPr>
        <w:rPr>
          <w:lang w:eastAsia="en-US"/>
        </w:rPr>
      </w:pPr>
      <w:r w:rsidRPr="0078501C">
        <w:rPr>
          <w:lang w:eastAsia="en-US"/>
        </w:rPr>
        <w:t>F564: Apply reviews (Disposition, Comment, Restrictions) in bulk, to all or selected portion of commodity listings (Dashboard or search result)</w:t>
      </w:r>
    </w:p>
    <w:p w14:paraId="31B0E592" w14:textId="77777777" w:rsidR="00780AE4" w:rsidRDefault="00780AE4" w:rsidP="00780AE4">
      <w:pPr>
        <w:rPr>
          <w:lang w:eastAsia="en-US"/>
        </w:rPr>
      </w:pPr>
      <w:r w:rsidRPr="003F547C">
        <w:rPr>
          <w:lang w:eastAsia="en-US"/>
        </w:rPr>
        <w:t>F562: Allocate and assign ORM Dashboard white orders amongst scheduled Team members</w:t>
      </w:r>
    </w:p>
    <w:p w14:paraId="6A63EB81" w14:textId="77777777" w:rsidR="00780AE4" w:rsidRPr="00CA1FC4" w:rsidRDefault="00780AE4" w:rsidP="00780AE4">
      <w:pPr>
        <w:rPr>
          <w:lang w:eastAsia="en-US"/>
        </w:rPr>
      </w:pPr>
    </w:p>
    <w:p w14:paraId="164EA010" w14:textId="77777777" w:rsidR="00780AE4" w:rsidRPr="00160715" w:rsidRDefault="00780AE4" w:rsidP="00780AE4">
      <w:pPr>
        <w:rPr>
          <w:rStyle w:val="Heading3Char"/>
          <w:rFonts w:asciiTheme="minorHAnsi" w:hAnsiTheme="minorHAnsi"/>
          <w:sz w:val="20"/>
          <w:szCs w:val="20"/>
        </w:rPr>
      </w:pPr>
      <w:bookmarkStart w:id="100" w:name="_Toc482791254"/>
      <w:r w:rsidRPr="00160715">
        <w:rPr>
          <w:rStyle w:val="Heading3Char"/>
          <w:rFonts w:asciiTheme="minorHAnsi" w:hAnsiTheme="minorHAnsi"/>
          <w:sz w:val="20"/>
          <w:szCs w:val="20"/>
        </w:rPr>
        <w:t>Build document:</w:t>
      </w:r>
      <w:bookmarkEnd w:id="100"/>
      <w:r>
        <w:rPr>
          <w:rStyle w:val="Heading3Char"/>
          <w:rFonts w:asciiTheme="minorHAnsi" w:hAnsiTheme="minorHAnsi"/>
          <w:sz w:val="20"/>
          <w:szCs w:val="20"/>
        </w:rPr>
        <w:tab/>
      </w:r>
    </w:p>
    <w:p w14:paraId="615F4460" w14:textId="77777777" w:rsidR="00780AE4" w:rsidRPr="00730BF3" w:rsidRDefault="00780AE4" w:rsidP="00780AE4">
      <w:pPr>
        <w:rPr>
          <w:rFonts w:asciiTheme="minorHAnsi" w:hAnsiTheme="minorHAnsi"/>
          <w:i/>
          <w:sz w:val="18"/>
          <w:lang w:eastAsia="en-US"/>
        </w:rPr>
      </w:pPr>
      <w:r w:rsidRPr="00730BF3">
        <w:rPr>
          <w:rFonts w:asciiTheme="minorHAnsi" w:hAnsiTheme="minorHAnsi"/>
          <w:i/>
          <w:sz w:val="18"/>
          <w:lang w:eastAsia="en-US"/>
        </w:rPr>
        <w:t>NA</w:t>
      </w:r>
    </w:p>
    <w:p w14:paraId="1ECF0A6B" w14:textId="77777777" w:rsidR="00780AE4" w:rsidRPr="00022AED" w:rsidRDefault="00780AE4" w:rsidP="00780AE4">
      <w:pPr>
        <w:rPr>
          <w:rFonts w:asciiTheme="minorHAnsi" w:hAnsiTheme="minorHAnsi"/>
          <w:lang w:eastAsia="en-US"/>
        </w:rPr>
      </w:pPr>
    </w:p>
    <w:p w14:paraId="07CF61CC" w14:textId="77777777" w:rsidR="00780AE4" w:rsidRPr="00022AED" w:rsidRDefault="00780AE4" w:rsidP="00780AE4">
      <w:pPr>
        <w:rPr>
          <w:rStyle w:val="Heading3Char"/>
          <w:rFonts w:asciiTheme="minorHAnsi" w:hAnsiTheme="minorHAnsi"/>
          <w:sz w:val="20"/>
          <w:szCs w:val="20"/>
        </w:rPr>
      </w:pPr>
      <w:bookmarkStart w:id="101" w:name="_Toc482791255"/>
      <w:r w:rsidRPr="00022AED">
        <w:rPr>
          <w:rStyle w:val="Heading3Char"/>
          <w:rFonts w:asciiTheme="minorHAnsi" w:hAnsiTheme="minorHAnsi"/>
          <w:sz w:val="20"/>
          <w:szCs w:val="20"/>
        </w:rPr>
        <w:t>Deployment document:</w:t>
      </w:r>
      <w:bookmarkEnd w:id="101"/>
    </w:p>
    <w:p w14:paraId="39E7880E" w14:textId="77777777" w:rsidR="00780AE4" w:rsidRPr="00730BF3" w:rsidRDefault="00780AE4" w:rsidP="00780AE4">
      <w:pPr>
        <w:rPr>
          <w:b/>
          <w:i/>
          <w:sz w:val="18"/>
          <w:lang w:eastAsia="en-US"/>
        </w:rPr>
      </w:pPr>
      <w:r w:rsidRPr="00730BF3">
        <w:rPr>
          <w:b/>
          <w:i/>
          <w:sz w:val="18"/>
          <w:lang w:eastAsia="en-US"/>
        </w:rPr>
        <w:t>NA</w:t>
      </w:r>
    </w:p>
    <w:p w14:paraId="025B5CBA" w14:textId="77777777" w:rsidR="00780AE4" w:rsidRPr="00022AED" w:rsidRDefault="00780AE4" w:rsidP="00780AE4">
      <w:pPr>
        <w:pStyle w:val="Heading2"/>
        <w:rPr>
          <w:rFonts w:asciiTheme="minorHAnsi" w:hAnsiTheme="minorHAnsi"/>
        </w:rPr>
      </w:pPr>
      <w:bookmarkStart w:id="102" w:name="_Toc482791256"/>
      <w:r w:rsidRPr="00022AED">
        <w:rPr>
          <w:rFonts w:asciiTheme="minorHAnsi" w:hAnsiTheme="minorHAnsi"/>
        </w:rPr>
        <w:t>Monitoring requirements</w:t>
      </w:r>
      <w:bookmarkEnd w:id="102"/>
    </w:p>
    <w:p w14:paraId="060104AB" w14:textId="77777777" w:rsidR="00780AE4" w:rsidRPr="00022AED" w:rsidRDefault="00780AE4" w:rsidP="00780AE4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  <w:r>
        <w:rPr>
          <w:rFonts w:asciiTheme="minorHAnsi" w:hAnsiTheme="minorHAnsi" w:cs="Arial"/>
          <w:sz w:val="20"/>
          <w:lang w:eastAsia="ar-SA"/>
        </w:rPr>
        <w:t>NA</w:t>
      </w:r>
    </w:p>
    <w:p w14:paraId="701CD755" w14:textId="77777777" w:rsidR="00780AE4" w:rsidRPr="009F0EA6" w:rsidRDefault="00780AE4" w:rsidP="00780AE4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monitoring requirement as part of release</w:t>
      </w:r>
    </w:p>
    <w:p w14:paraId="1D7DC617" w14:textId="77777777" w:rsidR="00780AE4" w:rsidRPr="009F0EA6" w:rsidRDefault="00780AE4" w:rsidP="00780AE4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Update to existing monitors</w:t>
      </w:r>
    </w:p>
    <w:p w14:paraId="7D253266" w14:textId="77777777" w:rsidR="00780AE4" w:rsidRPr="009F0EA6" w:rsidRDefault="00780AE4" w:rsidP="00780AE4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monitors</w:t>
      </w:r>
    </w:p>
    <w:p w14:paraId="170B6F4A" w14:textId="77777777" w:rsidR="00780AE4" w:rsidRPr="00022AED" w:rsidRDefault="00780AE4" w:rsidP="00780AE4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</w:p>
    <w:p w14:paraId="2CB923A7" w14:textId="77777777" w:rsidR="00780AE4" w:rsidRPr="00E56259" w:rsidRDefault="00780AE4" w:rsidP="00780AE4">
      <w:pPr>
        <w:pStyle w:val="Heading3"/>
        <w:numPr>
          <w:ilvl w:val="4"/>
          <w:numId w:val="1"/>
        </w:numPr>
        <w:rPr>
          <w:rFonts w:asciiTheme="minorHAnsi" w:hAnsiTheme="minorHAnsi"/>
          <w:vertAlign w:val="subscript"/>
        </w:rPr>
      </w:pPr>
      <w:bookmarkStart w:id="103" w:name="_Toc482791257"/>
      <w:r w:rsidRPr="00022AED">
        <w:rPr>
          <w:rFonts w:asciiTheme="minorHAnsi" w:hAnsiTheme="minorHAnsi"/>
        </w:rPr>
        <w:t>Splunk Monitoring</w:t>
      </w:r>
      <w:bookmarkEnd w:id="103"/>
      <w:r w:rsidRPr="00022AED">
        <w:rPr>
          <w:rFonts w:asciiTheme="minorHAnsi" w:hAnsiTheme="minorHAnsi"/>
        </w:rPr>
        <w:t xml:space="preserve"> </w:t>
      </w:r>
    </w:p>
    <w:p w14:paraId="5599993B" w14:textId="77777777" w:rsidR="00780AE4" w:rsidRPr="00022AED" w:rsidRDefault="00780AE4" w:rsidP="00780AE4">
      <w:pPr>
        <w:rPr>
          <w:rStyle w:val="Heading3Char"/>
          <w:rFonts w:asciiTheme="minorHAnsi" w:hAnsiTheme="minorHAnsi"/>
          <w:b w:val="0"/>
          <w:i/>
          <w:sz w:val="18"/>
          <w:szCs w:val="20"/>
        </w:rPr>
      </w:pPr>
      <w:r>
        <w:rPr>
          <w:rFonts w:asciiTheme="minorHAnsi" w:hAnsiTheme="minorHAnsi"/>
          <w:i/>
          <w:sz w:val="18"/>
        </w:rPr>
        <w:t>NA</w:t>
      </w:r>
    </w:p>
    <w:p w14:paraId="009844EE" w14:textId="77777777" w:rsidR="00780AE4" w:rsidRPr="00022AED" w:rsidRDefault="00780AE4" w:rsidP="00780AE4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104" w:name="_Toc482791258"/>
      <w:r w:rsidRPr="00022AED">
        <w:rPr>
          <w:rFonts w:asciiTheme="minorHAnsi" w:hAnsiTheme="minorHAnsi"/>
        </w:rPr>
        <w:t>Solar Winds Monitoring</w:t>
      </w:r>
      <w:bookmarkEnd w:id="104"/>
    </w:p>
    <w:p w14:paraId="6C98FF6D" w14:textId="77777777" w:rsidR="00780AE4" w:rsidRPr="005E579C" w:rsidRDefault="00780AE4" w:rsidP="00780AE4">
      <w:pPr>
        <w:rPr>
          <w:rFonts w:asciiTheme="minorHAnsi" w:hAnsiTheme="minorHAnsi"/>
          <w:sz w:val="18"/>
          <w:highlight w:val="lightGray"/>
        </w:rPr>
      </w:pPr>
      <w:r>
        <w:rPr>
          <w:rFonts w:asciiTheme="minorHAnsi" w:hAnsiTheme="minorHAnsi"/>
          <w:sz w:val="18"/>
          <w:highlight w:val="lightGray"/>
        </w:rPr>
        <w:t>NA</w:t>
      </w:r>
    </w:p>
    <w:p w14:paraId="448BF5CE" w14:textId="77777777" w:rsidR="00780AE4" w:rsidRPr="00022AED" w:rsidRDefault="00780AE4" w:rsidP="00780AE4">
      <w:pPr>
        <w:pStyle w:val="Heading3"/>
        <w:numPr>
          <w:ilvl w:val="0"/>
          <w:numId w:val="0"/>
        </w:numPr>
        <w:rPr>
          <w:rFonts w:asciiTheme="minorHAnsi" w:hAnsiTheme="minorHAnsi"/>
        </w:rPr>
      </w:pPr>
      <w:bookmarkStart w:id="105" w:name="_Toc482791259"/>
      <w:r>
        <w:rPr>
          <w:rFonts w:asciiTheme="minorHAnsi" w:hAnsiTheme="minorHAnsi"/>
        </w:rPr>
        <w:t>Keynote Availability M</w:t>
      </w:r>
      <w:r w:rsidRPr="00022AED">
        <w:rPr>
          <w:rFonts w:asciiTheme="minorHAnsi" w:hAnsiTheme="minorHAnsi"/>
        </w:rPr>
        <w:t>onitoring Update</w:t>
      </w:r>
      <w:r>
        <w:rPr>
          <w:rFonts w:asciiTheme="minorHAnsi" w:hAnsiTheme="minorHAnsi"/>
        </w:rPr>
        <w:t>s</w:t>
      </w:r>
      <w:bookmarkEnd w:id="105"/>
    </w:p>
    <w:p w14:paraId="4861B2EE" w14:textId="77777777" w:rsidR="00780AE4" w:rsidRPr="00022AED" w:rsidRDefault="00780AE4" w:rsidP="00780AE4">
      <w:pPr>
        <w:rPr>
          <w:rFonts w:asciiTheme="minorHAnsi" w:hAnsiTheme="minorHAnsi"/>
          <w:i/>
          <w:sz w:val="18"/>
        </w:rPr>
      </w:pPr>
      <w:r>
        <w:rPr>
          <w:rFonts w:asciiTheme="minorHAnsi" w:hAnsiTheme="minorHAnsi"/>
          <w:i/>
          <w:sz w:val="18"/>
        </w:rPr>
        <w:t>NA</w:t>
      </w:r>
    </w:p>
    <w:p w14:paraId="671A3F28" w14:textId="77777777" w:rsidR="00780AE4" w:rsidRPr="00022AED" w:rsidRDefault="00780AE4" w:rsidP="00780AE4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106" w:name="_Toc482791260"/>
      <w:r>
        <w:rPr>
          <w:rFonts w:asciiTheme="minorHAnsi" w:hAnsiTheme="minorHAnsi"/>
        </w:rPr>
        <w:t>O</w:t>
      </w:r>
      <w:r w:rsidRPr="00022AED">
        <w:rPr>
          <w:rFonts w:asciiTheme="minorHAnsi" w:hAnsiTheme="minorHAnsi"/>
        </w:rPr>
        <w:t xml:space="preserve">ther </w:t>
      </w:r>
      <w:r>
        <w:rPr>
          <w:rFonts w:asciiTheme="minorHAnsi" w:hAnsiTheme="minorHAnsi"/>
        </w:rPr>
        <w:t>M</w:t>
      </w:r>
      <w:r w:rsidRPr="00022AED">
        <w:rPr>
          <w:rFonts w:asciiTheme="minorHAnsi" w:hAnsiTheme="minorHAnsi"/>
        </w:rPr>
        <w:t xml:space="preserve">onitoring </w:t>
      </w:r>
      <w:r>
        <w:rPr>
          <w:rFonts w:asciiTheme="minorHAnsi" w:hAnsiTheme="minorHAnsi"/>
        </w:rPr>
        <w:t>R</w:t>
      </w:r>
      <w:r w:rsidRPr="00022AED">
        <w:rPr>
          <w:rFonts w:asciiTheme="minorHAnsi" w:hAnsiTheme="minorHAnsi"/>
        </w:rPr>
        <w:t>equirements</w:t>
      </w:r>
      <w:bookmarkEnd w:id="106"/>
    </w:p>
    <w:p w14:paraId="74F5D48B" w14:textId="77777777" w:rsidR="00780AE4" w:rsidRPr="00022AED" w:rsidRDefault="00780AE4" w:rsidP="00780AE4">
      <w:pPr>
        <w:rPr>
          <w:rFonts w:asciiTheme="minorHAnsi" w:hAnsiTheme="minorHAnsi"/>
          <w:i/>
          <w:sz w:val="18"/>
          <w:highlight w:val="lightGray"/>
        </w:rPr>
      </w:pPr>
      <w:r>
        <w:rPr>
          <w:rFonts w:asciiTheme="minorHAnsi" w:hAnsiTheme="minorHAnsi"/>
          <w:i/>
          <w:sz w:val="18"/>
          <w:highlight w:val="lightGray"/>
        </w:rPr>
        <w:t>NA</w:t>
      </w:r>
    </w:p>
    <w:p w14:paraId="15E7D1BC" w14:textId="77777777" w:rsidR="00780AE4" w:rsidRPr="00022AED" w:rsidRDefault="00780AE4" w:rsidP="00780AE4">
      <w:pPr>
        <w:pStyle w:val="NormalWeb"/>
        <w:spacing w:before="0" w:beforeAutospacing="0" w:after="0" w:afterAutospacing="0"/>
        <w:rPr>
          <w:rStyle w:val="Heading3Char"/>
          <w:rFonts w:asciiTheme="minorHAnsi" w:hAnsiTheme="minorHAnsi"/>
          <w:b w:val="0"/>
          <w:i/>
          <w:sz w:val="18"/>
          <w:szCs w:val="20"/>
          <w:highlight w:val="lightGray"/>
        </w:rPr>
      </w:pPr>
    </w:p>
    <w:p w14:paraId="7965C8E0" w14:textId="77777777" w:rsidR="00780AE4" w:rsidRPr="00044277" w:rsidRDefault="00780AE4" w:rsidP="00780AE4">
      <w:pPr>
        <w:rPr>
          <w:rFonts w:asciiTheme="minorHAnsi" w:hAnsiTheme="minorHAnsi"/>
          <w:b/>
          <w:kern w:val="1"/>
          <w:sz w:val="22"/>
          <w:szCs w:val="22"/>
          <w:lang w:eastAsia="en-US"/>
        </w:rPr>
      </w:pPr>
      <w:r w:rsidRPr="00044277">
        <w:rPr>
          <w:rFonts w:asciiTheme="minorHAnsi" w:hAnsiTheme="minorHAnsi"/>
          <w:b/>
          <w:sz w:val="22"/>
          <w:szCs w:val="22"/>
        </w:rPr>
        <w:t>Note: Any major monitoring requirement such as a custom dashboard needs to be communicated prior to release</w:t>
      </w:r>
    </w:p>
    <w:p w14:paraId="50D82053" w14:textId="77777777" w:rsidR="00780AE4" w:rsidRPr="00022AED" w:rsidRDefault="00780AE4" w:rsidP="00780AE4">
      <w:pPr>
        <w:pStyle w:val="Heading2"/>
        <w:numPr>
          <w:ilvl w:val="0"/>
          <w:numId w:val="0"/>
        </w:numPr>
        <w:ind w:left="576"/>
        <w:rPr>
          <w:rFonts w:asciiTheme="minorHAnsi" w:hAnsiTheme="minorHAnsi"/>
        </w:rPr>
      </w:pPr>
    </w:p>
    <w:p w14:paraId="0E5D002C" w14:textId="77777777" w:rsidR="00780AE4" w:rsidRPr="00AC15B0" w:rsidRDefault="00780AE4" w:rsidP="00780AE4">
      <w:pPr>
        <w:pStyle w:val="Heading2"/>
      </w:pPr>
      <w:bookmarkStart w:id="107" w:name="_Toc482791261"/>
      <w:r w:rsidRPr="00AC15B0">
        <w:t>Release Impact</w:t>
      </w:r>
      <w:bookmarkEnd w:id="107"/>
    </w:p>
    <w:p w14:paraId="20DC60AB" w14:textId="77777777" w:rsidR="00780AE4" w:rsidRPr="00022AED" w:rsidRDefault="00780AE4" w:rsidP="00780AE4">
      <w:pPr>
        <w:ind w:left="720"/>
        <w:rPr>
          <w:rStyle w:val="Heading3Char"/>
          <w:rFonts w:asciiTheme="minorHAnsi" w:hAnsiTheme="minorHAnsi"/>
          <w:lang w:eastAsia="zh-CN"/>
        </w:rPr>
      </w:pPr>
    </w:p>
    <w:p w14:paraId="41753AF1" w14:textId="77777777" w:rsidR="00780AE4" w:rsidRPr="00022AED" w:rsidRDefault="00780AE4" w:rsidP="00780AE4">
      <w:pPr>
        <w:rPr>
          <w:rStyle w:val="Heading3Char"/>
          <w:rFonts w:asciiTheme="minorHAnsi" w:hAnsiTheme="minorHAnsi"/>
          <w:lang w:eastAsia="zh-CN"/>
        </w:rPr>
      </w:pPr>
      <w:bookmarkStart w:id="108" w:name="_Toc482791262"/>
      <w:r w:rsidRPr="00022AED">
        <w:rPr>
          <w:rStyle w:val="Heading3Char"/>
          <w:rFonts w:asciiTheme="minorHAnsi" w:hAnsiTheme="minorHAnsi"/>
          <w:lang w:eastAsia="zh-CN"/>
        </w:rPr>
        <w:lastRenderedPageBreak/>
        <w:t>Impact on Public APIs</w:t>
      </w:r>
      <w:bookmarkEnd w:id="108"/>
    </w:p>
    <w:p w14:paraId="4962F994" w14:textId="77777777" w:rsidR="00780AE4" w:rsidRPr="009F0EA6" w:rsidRDefault="002477F3" w:rsidP="00780AE4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-2065161501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AE4" w:rsidRPr="009F0EA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780AE4" w:rsidRPr="009F0EA6">
        <w:rPr>
          <w:rFonts w:asciiTheme="minorHAnsi" w:hAnsiTheme="minorHAnsi"/>
          <w:sz w:val="22"/>
        </w:rPr>
        <w:t xml:space="preserve"> </w:t>
      </w:r>
      <w:r w:rsidR="00780AE4" w:rsidRPr="009F0EA6">
        <w:rPr>
          <w:rFonts w:asciiTheme="minorHAnsi" w:hAnsiTheme="minorHAnsi"/>
          <w:b/>
          <w:sz w:val="22"/>
        </w:rPr>
        <w:t>Check the box if Yes</w:t>
      </w:r>
      <w:r w:rsidR="00780AE4" w:rsidRPr="009F0EA6">
        <w:rPr>
          <w:rFonts w:asciiTheme="minorHAnsi" w:hAnsiTheme="minorHAnsi"/>
          <w:sz w:val="22"/>
        </w:rPr>
        <w:t xml:space="preserve"> and list the APIs below:</w:t>
      </w:r>
    </w:p>
    <w:p w14:paraId="750D8E49" w14:textId="77777777" w:rsidR="00780AE4" w:rsidRPr="00022AED" w:rsidRDefault="00780AE4" w:rsidP="00780AE4">
      <w:pPr>
        <w:rPr>
          <w:rStyle w:val="Heading3Char"/>
          <w:rFonts w:asciiTheme="minorHAnsi" w:hAnsiTheme="minorHAnsi"/>
          <w:sz w:val="20"/>
        </w:rPr>
      </w:pPr>
      <w:r w:rsidRPr="00022AED">
        <w:rPr>
          <w:rFonts w:asciiTheme="minorHAnsi" w:hAnsiTheme="minorHAnsi"/>
          <w:lang w:eastAsia="en-US"/>
        </w:rPr>
        <w:tab/>
      </w:r>
    </w:p>
    <w:p w14:paraId="24187976" w14:textId="77777777" w:rsidR="00780AE4" w:rsidRPr="00022AED" w:rsidRDefault="00780AE4" w:rsidP="00780AE4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109" w:name="_Toc482791263"/>
      <w:r w:rsidRPr="00022AED">
        <w:rPr>
          <w:rFonts w:asciiTheme="minorHAnsi" w:hAnsiTheme="minorHAnsi"/>
          <w:lang w:eastAsia="zh-CN"/>
        </w:rPr>
        <w:t>Im</w:t>
      </w:r>
      <w:r>
        <w:rPr>
          <w:rFonts w:asciiTheme="minorHAnsi" w:hAnsiTheme="minorHAnsi"/>
          <w:lang w:eastAsia="zh-CN"/>
        </w:rPr>
        <w:t>pact on other sub-systems /</w:t>
      </w:r>
      <w:r w:rsidRPr="00022AED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  <w:lang w:eastAsia="zh-CN"/>
        </w:rPr>
        <w:t>I</w:t>
      </w:r>
      <w:r w:rsidRPr="00022AED">
        <w:rPr>
          <w:rFonts w:asciiTheme="minorHAnsi" w:hAnsiTheme="minorHAnsi"/>
          <w:lang w:eastAsia="zh-CN"/>
        </w:rPr>
        <w:t>nternal APIs</w:t>
      </w:r>
      <w:bookmarkEnd w:id="109"/>
    </w:p>
    <w:p w14:paraId="59F86FEB" w14:textId="77777777" w:rsidR="00780AE4" w:rsidRPr="009F0EA6" w:rsidRDefault="002477F3" w:rsidP="00780AE4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-16898247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AE4" w:rsidRPr="009F0EA6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780AE4" w:rsidRPr="009F0EA6">
        <w:rPr>
          <w:rFonts w:asciiTheme="minorHAnsi" w:hAnsiTheme="minorHAnsi"/>
          <w:sz w:val="22"/>
        </w:rPr>
        <w:t xml:space="preserve"> </w:t>
      </w:r>
      <w:r w:rsidR="00780AE4" w:rsidRPr="009F0EA6">
        <w:rPr>
          <w:rFonts w:asciiTheme="minorHAnsi" w:hAnsiTheme="minorHAnsi"/>
          <w:b/>
          <w:sz w:val="22"/>
        </w:rPr>
        <w:t>Check the box if Yes</w:t>
      </w:r>
      <w:r w:rsidR="00780AE4" w:rsidRPr="009F0EA6">
        <w:rPr>
          <w:rFonts w:asciiTheme="minorHAnsi" w:hAnsiTheme="minorHAnsi"/>
          <w:sz w:val="22"/>
        </w:rPr>
        <w:t xml:space="preserve"> and describe the impact and sub-system impacted below:</w:t>
      </w:r>
    </w:p>
    <w:p w14:paraId="2AEA7239" w14:textId="77777777" w:rsidR="00780AE4" w:rsidRPr="00022AED" w:rsidRDefault="00780AE4" w:rsidP="00780AE4">
      <w:pPr>
        <w:rPr>
          <w:rFonts w:asciiTheme="minorHAnsi" w:hAnsiTheme="minorHAnsi"/>
          <w:lang w:eastAsia="en-US"/>
        </w:rPr>
      </w:pPr>
    </w:p>
    <w:p w14:paraId="7F2CC51A" w14:textId="77777777" w:rsidR="00780AE4" w:rsidRPr="00022AED" w:rsidRDefault="00780AE4" w:rsidP="00780AE4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110" w:name="_Toc482791264"/>
      <w:r w:rsidRPr="00022AED">
        <w:rPr>
          <w:rFonts w:asciiTheme="minorHAnsi" w:hAnsiTheme="minorHAnsi"/>
          <w:lang w:eastAsia="zh-CN"/>
        </w:rPr>
        <w:t>Downtime Required</w:t>
      </w:r>
      <w:bookmarkEnd w:id="110"/>
    </w:p>
    <w:p w14:paraId="739272D3" w14:textId="77777777" w:rsidR="00780AE4" w:rsidRPr="009F0EA6" w:rsidRDefault="002477F3" w:rsidP="00780AE4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-10982598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80AE4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780AE4" w:rsidRPr="009F0EA6">
        <w:rPr>
          <w:rFonts w:asciiTheme="minorHAnsi" w:hAnsiTheme="minorHAnsi"/>
          <w:sz w:val="22"/>
        </w:rPr>
        <w:t xml:space="preserve"> </w:t>
      </w:r>
      <w:r w:rsidR="00780AE4" w:rsidRPr="009F0EA6">
        <w:rPr>
          <w:rFonts w:asciiTheme="minorHAnsi" w:hAnsiTheme="minorHAnsi"/>
          <w:b/>
          <w:sz w:val="22"/>
        </w:rPr>
        <w:t>Check the box if Yes</w:t>
      </w:r>
      <w:r w:rsidR="00780AE4" w:rsidRPr="009F0EA6">
        <w:rPr>
          <w:rFonts w:asciiTheme="minorHAnsi" w:hAnsiTheme="minorHAnsi"/>
          <w:sz w:val="22"/>
        </w:rPr>
        <w:t xml:space="preserve"> and describe the reason for the downtime below:</w:t>
      </w:r>
    </w:p>
    <w:p w14:paraId="544BF692" w14:textId="77777777" w:rsidR="00780AE4" w:rsidRPr="009F0EA6" w:rsidRDefault="00780AE4" w:rsidP="00780AE4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The jobs needs to be updated along with stored procedure update and DDL changes. </w:t>
      </w:r>
    </w:p>
    <w:p w14:paraId="013F2ADD" w14:textId="77777777" w:rsidR="00780AE4" w:rsidRPr="00022AED" w:rsidRDefault="00780AE4" w:rsidP="00780AE4">
      <w:pPr>
        <w:rPr>
          <w:rFonts w:asciiTheme="minorHAnsi" w:hAnsiTheme="minorHAnsi"/>
          <w:lang w:eastAsia="en-US"/>
        </w:rPr>
      </w:pPr>
    </w:p>
    <w:p w14:paraId="6F5C225F" w14:textId="77777777" w:rsidR="00780AE4" w:rsidRPr="00022AED" w:rsidRDefault="00780AE4" w:rsidP="00780AE4">
      <w:pPr>
        <w:rPr>
          <w:rFonts w:asciiTheme="minorHAnsi" w:hAnsiTheme="minorHAnsi"/>
          <w:lang w:eastAsia="en-US"/>
        </w:rPr>
      </w:pPr>
    </w:p>
    <w:p w14:paraId="3C9F784B" w14:textId="77777777" w:rsidR="00780AE4" w:rsidRPr="009F0EA6" w:rsidRDefault="00780AE4" w:rsidP="00780AE4">
      <w:pPr>
        <w:rPr>
          <w:rFonts w:asciiTheme="minorHAnsi" w:hAnsiTheme="minorHAnsi"/>
          <w:sz w:val="22"/>
          <w:lang w:eastAsia="en-US"/>
        </w:rPr>
      </w:pPr>
      <w:r w:rsidRPr="009F0EA6">
        <w:rPr>
          <w:rFonts w:asciiTheme="minorHAnsi" w:hAnsiTheme="minorHAnsi"/>
          <w:b/>
          <w:sz w:val="22"/>
          <w:lang w:eastAsia="en-US"/>
        </w:rPr>
        <w:t xml:space="preserve">Note: </w:t>
      </w:r>
      <w:r w:rsidRPr="009F0EA6">
        <w:rPr>
          <w:rFonts w:asciiTheme="minorHAnsi" w:hAnsiTheme="minorHAnsi"/>
          <w:sz w:val="22"/>
          <w:lang w:eastAsia="en-US"/>
        </w:rPr>
        <w:t>If a backwards incompatible change is made that breaks the existing flow and requires simultaneous updates across other sub-systems / external interface, then only full downtime is needed. For all minor releases this should not be required and an effort must be made.</w:t>
      </w:r>
    </w:p>
    <w:p w14:paraId="4CD6BC46" w14:textId="77777777" w:rsidR="00780AE4" w:rsidRPr="00022AED" w:rsidRDefault="00780AE4" w:rsidP="00780AE4">
      <w:pPr>
        <w:ind w:left="720"/>
        <w:rPr>
          <w:rFonts w:asciiTheme="minorHAnsi" w:hAnsiTheme="minorHAnsi"/>
          <w:lang w:eastAsia="en-US"/>
        </w:rPr>
      </w:pPr>
    </w:p>
    <w:p w14:paraId="650199E7" w14:textId="77777777" w:rsidR="00780AE4" w:rsidRPr="00022AED" w:rsidRDefault="00780AE4" w:rsidP="00780AE4">
      <w:pPr>
        <w:ind w:left="720"/>
        <w:rPr>
          <w:rFonts w:asciiTheme="minorHAnsi" w:hAnsiTheme="minorHAnsi"/>
          <w:lang w:eastAsia="en-US"/>
        </w:rPr>
      </w:pPr>
    </w:p>
    <w:p w14:paraId="097A0FE8" w14:textId="77777777" w:rsidR="00780AE4" w:rsidRPr="00022AED" w:rsidRDefault="00780AE4" w:rsidP="00780AE4">
      <w:pPr>
        <w:ind w:left="720"/>
        <w:rPr>
          <w:rFonts w:asciiTheme="minorHAnsi" w:hAnsiTheme="minorHAnsi"/>
        </w:rPr>
      </w:pPr>
    </w:p>
    <w:p w14:paraId="2AC0FAB8" w14:textId="77777777" w:rsidR="00780AE4" w:rsidRPr="00022AED" w:rsidRDefault="00780AE4" w:rsidP="00780AE4">
      <w:pPr>
        <w:pStyle w:val="Heading1"/>
        <w:rPr>
          <w:rFonts w:asciiTheme="minorHAnsi" w:hAnsiTheme="minorHAnsi"/>
        </w:rPr>
      </w:pPr>
      <w:bookmarkStart w:id="111" w:name="_Toc482791265"/>
      <w:r w:rsidRPr="00022AED">
        <w:rPr>
          <w:rFonts w:asciiTheme="minorHAnsi" w:hAnsiTheme="minorHAnsi"/>
        </w:rPr>
        <w:t>Build &amp; Deployment Steps</w:t>
      </w:r>
      <w:bookmarkEnd w:id="111"/>
    </w:p>
    <w:p w14:paraId="485F2A9A" w14:textId="77777777" w:rsidR="00780AE4" w:rsidRPr="00022AED" w:rsidRDefault="00780AE4" w:rsidP="00780AE4">
      <w:pPr>
        <w:pStyle w:val="Heading2"/>
        <w:rPr>
          <w:rFonts w:asciiTheme="minorHAnsi" w:hAnsiTheme="minorHAnsi"/>
        </w:rPr>
      </w:pPr>
      <w:bookmarkStart w:id="112" w:name="_Toc482791266"/>
      <w:r w:rsidRPr="00022AED">
        <w:rPr>
          <w:rFonts w:asciiTheme="minorHAnsi" w:hAnsiTheme="minorHAnsi"/>
        </w:rPr>
        <w:t>Build Steps:</w:t>
      </w:r>
      <w:bookmarkEnd w:id="112"/>
    </w:p>
    <w:p w14:paraId="05F233E9" w14:textId="77777777" w:rsidR="00780AE4" w:rsidRPr="00022AED" w:rsidRDefault="00780AE4" w:rsidP="00780AE4">
      <w:pPr>
        <w:rPr>
          <w:rFonts w:asciiTheme="minorHAnsi" w:hAnsiTheme="minorHAnsi"/>
          <w:lang w:eastAsia="en-US"/>
        </w:rPr>
      </w:pPr>
    </w:p>
    <w:p w14:paraId="37BE1C94" w14:textId="77777777" w:rsidR="00780AE4" w:rsidRDefault="00780AE4" w:rsidP="00780AE4">
      <w:pPr>
        <w:pStyle w:val="Heading3"/>
        <w:rPr>
          <w:rFonts w:asciiTheme="minorHAnsi" w:hAnsiTheme="minorHAnsi"/>
        </w:rPr>
      </w:pPr>
      <w:bookmarkStart w:id="113" w:name="_Toc482791267"/>
      <w:r w:rsidRPr="00022AED">
        <w:rPr>
          <w:rFonts w:asciiTheme="minorHAnsi" w:hAnsiTheme="minorHAnsi"/>
        </w:rPr>
        <w:t>Pre-requisites: (First time only)</w:t>
      </w:r>
      <w:bookmarkEnd w:id="113"/>
    </w:p>
    <w:p w14:paraId="135B36AE" w14:textId="77777777" w:rsidR="00780AE4" w:rsidRPr="00730BF3" w:rsidRDefault="00780AE4" w:rsidP="00780AE4">
      <w:pPr>
        <w:pStyle w:val="ListParagraph"/>
        <w:numPr>
          <w:ilvl w:val="0"/>
          <w:numId w:val="20"/>
        </w:numPr>
      </w:pPr>
      <w:r w:rsidRPr="0071466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npm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it is not installed then click on </w:t>
      </w:r>
      <w:hyperlink r:id="rId18" w:history="1">
        <w:r w:rsidRPr="0071466F">
          <w:rPr>
            <w:rStyle w:val="Hyperlink"/>
            <w:szCs w:val="20"/>
          </w:rPr>
          <w:t>Nodejs</w:t>
        </w:r>
      </w:hyperlink>
      <w:r w:rsidRPr="0071466F">
        <w:rPr>
          <w:szCs w:val="20"/>
        </w:rPr>
        <w:t xml:space="preserve"> to download and then install it.</w:t>
      </w:r>
    </w:p>
    <w:p w14:paraId="2D4D6DAE" w14:textId="77777777" w:rsidR="00780AE4" w:rsidRPr="00730BF3" w:rsidRDefault="00780AE4" w:rsidP="00780AE4">
      <w:pPr>
        <w:pStyle w:val="ListParagraph"/>
        <w:numPr>
          <w:ilvl w:val="0"/>
          <w:numId w:val="20"/>
        </w:numPr>
      </w:pPr>
      <w:r w:rsidRPr="00CF7E7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grunt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</w:t>
      </w:r>
      <w:r w:rsidRPr="00CF7E7F">
        <w:rPr>
          <w:szCs w:val="20"/>
        </w:rPr>
        <w:t xml:space="preserve"> it is not installed then execute following command from CMD: npm install –g grunt-cli</w:t>
      </w:r>
    </w:p>
    <w:p w14:paraId="0E757618" w14:textId="77777777" w:rsidR="00780AE4" w:rsidRPr="00022AED" w:rsidRDefault="00780AE4" w:rsidP="00780AE4">
      <w:pPr>
        <w:rPr>
          <w:rFonts w:asciiTheme="minorHAnsi" w:hAnsiTheme="minorHAnsi"/>
          <w:lang w:eastAsia="en-US"/>
        </w:rPr>
      </w:pPr>
    </w:p>
    <w:p w14:paraId="4B402DF1" w14:textId="77777777" w:rsidR="00780AE4" w:rsidRDefault="00780AE4" w:rsidP="00780AE4">
      <w:pPr>
        <w:pStyle w:val="Heading3"/>
        <w:rPr>
          <w:rFonts w:asciiTheme="minorHAnsi" w:hAnsiTheme="minorHAnsi"/>
        </w:rPr>
      </w:pPr>
      <w:bookmarkStart w:id="114" w:name="_Toc482791268"/>
      <w:r w:rsidRPr="00022AED">
        <w:rPr>
          <w:rFonts w:asciiTheme="minorHAnsi" w:hAnsiTheme="minorHAnsi"/>
        </w:rPr>
        <w:t>Application Build Steps</w:t>
      </w:r>
      <w:bookmarkEnd w:id="114"/>
    </w:p>
    <w:p w14:paraId="782F4B5E" w14:textId="77777777" w:rsidR="00780AE4" w:rsidRPr="006840C1" w:rsidRDefault="00780AE4" w:rsidP="00780AE4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 w:rsidRPr="00730BF3">
        <w:t>Extract the entire source from following SVN Branch</w:t>
      </w:r>
    </w:p>
    <w:p w14:paraId="496B46AA" w14:textId="77777777" w:rsidR="00780AE4" w:rsidRPr="006840C1" w:rsidRDefault="002477F3" w:rsidP="00780AE4">
      <w:pPr>
        <w:pStyle w:val="ListParagraph"/>
        <w:autoSpaceDE w:val="0"/>
        <w:autoSpaceDN w:val="0"/>
        <w:rPr>
          <w:szCs w:val="22"/>
          <w:lang w:eastAsia="en-US"/>
        </w:rPr>
      </w:pPr>
      <w:hyperlink r:id="rId19" w:history="1">
        <w:r w:rsidR="00780AE4" w:rsidRPr="00FB16D4">
          <w:rPr>
            <w:rStyle w:val="Hyperlink"/>
            <w:rFonts w:ascii="Segoe UI" w:hAnsi="Segoe UI" w:cs="Segoe UI"/>
            <w:szCs w:val="20"/>
          </w:rPr>
          <w:t>http://dbysvnmsprod/svn/xbec/trunk/XBEC_Dev/CSPortalApps</w:t>
        </w:r>
      </w:hyperlink>
    </w:p>
    <w:p w14:paraId="3382C8CB" w14:textId="77777777" w:rsidR="00780AE4" w:rsidRPr="00FB4D84" w:rsidRDefault="00780AE4" w:rsidP="00780AE4">
      <w:pPr>
        <w:pStyle w:val="ListParagraph"/>
        <w:rPr>
          <w:rFonts w:asciiTheme="minorHAnsi" w:hAnsiTheme="minorHAnsi"/>
          <w:lang w:eastAsia="en-US"/>
        </w:rPr>
      </w:pPr>
      <w:r w:rsidRPr="00027E8B">
        <w:rPr>
          <w:rFonts w:asciiTheme="minorHAnsi" w:hAnsiTheme="minorHAnsi"/>
          <w:lang w:eastAsia="en-US"/>
        </w:rPr>
        <w:t xml:space="preserve"> </w:t>
      </w:r>
    </w:p>
    <w:p w14:paraId="3B5DCFD7" w14:textId="77777777" w:rsidR="00780AE4" w:rsidRPr="00730BF3" w:rsidRDefault="00780AE4" w:rsidP="00780AE4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>
        <w:t>Build the below mentioned project for App Server only (navigate &amp; execute build script)</w:t>
      </w:r>
      <w:r>
        <w:br/>
        <w:t>…\XBEC_Dev\CSPortalApps&gt;build.bat</w:t>
      </w:r>
    </w:p>
    <w:p w14:paraId="18FB3882" w14:textId="77777777" w:rsidR="00780AE4" w:rsidRPr="0061550A" w:rsidRDefault="00780AE4" w:rsidP="00780AE4">
      <w:pPr>
        <w:ind w:left="720"/>
        <w:rPr>
          <w:rFonts w:cs="Calibri"/>
          <w:color w:val="000000"/>
        </w:rPr>
      </w:pPr>
      <w:r w:rsidRPr="0061550A">
        <w:rPr>
          <w:rFonts w:cs="Calibri"/>
          <w:color w:val="000000"/>
        </w:rPr>
        <w:t>All wars to be deployed which will be created in the following location “</w:t>
      </w:r>
      <w:r w:rsidRPr="00730BF3">
        <w:rPr>
          <w:rFonts w:cs="Calibri"/>
          <w:color w:val="000000"/>
        </w:rPr>
        <w:t>C:\jboss\standalone\deployments\</w:t>
      </w:r>
      <w:r w:rsidRPr="0061550A">
        <w:rPr>
          <w:rFonts w:cs="Calibri"/>
          <w:color w:val="000000"/>
        </w:rPr>
        <w:t>”</w:t>
      </w:r>
    </w:p>
    <w:p w14:paraId="78B39F0D" w14:textId="77777777" w:rsidR="00780AE4" w:rsidRPr="0061550A" w:rsidRDefault="00780AE4" w:rsidP="00780AE4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ccounts.war</w:t>
      </w:r>
    </w:p>
    <w:p w14:paraId="1DE9AF09" w14:textId="77777777" w:rsidR="00780AE4" w:rsidRPr="0061550A" w:rsidRDefault="00780AE4" w:rsidP="00780AE4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dmin.war</w:t>
      </w:r>
    </w:p>
    <w:p w14:paraId="28ECA2BE" w14:textId="77777777" w:rsidR="00780AE4" w:rsidRPr="008E3376" w:rsidRDefault="00780AE4" w:rsidP="00780AE4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61550A">
        <w:rPr>
          <w:rFonts w:cs="Calibri"/>
          <w:color w:val="000000"/>
        </w:rPr>
        <w:t>orders.war</w:t>
      </w:r>
    </w:p>
    <w:p w14:paraId="192C2EE3" w14:textId="77777777" w:rsidR="00780AE4" w:rsidRDefault="00780AE4" w:rsidP="00780AE4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>
        <w:rPr>
          <w:rFonts w:asciiTheme="minorHAnsi" w:hAnsiTheme="minorHAnsi"/>
          <w:lang w:eastAsia="en-US"/>
        </w:rPr>
        <w:t>commodity-restrictions.war</w:t>
      </w:r>
    </w:p>
    <w:p w14:paraId="4F0F8877" w14:textId="77777777" w:rsidR="00780AE4" w:rsidRPr="00E13DC8" w:rsidRDefault="00780AE4" w:rsidP="00780AE4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E13DC8">
        <w:rPr>
          <w:rFonts w:asciiTheme="minorHAnsi" w:hAnsiTheme="minorHAnsi"/>
          <w:lang w:eastAsia="en-US"/>
        </w:rPr>
        <w:t>orm.war</w:t>
      </w:r>
    </w:p>
    <w:p w14:paraId="21F31A72" w14:textId="77777777" w:rsidR="00780AE4" w:rsidRPr="00B66BFD" w:rsidRDefault="00780AE4" w:rsidP="00780AE4">
      <w:pPr>
        <w:rPr>
          <w:rFonts w:asciiTheme="minorHAnsi" w:hAnsiTheme="minorHAnsi"/>
          <w:b/>
          <w:highlight w:val="green"/>
          <w:lang w:eastAsia="en-US"/>
        </w:rPr>
      </w:pPr>
    </w:p>
    <w:p w14:paraId="064A3965" w14:textId="77777777" w:rsidR="00780AE4" w:rsidRDefault="00780AE4" w:rsidP="00780AE4">
      <w:pPr>
        <w:pStyle w:val="Heading3"/>
        <w:rPr>
          <w:rFonts w:asciiTheme="minorHAnsi" w:hAnsiTheme="minorHAnsi"/>
          <w:lang w:eastAsia="en-US"/>
        </w:rPr>
      </w:pPr>
      <w:bookmarkStart w:id="115" w:name="_Toc482791269"/>
      <w:r w:rsidRPr="00022AED">
        <w:rPr>
          <w:rFonts w:asciiTheme="minorHAnsi" w:hAnsiTheme="minorHAnsi"/>
          <w:lang w:eastAsia="en-US"/>
        </w:rPr>
        <w:lastRenderedPageBreak/>
        <w:t>Database Build Steps</w:t>
      </w:r>
      <w:bookmarkEnd w:id="115"/>
    </w:p>
    <w:p w14:paraId="68889116" w14:textId="77777777" w:rsidR="00780AE4" w:rsidRPr="00730BF3" w:rsidRDefault="00780AE4" w:rsidP="00780AE4">
      <w:pPr>
        <w:rPr>
          <w:lang w:eastAsia="en-US"/>
        </w:rPr>
      </w:pPr>
      <w:r>
        <w:rPr>
          <w:lang w:eastAsia="en-US"/>
        </w:rPr>
        <w:t>NA</w:t>
      </w:r>
    </w:p>
    <w:p w14:paraId="5A32D813" w14:textId="77777777" w:rsidR="00780AE4" w:rsidRPr="00022AED" w:rsidRDefault="00780AE4" w:rsidP="00780AE4">
      <w:pPr>
        <w:pStyle w:val="Heading3"/>
        <w:rPr>
          <w:rFonts w:asciiTheme="minorHAnsi" w:hAnsiTheme="minorHAnsi"/>
        </w:rPr>
      </w:pPr>
      <w:bookmarkStart w:id="116" w:name="_Toc482791270"/>
      <w:r w:rsidRPr="00022AED">
        <w:rPr>
          <w:rFonts w:asciiTheme="minorHAnsi" w:hAnsiTheme="minorHAnsi"/>
        </w:rPr>
        <w:t>DeployIT Dictionary Update</w:t>
      </w:r>
      <w:bookmarkEnd w:id="116"/>
    </w:p>
    <w:p w14:paraId="6B983DFF" w14:textId="77777777" w:rsidR="00780AE4" w:rsidRPr="00022AED" w:rsidRDefault="00780AE4" w:rsidP="00780AE4">
      <w:pPr>
        <w:rPr>
          <w:rFonts w:asciiTheme="minorHAnsi" w:hAnsiTheme="minorHAnsi"/>
          <w:i/>
          <w:lang w:eastAsia="en-US"/>
        </w:rPr>
      </w:pPr>
      <w:r w:rsidRPr="00022AED">
        <w:rPr>
          <w:rFonts w:asciiTheme="minorHAnsi" w:hAnsiTheme="minorHAnsi"/>
          <w:i/>
          <w:sz w:val="18"/>
          <w:highlight w:val="lightGray"/>
          <w:lang w:eastAsia="en-US"/>
        </w:rPr>
        <w:t>List all properties that need to be added to the Deploy IT dictionary.</w:t>
      </w:r>
      <w:r w:rsidRPr="00022AED">
        <w:rPr>
          <w:rFonts w:asciiTheme="minorHAnsi" w:hAnsiTheme="minorHAnsi"/>
          <w:i/>
          <w:lang w:eastAsia="en-US"/>
        </w:rPr>
        <w:t xml:space="preserve"> </w:t>
      </w:r>
    </w:p>
    <w:p w14:paraId="4A8F4B75" w14:textId="77777777" w:rsidR="00780AE4" w:rsidRPr="00022AED" w:rsidRDefault="00780AE4" w:rsidP="00780AE4">
      <w:pPr>
        <w:pStyle w:val="NormalWeb"/>
        <w:spacing w:before="0" w:beforeAutospacing="0" w:after="0" w:afterAutospacing="0"/>
        <w:ind w:firstLine="720"/>
        <w:rPr>
          <w:rFonts w:asciiTheme="minorHAnsi" w:hAnsiTheme="minorHAnsi"/>
          <w:b/>
        </w:rPr>
      </w:pPr>
    </w:p>
    <w:tbl>
      <w:tblPr>
        <w:tblStyle w:val="TableGrid"/>
        <w:tblW w:w="9030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2681"/>
        <w:gridCol w:w="2377"/>
        <w:gridCol w:w="2790"/>
        <w:gridCol w:w="1182"/>
      </w:tblGrid>
      <w:tr w:rsidR="00780AE4" w:rsidRPr="00022AED" w14:paraId="602227A5" w14:textId="77777777" w:rsidTr="007D1F04">
        <w:trPr>
          <w:trHeight w:val="478"/>
        </w:trPr>
        <w:tc>
          <w:tcPr>
            <w:tcW w:w="2681" w:type="dxa"/>
            <w:shd w:val="clear" w:color="auto" w:fill="95B3D7" w:themeFill="accent1" w:themeFillTint="99"/>
          </w:tcPr>
          <w:p w14:paraId="764EB007" w14:textId="77777777" w:rsidR="00780AE4" w:rsidRPr="00B26CC9" w:rsidRDefault="00780AE4" w:rsidP="007D1F04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Property Name</w:t>
            </w:r>
          </w:p>
        </w:tc>
        <w:tc>
          <w:tcPr>
            <w:tcW w:w="2377" w:type="dxa"/>
            <w:shd w:val="clear" w:color="auto" w:fill="95B3D7" w:themeFill="accent1" w:themeFillTint="99"/>
          </w:tcPr>
          <w:p w14:paraId="43C3E54B" w14:textId="77777777" w:rsidR="00780AE4" w:rsidRPr="00B26CC9" w:rsidRDefault="00780AE4" w:rsidP="007D1F04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Value</w:t>
            </w:r>
          </w:p>
        </w:tc>
        <w:tc>
          <w:tcPr>
            <w:tcW w:w="2790" w:type="dxa"/>
            <w:shd w:val="clear" w:color="auto" w:fill="95B3D7" w:themeFill="accent1" w:themeFillTint="99"/>
          </w:tcPr>
          <w:p w14:paraId="4D4045B0" w14:textId="77777777" w:rsidR="00780AE4" w:rsidRPr="00B26CC9" w:rsidRDefault="00780AE4" w:rsidP="007D1F04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Description</w:t>
            </w:r>
          </w:p>
        </w:tc>
        <w:tc>
          <w:tcPr>
            <w:tcW w:w="1182" w:type="dxa"/>
            <w:shd w:val="clear" w:color="auto" w:fill="95B3D7" w:themeFill="accent1" w:themeFillTint="99"/>
          </w:tcPr>
          <w:p w14:paraId="35BE49CE" w14:textId="77777777" w:rsidR="00780AE4" w:rsidRPr="00B26CC9" w:rsidRDefault="00780AE4" w:rsidP="007D1F04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Comment</w:t>
            </w:r>
          </w:p>
        </w:tc>
      </w:tr>
      <w:tr w:rsidR="00780AE4" w:rsidRPr="00022AED" w14:paraId="357F43AC" w14:textId="77777777" w:rsidTr="007D1F04">
        <w:trPr>
          <w:trHeight w:val="304"/>
        </w:trPr>
        <w:tc>
          <w:tcPr>
            <w:tcW w:w="2681" w:type="dxa"/>
            <w:shd w:val="clear" w:color="auto" w:fill="FFFFFF" w:themeFill="background1"/>
          </w:tcPr>
          <w:p w14:paraId="1957CD8B" w14:textId="77777777" w:rsidR="00780AE4" w:rsidRPr="00963150" w:rsidRDefault="00780AE4" w:rsidP="007D1F04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{{cpe_login_app_url}}</w:t>
            </w:r>
          </w:p>
        </w:tc>
        <w:tc>
          <w:tcPr>
            <w:tcW w:w="2377" w:type="dxa"/>
            <w:shd w:val="clear" w:color="auto" w:fill="FFFFFF" w:themeFill="background1"/>
          </w:tcPr>
          <w:p w14:paraId="587516DA" w14:textId="77777777" w:rsidR="00780AE4" w:rsidRPr="00963150" w:rsidRDefault="00780AE4" w:rsidP="007D1F04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“/apps/accounts/”</w:t>
            </w:r>
          </w:p>
        </w:tc>
        <w:tc>
          <w:tcPr>
            <w:tcW w:w="2790" w:type="dxa"/>
            <w:shd w:val="clear" w:color="auto" w:fill="FFFFFF" w:themeFill="background1"/>
          </w:tcPr>
          <w:p w14:paraId="1EFA7C5E" w14:textId="77777777" w:rsidR="00780AE4" w:rsidRPr="00205E37" w:rsidRDefault="00780AE4" w:rsidP="007D1F04">
            <w:pPr>
              <w:rPr>
                <w:sz w:val="18"/>
                <w:szCs w:val="18"/>
              </w:rPr>
            </w:pPr>
          </w:p>
        </w:tc>
        <w:tc>
          <w:tcPr>
            <w:tcW w:w="1182" w:type="dxa"/>
            <w:shd w:val="clear" w:color="auto" w:fill="FFFFFF" w:themeFill="background1"/>
          </w:tcPr>
          <w:p w14:paraId="0A81ED74" w14:textId="77777777" w:rsidR="00780AE4" w:rsidRPr="00004235" w:rsidRDefault="00780AE4" w:rsidP="007D1F04">
            <w:pPr>
              <w:rPr>
                <w:sz w:val="18"/>
                <w:szCs w:val="18"/>
              </w:rPr>
            </w:pPr>
          </w:p>
        </w:tc>
      </w:tr>
    </w:tbl>
    <w:p w14:paraId="6E53F0BA" w14:textId="77777777" w:rsidR="00780AE4" w:rsidRPr="00022AED" w:rsidRDefault="00780AE4" w:rsidP="00780AE4">
      <w:pPr>
        <w:rPr>
          <w:rFonts w:asciiTheme="minorHAnsi" w:hAnsiTheme="minorHAnsi"/>
          <w:highlight w:val="yellow"/>
          <w:lang w:eastAsia="en-US"/>
        </w:rPr>
      </w:pPr>
    </w:p>
    <w:p w14:paraId="25470835" w14:textId="77777777" w:rsidR="00780AE4" w:rsidRPr="00B26CC9" w:rsidRDefault="00780AE4" w:rsidP="00780AE4">
      <w:pPr>
        <w:autoSpaceDE w:val="0"/>
        <w:autoSpaceDN w:val="0"/>
        <w:rPr>
          <w:rFonts w:asciiTheme="minorHAnsi" w:eastAsia="Times New Roman" w:hAnsiTheme="minorHAnsi"/>
          <w:b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sz w:val="22"/>
          <w:szCs w:val="20"/>
          <w:lang w:eastAsia="en-US"/>
        </w:rPr>
        <w:t>Note: Please highlight place holders and values with below color coding for avoiding confusion.</w:t>
      </w:r>
    </w:p>
    <w:p w14:paraId="31129DD1" w14:textId="77777777" w:rsidR="00780AE4" w:rsidRPr="00B26CC9" w:rsidRDefault="00780AE4" w:rsidP="00780AE4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placeholders as part of release</w:t>
      </w:r>
    </w:p>
    <w:p w14:paraId="323D161F" w14:textId="77777777" w:rsidR="00780AE4" w:rsidRPr="00B26CC9" w:rsidRDefault="00780AE4" w:rsidP="00780AE4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Placeholder value changes</w:t>
      </w:r>
    </w:p>
    <w:p w14:paraId="6C8669C4" w14:textId="77777777" w:rsidR="00780AE4" w:rsidRPr="00022AED" w:rsidRDefault="00780AE4" w:rsidP="00780AE4">
      <w:pPr>
        <w:suppressAutoHyphens w:val="0"/>
        <w:autoSpaceDE w:val="0"/>
        <w:autoSpaceDN w:val="0"/>
        <w:rPr>
          <w:rFonts w:asciiTheme="minorHAnsi" w:hAnsiTheme="minorHAnsi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placeholders from DeployIT</w:t>
      </w:r>
    </w:p>
    <w:p w14:paraId="7B94817B" w14:textId="77777777" w:rsidR="00780AE4" w:rsidRPr="00022AED" w:rsidRDefault="00780AE4" w:rsidP="00780AE4">
      <w:pPr>
        <w:pStyle w:val="Heading3"/>
        <w:rPr>
          <w:rFonts w:asciiTheme="minorHAnsi" w:hAnsiTheme="minorHAnsi"/>
          <w:lang w:eastAsia="en-US"/>
        </w:rPr>
      </w:pPr>
      <w:bookmarkStart w:id="117" w:name="_Toc482791271"/>
      <w:r w:rsidRPr="00022AED">
        <w:rPr>
          <w:rFonts w:asciiTheme="minorHAnsi" w:hAnsiTheme="minorHAnsi"/>
          <w:lang w:eastAsia="en-US"/>
        </w:rPr>
        <w:t>DeployIT Locations</w:t>
      </w:r>
      <w:bookmarkEnd w:id="117"/>
    </w:p>
    <w:p w14:paraId="0B384080" w14:textId="77777777" w:rsidR="00780AE4" w:rsidRPr="00022AED" w:rsidRDefault="00780AE4" w:rsidP="00780AE4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p w14:paraId="080F28DF" w14:textId="77777777" w:rsidR="00780AE4" w:rsidRPr="00022AED" w:rsidRDefault="00780AE4" w:rsidP="00780AE4">
      <w:pPr>
        <w:rPr>
          <w:rFonts w:asciiTheme="minorHAnsi" w:hAnsiTheme="minorHAnsi"/>
          <w:b/>
          <w:i/>
          <w:lang w:eastAsia="en-US"/>
        </w:rPr>
      </w:pP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Note: This section will be </w:t>
      </w:r>
      <w:r>
        <w:rPr>
          <w:rFonts w:asciiTheme="minorHAnsi" w:hAnsiTheme="minorHAnsi"/>
          <w:b/>
          <w:i/>
          <w:highlight w:val="lightGray"/>
          <w:lang w:eastAsia="en-US"/>
        </w:rPr>
        <w:t>completed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 by the </w:t>
      </w:r>
      <w:r>
        <w:rPr>
          <w:rFonts w:asciiTheme="minorHAnsi" w:hAnsiTheme="minorHAnsi"/>
          <w:b/>
          <w:i/>
          <w:highlight w:val="lightGray"/>
          <w:lang w:eastAsia="en-US"/>
        </w:rPr>
        <w:t>B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uild </w:t>
      </w:r>
      <w:r>
        <w:rPr>
          <w:rFonts w:asciiTheme="minorHAnsi" w:hAnsiTheme="minorHAnsi"/>
          <w:b/>
          <w:i/>
          <w:highlight w:val="lightGray"/>
          <w:lang w:eastAsia="en-US"/>
        </w:rPr>
        <w:t>T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>eam. Do not delete the table below when initially submitting the build request. The DeployIT tag name will be required for the first build for a new component and would be reused for all subsequent builds.</w:t>
      </w:r>
    </w:p>
    <w:p w14:paraId="489FB998" w14:textId="77777777" w:rsidR="00780AE4" w:rsidRPr="00022AED" w:rsidRDefault="00780AE4" w:rsidP="00780AE4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tbl>
      <w:tblPr>
        <w:tblStyle w:val="TableGrid"/>
        <w:tblW w:w="5629" w:type="pct"/>
        <w:tblLayout w:type="fixed"/>
        <w:tblLook w:val="04A0" w:firstRow="1" w:lastRow="0" w:firstColumn="1" w:lastColumn="0" w:noHBand="0" w:noVBand="1"/>
      </w:tblPr>
      <w:tblGrid>
        <w:gridCol w:w="1255"/>
        <w:gridCol w:w="1170"/>
        <w:gridCol w:w="7291"/>
      </w:tblGrid>
      <w:tr w:rsidR="00780AE4" w:rsidRPr="00022AED" w14:paraId="397F0823" w14:textId="77777777" w:rsidTr="007D1F04">
        <w:tc>
          <w:tcPr>
            <w:tcW w:w="5000" w:type="pct"/>
            <w:gridSpan w:val="3"/>
            <w:shd w:val="clear" w:color="auto" w:fill="95B3D7" w:themeFill="accent1" w:themeFillTint="99"/>
          </w:tcPr>
          <w:p w14:paraId="329FDA1B" w14:textId="77777777" w:rsidR="00780AE4" w:rsidRPr="00022AED" w:rsidRDefault="00780AE4" w:rsidP="007D1F04">
            <w:pPr>
              <w:rPr>
                <w:b/>
                <w:color w:val="000000" w:themeColor="text1"/>
                <w:szCs w:val="20"/>
                <w:lang w:eastAsia="en-US"/>
              </w:rPr>
            </w:pPr>
          </w:p>
        </w:tc>
      </w:tr>
      <w:tr w:rsidR="00780AE4" w:rsidRPr="00022AED" w14:paraId="06FE0CD9" w14:textId="77777777" w:rsidTr="007D1F04">
        <w:tc>
          <w:tcPr>
            <w:tcW w:w="5000" w:type="pct"/>
            <w:gridSpan w:val="3"/>
            <w:shd w:val="clear" w:color="auto" w:fill="auto"/>
          </w:tcPr>
          <w:p w14:paraId="596807BF" w14:textId="77777777" w:rsidR="00780AE4" w:rsidRPr="0029116A" w:rsidRDefault="00780AE4" w:rsidP="007D1F04">
            <w:pPr>
              <w:pStyle w:val="HTMLPreformatted"/>
              <w:shd w:val="clear" w:color="auto" w:fill="FFFFFF"/>
              <w:rPr>
                <w:color w:val="000000"/>
                <w:sz w:val="17"/>
                <w:szCs w:val="17"/>
              </w:rPr>
            </w:pPr>
          </w:p>
        </w:tc>
      </w:tr>
      <w:tr w:rsidR="00780AE4" w:rsidRPr="00022AED" w14:paraId="17E9D77D" w14:textId="77777777" w:rsidTr="007D1F04">
        <w:tc>
          <w:tcPr>
            <w:tcW w:w="646" w:type="pct"/>
            <w:shd w:val="clear" w:color="auto" w:fill="95B3D7" w:themeFill="accent1" w:themeFillTint="99"/>
          </w:tcPr>
          <w:p w14:paraId="5B3F87DE" w14:textId="77777777" w:rsidR="00780AE4" w:rsidRPr="00022AED" w:rsidRDefault="00780AE4" w:rsidP="007D1F04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Component</w:t>
            </w:r>
          </w:p>
        </w:tc>
        <w:tc>
          <w:tcPr>
            <w:tcW w:w="602" w:type="pct"/>
            <w:shd w:val="clear" w:color="auto" w:fill="95B3D7" w:themeFill="accent1" w:themeFillTint="99"/>
          </w:tcPr>
          <w:p w14:paraId="2F4C41D7" w14:textId="77777777" w:rsidR="00780AE4" w:rsidRPr="00022AED" w:rsidRDefault="00780AE4" w:rsidP="007D1F04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DeployIT Tag Name</w:t>
            </w:r>
          </w:p>
        </w:tc>
        <w:tc>
          <w:tcPr>
            <w:tcW w:w="3752" w:type="pct"/>
            <w:shd w:val="clear" w:color="auto" w:fill="95B3D7" w:themeFill="accent1" w:themeFillTint="99"/>
          </w:tcPr>
          <w:p w14:paraId="1B86A80E" w14:textId="77777777" w:rsidR="00780AE4" w:rsidRPr="00022AED" w:rsidRDefault="00780AE4" w:rsidP="007D1F04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Build Location</w:t>
            </w:r>
          </w:p>
        </w:tc>
      </w:tr>
      <w:tr w:rsidR="00780AE4" w:rsidRPr="00022AED" w14:paraId="1741A345" w14:textId="77777777" w:rsidTr="007D1F04">
        <w:tc>
          <w:tcPr>
            <w:tcW w:w="646" w:type="pct"/>
          </w:tcPr>
          <w:p w14:paraId="00FC84F2" w14:textId="77777777" w:rsidR="00780AE4" w:rsidRPr="00022AED" w:rsidRDefault="00780AE4" w:rsidP="007D1F04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  <w: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  <w:t>CSPortal</w:t>
            </w:r>
          </w:p>
        </w:tc>
        <w:tc>
          <w:tcPr>
            <w:tcW w:w="602" w:type="pct"/>
          </w:tcPr>
          <w:p w14:paraId="7284E3AB" w14:textId="77777777" w:rsidR="00780AE4" w:rsidRPr="00022AED" w:rsidRDefault="00780AE4" w:rsidP="007D1F04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6F1F1A52" w14:textId="77777777" w:rsidR="00780AE4" w:rsidRPr="009412B1" w:rsidRDefault="00780AE4" w:rsidP="007D1F0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ascii="Courier New" w:eastAsia="Times New Roman" w:hAnsi="Courier New" w:cs="Courier New"/>
                <w:color w:val="000000"/>
                <w:sz w:val="17"/>
                <w:szCs w:val="17"/>
                <w:lang w:eastAsia="en-US"/>
              </w:rPr>
            </w:pPr>
          </w:p>
        </w:tc>
      </w:tr>
      <w:tr w:rsidR="00780AE4" w:rsidRPr="00022AED" w14:paraId="5658AB80" w14:textId="77777777" w:rsidTr="007D1F04">
        <w:tc>
          <w:tcPr>
            <w:tcW w:w="646" w:type="pct"/>
          </w:tcPr>
          <w:p w14:paraId="4C213BB3" w14:textId="77777777" w:rsidR="00780AE4" w:rsidRPr="00022AED" w:rsidRDefault="00780AE4" w:rsidP="007D1F04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</w:p>
        </w:tc>
        <w:tc>
          <w:tcPr>
            <w:tcW w:w="602" w:type="pct"/>
          </w:tcPr>
          <w:p w14:paraId="31FC0D42" w14:textId="77777777" w:rsidR="00780AE4" w:rsidRPr="00022AED" w:rsidRDefault="00780AE4" w:rsidP="007D1F04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2D955E8A" w14:textId="77777777" w:rsidR="00780AE4" w:rsidRPr="00022AED" w:rsidRDefault="00780AE4" w:rsidP="007D1F04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</w:tr>
    </w:tbl>
    <w:p w14:paraId="22B81F66" w14:textId="77777777" w:rsidR="00780AE4" w:rsidRPr="00A719F4" w:rsidRDefault="00780AE4" w:rsidP="00780AE4">
      <w:pPr>
        <w:rPr>
          <w:lang w:eastAsia="en-US"/>
        </w:rPr>
      </w:pPr>
    </w:p>
    <w:p w14:paraId="0C9953FD" w14:textId="77777777" w:rsidR="00780AE4" w:rsidRPr="00022AED" w:rsidRDefault="00780AE4" w:rsidP="00780AE4">
      <w:pPr>
        <w:pStyle w:val="Heading2"/>
        <w:rPr>
          <w:rFonts w:asciiTheme="minorHAnsi" w:hAnsiTheme="minorHAnsi"/>
        </w:rPr>
      </w:pPr>
      <w:bookmarkStart w:id="118" w:name="_Toc482791272"/>
      <w:r w:rsidRPr="00022AED">
        <w:rPr>
          <w:rFonts w:asciiTheme="minorHAnsi" w:hAnsiTheme="minorHAnsi"/>
        </w:rPr>
        <w:t>Deployment Steps:</w:t>
      </w:r>
      <w:bookmarkEnd w:id="118"/>
    </w:p>
    <w:p w14:paraId="7137D2C5" w14:textId="77777777" w:rsidR="00780AE4" w:rsidRPr="00022AED" w:rsidRDefault="00780AE4" w:rsidP="00780AE4">
      <w:pPr>
        <w:pStyle w:val="Heading3"/>
        <w:rPr>
          <w:rFonts w:asciiTheme="minorHAnsi" w:hAnsiTheme="minorHAnsi"/>
        </w:rPr>
      </w:pPr>
      <w:bookmarkStart w:id="119" w:name="_Toc482791273"/>
      <w:r w:rsidRPr="00022AED">
        <w:rPr>
          <w:rFonts w:asciiTheme="minorHAnsi" w:hAnsiTheme="minorHAnsi"/>
        </w:rPr>
        <w:t>Deployment Sequence</w:t>
      </w:r>
      <w:bookmarkEnd w:id="119"/>
    </w:p>
    <w:p w14:paraId="059DC2CF" w14:textId="77777777" w:rsidR="00780AE4" w:rsidRPr="00022AED" w:rsidRDefault="00780AE4" w:rsidP="00780AE4">
      <w:pPr>
        <w:ind w:left="720"/>
        <w:rPr>
          <w:rFonts w:asciiTheme="minorHAnsi" w:hAnsiTheme="minorHAnsi"/>
          <w:b/>
          <w:color w:val="1F497D" w:themeColor="text2"/>
        </w:rPr>
      </w:pPr>
    </w:p>
    <w:p w14:paraId="104740C4" w14:textId="77777777" w:rsidR="00780AE4" w:rsidRPr="00730BF3" w:rsidRDefault="00780AE4" w:rsidP="00780AE4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Deploy on APP server only</w:t>
      </w:r>
    </w:p>
    <w:p w14:paraId="188C5035" w14:textId="77777777" w:rsidR="00780AE4" w:rsidRPr="00730BF3" w:rsidRDefault="00780AE4" w:rsidP="00780AE4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Place all wars (accounts.war, admin.war, orders.war</w:t>
      </w:r>
      <w:r>
        <w:rPr>
          <w:rFonts w:asciiTheme="minorHAnsi" w:hAnsiTheme="minorHAnsi"/>
          <w:bCs/>
          <w:i/>
          <w:szCs w:val="20"/>
        </w:rPr>
        <w:t>,</w:t>
      </w:r>
      <w:r w:rsidRPr="00D06DA2">
        <w:rPr>
          <w:rFonts w:asciiTheme="minorHAnsi" w:hAnsiTheme="minorHAnsi"/>
          <w:lang w:eastAsia="en-US"/>
        </w:rPr>
        <w:t xml:space="preserve"> commodity-restrictions.war</w:t>
      </w:r>
      <w:r>
        <w:rPr>
          <w:rFonts w:asciiTheme="minorHAnsi" w:hAnsiTheme="minorHAnsi"/>
          <w:lang w:eastAsia="en-US"/>
        </w:rPr>
        <w:t>,</w:t>
      </w:r>
      <w:r w:rsidRPr="00D06DA2">
        <w:rPr>
          <w:rFonts w:asciiTheme="minorHAnsi" w:hAnsiTheme="minorHAnsi"/>
          <w:highlight w:val="green"/>
          <w:lang w:eastAsia="en-US"/>
        </w:rPr>
        <w:t>orm.war</w:t>
      </w:r>
      <w:r w:rsidRPr="00730BF3">
        <w:rPr>
          <w:rFonts w:asciiTheme="minorHAnsi" w:hAnsiTheme="minorHAnsi"/>
          <w:bCs/>
          <w:i/>
          <w:szCs w:val="20"/>
        </w:rPr>
        <w:t>) inside “C:\jboss\standalone\deployments\”</w:t>
      </w:r>
    </w:p>
    <w:p w14:paraId="59EDD326" w14:textId="77777777" w:rsidR="00780AE4" w:rsidRPr="00D028B7" w:rsidRDefault="00780AE4" w:rsidP="00780AE4">
      <w:pPr>
        <w:pStyle w:val="NormalWeb"/>
        <w:numPr>
          <w:ilvl w:val="0"/>
          <w:numId w:val="16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30738B">
        <w:rPr>
          <w:rFonts w:asciiTheme="minorHAnsi" w:hAnsiTheme="minorHAnsi"/>
          <w:bCs/>
          <w:i/>
          <w:sz w:val="20"/>
          <w:szCs w:val="20"/>
          <w:lang w:eastAsia="ar-SA"/>
        </w:rPr>
        <w:t>Provide environment specific all place holders values in below mentioned config files</w:t>
      </w:r>
      <w:r>
        <w:rPr>
          <w:color w:val="000000" w:themeColor="text1"/>
          <w:sz w:val="20"/>
          <w:szCs w:val="20"/>
          <w:lang w:eastAsia="ar-SA"/>
        </w:rPr>
        <w:t xml:space="preserve"> </w:t>
      </w:r>
    </w:p>
    <w:p w14:paraId="13CA471A" w14:textId="77777777" w:rsidR="00780AE4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auth\config\auth.config.json</w:t>
      </w:r>
    </w:p>
    <w:p w14:paraId="5216724E" w14:textId="77777777" w:rsidR="00780AE4" w:rsidRPr="00D028B7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login\config\login.config.json</w:t>
      </w:r>
    </w:p>
    <w:p w14:paraId="422C0D93" w14:textId="77777777" w:rsidR="00780AE4" w:rsidRPr="00D028B7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dmin\config\admin.config.json</w:t>
      </w:r>
    </w:p>
    <w:p w14:paraId="2F11A82E" w14:textId="77777777" w:rsidR="00780AE4" w:rsidRPr="00D028B7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uth\config\auth.config.json</w:t>
      </w:r>
    </w:p>
    <w:p w14:paraId="536DB624" w14:textId="77777777" w:rsidR="00780AE4" w:rsidRPr="00D028B7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auth\config\auth.config.json</w:t>
      </w:r>
    </w:p>
    <w:p w14:paraId="32F15D38" w14:textId="77777777" w:rsidR="00780AE4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order\config\order.config.json</w:t>
      </w:r>
    </w:p>
    <w:p w14:paraId="7091F486" w14:textId="77777777" w:rsidR="00780AE4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>
        <w:rPr>
          <w:color w:val="000000" w:themeColor="text1"/>
          <w:szCs w:val="20"/>
        </w:rPr>
        <w:t>o</w:t>
      </w:r>
      <w:r w:rsidRPr="00D028B7">
        <w:rPr>
          <w:color w:val="000000" w:themeColor="text1"/>
          <w:sz w:val="20"/>
          <w:szCs w:val="20"/>
          <w:lang w:eastAsia="ar-SA"/>
        </w:rPr>
        <w:t>rders.war\tracking\config\tracking.config.json</w:t>
      </w:r>
    </w:p>
    <w:p w14:paraId="2A5EA7F3" w14:textId="77777777" w:rsidR="00780AE4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auth\config\auth.config.json</w:t>
      </w:r>
    </w:p>
    <w:p w14:paraId="0C5DE514" w14:textId="77777777" w:rsidR="00780AE4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config\app.config.json</w:t>
      </w:r>
    </w:p>
    <w:p w14:paraId="0929F4E7" w14:textId="77777777" w:rsidR="00780AE4" w:rsidRPr="005D32FC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auth\config\auth.config.json</w:t>
      </w:r>
    </w:p>
    <w:p w14:paraId="29A50415" w14:textId="77777777" w:rsidR="00780AE4" w:rsidRPr="005665E4" w:rsidRDefault="00780AE4" w:rsidP="00780AE4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config\app.config.json</w:t>
      </w:r>
    </w:p>
    <w:p w14:paraId="3A9A5C04" w14:textId="77777777" w:rsidR="00780AE4" w:rsidRPr="002D2EE1" w:rsidRDefault="00780AE4" w:rsidP="00780AE4">
      <w:pPr>
        <w:pStyle w:val="Heading3"/>
        <w:rPr>
          <w:rFonts w:asciiTheme="minorHAnsi" w:hAnsiTheme="minorHAnsi"/>
        </w:rPr>
      </w:pPr>
      <w:bookmarkStart w:id="120" w:name="_Toc482791274"/>
      <w:r w:rsidRPr="00022AED">
        <w:rPr>
          <w:rFonts w:asciiTheme="minorHAnsi" w:hAnsiTheme="minorHAnsi"/>
        </w:rPr>
        <w:lastRenderedPageBreak/>
        <w:t>Prerequisites: (First time only)</w:t>
      </w:r>
      <w:bookmarkEnd w:id="120"/>
    </w:p>
    <w:p w14:paraId="4EC8DCBE" w14:textId="77777777" w:rsidR="00780AE4" w:rsidRPr="00022AED" w:rsidRDefault="00780AE4" w:rsidP="00780AE4">
      <w:pPr>
        <w:pStyle w:val="Heading3"/>
        <w:rPr>
          <w:rFonts w:asciiTheme="minorHAnsi" w:hAnsiTheme="minorHAnsi"/>
          <w:i/>
        </w:rPr>
      </w:pPr>
      <w:bookmarkStart w:id="121" w:name="_Toc482791275"/>
      <w:r w:rsidRPr="00022AED">
        <w:rPr>
          <w:rFonts w:asciiTheme="minorHAnsi" w:hAnsiTheme="minorHAnsi"/>
        </w:rPr>
        <w:t>Application Deployment</w:t>
      </w:r>
      <w:bookmarkEnd w:id="121"/>
    </w:p>
    <w:p w14:paraId="0AC95652" w14:textId="77777777" w:rsidR="00780AE4" w:rsidRPr="00022AED" w:rsidRDefault="00780AE4" w:rsidP="00780AE4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i/>
          <w:sz w:val="20"/>
          <w:szCs w:val="20"/>
          <w:lang w:eastAsia="ar-SA"/>
        </w:rPr>
      </w:pPr>
    </w:p>
    <w:p w14:paraId="69012D7A" w14:textId="77777777" w:rsidR="00780AE4" w:rsidRDefault="00780AE4" w:rsidP="00780AE4">
      <w:pPr>
        <w:pStyle w:val="Heading3"/>
        <w:rPr>
          <w:rFonts w:asciiTheme="minorHAnsi" w:hAnsiTheme="minorHAnsi"/>
        </w:rPr>
      </w:pPr>
      <w:bookmarkStart w:id="122" w:name="_Toc482791276"/>
      <w:r w:rsidRPr="00022AED">
        <w:rPr>
          <w:rFonts w:asciiTheme="minorHAnsi" w:hAnsiTheme="minorHAnsi"/>
        </w:rPr>
        <w:t>Aux Deployment</w:t>
      </w:r>
      <w:bookmarkEnd w:id="122"/>
      <w:r w:rsidRPr="00022AED">
        <w:rPr>
          <w:rFonts w:asciiTheme="minorHAnsi" w:hAnsiTheme="minorHAnsi"/>
        </w:rPr>
        <w:tab/>
      </w:r>
    </w:p>
    <w:p w14:paraId="6D3A892B" w14:textId="77777777" w:rsidR="00780AE4" w:rsidRPr="00022AED" w:rsidRDefault="00780AE4" w:rsidP="00780AE4">
      <w:pPr>
        <w:pStyle w:val="Heading3"/>
        <w:rPr>
          <w:rFonts w:asciiTheme="minorHAnsi" w:hAnsiTheme="minorHAnsi"/>
        </w:rPr>
      </w:pPr>
      <w:bookmarkStart w:id="123" w:name="_Toc482791277"/>
      <w:r w:rsidRPr="00022AED">
        <w:rPr>
          <w:rFonts w:asciiTheme="minorHAnsi" w:hAnsiTheme="minorHAnsi"/>
        </w:rPr>
        <w:t>Database Deployment</w:t>
      </w:r>
      <w:bookmarkEnd w:id="123"/>
    </w:p>
    <w:p w14:paraId="79AD2D61" w14:textId="77777777" w:rsidR="00780AE4" w:rsidRPr="00022AED" w:rsidRDefault="00780AE4" w:rsidP="00780AE4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124" w:name="_Toc482791278"/>
      <w:r w:rsidRPr="00022AED">
        <w:rPr>
          <w:rFonts w:asciiTheme="minorHAnsi" w:hAnsiTheme="minorHAnsi"/>
        </w:rPr>
        <w:t>Prerequisites</w:t>
      </w:r>
      <w:bookmarkEnd w:id="124"/>
    </w:p>
    <w:p w14:paraId="03B2DEB3" w14:textId="77777777" w:rsidR="00780AE4" w:rsidRPr="00D7285B" w:rsidRDefault="00780AE4" w:rsidP="00780AE4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-117132293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7285B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table data backups are required</w:t>
      </w:r>
      <w:r w:rsidRPr="00D7285B">
        <w:rPr>
          <w:rFonts w:asciiTheme="minorHAnsi" w:hAnsiTheme="minorHAnsi"/>
          <w:sz w:val="22"/>
        </w:rPr>
        <w:t xml:space="preserve">. </w:t>
      </w:r>
      <w:r w:rsidRPr="00E567A3">
        <w:rPr>
          <w:rFonts w:asciiTheme="minorHAnsi" w:hAnsiTheme="minorHAnsi"/>
          <w:b/>
          <w:sz w:val="22"/>
        </w:rPr>
        <w:t>If so, list the tables below</w:t>
      </w:r>
      <w:r w:rsidRPr="00D7285B">
        <w:rPr>
          <w:rFonts w:asciiTheme="minorHAnsi" w:hAnsiTheme="minorHAnsi"/>
          <w:sz w:val="22"/>
        </w:rPr>
        <w:t>:</w:t>
      </w:r>
    </w:p>
    <w:p w14:paraId="00162145" w14:textId="77777777" w:rsidR="00780AE4" w:rsidRPr="00D7285B" w:rsidRDefault="00780AE4" w:rsidP="00780AE4">
      <w:pPr>
        <w:rPr>
          <w:rFonts w:asciiTheme="minorHAnsi" w:hAnsiTheme="minorHAnsi"/>
          <w:sz w:val="22"/>
        </w:rPr>
      </w:pPr>
    </w:p>
    <w:p w14:paraId="6C06F5EE" w14:textId="77777777" w:rsidR="00780AE4" w:rsidRPr="00D7285B" w:rsidRDefault="00780AE4" w:rsidP="00780AE4">
      <w:pPr>
        <w:ind w:left="-720" w:firstLine="720"/>
        <w:rPr>
          <w:rFonts w:asciiTheme="minorHAnsi" w:hAnsiTheme="minorHAnsi"/>
          <w:b/>
          <w:sz w:val="22"/>
        </w:rPr>
      </w:pPr>
      <w:r w:rsidRPr="00D7285B">
        <w:rPr>
          <w:rFonts w:asciiTheme="minorHAnsi" w:hAnsiTheme="minorHAnsi"/>
          <w:b/>
          <w:sz w:val="22"/>
        </w:rPr>
        <w:t xml:space="preserve">Note: </w:t>
      </w:r>
      <w:r w:rsidRPr="007B78F1">
        <w:rPr>
          <w:rFonts w:asciiTheme="minorHAnsi" w:hAnsiTheme="minorHAnsi"/>
          <w:b/>
          <w:sz w:val="22"/>
        </w:rPr>
        <w:t>Any database backup will result in downtime</w:t>
      </w:r>
    </w:p>
    <w:p w14:paraId="6215AF8F" w14:textId="77777777" w:rsidR="00780AE4" w:rsidRPr="00022AED" w:rsidRDefault="00780AE4" w:rsidP="00780AE4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125" w:name="_Toc482791279"/>
      <w:r w:rsidRPr="00022AED">
        <w:rPr>
          <w:rStyle w:val="Heading4Char"/>
          <w:rFonts w:asciiTheme="minorHAnsi" w:hAnsiTheme="minorHAnsi"/>
          <w:b/>
        </w:rPr>
        <w:t>Database scripts:</w:t>
      </w:r>
      <w:bookmarkEnd w:id="125"/>
      <w:r w:rsidRPr="00022AED">
        <w:rPr>
          <w:rFonts w:asciiTheme="minorHAnsi" w:hAnsiTheme="minorHAnsi"/>
        </w:rPr>
        <w:tab/>
      </w:r>
    </w:p>
    <w:p w14:paraId="74FCF16A" w14:textId="77777777" w:rsidR="00780AE4" w:rsidRPr="00022AED" w:rsidRDefault="00780AE4" w:rsidP="00780AE4">
      <w:pPr>
        <w:rPr>
          <w:rFonts w:asciiTheme="minorHAnsi" w:hAnsiTheme="minorHAnsi"/>
        </w:rPr>
      </w:pPr>
    </w:p>
    <w:p w14:paraId="26C66200" w14:textId="77777777" w:rsidR="00780AE4" w:rsidRPr="00D7285B" w:rsidRDefault="00780AE4" w:rsidP="00780AE4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57656314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DL</w:t>
      </w:r>
    </w:p>
    <w:p w14:paraId="23AA6275" w14:textId="77777777" w:rsidR="00780AE4" w:rsidRPr="00D7285B" w:rsidRDefault="00780AE4" w:rsidP="00780AE4">
      <w:pPr>
        <w:rPr>
          <w:rFonts w:asciiTheme="minorHAnsi" w:hAnsiTheme="minorHAnsi"/>
          <w:sz w:val="22"/>
        </w:rPr>
      </w:pPr>
    </w:p>
    <w:p w14:paraId="5A8FEEC8" w14:textId="77777777" w:rsidR="00780AE4" w:rsidRPr="00D7285B" w:rsidRDefault="00780AE4" w:rsidP="00780AE4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-187845263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ML</w:t>
      </w:r>
    </w:p>
    <w:p w14:paraId="5EC8450C" w14:textId="77777777" w:rsidR="00780AE4" w:rsidRPr="00D7285B" w:rsidRDefault="00780AE4" w:rsidP="00780AE4">
      <w:pPr>
        <w:rPr>
          <w:rFonts w:asciiTheme="minorHAnsi" w:hAnsiTheme="minorHAnsi"/>
          <w:sz w:val="22"/>
        </w:rPr>
      </w:pPr>
    </w:p>
    <w:p w14:paraId="440DC7C2" w14:textId="77777777" w:rsidR="00780AE4" w:rsidRPr="00D7285B" w:rsidRDefault="00780AE4" w:rsidP="00780AE4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-98501101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require and Application Server Restart to reload any cached data</w:t>
      </w:r>
    </w:p>
    <w:p w14:paraId="5FB5349E" w14:textId="77777777" w:rsidR="00780AE4" w:rsidRPr="00022AED" w:rsidRDefault="00780AE4" w:rsidP="00780AE4">
      <w:pPr>
        <w:ind w:left="-864"/>
        <w:rPr>
          <w:rFonts w:asciiTheme="minorHAnsi" w:hAnsiTheme="minorHAnsi"/>
        </w:rPr>
      </w:pPr>
    </w:p>
    <w:p w14:paraId="45B074C1" w14:textId="77777777" w:rsidR="00780AE4" w:rsidRPr="00022AED" w:rsidRDefault="00780AE4" w:rsidP="00780AE4">
      <w:pPr>
        <w:pStyle w:val="Heading3"/>
        <w:rPr>
          <w:rFonts w:asciiTheme="minorHAnsi" w:hAnsiTheme="minorHAnsi"/>
        </w:rPr>
      </w:pPr>
      <w:bookmarkStart w:id="126" w:name="_Toc482791280"/>
      <w:r w:rsidRPr="00022AED">
        <w:rPr>
          <w:rStyle w:val="Heading4Char"/>
          <w:rFonts w:asciiTheme="minorHAnsi" w:hAnsiTheme="minorHAnsi"/>
          <w:b/>
          <w:sz w:val="26"/>
        </w:rPr>
        <w:t>Database Rollback Plan (Mandatory)</w:t>
      </w:r>
      <w:bookmarkEnd w:id="126"/>
    </w:p>
    <w:p w14:paraId="1D7BE469" w14:textId="77777777" w:rsidR="00780AE4" w:rsidRPr="00022AED" w:rsidRDefault="00780AE4" w:rsidP="00780AE4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sz w:val="20"/>
          <w:szCs w:val="20"/>
          <w:lang w:eastAsia="ar-SA"/>
        </w:rPr>
      </w:pPr>
      <w:r>
        <w:rPr>
          <w:rFonts w:asciiTheme="minorHAnsi" w:hAnsiTheme="minorHAnsi"/>
          <w:sz w:val="20"/>
          <w:szCs w:val="20"/>
          <w:lang w:eastAsia="ar-SA"/>
        </w:rPr>
        <w:t>NA</w:t>
      </w:r>
      <w:r w:rsidRPr="00022AED">
        <w:rPr>
          <w:rFonts w:asciiTheme="minorHAnsi" w:hAnsiTheme="minorHAnsi"/>
          <w:sz w:val="20"/>
          <w:szCs w:val="20"/>
          <w:lang w:eastAsia="ar-SA"/>
        </w:rPr>
        <w:tab/>
      </w:r>
    </w:p>
    <w:p w14:paraId="34F650E2" w14:textId="77777777" w:rsidR="00780AE4" w:rsidRPr="00022AED" w:rsidRDefault="00780AE4" w:rsidP="00780AE4">
      <w:pPr>
        <w:pStyle w:val="Heading3"/>
        <w:rPr>
          <w:rStyle w:val="Heading4Char"/>
          <w:rFonts w:asciiTheme="minorHAnsi" w:hAnsiTheme="minorHAnsi"/>
          <w:b/>
          <w:sz w:val="26"/>
        </w:rPr>
      </w:pPr>
      <w:bookmarkStart w:id="127" w:name="_Toc482791281"/>
      <w:r w:rsidRPr="00022AED">
        <w:rPr>
          <w:rStyle w:val="Heading4Char"/>
          <w:rFonts w:asciiTheme="minorHAnsi" w:hAnsiTheme="minorHAnsi"/>
          <w:b/>
          <w:sz w:val="26"/>
        </w:rPr>
        <w:t>Impact on Replicated database (if applicable)</w:t>
      </w:r>
      <w:bookmarkEnd w:id="127"/>
    </w:p>
    <w:p w14:paraId="6889C58A" w14:textId="77777777" w:rsidR="00780AE4" w:rsidRPr="00022AED" w:rsidRDefault="00780AE4" w:rsidP="00780AE4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NA</w:t>
      </w:r>
    </w:p>
    <w:p w14:paraId="086C3E5D" w14:textId="77777777" w:rsidR="00780AE4" w:rsidRPr="00022AED" w:rsidRDefault="00780AE4" w:rsidP="00780AE4">
      <w:pPr>
        <w:ind w:left="720"/>
        <w:rPr>
          <w:rFonts w:asciiTheme="minorHAnsi" w:hAnsiTheme="minorHAnsi"/>
          <w:b/>
          <w:color w:val="1F497D" w:themeColor="text2"/>
        </w:rPr>
      </w:pPr>
    </w:p>
    <w:p w14:paraId="3BA13999" w14:textId="77777777" w:rsidR="00780AE4" w:rsidRPr="00022AED" w:rsidRDefault="00780AE4" w:rsidP="00780AE4">
      <w:pPr>
        <w:pStyle w:val="Heading2"/>
        <w:rPr>
          <w:rFonts w:asciiTheme="minorHAnsi" w:hAnsiTheme="minorHAnsi"/>
        </w:rPr>
      </w:pPr>
      <w:bookmarkStart w:id="128" w:name="_Toc482791282"/>
      <w:r w:rsidRPr="00022AED">
        <w:rPr>
          <w:rFonts w:asciiTheme="minorHAnsi" w:hAnsiTheme="minorHAnsi"/>
        </w:rPr>
        <w:t>Deployment Verification:</w:t>
      </w:r>
      <w:bookmarkEnd w:id="128"/>
    </w:p>
    <w:p w14:paraId="332B64D2" w14:textId="3BD48218" w:rsidR="00780AE4" w:rsidRDefault="00780AE4" w:rsidP="00780AE4">
      <w:pPr>
        <w:suppressAutoHyphens w:val="0"/>
      </w:pPr>
      <w:r>
        <w:t>==============</w:t>
      </w:r>
      <w:r>
        <w:rPr>
          <w:color w:val="1F497D" w:themeColor="text2"/>
          <w:kern w:val="1"/>
        </w:rPr>
        <w:t>2.37.0</w:t>
      </w:r>
      <w:r>
        <w:t>.0.1========================</w:t>
      </w:r>
    </w:p>
    <w:p w14:paraId="22C795A5" w14:textId="77777777" w:rsidR="00780AE4" w:rsidRDefault="00780AE4" w:rsidP="00780AE4">
      <w:pPr>
        <w:suppressAutoHyphens w:val="0"/>
        <w:rPr>
          <w:rFonts w:ascii="Calibri" w:hAnsi="Calibri"/>
          <w:b/>
          <w:color w:val="1F497D" w:themeColor="text2"/>
          <w:kern w:val="1"/>
          <w:sz w:val="32"/>
          <w:szCs w:val="20"/>
          <w:lang w:eastAsia="en-US"/>
        </w:rPr>
      </w:pPr>
    </w:p>
    <w:p w14:paraId="2030206C" w14:textId="329958EC" w:rsidR="005665E4" w:rsidRDefault="00564F90">
      <w:pPr>
        <w:suppressAutoHyphens w:val="0"/>
        <w:rPr>
          <w:szCs w:val="20"/>
        </w:rPr>
      </w:pPr>
      <w:r>
        <w:rPr>
          <w:szCs w:val="20"/>
        </w:rPr>
        <w:br w:type="page"/>
      </w:r>
    </w:p>
    <w:p w14:paraId="5DDE3436" w14:textId="77777777" w:rsidR="00E44266" w:rsidRPr="00AC15B0" w:rsidRDefault="00E44266" w:rsidP="00E44266">
      <w:pPr>
        <w:pStyle w:val="Heading1"/>
      </w:pPr>
      <w:bookmarkStart w:id="129" w:name="_Toc482791283"/>
      <w:r w:rsidRPr="006D645B">
        <w:lastRenderedPageBreak/>
        <w:t>Release</w:t>
      </w:r>
      <w:r w:rsidRPr="00E13DC8">
        <w:t xml:space="preserve"> Goals</w:t>
      </w:r>
      <w:bookmarkEnd w:id="129"/>
    </w:p>
    <w:p w14:paraId="3085F53A" w14:textId="77777777" w:rsidR="00E44266" w:rsidRPr="00022AED" w:rsidRDefault="00E44266" w:rsidP="00E44266">
      <w:pPr>
        <w:pStyle w:val="Heading2"/>
        <w:rPr>
          <w:rFonts w:asciiTheme="minorHAnsi" w:hAnsiTheme="minorHAnsi"/>
        </w:rPr>
      </w:pPr>
      <w:bookmarkStart w:id="130" w:name="_Toc482791284"/>
      <w:r w:rsidRPr="00022AED">
        <w:rPr>
          <w:rFonts w:asciiTheme="minorHAnsi" w:hAnsiTheme="minorHAnsi"/>
        </w:rPr>
        <w:t>Application Release Number (Date)</w:t>
      </w:r>
      <w:bookmarkEnd w:id="130"/>
    </w:p>
    <w:p w14:paraId="1E1D8458" w14:textId="40DD83A0" w:rsidR="00E44266" w:rsidRPr="00770B70" w:rsidRDefault="00E44266" w:rsidP="00E44266">
      <w:pPr>
        <w:rPr>
          <w:rFonts w:asciiTheme="minorHAnsi" w:hAnsiTheme="minorHAnsi"/>
          <w:i/>
          <w:color w:val="808080" w:themeColor="background1" w:themeShade="80"/>
          <w:sz w:val="18"/>
          <w:lang w:eastAsia="en-US"/>
        </w:rPr>
      </w:pP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CSPortal </w:t>
      </w:r>
      <w:r>
        <w:rPr>
          <w:kern w:val="1"/>
          <w:highlight w:val="lightGray"/>
        </w:rPr>
        <w:t>2.37.0.0.0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>(</w:t>
      </w:r>
      <w:r w:rsidR="00CF2BB2">
        <w:rPr>
          <w:rFonts w:asciiTheme="minorHAnsi" w:hAnsiTheme="minorHAnsi"/>
          <w:i/>
          <w:sz w:val="18"/>
          <w:highlight w:val="lightGray"/>
          <w:lang w:eastAsia="en-US"/>
        </w:rPr>
        <w:t>May 4</w:t>
      </w:r>
      <w:r>
        <w:rPr>
          <w:rFonts w:asciiTheme="minorHAnsi" w:hAnsiTheme="minorHAnsi"/>
          <w:i/>
          <w:sz w:val="18"/>
          <w:highlight w:val="lightGray"/>
          <w:lang w:eastAsia="en-US"/>
        </w:rPr>
        <w:t>,</w:t>
      </w:r>
      <w:r w:rsidRPr="00770B70">
        <w:rPr>
          <w:rFonts w:asciiTheme="minorHAnsi" w:hAnsiTheme="minorHAnsi"/>
          <w:i/>
          <w:sz w:val="18"/>
          <w:highlight w:val="lightGray"/>
          <w:lang w:eastAsia="en-US"/>
        </w:rPr>
        <w:t xml:space="preserve"> 2017)</w:t>
      </w:r>
    </w:p>
    <w:p w14:paraId="6D6AE860" w14:textId="77777777" w:rsidR="00E44266" w:rsidRPr="00022AED" w:rsidRDefault="00E44266" w:rsidP="00E44266">
      <w:pPr>
        <w:ind w:left="720"/>
        <w:rPr>
          <w:rFonts w:asciiTheme="minorHAnsi" w:hAnsiTheme="minorHAnsi"/>
          <w:lang w:eastAsia="en-US"/>
        </w:rPr>
      </w:pPr>
    </w:p>
    <w:p w14:paraId="3961A4DC" w14:textId="77777777" w:rsidR="00E44266" w:rsidRDefault="00E44266" w:rsidP="00E44266">
      <w:pPr>
        <w:pStyle w:val="Heading2"/>
        <w:rPr>
          <w:rFonts w:asciiTheme="minorHAnsi" w:hAnsiTheme="minorHAnsi"/>
        </w:rPr>
      </w:pPr>
      <w:bookmarkStart w:id="131" w:name="_Toc482791285"/>
      <w:r w:rsidRPr="00022AED">
        <w:rPr>
          <w:rFonts w:asciiTheme="minorHAnsi" w:hAnsiTheme="minorHAnsi"/>
        </w:rPr>
        <w:t>Rally / JIRA #</w:t>
      </w:r>
      <w:bookmarkEnd w:id="131"/>
    </w:p>
    <w:p w14:paraId="71FE5AAB" w14:textId="31DF5F73" w:rsidR="00E44266" w:rsidRDefault="0017786A" w:rsidP="00E44266">
      <w:pPr>
        <w:rPr>
          <w:lang w:eastAsia="en-US"/>
        </w:rPr>
      </w:pPr>
      <w:r w:rsidRPr="0017786A">
        <w:rPr>
          <w:color w:val="000000"/>
        </w:rPr>
        <w:t>F570: Keyword Search Management and Automation</w:t>
      </w:r>
      <w:r w:rsidR="00E44266">
        <w:rPr>
          <w:lang w:eastAsia="en-US"/>
        </w:rPr>
        <w:t>.</w:t>
      </w:r>
    </w:p>
    <w:p w14:paraId="615D9FCF" w14:textId="6C3C4564" w:rsidR="0017786A" w:rsidRDefault="0078501C" w:rsidP="00E44266">
      <w:pPr>
        <w:rPr>
          <w:lang w:eastAsia="en-US"/>
        </w:rPr>
      </w:pPr>
      <w:r w:rsidRPr="0078501C">
        <w:rPr>
          <w:lang w:eastAsia="en-US"/>
        </w:rPr>
        <w:t>F564: Apply reviews (Disposition, Comment, Restrictions) in bulk, to all or selected portion of commodity listings (Dashboard or search result)</w:t>
      </w:r>
    </w:p>
    <w:p w14:paraId="5F3EFDCB" w14:textId="70B7D4E2" w:rsidR="003F547C" w:rsidRDefault="003F547C" w:rsidP="00E44266">
      <w:pPr>
        <w:rPr>
          <w:lang w:eastAsia="en-US"/>
        </w:rPr>
      </w:pPr>
      <w:r w:rsidRPr="003F547C">
        <w:rPr>
          <w:lang w:eastAsia="en-US"/>
        </w:rPr>
        <w:t>F562: Allocate and assign ORM Dashboard white orders amongst scheduled Team members</w:t>
      </w:r>
    </w:p>
    <w:p w14:paraId="3047BC6F" w14:textId="77777777" w:rsidR="0017786A" w:rsidRPr="00CA1FC4" w:rsidRDefault="0017786A" w:rsidP="00E44266">
      <w:pPr>
        <w:rPr>
          <w:lang w:eastAsia="en-US"/>
        </w:rPr>
      </w:pPr>
    </w:p>
    <w:p w14:paraId="45E94EA7" w14:textId="77777777" w:rsidR="00E44266" w:rsidRPr="00160715" w:rsidRDefault="00E44266" w:rsidP="00E44266">
      <w:pPr>
        <w:rPr>
          <w:rStyle w:val="Heading3Char"/>
          <w:rFonts w:asciiTheme="minorHAnsi" w:hAnsiTheme="minorHAnsi"/>
          <w:sz w:val="20"/>
          <w:szCs w:val="20"/>
        </w:rPr>
      </w:pPr>
      <w:bookmarkStart w:id="132" w:name="_Toc482791286"/>
      <w:r w:rsidRPr="00160715">
        <w:rPr>
          <w:rStyle w:val="Heading3Char"/>
          <w:rFonts w:asciiTheme="minorHAnsi" w:hAnsiTheme="minorHAnsi"/>
          <w:sz w:val="20"/>
          <w:szCs w:val="20"/>
        </w:rPr>
        <w:t>Build document:</w:t>
      </w:r>
      <w:bookmarkEnd w:id="132"/>
      <w:r>
        <w:rPr>
          <w:rStyle w:val="Heading3Char"/>
          <w:rFonts w:asciiTheme="minorHAnsi" w:hAnsiTheme="minorHAnsi"/>
          <w:sz w:val="20"/>
          <w:szCs w:val="20"/>
        </w:rPr>
        <w:tab/>
      </w:r>
    </w:p>
    <w:p w14:paraId="227B3250" w14:textId="77777777" w:rsidR="00E44266" w:rsidRPr="00730BF3" w:rsidRDefault="00E44266" w:rsidP="00E44266">
      <w:pPr>
        <w:rPr>
          <w:rFonts w:asciiTheme="minorHAnsi" w:hAnsiTheme="minorHAnsi"/>
          <w:i/>
          <w:sz w:val="18"/>
          <w:lang w:eastAsia="en-US"/>
        </w:rPr>
      </w:pPr>
      <w:r w:rsidRPr="00730BF3">
        <w:rPr>
          <w:rFonts w:asciiTheme="minorHAnsi" w:hAnsiTheme="minorHAnsi"/>
          <w:i/>
          <w:sz w:val="18"/>
          <w:lang w:eastAsia="en-US"/>
        </w:rPr>
        <w:t>NA</w:t>
      </w:r>
    </w:p>
    <w:p w14:paraId="6B45F223" w14:textId="77777777" w:rsidR="00E44266" w:rsidRPr="00022AED" w:rsidRDefault="00E44266" w:rsidP="00E44266">
      <w:pPr>
        <w:rPr>
          <w:rFonts w:asciiTheme="minorHAnsi" w:hAnsiTheme="minorHAnsi"/>
          <w:lang w:eastAsia="en-US"/>
        </w:rPr>
      </w:pPr>
    </w:p>
    <w:p w14:paraId="75672910" w14:textId="77777777" w:rsidR="00E44266" w:rsidRPr="00022AED" w:rsidRDefault="00E44266" w:rsidP="00E44266">
      <w:pPr>
        <w:rPr>
          <w:rStyle w:val="Heading3Char"/>
          <w:rFonts w:asciiTheme="minorHAnsi" w:hAnsiTheme="minorHAnsi"/>
          <w:sz w:val="20"/>
          <w:szCs w:val="20"/>
        </w:rPr>
      </w:pPr>
      <w:bookmarkStart w:id="133" w:name="_Toc482791287"/>
      <w:r w:rsidRPr="00022AED">
        <w:rPr>
          <w:rStyle w:val="Heading3Char"/>
          <w:rFonts w:asciiTheme="minorHAnsi" w:hAnsiTheme="minorHAnsi"/>
          <w:sz w:val="20"/>
          <w:szCs w:val="20"/>
        </w:rPr>
        <w:t>Deployment document:</w:t>
      </w:r>
      <w:bookmarkEnd w:id="133"/>
    </w:p>
    <w:p w14:paraId="119F50DD" w14:textId="77777777" w:rsidR="00E44266" w:rsidRPr="00730BF3" w:rsidRDefault="00E44266" w:rsidP="00E44266">
      <w:pPr>
        <w:rPr>
          <w:b/>
          <w:i/>
          <w:sz w:val="18"/>
          <w:lang w:eastAsia="en-US"/>
        </w:rPr>
      </w:pPr>
      <w:r w:rsidRPr="00730BF3">
        <w:rPr>
          <w:b/>
          <w:i/>
          <w:sz w:val="18"/>
          <w:lang w:eastAsia="en-US"/>
        </w:rPr>
        <w:t>NA</w:t>
      </w:r>
    </w:p>
    <w:p w14:paraId="27EDE01D" w14:textId="77777777" w:rsidR="00E44266" w:rsidRPr="00022AED" w:rsidRDefault="00E44266" w:rsidP="00E44266">
      <w:pPr>
        <w:pStyle w:val="Heading2"/>
        <w:rPr>
          <w:rFonts w:asciiTheme="minorHAnsi" w:hAnsiTheme="minorHAnsi"/>
        </w:rPr>
      </w:pPr>
      <w:bookmarkStart w:id="134" w:name="_Toc482791288"/>
      <w:r w:rsidRPr="00022AED">
        <w:rPr>
          <w:rFonts w:asciiTheme="minorHAnsi" w:hAnsiTheme="minorHAnsi"/>
        </w:rPr>
        <w:t>Monitoring requirements</w:t>
      </w:r>
      <w:bookmarkEnd w:id="134"/>
    </w:p>
    <w:p w14:paraId="6BBB8A5B" w14:textId="77777777" w:rsidR="00E44266" w:rsidRPr="00022AED" w:rsidRDefault="00E44266" w:rsidP="00E44266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  <w:r>
        <w:rPr>
          <w:rFonts w:asciiTheme="minorHAnsi" w:hAnsiTheme="minorHAnsi" w:cs="Arial"/>
          <w:sz w:val="20"/>
          <w:lang w:eastAsia="ar-SA"/>
        </w:rPr>
        <w:t>NA</w:t>
      </w:r>
    </w:p>
    <w:p w14:paraId="14B7AC63" w14:textId="77777777" w:rsidR="00E44266" w:rsidRPr="009F0EA6" w:rsidRDefault="00E44266" w:rsidP="00E44266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monitoring requirement as part of release</w:t>
      </w:r>
    </w:p>
    <w:p w14:paraId="655D1805" w14:textId="77777777" w:rsidR="00E44266" w:rsidRPr="009F0EA6" w:rsidRDefault="00E44266" w:rsidP="00E44266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Update to existing monitors</w:t>
      </w:r>
    </w:p>
    <w:p w14:paraId="3F6F71A6" w14:textId="77777777" w:rsidR="00E44266" w:rsidRPr="009F0EA6" w:rsidRDefault="00E44266" w:rsidP="00E44266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9F0EA6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9F0EA6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monitors</w:t>
      </w:r>
    </w:p>
    <w:p w14:paraId="3167D47B" w14:textId="77777777" w:rsidR="00E44266" w:rsidRPr="00022AED" w:rsidRDefault="00E44266" w:rsidP="00E44266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 w:cs="Arial"/>
          <w:sz w:val="20"/>
          <w:lang w:eastAsia="ar-SA"/>
        </w:rPr>
      </w:pPr>
    </w:p>
    <w:p w14:paraId="774F5117" w14:textId="77777777" w:rsidR="00E44266" w:rsidRPr="00E56259" w:rsidRDefault="00E44266" w:rsidP="00E44266">
      <w:pPr>
        <w:pStyle w:val="Heading3"/>
        <w:numPr>
          <w:ilvl w:val="4"/>
          <w:numId w:val="1"/>
        </w:numPr>
        <w:rPr>
          <w:rFonts w:asciiTheme="minorHAnsi" w:hAnsiTheme="minorHAnsi"/>
          <w:vertAlign w:val="subscript"/>
        </w:rPr>
      </w:pPr>
      <w:bookmarkStart w:id="135" w:name="_Toc482791289"/>
      <w:r w:rsidRPr="00022AED">
        <w:rPr>
          <w:rFonts w:asciiTheme="minorHAnsi" w:hAnsiTheme="minorHAnsi"/>
        </w:rPr>
        <w:t>Splunk Monitoring</w:t>
      </w:r>
      <w:bookmarkEnd w:id="135"/>
      <w:r w:rsidRPr="00022AED">
        <w:rPr>
          <w:rFonts w:asciiTheme="minorHAnsi" w:hAnsiTheme="minorHAnsi"/>
        </w:rPr>
        <w:t xml:space="preserve"> </w:t>
      </w:r>
    </w:p>
    <w:p w14:paraId="38E6DA77" w14:textId="77777777" w:rsidR="00E44266" w:rsidRPr="00022AED" w:rsidRDefault="00E44266" w:rsidP="00E44266">
      <w:pPr>
        <w:rPr>
          <w:rStyle w:val="Heading3Char"/>
          <w:rFonts w:asciiTheme="minorHAnsi" w:hAnsiTheme="minorHAnsi"/>
          <w:b w:val="0"/>
          <w:i/>
          <w:sz w:val="18"/>
          <w:szCs w:val="20"/>
        </w:rPr>
      </w:pPr>
      <w:r>
        <w:rPr>
          <w:rFonts w:asciiTheme="minorHAnsi" w:hAnsiTheme="minorHAnsi"/>
          <w:i/>
          <w:sz w:val="18"/>
        </w:rPr>
        <w:t>NA</w:t>
      </w:r>
    </w:p>
    <w:p w14:paraId="0B57CB7E" w14:textId="77777777" w:rsidR="00E44266" w:rsidRPr="00022AED" w:rsidRDefault="00E44266" w:rsidP="00E44266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136" w:name="_Toc482791290"/>
      <w:r w:rsidRPr="00022AED">
        <w:rPr>
          <w:rFonts w:asciiTheme="minorHAnsi" w:hAnsiTheme="minorHAnsi"/>
        </w:rPr>
        <w:t>Solar Winds Monitoring</w:t>
      </w:r>
      <w:bookmarkEnd w:id="136"/>
    </w:p>
    <w:p w14:paraId="42266675" w14:textId="77777777" w:rsidR="00E44266" w:rsidRPr="005E579C" w:rsidRDefault="00E44266" w:rsidP="00E44266">
      <w:pPr>
        <w:rPr>
          <w:rFonts w:asciiTheme="minorHAnsi" w:hAnsiTheme="minorHAnsi"/>
          <w:sz w:val="18"/>
          <w:highlight w:val="lightGray"/>
        </w:rPr>
      </w:pPr>
      <w:r>
        <w:rPr>
          <w:rFonts w:asciiTheme="minorHAnsi" w:hAnsiTheme="minorHAnsi"/>
          <w:sz w:val="18"/>
          <w:highlight w:val="lightGray"/>
        </w:rPr>
        <w:t>NA</w:t>
      </w:r>
    </w:p>
    <w:p w14:paraId="56356D7F" w14:textId="77777777" w:rsidR="00E44266" w:rsidRPr="00022AED" w:rsidRDefault="00E44266" w:rsidP="00E44266">
      <w:pPr>
        <w:pStyle w:val="Heading3"/>
        <w:numPr>
          <w:ilvl w:val="0"/>
          <w:numId w:val="0"/>
        </w:numPr>
        <w:rPr>
          <w:rFonts w:asciiTheme="minorHAnsi" w:hAnsiTheme="minorHAnsi"/>
        </w:rPr>
      </w:pPr>
      <w:bookmarkStart w:id="137" w:name="_Toc482791291"/>
      <w:r>
        <w:rPr>
          <w:rFonts w:asciiTheme="minorHAnsi" w:hAnsiTheme="minorHAnsi"/>
        </w:rPr>
        <w:t>Keynote Availability M</w:t>
      </w:r>
      <w:r w:rsidRPr="00022AED">
        <w:rPr>
          <w:rFonts w:asciiTheme="minorHAnsi" w:hAnsiTheme="minorHAnsi"/>
        </w:rPr>
        <w:t>onitoring Update</w:t>
      </w:r>
      <w:r>
        <w:rPr>
          <w:rFonts w:asciiTheme="minorHAnsi" w:hAnsiTheme="minorHAnsi"/>
        </w:rPr>
        <w:t>s</w:t>
      </w:r>
      <w:bookmarkEnd w:id="137"/>
    </w:p>
    <w:p w14:paraId="5AB6768E" w14:textId="77777777" w:rsidR="00E44266" w:rsidRPr="00022AED" w:rsidRDefault="00E44266" w:rsidP="00E44266">
      <w:pPr>
        <w:rPr>
          <w:rFonts w:asciiTheme="minorHAnsi" w:hAnsiTheme="minorHAnsi"/>
          <w:i/>
          <w:sz w:val="18"/>
        </w:rPr>
      </w:pPr>
      <w:r>
        <w:rPr>
          <w:rFonts w:asciiTheme="minorHAnsi" w:hAnsiTheme="minorHAnsi"/>
          <w:i/>
          <w:sz w:val="18"/>
        </w:rPr>
        <w:t>NA</w:t>
      </w:r>
    </w:p>
    <w:p w14:paraId="24EF0220" w14:textId="77777777" w:rsidR="00E44266" w:rsidRPr="00022AED" w:rsidRDefault="00E44266" w:rsidP="00E44266">
      <w:pPr>
        <w:pStyle w:val="Heading3"/>
        <w:numPr>
          <w:ilvl w:val="3"/>
          <w:numId w:val="1"/>
        </w:numPr>
        <w:rPr>
          <w:rFonts w:asciiTheme="minorHAnsi" w:hAnsiTheme="minorHAnsi"/>
        </w:rPr>
      </w:pPr>
      <w:bookmarkStart w:id="138" w:name="_Toc482791292"/>
      <w:r>
        <w:rPr>
          <w:rFonts w:asciiTheme="minorHAnsi" w:hAnsiTheme="minorHAnsi"/>
        </w:rPr>
        <w:t>O</w:t>
      </w:r>
      <w:r w:rsidRPr="00022AED">
        <w:rPr>
          <w:rFonts w:asciiTheme="minorHAnsi" w:hAnsiTheme="minorHAnsi"/>
        </w:rPr>
        <w:t xml:space="preserve">ther </w:t>
      </w:r>
      <w:r>
        <w:rPr>
          <w:rFonts w:asciiTheme="minorHAnsi" w:hAnsiTheme="minorHAnsi"/>
        </w:rPr>
        <w:t>M</w:t>
      </w:r>
      <w:r w:rsidRPr="00022AED">
        <w:rPr>
          <w:rFonts w:asciiTheme="minorHAnsi" w:hAnsiTheme="minorHAnsi"/>
        </w:rPr>
        <w:t xml:space="preserve">onitoring </w:t>
      </w:r>
      <w:r>
        <w:rPr>
          <w:rFonts w:asciiTheme="minorHAnsi" w:hAnsiTheme="minorHAnsi"/>
        </w:rPr>
        <w:t>R</w:t>
      </w:r>
      <w:r w:rsidRPr="00022AED">
        <w:rPr>
          <w:rFonts w:asciiTheme="minorHAnsi" w:hAnsiTheme="minorHAnsi"/>
        </w:rPr>
        <w:t>equirements</w:t>
      </w:r>
      <w:bookmarkEnd w:id="138"/>
    </w:p>
    <w:p w14:paraId="0031459E" w14:textId="77777777" w:rsidR="00E44266" w:rsidRPr="00022AED" w:rsidRDefault="00E44266" w:rsidP="00E44266">
      <w:pPr>
        <w:rPr>
          <w:rFonts w:asciiTheme="minorHAnsi" w:hAnsiTheme="minorHAnsi"/>
          <w:i/>
          <w:sz w:val="18"/>
          <w:highlight w:val="lightGray"/>
        </w:rPr>
      </w:pPr>
      <w:r>
        <w:rPr>
          <w:rFonts w:asciiTheme="minorHAnsi" w:hAnsiTheme="minorHAnsi"/>
          <w:i/>
          <w:sz w:val="18"/>
          <w:highlight w:val="lightGray"/>
        </w:rPr>
        <w:t>NA</w:t>
      </w:r>
    </w:p>
    <w:p w14:paraId="7D487684" w14:textId="77777777" w:rsidR="00E44266" w:rsidRPr="00022AED" w:rsidRDefault="00E44266" w:rsidP="00E44266">
      <w:pPr>
        <w:pStyle w:val="NormalWeb"/>
        <w:spacing w:before="0" w:beforeAutospacing="0" w:after="0" w:afterAutospacing="0"/>
        <w:rPr>
          <w:rStyle w:val="Heading3Char"/>
          <w:rFonts w:asciiTheme="minorHAnsi" w:hAnsiTheme="minorHAnsi"/>
          <w:b w:val="0"/>
          <w:i/>
          <w:sz w:val="18"/>
          <w:szCs w:val="20"/>
          <w:highlight w:val="lightGray"/>
        </w:rPr>
      </w:pPr>
    </w:p>
    <w:p w14:paraId="5FF7A807" w14:textId="77777777" w:rsidR="00E44266" w:rsidRPr="00044277" w:rsidRDefault="00E44266" w:rsidP="00E44266">
      <w:pPr>
        <w:rPr>
          <w:rFonts w:asciiTheme="minorHAnsi" w:hAnsiTheme="minorHAnsi"/>
          <w:b/>
          <w:kern w:val="1"/>
          <w:sz w:val="22"/>
          <w:szCs w:val="22"/>
          <w:lang w:eastAsia="en-US"/>
        </w:rPr>
      </w:pPr>
      <w:r w:rsidRPr="00044277">
        <w:rPr>
          <w:rFonts w:asciiTheme="minorHAnsi" w:hAnsiTheme="minorHAnsi"/>
          <w:b/>
          <w:sz w:val="22"/>
          <w:szCs w:val="22"/>
        </w:rPr>
        <w:t>Note: Any major monitoring requirement such as a custom dashboard needs to be communicated prior to release</w:t>
      </w:r>
    </w:p>
    <w:p w14:paraId="3AF6095B" w14:textId="77777777" w:rsidR="00E44266" w:rsidRPr="00022AED" w:rsidRDefault="00E44266" w:rsidP="00E44266">
      <w:pPr>
        <w:pStyle w:val="Heading2"/>
        <w:numPr>
          <w:ilvl w:val="0"/>
          <w:numId w:val="0"/>
        </w:numPr>
        <w:ind w:left="576"/>
        <w:rPr>
          <w:rFonts w:asciiTheme="minorHAnsi" w:hAnsiTheme="minorHAnsi"/>
        </w:rPr>
      </w:pPr>
    </w:p>
    <w:p w14:paraId="0BD1C8B8" w14:textId="77777777" w:rsidR="00E44266" w:rsidRPr="00AC15B0" w:rsidRDefault="00E44266" w:rsidP="00E44266">
      <w:pPr>
        <w:pStyle w:val="Heading2"/>
      </w:pPr>
      <w:bookmarkStart w:id="139" w:name="_Toc482791293"/>
      <w:r w:rsidRPr="00AC15B0">
        <w:t>Release Impact</w:t>
      </w:r>
      <w:bookmarkEnd w:id="139"/>
    </w:p>
    <w:p w14:paraId="0A0DFA76" w14:textId="77777777" w:rsidR="00E44266" w:rsidRPr="00022AED" w:rsidRDefault="00E44266" w:rsidP="00E44266">
      <w:pPr>
        <w:ind w:left="720"/>
        <w:rPr>
          <w:rStyle w:val="Heading3Char"/>
          <w:rFonts w:asciiTheme="minorHAnsi" w:hAnsiTheme="minorHAnsi"/>
          <w:lang w:eastAsia="zh-CN"/>
        </w:rPr>
      </w:pPr>
    </w:p>
    <w:p w14:paraId="554E3C82" w14:textId="77777777" w:rsidR="00E44266" w:rsidRPr="00022AED" w:rsidRDefault="00E44266" w:rsidP="00E44266">
      <w:pPr>
        <w:rPr>
          <w:rStyle w:val="Heading3Char"/>
          <w:rFonts w:asciiTheme="minorHAnsi" w:hAnsiTheme="minorHAnsi"/>
          <w:lang w:eastAsia="zh-CN"/>
        </w:rPr>
      </w:pPr>
      <w:bookmarkStart w:id="140" w:name="_Toc482791294"/>
      <w:r w:rsidRPr="00022AED">
        <w:rPr>
          <w:rStyle w:val="Heading3Char"/>
          <w:rFonts w:asciiTheme="minorHAnsi" w:hAnsiTheme="minorHAnsi"/>
          <w:lang w:eastAsia="zh-CN"/>
        </w:rPr>
        <w:t>Impact on Public APIs</w:t>
      </w:r>
      <w:bookmarkEnd w:id="140"/>
    </w:p>
    <w:p w14:paraId="3574378C" w14:textId="77777777" w:rsidR="00E44266" w:rsidRPr="009F0EA6" w:rsidRDefault="002477F3" w:rsidP="00E44266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-134331947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4266" w:rsidRPr="009F0EA6">
            <w:rPr>
              <w:rFonts w:ascii="Segoe UI Symbol" w:eastAsia="MS Gothic" w:hAnsi="Segoe UI Symbol" w:cs="Segoe UI Symbol"/>
              <w:sz w:val="22"/>
            </w:rPr>
            <w:t>☐</w:t>
          </w:r>
        </w:sdtContent>
      </w:sdt>
      <w:r w:rsidR="00E44266" w:rsidRPr="009F0EA6">
        <w:rPr>
          <w:rFonts w:asciiTheme="minorHAnsi" w:hAnsiTheme="minorHAnsi"/>
          <w:sz w:val="22"/>
        </w:rPr>
        <w:t xml:space="preserve"> </w:t>
      </w:r>
      <w:r w:rsidR="00E44266" w:rsidRPr="009F0EA6">
        <w:rPr>
          <w:rFonts w:asciiTheme="minorHAnsi" w:hAnsiTheme="minorHAnsi"/>
          <w:b/>
          <w:sz w:val="22"/>
        </w:rPr>
        <w:t>Check the box if Yes</w:t>
      </w:r>
      <w:r w:rsidR="00E44266" w:rsidRPr="009F0EA6">
        <w:rPr>
          <w:rFonts w:asciiTheme="minorHAnsi" w:hAnsiTheme="minorHAnsi"/>
          <w:sz w:val="22"/>
        </w:rPr>
        <w:t xml:space="preserve"> and list the APIs below:</w:t>
      </w:r>
    </w:p>
    <w:p w14:paraId="4683B40D" w14:textId="77777777" w:rsidR="00E44266" w:rsidRPr="00022AED" w:rsidRDefault="00E44266" w:rsidP="00E44266">
      <w:pPr>
        <w:rPr>
          <w:rStyle w:val="Heading3Char"/>
          <w:rFonts w:asciiTheme="minorHAnsi" w:hAnsiTheme="minorHAnsi"/>
          <w:sz w:val="20"/>
        </w:rPr>
      </w:pPr>
      <w:r w:rsidRPr="00022AED">
        <w:rPr>
          <w:rFonts w:asciiTheme="minorHAnsi" w:hAnsiTheme="minorHAnsi"/>
          <w:lang w:eastAsia="en-US"/>
        </w:rPr>
        <w:tab/>
      </w:r>
    </w:p>
    <w:p w14:paraId="459F276C" w14:textId="77777777" w:rsidR="00E44266" w:rsidRPr="00022AED" w:rsidRDefault="00E44266" w:rsidP="00E44266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141" w:name="_Toc482791295"/>
      <w:r w:rsidRPr="00022AED">
        <w:rPr>
          <w:rFonts w:asciiTheme="minorHAnsi" w:hAnsiTheme="minorHAnsi"/>
          <w:lang w:eastAsia="zh-CN"/>
        </w:rPr>
        <w:lastRenderedPageBreak/>
        <w:t>Im</w:t>
      </w:r>
      <w:r>
        <w:rPr>
          <w:rFonts w:asciiTheme="minorHAnsi" w:hAnsiTheme="minorHAnsi"/>
          <w:lang w:eastAsia="zh-CN"/>
        </w:rPr>
        <w:t>pact on other sub-systems /</w:t>
      </w:r>
      <w:r w:rsidRPr="00022AED">
        <w:rPr>
          <w:rFonts w:asciiTheme="minorHAnsi" w:hAnsiTheme="minorHAnsi"/>
          <w:lang w:eastAsia="zh-CN"/>
        </w:rPr>
        <w:t xml:space="preserve"> </w:t>
      </w:r>
      <w:r>
        <w:rPr>
          <w:rFonts w:asciiTheme="minorHAnsi" w:hAnsiTheme="minorHAnsi"/>
          <w:lang w:eastAsia="zh-CN"/>
        </w:rPr>
        <w:t>I</w:t>
      </w:r>
      <w:r w:rsidRPr="00022AED">
        <w:rPr>
          <w:rFonts w:asciiTheme="minorHAnsi" w:hAnsiTheme="minorHAnsi"/>
          <w:lang w:eastAsia="zh-CN"/>
        </w:rPr>
        <w:t>nternal APIs</w:t>
      </w:r>
      <w:bookmarkEnd w:id="141"/>
    </w:p>
    <w:p w14:paraId="05B825C4" w14:textId="77777777" w:rsidR="00E44266" w:rsidRPr="009F0EA6" w:rsidRDefault="002477F3" w:rsidP="00E44266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-481464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4266" w:rsidRPr="009F0EA6">
            <w:rPr>
              <w:rFonts w:ascii="Segoe UI Symbol" w:hAnsi="Segoe UI Symbol" w:cs="Segoe UI Symbol"/>
              <w:sz w:val="22"/>
            </w:rPr>
            <w:t>☐</w:t>
          </w:r>
        </w:sdtContent>
      </w:sdt>
      <w:r w:rsidR="00E44266" w:rsidRPr="009F0EA6">
        <w:rPr>
          <w:rFonts w:asciiTheme="minorHAnsi" w:hAnsiTheme="minorHAnsi"/>
          <w:sz w:val="22"/>
        </w:rPr>
        <w:t xml:space="preserve"> </w:t>
      </w:r>
      <w:r w:rsidR="00E44266" w:rsidRPr="009F0EA6">
        <w:rPr>
          <w:rFonts w:asciiTheme="minorHAnsi" w:hAnsiTheme="minorHAnsi"/>
          <w:b/>
          <w:sz w:val="22"/>
        </w:rPr>
        <w:t>Check the box if Yes</w:t>
      </w:r>
      <w:r w:rsidR="00E44266" w:rsidRPr="009F0EA6">
        <w:rPr>
          <w:rFonts w:asciiTheme="minorHAnsi" w:hAnsiTheme="minorHAnsi"/>
          <w:sz w:val="22"/>
        </w:rPr>
        <w:t xml:space="preserve"> and describe the impact and sub-system impacted below:</w:t>
      </w:r>
    </w:p>
    <w:p w14:paraId="048D8748" w14:textId="77777777" w:rsidR="00E44266" w:rsidRPr="00022AED" w:rsidRDefault="00E44266" w:rsidP="00E44266">
      <w:pPr>
        <w:rPr>
          <w:rFonts w:asciiTheme="minorHAnsi" w:hAnsiTheme="minorHAnsi"/>
          <w:lang w:eastAsia="en-US"/>
        </w:rPr>
      </w:pPr>
    </w:p>
    <w:p w14:paraId="448B75AD" w14:textId="77777777" w:rsidR="00E44266" w:rsidRPr="00022AED" w:rsidRDefault="00E44266" w:rsidP="00E44266">
      <w:pPr>
        <w:pStyle w:val="Heading3"/>
        <w:numPr>
          <w:ilvl w:val="0"/>
          <w:numId w:val="0"/>
        </w:numPr>
        <w:rPr>
          <w:rFonts w:asciiTheme="minorHAnsi" w:hAnsiTheme="minorHAnsi"/>
          <w:lang w:eastAsia="zh-CN"/>
        </w:rPr>
      </w:pPr>
      <w:bookmarkStart w:id="142" w:name="_Toc482791296"/>
      <w:r w:rsidRPr="00022AED">
        <w:rPr>
          <w:rFonts w:asciiTheme="minorHAnsi" w:hAnsiTheme="minorHAnsi"/>
          <w:lang w:eastAsia="zh-CN"/>
        </w:rPr>
        <w:t>Downtime Required</w:t>
      </w:r>
      <w:bookmarkEnd w:id="142"/>
    </w:p>
    <w:p w14:paraId="352E413E" w14:textId="77777777" w:rsidR="00E44266" w:rsidRPr="009F0EA6" w:rsidRDefault="002477F3" w:rsidP="00E44266">
      <w:pPr>
        <w:rPr>
          <w:rFonts w:asciiTheme="minorHAnsi" w:hAnsiTheme="minorHAnsi"/>
          <w:sz w:val="22"/>
        </w:rPr>
      </w:pPr>
      <w:sdt>
        <w:sdtPr>
          <w:rPr>
            <w:rFonts w:asciiTheme="minorHAnsi" w:hAnsiTheme="minorHAnsi"/>
            <w:sz w:val="22"/>
          </w:rPr>
          <w:id w:val="1084883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44266"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="00E44266" w:rsidRPr="009F0EA6">
        <w:rPr>
          <w:rFonts w:asciiTheme="minorHAnsi" w:hAnsiTheme="minorHAnsi"/>
          <w:sz w:val="22"/>
        </w:rPr>
        <w:t xml:space="preserve"> </w:t>
      </w:r>
      <w:r w:rsidR="00E44266" w:rsidRPr="009F0EA6">
        <w:rPr>
          <w:rFonts w:asciiTheme="minorHAnsi" w:hAnsiTheme="minorHAnsi"/>
          <w:b/>
          <w:sz w:val="22"/>
        </w:rPr>
        <w:t>Check the box if Yes</w:t>
      </w:r>
      <w:r w:rsidR="00E44266" w:rsidRPr="009F0EA6">
        <w:rPr>
          <w:rFonts w:asciiTheme="minorHAnsi" w:hAnsiTheme="minorHAnsi"/>
          <w:sz w:val="22"/>
        </w:rPr>
        <w:t xml:space="preserve"> and describe the reason for the downtime below:</w:t>
      </w:r>
    </w:p>
    <w:p w14:paraId="4A89C7BB" w14:textId="77777777" w:rsidR="00E44266" w:rsidRPr="009F0EA6" w:rsidRDefault="00E44266" w:rsidP="00E44266">
      <w:pPr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</w:rPr>
        <w:t xml:space="preserve">The jobs needs to be updated along with stored procedure update and DDL changes. </w:t>
      </w:r>
    </w:p>
    <w:p w14:paraId="22C03377" w14:textId="77777777" w:rsidR="00E44266" w:rsidRPr="00022AED" w:rsidRDefault="00E44266" w:rsidP="00E44266">
      <w:pPr>
        <w:rPr>
          <w:rFonts w:asciiTheme="minorHAnsi" w:hAnsiTheme="minorHAnsi"/>
          <w:lang w:eastAsia="en-US"/>
        </w:rPr>
      </w:pPr>
    </w:p>
    <w:p w14:paraId="4283309A" w14:textId="77777777" w:rsidR="00E44266" w:rsidRPr="00022AED" w:rsidRDefault="00E44266" w:rsidP="00E44266">
      <w:pPr>
        <w:rPr>
          <w:rFonts w:asciiTheme="minorHAnsi" w:hAnsiTheme="minorHAnsi"/>
          <w:lang w:eastAsia="en-US"/>
        </w:rPr>
      </w:pPr>
    </w:p>
    <w:p w14:paraId="3DEC4BA7" w14:textId="77777777" w:rsidR="00E44266" w:rsidRPr="009F0EA6" w:rsidRDefault="00E44266" w:rsidP="00E44266">
      <w:pPr>
        <w:rPr>
          <w:rFonts w:asciiTheme="minorHAnsi" w:hAnsiTheme="minorHAnsi"/>
          <w:sz w:val="22"/>
          <w:lang w:eastAsia="en-US"/>
        </w:rPr>
      </w:pPr>
      <w:r w:rsidRPr="009F0EA6">
        <w:rPr>
          <w:rFonts w:asciiTheme="minorHAnsi" w:hAnsiTheme="minorHAnsi"/>
          <w:b/>
          <w:sz w:val="22"/>
          <w:lang w:eastAsia="en-US"/>
        </w:rPr>
        <w:t xml:space="preserve">Note: </w:t>
      </w:r>
      <w:r w:rsidRPr="009F0EA6">
        <w:rPr>
          <w:rFonts w:asciiTheme="minorHAnsi" w:hAnsiTheme="minorHAnsi"/>
          <w:sz w:val="22"/>
          <w:lang w:eastAsia="en-US"/>
        </w:rPr>
        <w:t>If a backwards incompatible change is made that breaks the existing flow and requires simultaneous updates across other sub-systems / external interface, then only full downtime is needed. For all minor releases this should not be required and an effort must be made.</w:t>
      </w:r>
    </w:p>
    <w:p w14:paraId="2D1F18FD" w14:textId="77777777" w:rsidR="00E44266" w:rsidRPr="00022AED" w:rsidRDefault="00E44266" w:rsidP="00E44266">
      <w:pPr>
        <w:ind w:left="720"/>
        <w:rPr>
          <w:rFonts w:asciiTheme="minorHAnsi" w:hAnsiTheme="minorHAnsi"/>
          <w:lang w:eastAsia="en-US"/>
        </w:rPr>
      </w:pPr>
    </w:p>
    <w:p w14:paraId="1D0E7B27" w14:textId="77777777" w:rsidR="00E44266" w:rsidRPr="00022AED" w:rsidRDefault="00E44266" w:rsidP="00E44266">
      <w:pPr>
        <w:ind w:left="720"/>
        <w:rPr>
          <w:rFonts w:asciiTheme="minorHAnsi" w:hAnsiTheme="minorHAnsi"/>
          <w:lang w:eastAsia="en-US"/>
        </w:rPr>
      </w:pPr>
    </w:p>
    <w:p w14:paraId="4F974775" w14:textId="77777777" w:rsidR="00E44266" w:rsidRPr="00022AED" w:rsidRDefault="00E44266" w:rsidP="00E44266">
      <w:pPr>
        <w:ind w:left="720"/>
        <w:rPr>
          <w:rFonts w:asciiTheme="minorHAnsi" w:hAnsiTheme="minorHAnsi"/>
        </w:rPr>
      </w:pPr>
    </w:p>
    <w:p w14:paraId="799D277F" w14:textId="77777777" w:rsidR="00E44266" w:rsidRPr="00022AED" w:rsidRDefault="00E44266" w:rsidP="00E44266">
      <w:pPr>
        <w:pStyle w:val="Heading1"/>
        <w:rPr>
          <w:rFonts w:asciiTheme="minorHAnsi" w:hAnsiTheme="minorHAnsi"/>
        </w:rPr>
      </w:pPr>
      <w:bookmarkStart w:id="143" w:name="_Toc482791297"/>
      <w:r w:rsidRPr="00022AED">
        <w:rPr>
          <w:rFonts w:asciiTheme="minorHAnsi" w:hAnsiTheme="minorHAnsi"/>
        </w:rPr>
        <w:t>Build &amp; Deployment Steps</w:t>
      </w:r>
      <w:bookmarkEnd w:id="143"/>
    </w:p>
    <w:p w14:paraId="1D0124BB" w14:textId="77777777" w:rsidR="00E44266" w:rsidRPr="00022AED" w:rsidRDefault="00E44266" w:rsidP="00E44266">
      <w:pPr>
        <w:pStyle w:val="Heading2"/>
        <w:rPr>
          <w:rFonts w:asciiTheme="minorHAnsi" w:hAnsiTheme="minorHAnsi"/>
        </w:rPr>
      </w:pPr>
      <w:bookmarkStart w:id="144" w:name="_Toc482791298"/>
      <w:r w:rsidRPr="00022AED">
        <w:rPr>
          <w:rFonts w:asciiTheme="minorHAnsi" w:hAnsiTheme="minorHAnsi"/>
        </w:rPr>
        <w:t>Build Steps:</w:t>
      </w:r>
      <w:bookmarkEnd w:id="144"/>
    </w:p>
    <w:p w14:paraId="4FEADB7F" w14:textId="77777777" w:rsidR="00E44266" w:rsidRPr="00022AED" w:rsidRDefault="00E44266" w:rsidP="00E44266">
      <w:pPr>
        <w:rPr>
          <w:rFonts w:asciiTheme="minorHAnsi" w:hAnsiTheme="minorHAnsi"/>
          <w:lang w:eastAsia="en-US"/>
        </w:rPr>
      </w:pPr>
    </w:p>
    <w:p w14:paraId="7FF36E80" w14:textId="77777777" w:rsidR="00E44266" w:rsidRDefault="00E44266" w:rsidP="00E44266">
      <w:pPr>
        <w:pStyle w:val="Heading3"/>
        <w:rPr>
          <w:rFonts w:asciiTheme="minorHAnsi" w:hAnsiTheme="minorHAnsi"/>
        </w:rPr>
      </w:pPr>
      <w:bookmarkStart w:id="145" w:name="_Toc482791299"/>
      <w:r w:rsidRPr="00022AED">
        <w:rPr>
          <w:rFonts w:asciiTheme="minorHAnsi" w:hAnsiTheme="minorHAnsi"/>
        </w:rPr>
        <w:t>Pre-requisites: (First time only)</w:t>
      </w:r>
      <w:bookmarkEnd w:id="145"/>
    </w:p>
    <w:p w14:paraId="38E31CC3" w14:textId="77777777" w:rsidR="00E44266" w:rsidRPr="00730BF3" w:rsidRDefault="00E44266" w:rsidP="00E44266">
      <w:pPr>
        <w:pStyle w:val="ListParagraph"/>
        <w:numPr>
          <w:ilvl w:val="0"/>
          <w:numId w:val="20"/>
        </w:numPr>
      </w:pPr>
      <w:r w:rsidRPr="0071466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npm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it is not installed then click on </w:t>
      </w:r>
      <w:hyperlink r:id="rId20" w:history="1">
        <w:r w:rsidRPr="0071466F">
          <w:rPr>
            <w:rStyle w:val="Hyperlink"/>
            <w:szCs w:val="20"/>
          </w:rPr>
          <w:t>Nodejs</w:t>
        </w:r>
      </w:hyperlink>
      <w:r w:rsidRPr="0071466F">
        <w:rPr>
          <w:szCs w:val="20"/>
        </w:rPr>
        <w:t xml:space="preserve"> to download and then install it.</w:t>
      </w:r>
    </w:p>
    <w:p w14:paraId="7BD32CD8" w14:textId="77777777" w:rsidR="00E44266" w:rsidRPr="00730BF3" w:rsidRDefault="00E44266" w:rsidP="00E44266">
      <w:pPr>
        <w:pStyle w:val="ListParagraph"/>
        <w:numPr>
          <w:ilvl w:val="0"/>
          <w:numId w:val="20"/>
        </w:numPr>
      </w:pPr>
      <w:r w:rsidRPr="00CF7E7F">
        <w:rPr>
          <w:szCs w:val="20"/>
        </w:rPr>
        <w:t xml:space="preserve">Execute following command from CMD: </w:t>
      </w:r>
      <w:r w:rsidRPr="00423E6E">
        <w:rPr>
          <w:b/>
          <w:szCs w:val="20"/>
        </w:rPr>
        <w:t>grunt –version</w:t>
      </w:r>
      <w:r>
        <w:rPr>
          <w:b/>
          <w:szCs w:val="20"/>
        </w:rPr>
        <w:br/>
      </w:r>
      <w:r w:rsidRPr="0071466F">
        <w:rPr>
          <w:szCs w:val="20"/>
        </w:rPr>
        <w:t>If</w:t>
      </w:r>
      <w:r>
        <w:rPr>
          <w:szCs w:val="20"/>
        </w:rPr>
        <w:t xml:space="preserve">   above command doesn’t work and</w:t>
      </w:r>
      <w:r w:rsidRPr="0071466F">
        <w:rPr>
          <w:szCs w:val="20"/>
        </w:rPr>
        <w:t xml:space="preserve"> </w:t>
      </w:r>
      <w:r w:rsidRPr="00CF7E7F">
        <w:rPr>
          <w:szCs w:val="20"/>
        </w:rPr>
        <w:t xml:space="preserve"> it is not installed then execute following command from CMD: npm install –g grunt-cli</w:t>
      </w:r>
    </w:p>
    <w:p w14:paraId="6F6C49A9" w14:textId="77777777" w:rsidR="00E44266" w:rsidRPr="00022AED" w:rsidRDefault="00E44266" w:rsidP="00E44266">
      <w:pPr>
        <w:rPr>
          <w:rFonts w:asciiTheme="minorHAnsi" w:hAnsiTheme="minorHAnsi"/>
          <w:lang w:eastAsia="en-US"/>
        </w:rPr>
      </w:pPr>
    </w:p>
    <w:p w14:paraId="2852C784" w14:textId="77777777" w:rsidR="00E44266" w:rsidRDefault="00E44266" w:rsidP="00E44266">
      <w:pPr>
        <w:pStyle w:val="Heading3"/>
        <w:rPr>
          <w:rFonts w:asciiTheme="minorHAnsi" w:hAnsiTheme="minorHAnsi"/>
        </w:rPr>
      </w:pPr>
      <w:bookmarkStart w:id="146" w:name="_Toc482791300"/>
      <w:r w:rsidRPr="00022AED">
        <w:rPr>
          <w:rFonts w:asciiTheme="minorHAnsi" w:hAnsiTheme="minorHAnsi"/>
        </w:rPr>
        <w:t>Application Build Steps</w:t>
      </w:r>
      <w:bookmarkEnd w:id="146"/>
    </w:p>
    <w:p w14:paraId="21850B3A" w14:textId="77777777" w:rsidR="006840C1" w:rsidRPr="006840C1" w:rsidRDefault="00E44266" w:rsidP="00E44266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 w:rsidRPr="00730BF3">
        <w:t>Extract the entire source from following SVN Branch</w:t>
      </w:r>
    </w:p>
    <w:p w14:paraId="47D5CA12" w14:textId="7434F4C2" w:rsidR="006840C1" w:rsidRPr="006840C1" w:rsidRDefault="002477F3" w:rsidP="006840C1">
      <w:pPr>
        <w:pStyle w:val="ListParagraph"/>
        <w:autoSpaceDE w:val="0"/>
        <w:autoSpaceDN w:val="0"/>
        <w:rPr>
          <w:szCs w:val="22"/>
          <w:lang w:eastAsia="en-US"/>
        </w:rPr>
      </w:pPr>
      <w:hyperlink r:id="rId21" w:history="1">
        <w:r w:rsidR="006840C1" w:rsidRPr="00FB16D4">
          <w:rPr>
            <w:rStyle w:val="Hyperlink"/>
            <w:rFonts w:ascii="Segoe UI" w:hAnsi="Segoe UI" w:cs="Segoe UI"/>
            <w:szCs w:val="20"/>
          </w:rPr>
          <w:t>http://dbysvnmsprod/svn/xbec/trunk/XBEC_Dev/CSPortalApps</w:t>
        </w:r>
      </w:hyperlink>
    </w:p>
    <w:p w14:paraId="093D22CE" w14:textId="2E9E9D5B" w:rsidR="00E44266" w:rsidRPr="00FB4D84" w:rsidRDefault="006840C1" w:rsidP="00E44266">
      <w:pPr>
        <w:pStyle w:val="ListParagraph"/>
        <w:rPr>
          <w:rFonts w:asciiTheme="minorHAnsi" w:hAnsiTheme="minorHAnsi"/>
          <w:lang w:eastAsia="en-US"/>
        </w:rPr>
      </w:pPr>
      <w:r w:rsidRPr="00027E8B">
        <w:rPr>
          <w:rFonts w:asciiTheme="minorHAnsi" w:hAnsiTheme="minorHAnsi"/>
          <w:lang w:eastAsia="en-US"/>
        </w:rPr>
        <w:t xml:space="preserve"> </w:t>
      </w:r>
    </w:p>
    <w:p w14:paraId="096CFA41" w14:textId="77777777" w:rsidR="00E44266" w:rsidRPr="00730BF3" w:rsidRDefault="00E44266" w:rsidP="00E44266">
      <w:pPr>
        <w:pStyle w:val="ListParagraph"/>
        <w:numPr>
          <w:ilvl w:val="0"/>
          <w:numId w:val="18"/>
        </w:numPr>
        <w:rPr>
          <w:rFonts w:asciiTheme="minorHAnsi" w:hAnsiTheme="minorHAnsi"/>
          <w:lang w:eastAsia="en-US"/>
        </w:rPr>
      </w:pPr>
      <w:r>
        <w:t>Build the below mentioned project for App Server only (navigate &amp; execute build script)</w:t>
      </w:r>
      <w:r>
        <w:br/>
        <w:t>…\XBEC_Dev\CSPortalApps&gt;build.bat</w:t>
      </w:r>
    </w:p>
    <w:p w14:paraId="34C932AE" w14:textId="77777777" w:rsidR="00E44266" w:rsidRPr="0061550A" w:rsidRDefault="00E44266" w:rsidP="00E44266">
      <w:pPr>
        <w:ind w:left="720"/>
        <w:rPr>
          <w:rFonts w:cs="Calibri"/>
          <w:color w:val="000000"/>
        </w:rPr>
      </w:pPr>
      <w:r w:rsidRPr="0061550A">
        <w:rPr>
          <w:rFonts w:cs="Calibri"/>
          <w:color w:val="000000"/>
        </w:rPr>
        <w:t>All wars to be deployed which will be created in the following location “</w:t>
      </w:r>
      <w:r w:rsidRPr="00730BF3">
        <w:rPr>
          <w:rFonts w:cs="Calibri"/>
          <w:color w:val="000000"/>
        </w:rPr>
        <w:t>C:\jboss\standalone\deployments\</w:t>
      </w:r>
      <w:r w:rsidRPr="0061550A">
        <w:rPr>
          <w:rFonts w:cs="Calibri"/>
          <w:color w:val="000000"/>
        </w:rPr>
        <w:t>”</w:t>
      </w:r>
    </w:p>
    <w:p w14:paraId="25AA175A" w14:textId="77777777" w:rsidR="00E44266" w:rsidRPr="0061550A" w:rsidRDefault="00E44266" w:rsidP="00E44266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ccounts.war</w:t>
      </w:r>
    </w:p>
    <w:p w14:paraId="094E9EE1" w14:textId="77777777" w:rsidR="00E44266" w:rsidRPr="0061550A" w:rsidRDefault="00E44266" w:rsidP="00E44266">
      <w:pPr>
        <w:pStyle w:val="ListParagraph"/>
        <w:numPr>
          <w:ilvl w:val="1"/>
          <w:numId w:val="18"/>
        </w:numPr>
        <w:rPr>
          <w:rFonts w:cs="Calibri"/>
          <w:color w:val="000000"/>
        </w:rPr>
      </w:pPr>
      <w:r w:rsidRPr="0061550A">
        <w:rPr>
          <w:rFonts w:cs="Calibri"/>
          <w:color w:val="000000"/>
        </w:rPr>
        <w:t>admin.war</w:t>
      </w:r>
    </w:p>
    <w:p w14:paraId="2831E6A5" w14:textId="77777777" w:rsidR="00E44266" w:rsidRPr="008E3376" w:rsidRDefault="00E44266" w:rsidP="00E44266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61550A">
        <w:rPr>
          <w:rFonts w:cs="Calibri"/>
          <w:color w:val="000000"/>
        </w:rPr>
        <w:t>orders.war</w:t>
      </w:r>
    </w:p>
    <w:p w14:paraId="1D6A17AB" w14:textId="77777777" w:rsidR="00E44266" w:rsidRDefault="00E44266" w:rsidP="00E44266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>
        <w:rPr>
          <w:rFonts w:asciiTheme="minorHAnsi" w:hAnsiTheme="minorHAnsi"/>
          <w:lang w:eastAsia="en-US"/>
        </w:rPr>
        <w:t>commodity-restrictions.war</w:t>
      </w:r>
    </w:p>
    <w:p w14:paraId="0A1AB8CA" w14:textId="77777777" w:rsidR="00E44266" w:rsidRPr="00E13DC8" w:rsidRDefault="00E44266" w:rsidP="00E44266">
      <w:pPr>
        <w:pStyle w:val="ListParagraph"/>
        <w:numPr>
          <w:ilvl w:val="1"/>
          <w:numId w:val="18"/>
        </w:numPr>
        <w:rPr>
          <w:rFonts w:asciiTheme="minorHAnsi" w:hAnsiTheme="minorHAnsi"/>
          <w:lang w:eastAsia="en-US"/>
        </w:rPr>
      </w:pPr>
      <w:r w:rsidRPr="00E13DC8">
        <w:rPr>
          <w:rFonts w:asciiTheme="minorHAnsi" w:hAnsiTheme="minorHAnsi"/>
          <w:lang w:eastAsia="en-US"/>
        </w:rPr>
        <w:t>orm.war</w:t>
      </w:r>
    </w:p>
    <w:p w14:paraId="3E2FE3AA" w14:textId="77777777" w:rsidR="00E44266" w:rsidRPr="00B66BFD" w:rsidRDefault="00E44266" w:rsidP="00E44266">
      <w:pPr>
        <w:rPr>
          <w:rFonts w:asciiTheme="minorHAnsi" w:hAnsiTheme="minorHAnsi"/>
          <w:b/>
          <w:highlight w:val="green"/>
          <w:lang w:eastAsia="en-US"/>
        </w:rPr>
      </w:pPr>
    </w:p>
    <w:p w14:paraId="4E3DD922" w14:textId="77777777" w:rsidR="00E44266" w:rsidRDefault="00E44266" w:rsidP="00E44266">
      <w:pPr>
        <w:pStyle w:val="Heading3"/>
        <w:rPr>
          <w:rFonts w:asciiTheme="minorHAnsi" w:hAnsiTheme="minorHAnsi"/>
          <w:lang w:eastAsia="en-US"/>
        </w:rPr>
      </w:pPr>
      <w:bookmarkStart w:id="147" w:name="_Toc482791301"/>
      <w:r w:rsidRPr="00022AED">
        <w:rPr>
          <w:rFonts w:asciiTheme="minorHAnsi" w:hAnsiTheme="minorHAnsi"/>
          <w:lang w:eastAsia="en-US"/>
        </w:rPr>
        <w:t>Database Build Steps</w:t>
      </w:r>
      <w:bookmarkEnd w:id="147"/>
    </w:p>
    <w:p w14:paraId="35BFC82A" w14:textId="77777777" w:rsidR="00E44266" w:rsidRPr="00730BF3" w:rsidRDefault="00E44266" w:rsidP="00E44266">
      <w:pPr>
        <w:rPr>
          <w:lang w:eastAsia="en-US"/>
        </w:rPr>
      </w:pPr>
      <w:r>
        <w:rPr>
          <w:lang w:eastAsia="en-US"/>
        </w:rPr>
        <w:t>NA</w:t>
      </w:r>
    </w:p>
    <w:p w14:paraId="196ED2CB" w14:textId="77777777" w:rsidR="00E44266" w:rsidRPr="00022AED" w:rsidRDefault="00E44266" w:rsidP="00E44266">
      <w:pPr>
        <w:pStyle w:val="Heading3"/>
        <w:rPr>
          <w:rFonts w:asciiTheme="minorHAnsi" w:hAnsiTheme="minorHAnsi"/>
        </w:rPr>
      </w:pPr>
      <w:bookmarkStart w:id="148" w:name="_Toc482791302"/>
      <w:r w:rsidRPr="00022AED">
        <w:rPr>
          <w:rFonts w:asciiTheme="minorHAnsi" w:hAnsiTheme="minorHAnsi"/>
        </w:rPr>
        <w:lastRenderedPageBreak/>
        <w:t>DeployIT Dictionary Update</w:t>
      </w:r>
      <w:bookmarkEnd w:id="148"/>
    </w:p>
    <w:p w14:paraId="4B997FED" w14:textId="77777777" w:rsidR="00E44266" w:rsidRPr="00022AED" w:rsidRDefault="00E44266" w:rsidP="00E44266">
      <w:pPr>
        <w:rPr>
          <w:rFonts w:asciiTheme="minorHAnsi" w:hAnsiTheme="minorHAnsi"/>
          <w:i/>
          <w:lang w:eastAsia="en-US"/>
        </w:rPr>
      </w:pPr>
      <w:r w:rsidRPr="00022AED">
        <w:rPr>
          <w:rFonts w:asciiTheme="minorHAnsi" w:hAnsiTheme="minorHAnsi"/>
          <w:i/>
          <w:sz w:val="18"/>
          <w:highlight w:val="lightGray"/>
          <w:lang w:eastAsia="en-US"/>
        </w:rPr>
        <w:t>List all properties that need to be added to the Deploy IT dictionary.</w:t>
      </w:r>
      <w:r w:rsidRPr="00022AED">
        <w:rPr>
          <w:rFonts w:asciiTheme="minorHAnsi" w:hAnsiTheme="minorHAnsi"/>
          <w:i/>
          <w:lang w:eastAsia="en-US"/>
        </w:rPr>
        <w:t xml:space="preserve"> </w:t>
      </w:r>
    </w:p>
    <w:p w14:paraId="5ACD7A31" w14:textId="77777777" w:rsidR="00E44266" w:rsidRPr="00022AED" w:rsidRDefault="00E44266" w:rsidP="00E44266">
      <w:pPr>
        <w:pStyle w:val="NormalWeb"/>
        <w:spacing w:before="0" w:beforeAutospacing="0" w:after="0" w:afterAutospacing="0"/>
        <w:ind w:firstLine="720"/>
        <w:rPr>
          <w:rFonts w:asciiTheme="minorHAnsi" w:hAnsiTheme="minorHAnsi"/>
          <w:b/>
        </w:rPr>
      </w:pPr>
    </w:p>
    <w:tbl>
      <w:tblPr>
        <w:tblStyle w:val="TableGrid"/>
        <w:tblW w:w="9030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2681"/>
        <w:gridCol w:w="2377"/>
        <w:gridCol w:w="2790"/>
        <w:gridCol w:w="1182"/>
      </w:tblGrid>
      <w:tr w:rsidR="00E44266" w:rsidRPr="00022AED" w14:paraId="777ECD5A" w14:textId="77777777" w:rsidTr="006840C1">
        <w:trPr>
          <w:trHeight w:val="478"/>
        </w:trPr>
        <w:tc>
          <w:tcPr>
            <w:tcW w:w="2681" w:type="dxa"/>
            <w:shd w:val="clear" w:color="auto" w:fill="95B3D7" w:themeFill="accent1" w:themeFillTint="99"/>
          </w:tcPr>
          <w:p w14:paraId="17D59480" w14:textId="77777777" w:rsidR="00E44266" w:rsidRPr="00B26CC9" w:rsidRDefault="00E44266" w:rsidP="00E44266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Property Name</w:t>
            </w:r>
          </w:p>
        </w:tc>
        <w:tc>
          <w:tcPr>
            <w:tcW w:w="2377" w:type="dxa"/>
            <w:shd w:val="clear" w:color="auto" w:fill="95B3D7" w:themeFill="accent1" w:themeFillTint="99"/>
          </w:tcPr>
          <w:p w14:paraId="77AEBF26" w14:textId="77777777" w:rsidR="00E44266" w:rsidRPr="00B26CC9" w:rsidRDefault="00E44266" w:rsidP="00E44266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Value</w:t>
            </w:r>
          </w:p>
        </w:tc>
        <w:tc>
          <w:tcPr>
            <w:tcW w:w="2790" w:type="dxa"/>
            <w:shd w:val="clear" w:color="auto" w:fill="95B3D7" w:themeFill="accent1" w:themeFillTint="99"/>
          </w:tcPr>
          <w:p w14:paraId="05E80E0B" w14:textId="77777777" w:rsidR="00E44266" w:rsidRPr="00B26CC9" w:rsidRDefault="00E44266" w:rsidP="00E44266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Description</w:t>
            </w:r>
          </w:p>
        </w:tc>
        <w:tc>
          <w:tcPr>
            <w:tcW w:w="1182" w:type="dxa"/>
            <w:shd w:val="clear" w:color="auto" w:fill="95B3D7" w:themeFill="accent1" w:themeFillTint="99"/>
          </w:tcPr>
          <w:p w14:paraId="326F6B94" w14:textId="77777777" w:rsidR="00E44266" w:rsidRPr="00B26CC9" w:rsidRDefault="00E44266" w:rsidP="00E44266">
            <w:pPr>
              <w:rPr>
                <w:b/>
                <w:szCs w:val="18"/>
              </w:rPr>
            </w:pPr>
            <w:r w:rsidRPr="00B26CC9">
              <w:rPr>
                <w:b/>
                <w:szCs w:val="18"/>
              </w:rPr>
              <w:t>Comment</w:t>
            </w:r>
          </w:p>
        </w:tc>
      </w:tr>
      <w:tr w:rsidR="00E44266" w:rsidRPr="00022AED" w14:paraId="7C39833B" w14:textId="77777777" w:rsidTr="006840C1">
        <w:trPr>
          <w:trHeight w:val="304"/>
        </w:trPr>
        <w:tc>
          <w:tcPr>
            <w:tcW w:w="2681" w:type="dxa"/>
            <w:shd w:val="clear" w:color="auto" w:fill="FFFFFF" w:themeFill="background1"/>
          </w:tcPr>
          <w:p w14:paraId="5698E590" w14:textId="77777777" w:rsidR="00E44266" w:rsidRPr="00963150" w:rsidRDefault="00E44266" w:rsidP="00E44266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{{cpe_login_app_url}}</w:t>
            </w:r>
          </w:p>
        </w:tc>
        <w:tc>
          <w:tcPr>
            <w:tcW w:w="2377" w:type="dxa"/>
            <w:shd w:val="clear" w:color="auto" w:fill="FFFFFF" w:themeFill="background1"/>
          </w:tcPr>
          <w:p w14:paraId="42ABA67F" w14:textId="77777777" w:rsidR="00E44266" w:rsidRPr="00963150" w:rsidRDefault="00E44266" w:rsidP="00E44266">
            <w:pPr>
              <w:rPr>
                <w:color w:val="000000" w:themeColor="text1"/>
                <w:sz w:val="18"/>
                <w:szCs w:val="18"/>
                <w:highlight w:val="yellow"/>
              </w:rPr>
            </w:pPr>
            <w:r w:rsidRPr="00963150">
              <w:rPr>
                <w:b/>
                <w:bCs/>
                <w:color w:val="000000" w:themeColor="text1"/>
                <w:highlight w:val="yellow"/>
              </w:rPr>
              <w:t>“/apps/accounts/”</w:t>
            </w:r>
          </w:p>
        </w:tc>
        <w:tc>
          <w:tcPr>
            <w:tcW w:w="2790" w:type="dxa"/>
            <w:shd w:val="clear" w:color="auto" w:fill="FFFFFF" w:themeFill="background1"/>
          </w:tcPr>
          <w:p w14:paraId="4E1F202A" w14:textId="77777777" w:rsidR="00E44266" w:rsidRPr="00205E37" w:rsidRDefault="00E44266" w:rsidP="00E44266">
            <w:pPr>
              <w:rPr>
                <w:sz w:val="18"/>
                <w:szCs w:val="18"/>
              </w:rPr>
            </w:pPr>
          </w:p>
        </w:tc>
        <w:tc>
          <w:tcPr>
            <w:tcW w:w="1182" w:type="dxa"/>
            <w:shd w:val="clear" w:color="auto" w:fill="FFFFFF" w:themeFill="background1"/>
          </w:tcPr>
          <w:p w14:paraId="1B21D6C8" w14:textId="77777777" w:rsidR="00E44266" w:rsidRPr="00004235" w:rsidRDefault="00E44266" w:rsidP="00E44266">
            <w:pPr>
              <w:rPr>
                <w:sz w:val="18"/>
                <w:szCs w:val="18"/>
              </w:rPr>
            </w:pPr>
          </w:p>
        </w:tc>
      </w:tr>
    </w:tbl>
    <w:p w14:paraId="456C60B3" w14:textId="77777777" w:rsidR="00E44266" w:rsidRPr="00022AED" w:rsidRDefault="00E44266" w:rsidP="00E44266">
      <w:pPr>
        <w:rPr>
          <w:rFonts w:asciiTheme="minorHAnsi" w:hAnsiTheme="minorHAnsi"/>
          <w:highlight w:val="yellow"/>
          <w:lang w:eastAsia="en-US"/>
        </w:rPr>
      </w:pPr>
    </w:p>
    <w:p w14:paraId="69C68D04" w14:textId="77777777" w:rsidR="00E44266" w:rsidRPr="00B26CC9" w:rsidRDefault="00E44266" w:rsidP="00E44266">
      <w:pPr>
        <w:autoSpaceDE w:val="0"/>
        <w:autoSpaceDN w:val="0"/>
        <w:rPr>
          <w:rFonts w:asciiTheme="minorHAnsi" w:eastAsia="Times New Roman" w:hAnsiTheme="minorHAnsi"/>
          <w:b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sz w:val="22"/>
          <w:szCs w:val="20"/>
          <w:lang w:eastAsia="en-US"/>
        </w:rPr>
        <w:t>Note: Please highlight place holders and values with below color coding for avoiding confusion.</w:t>
      </w:r>
    </w:p>
    <w:p w14:paraId="011CB211" w14:textId="77777777" w:rsidR="00E44266" w:rsidRPr="00B26CC9" w:rsidRDefault="00E44266" w:rsidP="00E44266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00FF00"/>
          <w:lang w:eastAsia="en-US"/>
        </w:rPr>
        <w:t>GREEN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To add new placeholders as part of release</w:t>
      </w:r>
    </w:p>
    <w:p w14:paraId="44E7E0F6" w14:textId="77777777" w:rsidR="00E44266" w:rsidRPr="00B26CC9" w:rsidRDefault="00E44266" w:rsidP="00E44266">
      <w:pPr>
        <w:suppressAutoHyphens w:val="0"/>
        <w:autoSpaceDE w:val="0"/>
        <w:autoSpaceDN w:val="0"/>
        <w:rPr>
          <w:rFonts w:asciiTheme="minorHAnsi" w:eastAsia="Times New Roman" w:hAnsiTheme="minorHAnsi"/>
          <w:sz w:val="24"/>
          <w:szCs w:val="22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shd w:val="clear" w:color="auto" w:fill="FFFF00"/>
          <w:lang w:eastAsia="en-US"/>
        </w:rPr>
        <w:t>YELLOW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Placeholder value changes</w:t>
      </w:r>
    </w:p>
    <w:p w14:paraId="0EAE0C59" w14:textId="77777777" w:rsidR="00E44266" w:rsidRPr="00022AED" w:rsidRDefault="00E44266" w:rsidP="00E44266">
      <w:pPr>
        <w:suppressAutoHyphens w:val="0"/>
        <w:autoSpaceDE w:val="0"/>
        <w:autoSpaceDN w:val="0"/>
        <w:rPr>
          <w:rFonts w:asciiTheme="minorHAnsi" w:hAnsiTheme="minorHAnsi"/>
          <w:lang w:eastAsia="en-US"/>
        </w:rPr>
      </w:pPr>
      <w:r w:rsidRPr="00B26CC9">
        <w:rPr>
          <w:rFonts w:asciiTheme="minorHAnsi" w:eastAsia="Times New Roman" w:hAnsiTheme="minorHAnsi"/>
          <w:b/>
          <w:bCs/>
          <w:sz w:val="22"/>
          <w:szCs w:val="20"/>
          <w:highlight w:val="red"/>
          <w:shd w:val="clear" w:color="auto" w:fill="D3D3D3"/>
          <w:lang w:eastAsia="en-US"/>
        </w:rPr>
        <w:t>RED</w:t>
      </w:r>
      <w:r w:rsidRPr="00B26CC9">
        <w:rPr>
          <w:rFonts w:asciiTheme="minorHAnsi" w:eastAsia="Times New Roman" w:hAnsiTheme="minorHAnsi" w:cs="Segoe UI"/>
          <w:b/>
          <w:bCs/>
          <w:sz w:val="22"/>
          <w:szCs w:val="20"/>
          <w:lang w:eastAsia="en-US"/>
        </w:rPr>
        <w:t> – Remove existing placeholders from DeployIT</w:t>
      </w:r>
    </w:p>
    <w:p w14:paraId="461C5C24" w14:textId="77777777" w:rsidR="00E44266" w:rsidRPr="00022AED" w:rsidRDefault="00E44266" w:rsidP="00E44266">
      <w:pPr>
        <w:pStyle w:val="Heading3"/>
        <w:rPr>
          <w:rFonts w:asciiTheme="minorHAnsi" w:hAnsiTheme="minorHAnsi"/>
          <w:lang w:eastAsia="en-US"/>
        </w:rPr>
      </w:pPr>
      <w:bookmarkStart w:id="149" w:name="_Toc482791303"/>
      <w:r w:rsidRPr="00022AED">
        <w:rPr>
          <w:rFonts w:asciiTheme="minorHAnsi" w:hAnsiTheme="minorHAnsi"/>
          <w:lang w:eastAsia="en-US"/>
        </w:rPr>
        <w:t>DeployIT Locations</w:t>
      </w:r>
      <w:bookmarkEnd w:id="149"/>
    </w:p>
    <w:p w14:paraId="4907B88E" w14:textId="77777777" w:rsidR="00E44266" w:rsidRPr="00022AED" w:rsidRDefault="00E44266" w:rsidP="00E44266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p w14:paraId="483FF381" w14:textId="77777777" w:rsidR="00E44266" w:rsidRPr="00022AED" w:rsidRDefault="00E44266" w:rsidP="00E44266">
      <w:pPr>
        <w:rPr>
          <w:rFonts w:asciiTheme="minorHAnsi" w:hAnsiTheme="minorHAnsi"/>
          <w:b/>
          <w:i/>
          <w:lang w:eastAsia="en-US"/>
        </w:rPr>
      </w:pP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Note: This section will be </w:t>
      </w:r>
      <w:r>
        <w:rPr>
          <w:rFonts w:asciiTheme="minorHAnsi" w:hAnsiTheme="minorHAnsi"/>
          <w:b/>
          <w:i/>
          <w:highlight w:val="lightGray"/>
          <w:lang w:eastAsia="en-US"/>
        </w:rPr>
        <w:t>completed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 by the </w:t>
      </w:r>
      <w:r>
        <w:rPr>
          <w:rFonts w:asciiTheme="minorHAnsi" w:hAnsiTheme="minorHAnsi"/>
          <w:b/>
          <w:i/>
          <w:highlight w:val="lightGray"/>
          <w:lang w:eastAsia="en-US"/>
        </w:rPr>
        <w:t>B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 xml:space="preserve">uild </w:t>
      </w:r>
      <w:r>
        <w:rPr>
          <w:rFonts w:asciiTheme="minorHAnsi" w:hAnsiTheme="minorHAnsi"/>
          <w:b/>
          <w:i/>
          <w:highlight w:val="lightGray"/>
          <w:lang w:eastAsia="en-US"/>
        </w:rPr>
        <w:t>T</w:t>
      </w:r>
      <w:r w:rsidRPr="00022AED">
        <w:rPr>
          <w:rFonts w:asciiTheme="minorHAnsi" w:hAnsiTheme="minorHAnsi"/>
          <w:b/>
          <w:i/>
          <w:highlight w:val="lightGray"/>
          <w:lang w:eastAsia="en-US"/>
        </w:rPr>
        <w:t>eam. Do not delete the table below when initially submitting the build request. The DeployIT tag name will be required for the first build for a new component and would be reused for all subsequent builds.</w:t>
      </w:r>
    </w:p>
    <w:p w14:paraId="586D867C" w14:textId="77777777" w:rsidR="00E44266" w:rsidRPr="00022AED" w:rsidRDefault="00E44266" w:rsidP="00E44266">
      <w:pPr>
        <w:rPr>
          <w:rFonts w:asciiTheme="minorHAnsi" w:hAnsiTheme="minorHAnsi"/>
          <w:b/>
          <w:color w:val="1F497D" w:themeColor="text2"/>
          <w:sz w:val="28"/>
          <w:szCs w:val="20"/>
          <w:lang w:eastAsia="en-US"/>
        </w:rPr>
      </w:pPr>
    </w:p>
    <w:tbl>
      <w:tblPr>
        <w:tblStyle w:val="TableGrid"/>
        <w:tblW w:w="5629" w:type="pct"/>
        <w:tblLayout w:type="fixed"/>
        <w:tblLook w:val="04A0" w:firstRow="1" w:lastRow="0" w:firstColumn="1" w:lastColumn="0" w:noHBand="0" w:noVBand="1"/>
      </w:tblPr>
      <w:tblGrid>
        <w:gridCol w:w="1255"/>
        <w:gridCol w:w="1170"/>
        <w:gridCol w:w="7291"/>
      </w:tblGrid>
      <w:tr w:rsidR="00E44266" w:rsidRPr="00022AED" w14:paraId="669482B5" w14:textId="77777777" w:rsidTr="00E44266">
        <w:tc>
          <w:tcPr>
            <w:tcW w:w="5000" w:type="pct"/>
            <w:gridSpan w:val="3"/>
            <w:shd w:val="clear" w:color="auto" w:fill="95B3D7" w:themeFill="accent1" w:themeFillTint="99"/>
          </w:tcPr>
          <w:p w14:paraId="7CCD2F17" w14:textId="77777777" w:rsidR="00E44266" w:rsidRPr="00022AED" w:rsidRDefault="00E44266" w:rsidP="00E44266">
            <w:pPr>
              <w:rPr>
                <w:b/>
                <w:color w:val="000000" w:themeColor="text1"/>
                <w:szCs w:val="20"/>
                <w:lang w:eastAsia="en-US"/>
              </w:rPr>
            </w:pPr>
          </w:p>
        </w:tc>
      </w:tr>
      <w:tr w:rsidR="00E44266" w:rsidRPr="00022AED" w14:paraId="194C252E" w14:textId="77777777" w:rsidTr="00E44266">
        <w:tc>
          <w:tcPr>
            <w:tcW w:w="5000" w:type="pct"/>
            <w:gridSpan w:val="3"/>
            <w:shd w:val="clear" w:color="auto" w:fill="auto"/>
          </w:tcPr>
          <w:p w14:paraId="6A67559C" w14:textId="7C8BF2D9" w:rsidR="00E44266" w:rsidRPr="0029116A" w:rsidRDefault="00E44266" w:rsidP="00E44266">
            <w:pPr>
              <w:pStyle w:val="HTMLPreformatted"/>
              <w:shd w:val="clear" w:color="auto" w:fill="FFFFFF"/>
              <w:rPr>
                <w:color w:val="000000"/>
                <w:sz w:val="17"/>
                <w:szCs w:val="17"/>
              </w:rPr>
            </w:pPr>
          </w:p>
        </w:tc>
      </w:tr>
      <w:tr w:rsidR="00E44266" w:rsidRPr="00022AED" w14:paraId="37750040" w14:textId="77777777" w:rsidTr="00E44266">
        <w:tc>
          <w:tcPr>
            <w:tcW w:w="646" w:type="pct"/>
            <w:shd w:val="clear" w:color="auto" w:fill="95B3D7" w:themeFill="accent1" w:themeFillTint="99"/>
          </w:tcPr>
          <w:p w14:paraId="193B1195" w14:textId="77777777" w:rsidR="00E44266" w:rsidRPr="00022AED" w:rsidRDefault="00E44266" w:rsidP="00E44266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Component</w:t>
            </w:r>
          </w:p>
        </w:tc>
        <w:tc>
          <w:tcPr>
            <w:tcW w:w="602" w:type="pct"/>
            <w:shd w:val="clear" w:color="auto" w:fill="95B3D7" w:themeFill="accent1" w:themeFillTint="99"/>
          </w:tcPr>
          <w:p w14:paraId="0A1E39A1" w14:textId="77777777" w:rsidR="00E44266" w:rsidRPr="00022AED" w:rsidRDefault="00E44266" w:rsidP="00E44266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DeployIT Tag Name</w:t>
            </w:r>
          </w:p>
        </w:tc>
        <w:tc>
          <w:tcPr>
            <w:tcW w:w="3752" w:type="pct"/>
            <w:shd w:val="clear" w:color="auto" w:fill="95B3D7" w:themeFill="accent1" w:themeFillTint="99"/>
          </w:tcPr>
          <w:p w14:paraId="44958751" w14:textId="77777777" w:rsidR="00E44266" w:rsidRPr="00022AED" w:rsidRDefault="00E44266" w:rsidP="00E44266">
            <w:pPr>
              <w:rPr>
                <w:b/>
                <w:color w:val="000000" w:themeColor="text1"/>
                <w:sz w:val="20"/>
                <w:szCs w:val="20"/>
                <w:lang w:eastAsia="en-US"/>
              </w:rPr>
            </w:pPr>
            <w:r w:rsidRPr="00022AED">
              <w:rPr>
                <w:b/>
                <w:color w:val="000000" w:themeColor="text1"/>
                <w:sz w:val="20"/>
                <w:szCs w:val="20"/>
                <w:lang w:eastAsia="en-US"/>
              </w:rPr>
              <w:t>Build Location</w:t>
            </w:r>
          </w:p>
        </w:tc>
      </w:tr>
      <w:tr w:rsidR="00E44266" w:rsidRPr="00022AED" w14:paraId="427965BB" w14:textId="77777777" w:rsidTr="00E44266">
        <w:tc>
          <w:tcPr>
            <w:tcW w:w="646" w:type="pct"/>
          </w:tcPr>
          <w:p w14:paraId="1E975837" w14:textId="77777777" w:rsidR="00E44266" w:rsidRPr="00022AED" w:rsidRDefault="00E44266" w:rsidP="00E44266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  <w: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  <w:t>CSPortal</w:t>
            </w:r>
          </w:p>
        </w:tc>
        <w:tc>
          <w:tcPr>
            <w:tcW w:w="602" w:type="pct"/>
          </w:tcPr>
          <w:p w14:paraId="2F1FFBF7" w14:textId="77777777" w:rsidR="00E44266" w:rsidRPr="00022AED" w:rsidRDefault="00E44266" w:rsidP="00E44266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7911FF3B" w14:textId="1FF074E2" w:rsidR="00E44266" w:rsidRPr="009412B1" w:rsidRDefault="00E44266" w:rsidP="00E442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ascii="Courier New" w:eastAsia="Times New Roman" w:hAnsi="Courier New" w:cs="Courier New"/>
                <w:color w:val="000000"/>
                <w:sz w:val="17"/>
                <w:szCs w:val="17"/>
                <w:lang w:eastAsia="en-US"/>
              </w:rPr>
            </w:pPr>
          </w:p>
        </w:tc>
      </w:tr>
      <w:tr w:rsidR="00E44266" w:rsidRPr="00022AED" w14:paraId="7A6E4AD2" w14:textId="77777777" w:rsidTr="00E44266">
        <w:tc>
          <w:tcPr>
            <w:tcW w:w="646" w:type="pct"/>
          </w:tcPr>
          <w:p w14:paraId="464094F8" w14:textId="77777777" w:rsidR="00E44266" w:rsidRPr="00022AED" w:rsidRDefault="00E44266" w:rsidP="00E44266">
            <w:pPr>
              <w:rPr>
                <w:b/>
                <w:color w:val="1F497D" w:themeColor="text2"/>
                <w:sz w:val="18"/>
                <w:szCs w:val="18"/>
                <w:highlight w:val="lightGray"/>
                <w:lang w:eastAsia="en-US"/>
              </w:rPr>
            </w:pPr>
          </w:p>
        </w:tc>
        <w:tc>
          <w:tcPr>
            <w:tcW w:w="602" w:type="pct"/>
          </w:tcPr>
          <w:p w14:paraId="369FC65C" w14:textId="77777777" w:rsidR="00E44266" w:rsidRPr="00022AED" w:rsidRDefault="00E44266" w:rsidP="00E44266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  <w:tc>
          <w:tcPr>
            <w:tcW w:w="3752" w:type="pct"/>
          </w:tcPr>
          <w:p w14:paraId="2A899037" w14:textId="77777777" w:rsidR="00E44266" w:rsidRPr="00022AED" w:rsidRDefault="00E44266" w:rsidP="00E44266">
            <w:pPr>
              <w:rPr>
                <w:b/>
                <w:color w:val="1F497D" w:themeColor="text2"/>
                <w:sz w:val="18"/>
                <w:szCs w:val="18"/>
                <w:lang w:eastAsia="en-US"/>
              </w:rPr>
            </w:pPr>
          </w:p>
        </w:tc>
      </w:tr>
    </w:tbl>
    <w:p w14:paraId="74394702" w14:textId="77777777" w:rsidR="00E44266" w:rsidRPr="00A719F4" w:rsidRDefault="00E44266" w:rsidP="00E44266">
      <w:pPr>
        <w:rPr>
          <w:lang w:eastAsia="en-US"/>
        </w:rPr>
      </w:pPr>
    </w:p>
    <w:p w14:paraId="54660725" w14:textId="77777777" w:rsidR="00E44266" w:rsidRPr="00022AED" w:rsidRDefault="00E44266" w:rsidP="00E44266">
      <w:pPr>
        <w:pStyle w:val="Heading2"/>
        <w:rPr>
          <w:rFonts w:asciiTheme="minorHAnsi" w:hAnsiTheme="minorHAnsi"/>
        </w:rPr>
      </w:pPr>
      <w:bookmarkStart w:id="150" w:name="_Toc482791304"/>
      <w:r w:rsidRPr="00022AED">
        <w:rPr>
          <w:rFonts w:asciiTheme="minorHAnsi" w:hAnsiTheme="minorHAnsi"/>
        </w:rPr>
        <w:t>Deployment Steps:</w:t>
      </w:r>
      <w:bookmarkEnd w:id="150"/>
    </w:p>
    <w:p w14:paraId="692CF42D" w14:textId="77777777" w:rsidR="00E44266" w:rsidRPr="00022AED" w:rsidRDefault="00E44266" w:rsidP="00E44266">
      <w:pPr>
        <w:pStyle w:val="Heading3"/>
        <w:rPr>
          <w:rFonts w:asciiTheme="minorHAnsi" w:hAnsiTheme="minorHAnsi"/>
        </w:rPr>
      </w:pPr>
      <w:bookmarkStart w:id="151" w:name="_Toc482791305"/>
      <w:r w:rsidRPr="00022AED">
        <w:rPr>
          <w:rFonts w:asciiTheme="minorHAnsi" w:hAnsiTheme="minorHAnsi"/>
        </w:rPr>
        <w:t>Deployment Sequence</w:t>
      </w:r>
      <w:bookmarkEnd w:id="151"/>
    </w:p>
    <w:p w14:paraId="7CA0451A" w14:textId="77777777" w:rsidR="00E44266" w:rsidRPr="00022AED" w:rsidRDefault="00E44266" w:rsidP="00E44266">
      <w:pPr>
        <w:ind w:left="720"/>
        <w:rPr>
          <w:rFonts w:asciiTheme="minorHAnsi" w:hAnsiTheme="minorHAnsi"/>
          <w:b/>
          <w:color w:val="1F497D" w:themeColor="text2"/>
        </w:rPr>
      </w:pPr>
    </w:p>
    <w:p w14:paraId="2B87DFB9" w14:textId="77777777" w:rsidR="00E44266" w:rsidRPr="00730BF3" w:rsidRDefault="00E44266" w:rsidP="00E44266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Deploy on APP server only</w:t>
      </w:r>
    </w:p>
    <w:p w14:paraId="169E77A1" w14:textId="77777777" w:rsidR="00E44266" w:rsidRPr="00730BF3" w:rsidRDefault="00E44266" w:rsidP="00E44266">
      <w:pPr>
        <w:pStyle w:val="ListParagraph"/>
        <w:numPr>
          <w:ilvl w:val="0"/>
          <w:numId w:val="16"/>
        </w:numPr>
        <w:rPr>
          <w:rFonts w:asciiTheme="minorHAnsi" w:hAnsiTheme="minorHAnsi"/>
          <w:i/>
          <w:szCs w:val="20"/>
        </w:rPr>
      </w:pPr>
      <w:r w:rsidRPr="00730BF3">
        <w:rPr>
          <w:rFonts w:asciiTheme="minorHAnsi" w:hAnsiTheme="minorHAnsi"/>
          <w:bCs/>
          <w:i/>
          <w:szCs w:val="20"/>
        </w:rPr>
        <w:t>Place all wars (accounts.war, admin.war, orders.war</w:t>
      </w:r>
      <w:r>
        <w:rPr>
          <w:rFonts w:asciiTheme="minorHAnsi" w:hAnsiTheme="minorHAnsi"/>
          <w:bCs/>
          <w:i/>
          <w:szCs w:val="20"/>
        </w:rPr>
        <w:t>,</w:t>
      </w:r>
      <w:r w:rsidRPr="00D06DA2">
        <w:rPr>
          <w:rFonts w:asciiTheme="minorHAnsi" w:hAnsiTheme="minorHAnsi"/>
          <w:lang w:eastAsia="en-US"/>
        </w:rPr>
        <w:t xml:space="preserve"> commodity-restrictions.war</w:t>
      </w:r>
      <w:r>
        <w:rPr>
          <w:rFonts w:asciiTheme="minorHAnsi" w:hAnsiTheme="minorHAnsi"/>
          <w:lang w:eastAsia="en-US"/>
        </w:rPr>
        <w:t>,</w:t>
      </w:r>
      <w:r w:rsidRPr="00D06DA2">
        <w:rPr>
          <w:rFonts w:asciiTheme="minorHAnsi" w:hAnsiTheme="minorHAnsi"/>
          <w:highlight w:val="green"/>
          <w:lang w:eastAsia="en-US"/>
        </w:rPr>
        <w:t>orm.war</w:t>
      </w:r>
      <w:r w:rsidRPr="00730BF3">
        <w:rPr>
          <w:rFonts w:asciiTheme="minorHAnsi" w:hAnsiTheme="minorHAnsi"/>
          <w:bCs/>
          <w:i/>
          <w:szCs w:val="20"/>
        </w:rPr>
        <w:t>) inside “C:\jboss\standalone\deployments\”</w:t>
      </w:r>
    </w:p>
    <w:p w14:paraId="58601089" w14:textId="77777777" w:rsidR="00E44266" w:rsidRPr="00D028B7" w:rsidRDefault="00E44266" w:rsidP="00E44266">
      <w:pPr>
        <w:pStyle w:val="NormalWeb"/>
        <w:numPr>
          <w:ilvl w:val="0"/>
          <w:numId w:val="16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30738B">
        <w:rPr>
          <w:rFonts w:asciiTheme="minorHAnsi" w:hAnsiTheme="minorHAnsi"/>
          <w:bCs/>
          <w:i/>
          <w:sz w:val="20"/>
          <w:szCs w:val="20"/>
          <w:lang w:eastAsia="ar-SA"/>
        </w:rPr>
        <w:t>Provide environment specific all place holders values in below mentioned config files</w:t>
      </w:r>
      <w:r>
        <w:rPr>
          <w:color w:val="000000" w:themeColor="text1"/>
          <w:sz w:val="20"/>
          <w:szCs w:val="20"/>
          <w:lang w:eastAsia="ar-SA"/>
        </w:rPr>
        <w:t xml:space="preserve"> </w:t>
      </w:r>
    </w:p>
    <w:p w14:paraId="786748AF" w14:textId="77777777" w:rsidR="00E44266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auth\config\auth.config.json</w:t>
      </w:r>
    </w:p>
    <w:p w14:paraId="2D5C5783" w14:textId="77777777" w:rsidR="00E44266" w:rsidRPr="00D028B7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ccounts.war\login\config\login.config.json</w:t>
      </w:r>
    </w:p>
    <w:p w14:paraId="4A9612D5" w14:textId="77777777" w:rsidR="00E44266" w:rsidRPr="00D028B7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dmin\config\admin.config.json</w:t>
      </w:r>
    </w:p>
    <w:p w14:paraId="7A5D51D6" w14:textId="77777777" w:rsidR="00E44266" w:rsidRPr="00D028B7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admin.war\auth\config\auth.config.json</w:t>
      </w:r>
    </w:p>
    <w:p w14:paraId="6919847D" w14:textId="77777777" w:rsidR="00E44266" w:rsidRPr="00D028B7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auth\config\auth.config.json</w:t>
      </w:r>
    </w:p>
    <w:p w14:paraId="12FC9218" w14:textId="77777777" w:rsidR="00E44266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D028B7">
        <w:rPr>
          <w:color w:val="000000" w:themeColor="text1"/>
          <w:sz w:val="20"/>
          <w:szCs w:val="20"/>
          <w:lang w:eastAsia="ar-SA"/>
        </w:rPr>
        <w:t>orders.war\order\config\order.config.json</w:t>
      </w:r>
    </w:p>
    <w:p w14:paraId="7E7D5EA8" w14:textId="77777777" w:rsidR="00E44266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>
        <w:rPr>
          <w:color w:val="000000" w:themeColor="text1"/>
          <w:szCs w:val="20"/>
        </w:rPr>
        <w:t>o</w:t>
      </w:r>
      <w:r w:rsidRPr="00D028B7">
        <w:rPr>
          <w:color w:val="000000" w:themeColor="text1"/>
          <w:sz w:val="20"/>
          <w:szCs w:val="20"/>
          <w:lang w:eastAsia="ar-SA"/>
        </w:rPr>
        <w:t>rders.war\tracking\config\tracking.config.json</w:t>
      </w:r>
    </w:p>
    <w:p w14:paraId="2AA55F39" w14:textId="77777777" w:rsidR="00E44266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auth\config\auth.config.json</w:t>
      </w:r>
    </w:p>
    <w:p w14:paraId="2542E1DA" w14:textId="77777777" w:rsidR="00E44266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lang w:eastAsia="ar-SA"/>
        </w:rPr>
      </w:pPr>
      <w:r w:rsidRPr="009A73E3">
        <w:rPr>
          <w:color w:val="000000" w:themeColor="text1"/>
          <w:sz w:val="20"/>
          <w:szCs w:val="20"/>
          <w:lang w:eastAsia="ar-SA"/>
        </w:rPr>
        <w:t>commodity-restrictions.war\config\app.config.json</w:t>
      </w:r>
    </w:p>
    <w:p w14:paraId="11DF415D" w14:textId="77777777" w:rsidR="00E44266" w:rsidRPr="005D32FC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auth\config\auth.config.json</w:t>
      </w:r>
    </w:p>
    <w:p w14:paraId="3CDB461B" w14:textId="77777777" w:rsidR="00E44266" w:rsidRPr="005665E4" w:rsidRDefault="00E44266" w:rsidP="00E44266">
      <w:pPr>
        <w:pStyle w:val="NormalWeb"/>
        <w:numPr>
          <w:ilvl w:val="0"/>
          <w:numId w:val="24"/>
        </w:numPr>
        <w:spacing w:before="0" w:beforeAutospacing="0" w:after="0" w:afterAutospacing="0"/>
        <w:rPr>
          <w:color w:val="000000" w:themeColor="text1"/>
          <w:sz w:val="20"/>
          <w:szCs w:val="20"/>
          <w:highlight w:val="green"/>
          <w:lang w:eastAsia="ar-SA"/>
        </w:rPr>
      </w:pPr>
      <w:r w:rsidRPr="005D32FC">
        <w:rPr>
          <w:color w:val="000000" w:themeColor="text1"/>
          <w:sz w:val="20"/>
          <w:szCs w:val="20"/>
          <w:highlight w:val="green"/>
          <w:lang w:eastAsia="ar-SA"/>
        </w:rPr>
        <w:t>orm.war\config\app.config.json</w:t>
      </w:r>
    </w:p>
    <w:p w14:paraId="431D51ED" w14:textId="77777777" w:rsidR="00E44266" w:rsidRPr="002D2EE1" w:rsidRDefault="00E44266" w:rsidP="00E44266">
      <w:pPr>
        <w:pStyle w:val="Heading3"/>
        <w:rPr>
          <w:rFonts w:asciiTheme="minorHAnsi" w:hAnsiTheme="minorHAnsi"/>
        </w:rPr>
      </w:pPr>
      <w:bookmarkStart w:id="152" w:name="_Toc482791306"/>
      <w:r w:rsidRPr="00022AED">
        <w:rPr>
          <w:rFonts w:asciiTheme="minorHAnsi" w:hAnsiTheme="minorHAnsi"/>
        </w:rPr>
        <w:lastRenderedPageBreak/>
        <w:t>Prerequisites: (First time only)</w:t>
      </w:r>
      <w:bookmarkEnd w:id="152"/>
    </w:p>
    <w:p w14:paraId="56DCBBF3" w14:textId="77777777" w:rsidR="00E44266" w:rsidRPr="00022AED" w:rsidRDefault="00E44266" w:rsidP="00E44266">
      <w:pPr>
        <w:pStyle w:val="Heading3"/>
        <w:rPr>
          <w:rFonts w:asciiTheme="minorHAnsi" w:hAnsiTheme="minorHAnsi"/>
          <w:i/>
        </w:rPr>
      </w:pPr>
      <w:bookmarkStart w:id="153" w:name="_Toc482791307"/>
      <w:r w:rsidRPr="00022AED">
        <w:rPr>
          <w:rFonts w:asciiTheme="minorHAnsi" w:hAnsiTheme="minorHAnsi"/>
        </w:rPr>
        <w:t>Application Deployment</w:t>
      </w:r>
      <w:bookmarkEnd w:id="153"/>
    </w:p>
    <w:p w14:paraId="6D2344B9" w14:textId="77777777" w:rsidR="00E44266" w:rsidRPr="00022AED" w:rsidRDefault="00E44266" w:rsidP="00E44266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i/>
          <w:sz w:val="20"/>
          <w:szCs w:val="20"/>
          <w:lang w:eastAsia="ar-SA"/>
        </w:rPr>
      </w:pPr>
    </w:p>
    <w:p w14:paraId="7D10592D" w14:textId="77777777" w:rsidR="00E44266" w:rsidRDefault="00E44266" w:rsidP="00E44266">
      <w:pPr>
        <w:pStyle w:val="Heading3"/>
        <w:rPr>
          <w:rFonts w:asciiTheme="minorHAnsi" w:hAnsiTheme="minorHAnsi"/>
        </w:rPr>
      </w:pPr>
      <w:bookmarkStart w:id="154" w:name="_Toc482791308"/>
      <w:r w:rsidRPr="00022AED">
        <w:rPr>
          <w:rFonts w:asciiTheme="minorHAnsi" w:hAnsiTheme="minorHAnsi"/>
        </w:rPr>
        <w:t>Aux Deployment</w:t>
      </w:r>
      <w:bookmarkEnd w:id="154"/>
      <w:r w:rsidRPr="00022AED">
        <w:rPr>
          <w:rFonts w:asciiTheme="minorHAnsi" w:hAnsiTheme="minorHAnsi"/>
        </w:rPr>
        <w:tab/>
      </w:r>
    </w:p>
    <w:p w14:paraId="773A09CE" w14:textId="77777777" w:rsidR="00E44266" w:rsidRPr="00022AED" w:rsidRDefault="00E44266" w:rsidP="00E44266">
      <w:pPr>
        <w:pStyle w:val="Heading3"/>
        <w:rPr>
          <w:rFonts w:asciiTheme="minorHAnsi" w:hAnsiTheme="minorHAnsi"/>
        </w:rPr>
      </w:pPr>
      <w:bookmarkStart w:id="155" w:name="_Toc482791309"/>
      <w:r w:rsidRPr="00022AED">
        <w:rPr>
          <w:rFonts w:asciiTheme="minorHAnsi" w:hAnsiTheme="minorHAnsi"/>
        </w:rPr>
        <w:t>Database Deployment</w:t>
      </w:r>
      <w:bookmarkEnd w:id="155"/>
    </w:p>
    <w:p w14:paraId="08972AC9" w14:textId="77777777" w:rsidR="00E44266" w:rsidRPr="00022AED" w:rsidRDefault="00E44266" w:rsidP="00E44266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156" w:name="_Toc482791310"/>
      <w:r w:rsidRPr="00022AED">
        <w:rPr>
          <w:rFonts w:asciiTheme="minorHAnsi" w:hAnsiTheme="minorHAnsi"/>
        </w:rPr>
        <w:t>Prerequisites</w:t>
      </w:r>
      <w:bookmarkEnd w:id="156"/>
    </w:p>
    <w:p w14:paraId="2A5119BE" w14:textId="77777777" w:rsidR="00E44266" w:rsidRPr="00D7285B" w:rsidRDefault="00E44266" w:rsidP="00E44266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-53581109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D7285B">
            <w:rPr>
              <w:rFonts w:ascii="Segoe UI Symbol" w:hAnsi="Segoe UI Symbol" w:cs="Segoe UI Symbol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table data backups are required</w:t>
      </w:r>
      <w:r w:rsidRPr="00D7285B">
        <w:rPr>
          <w:rFonts w:asciiTheme="minorHAnsi" w:hAnsiTheme="minorHAnsi"/>
          <w:sz w:val="22"/>
        </w:rPr>
        <w:t xml:space="preserve">. </w:t>
      </w:r>
      <w:r w:rsidRPr="00E567A3">
        <w:rPr>
          <w:rFonts w:asciiTheme="minorHAnsi" w:hAnsiTheme="minorHAnsi"/>
          <w:b/>
          <w:sz w:val="22"/>
        </w:rPr>
        <w:t>If so, list the tables below</w:t>
      </w:r>
      <w:r w:rsidRPr="00D7285B">
        <w:rPr>
          <w:rFonts w:asciiTheme="minorHAnsi" w:hAnsiTheme="minorHAnsi"/>
          <w:sz w:val="22"/>
        </w:rPr>
        <w:t>:</w:t>
      </w:r>
    </w:p>
    <w:p w14:paraId="045554C2" w14:textId="77777777" w:rsidR="00E44266" w:rsidRPr="00D7285B" w:rsidRDefault="00E44266" w:rsidP="00E44266">
      <w:pPr>
        <w:rPr>
          <w:rFonts w:asciiTheme="minorHAnsi" w:hAnsiTheme="minorHAnsi"/>
          <w:sz w:val="22"/>
        </w:rPr>
      </w:pPr>
    </w:p>
    <w:p w14:paraId="58A15BEF" w14:textId="77777777" w:rsidR="00E44266" w:rsidRPr="00D7285B" w:rsidRDefault="00E44266" w:rsidP="00E44266">
      <w:pPr>
        <w:ind w:left="-720" w:firstLine="720"/>
        <w:rPr>
          <w:rFonts w:asciiTheme="minorHAnsi" w:hAnsiTheme="minorHAnsi"/>
          <w:b/>
          <w:sz w:val="22"/>
        </w:rPr>
      </w:pPr>
      <w:r w:rsidRPr="00D7285B">
        <w:rPr>
          <w:rFonts w:asciiTheme="minorHAnsi" w:hAnsiTheme="minorHAnsi"/>
          <w:b/>
          <w:sz w:val="22"/>
        </w:rPr>
        <w:t xml:space="preserve">Note: </w:t>
      </w:r>
      <w:r w:rsidRPr="007B78F1">
        <w:rPr>
          <w:rFonts w:asciiTheme="minorHAnsi" w:hAnsiTheme="minorHAnsi"/>
          <w:b/>
          <w:sz w:val="22"/>
        </w:rPr>
        <w:t>Any database backup will result in downtime</w:t>
      </w:r>
    </w:p>
    <w:p w14:paraId="4150C846" w14:textId="77777777" w:rsidR="00E44266" w:rsidRPr="00022AED" w:rsidRDefault="00E44266" w:rsidP="00E44266">
      <w:pPr>
        <w:pStyle w:val="Heading4"/>
        <w:numPr>
          <w:ilvl w:val="0"/>
          <w:numId w:val="0"/>
        </w:numPr>
        <w:rPr>
          <w:rFonts w:asciiTheme="minorHAnsi" w:hAnsiTheme="minorHAnsi"/>
        </w:rPr>
      </w:pPr>
      <w:bookmarkStart w:id="157" w:name="_Toc482791311"/>
      <w:r w:rsidRPr="00022AED">
        <w:rPr>
          <w:rStyle w:val="Heading4Char"/>
          <w:rFonts w:asciiTheme="minorHAnsi" w:hAnsiTheme="minorHAnsi"/>
          <w:b/>
        </w:rPr>
        <w:t>Database scripts:</w:t>
      </w:r>
      <w:bookmarkEnd w:id="157"/>
      <w:r w:rsidRPr="00022AED">
        <w:rPr>
          <w:rFonts w:asciiTheme="minorHAnsi" w:hAnsiTheme="minorHAnsi"/>
        </w:rPr>
        <w:tab/>
      </w:r>
    </w:p>
    <w:p w14:paraId="53200736" w14:textId="77777777" w:rsidR="00E44266" w:rsidRPr="00022AED" w:rsidRDefault="00E44266" w:rsidP="00E44266">
      <w:pPr>
        <w:rPr>
          <w:rFonts w:asciiTheme="minorHAnsi" w:hAnsiTheme="minorHAnsi"/>
        </w:rPr>
      </w:pPr>
    </w:p>
    <w:p w14:paraId="0EC17E08" w14:textId="77777777" w:rsidR="00E44266" w:rsidRPr="00D7285B" w:rsidRDefault="00E44266" w:rsidP="00E44266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59914581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DL</w:t>
      </w:r>
    </w:p>
    <w:p w14:paraId="300CC376" w14:textId="77777777" w:rsidR="00E44266" w:rsidRPr="00D7285B" w:rsidRDefault="00E44266" w:rsidP="00E44266">
      <w:pPr>
        <w:rPr>
          <w:rFonts w:asciiTheme="minorHAnsi" w:hAnsiTheme="minorHAnsi"/>
          <w:sz w:val="22"/>
        </w:rPr>
      </w:pPr>
    </w:p>
    <w:p w14:paraId="74B35570" w14:textId="77777777" w:rsidR="00E44266" w:rsidRPr="00D7285B" w:rsidRDefault="00E44266" w:rsidP="00E44266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-168605797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are DML</w:t>
      </w:r>
    </w:p>
    <w:p w14:paraId="1EE1A625" w14:textId="77777777" w:rsidR="00E44266" w:rsidRPr="00D7285B" w:rsidRDefault="00E44266" w:rsidP="00E44266">
      <w:pPr>
        <w:rPr>
          <w:rFonts w:asciiTheme="minorHAnsi" w:hAnsiTheme="minorHAnsi"/>
          <w:sz w:val="22"/>
        </w:rPr>
      </w:pPr>
    </w:p>
    <w:p w14:paraId="51AFA80A" w14:textId="77777777" w:rsidR="00E44266" w:rsidRPr="00D7285B" w:rsidRDefault="00E44266" w:rsidP="00E44266">
      <w:pPr>
        <w:rPr>
          <w:rFonts w:asciiTheme="minorHAnsi" w:hAnsiTheme="minorHAnsi"/>
          <w:sz w:val="22"/>
        </w:rPr>
      </w:pPr>
      <w:r w:rsidRPr="00D7285B">
        <w:rPr>
          <w:rFonts w:asciiTheme="minorHAnsi" w:hAnsiTheme="minorHAnsi"/>
          <w:sz w:val="22"/>
        </w:rPr>
        <w:t xml:space="preserve">   </w:t>
      </w:r>
      <w:sdt>
        <w:sdtPr>
          <w:rPr>
            <w:rFonts w:asciiTheme="minorHAnsi" w:hAnsiTheme="minorHAnsi"/>
            <w:sz w:val="22"/>
          </w:rPr>
          <w:id w:val="95066266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2"/>
            </w:rPr>
            <w:t>☐</w:t>
          </w:r>
        </w:sdtContent>
      </w:sdt>
      <w:r w:rsidRPr="00D7285B">
        <w:rPr>
          <w:rFonts w:asciiTheme="minorHAnsi" w:hAnsiTheme="minorHAnsi"/>
          <w:sz w:val="22"/>
        </w:rPr>
        <w:t xml:space="preserve"> </w:t>
      </w:r>
      <w:r w:rsidRPr="00D7285B">
        <w:rPr>
          <w:rFonts w:asciiTheme="minorHAnsi" w:hAnsiTheme="minorHAnsi"/>
          <w:b/>
          <w:sz w:val="22"/>
        </w:rPr>
        <w:t>Check the box if scripts require and Application Server Restart to reload any cached data</w:t>
      </w:r>
    </w:p>
    <w:p w14:paraId="5ACE763A" w14:textId="77777777" w:rsidR="00E44266" w:rsidRPr="00022AED" w:rsidRDefault="00E44266" w:rsidP="00E44266">
      <w:pPr>
        <w:ind w:left="-864"/>
        <w:rPr>
          <w:rFonts w:asciiTheme="minorHAnsi" w:hAnsiTheme="minorHAnsi"/>
        </w:rPr>
      </w:pPr>
    </w:p>
    <w:p w14:paraId="3D9A6CCE" w14:textId="77777777" w:rsidR="00E44266" w:rsidRPr="00022AED" w:rsidRDefault="00E44266" w:rsidP="00E44266">
      <w:pPr>
        <w:pStyle w:val="Heading3"/>
        <w:rPr>
          <w:rFonts w:asciiTheme="minorHAnsi" w:hAnsiTheme="minorHAnsi"/>
        </w:rPr>
      </w:pPr>
      <w:bookmarkStart w:id="158" w:name="_Toc482791312"/>
      <w:r w:rsidRPr="00022AED">
        <w:rPr>
          <w:rStyle w:val="Heading4Char"/>
          <w:rFonts w:asciiTheme="minorHAnsi" w:hAnsiTheme="minorHAnsi"/>
          <w:b/>
          <w:sz w:val="26"/>
        </w:rPr>
        <w:t>Database Rollback Plan (Mandatory)</w:t>
      </w:r>
      <w:bookmarkEnd w:id="158"/>
    </w:p>
    <w:p w14:paraId="684CFD97" w14:textId="77777777" w:rsidR="00E44266" w:rsidRPr="00022AED" w:rsidRDefault="00E44266" w:rsidP="00E44266">
      <w:pPr>
        <w:pStyle w:val="NormalWeb"/>
        <w:tabs>
          <w:tab w:val="left" w:pos="4470"/>
        </w:tabs>
        <w:spacing w:before="0" w:beforeAutospacing="0" w:after="0" w:afterAutospacing="0"/>
        <w:rPr>
          <w:rFonts w:asciiTheme="minorHAnsi" w:hAnsiTheme="minorHAnsi"/>
          <w:sz w:val="20"/>
          <w:szCs w:val="20"/>
          <w:lang w:eastAsia="ar-SA"/>
        </w:rPr>
      </w:pPr>
      <w:r>
        <w:rPr>
          <w:rFonts w:asciiTheme="minorHAnsi" w:hAnsiTheme="minorHAnsi"/>
          <w:sz w:val="20"/>
          <w:szCs w:val="20"/>
          <w:lang w:eastAsia="ar-SA"/>
        </w:rPr>
        <w:t>NA</w:t>
      </w:r>
      <w:r w:rsidRPr="00022AED">
        <w:rPr>
          <w:rFonts w:asciiTheme="minorHAnsi" w:hAnsiTheme="minorHAnsi"/>
          <w:sz w:val="20"/>
          <w:szCs w:val="20"/>
          <w:lang w:eastAsia="ar-SA"/>
        </w:rPr>
        <w:tab/>
      </w:r>
    </w:p>
    <w:p w14:paraId="6CA97321" w14:textId="77777777" w:rsidR="00E44266" w:rsidRPr="00022AED" w:rsidRDefault="00E44266" w:rsidP="00E44266">
      <w:pPr>
        <w:pStyle w:val="Heading3"/>
        <w:rPr>
          <w:rStyle w:val="Heading4Char"/>
          <w:rFonts w:asciiTheme="minorHAnsi" w:hAnsiTheme="minorHAnsi"/>
          <w:b/>
          <w:sz w:val="26"/>
        </w:rPr>
      </w:pPr>
      <w:bookmarkStart w:id="159" w:name="_Toc482791313"/>
      <w:r w:rsidRPr="00022AED">
        <w:rPr>
          <w:rStyle w:val="Heading4Char"/>
          <w:rFonts w:asciiTheme="minorHAnsi" w:hAnsiTheme="minorHAnsi"/>
          <w:b/>
          <w:sz w:val="26"/>
        </w:rPr>
        <w:t>Impact on Replicated database (if applicable)</w:t>
      </w:r>
      <w:bookmarkEnd w:id="159"/>
    </w:p>
    <w:p w14:paraId="3BB29AB2" w14:textId="77777777" w:rsidR="00E44266" w:rsidRPr="00022AED" w:rsidRDefault="00E44266" w:rsidP="00E44266">
      <w:pPr>
        <w:rPr>
          <w:rFonts w:asciiTheme="minorHAnsi" w:hAnsiTheme="minorHAnsi"/>
          <w:szCs w:val="20"/>
        </w:rPr>
      </w:pPr>
      <w:r>
        <w:rPr>
          <w:rFonts w:asciiTheme="minorHAnsi" w:hAnsiTheme="minorHAnsi"/>
          <w:szCs w:val="20"/>
        </w:rPr>
        <w:t>NA</w:t>
      </w:r>
    </w:p>
    <w:p w14:paraId="4DE5731C" w14:textId="77777777" w:rsidR="00E44266" w:rsidRPr="00022AED" w:rsidRDefault="00E44266" w:rsidP="00E44266">
      <w:pPr>
        <w:ind w:left="720"/>
        <w:rPr>
          <w:rFonts w:asciiTheme="minorHAnsi" w:hAnsiTheme="minorHAnsi"/>
          <w:b/>
          <w:color w:val="1F497D" w:themeColor="text2"/>
        </w:rPr>
      </w:pPr>
    </w:p>
    <w:p w14:paraId="767DC7D8" w14:textId="77777777" w:rsidR="00E44266" w:rsidRPr="00022AED" w:rsidRDefault="00E44266" w:rsidP="00E44266">
      <w:pPr>
        <w:pStyle w:val="Heading2"/>
        <w:rPr>
          <w:rFonts w:asciiTheme="minorHAnsi" w:hAnsiTheme="minorHAnsi"/>
        </w:rPr>
      </w:pPr>
      <w:bookmarkStart w:id="160" w:name="_Toc482791314"/>
      <w:r w:rsidRPr="00022AED">
        <w:rPr>
          <w:rFonts w:asciiTheme="minorHAnsi" w:hAnsiTheme="minorHAnsi"/>
        </w:rPr>
        <w:t>Deployment Verification:</w:t>
      </w:r>
      <w:bookmarkEnd w:id="160"/>
    </w:p>
    <w:p w14:paraId="4EAC33F6" w14:textId="61AB13E4" w:rsidR="00E44266" w:rsidRDefault="00E44266" w:rsidP="00E44266">
      <w:pPr>
        <w:suppressAutoHyphens w:val="0"/>
      </w:pPr>
      <w:r>
        <w:t>==============</w:t>
      </w:r>
      <w:r>
        <w:rPr>
          <w:color w:val="1F497D" w:themeColor="text2"/>
          <w:kern w:val="1"/>
        </w:rPr>
        <w:t>2.37.1</w:t>
      </w:r>
      <w:r>
        <w:t>.9.0========================</w:t>
      </w:r>
    </w:p>
    <w:p w14:paraId="5E984E42" w14:textId="6B894F90" w:rsidR="00F604AC" w:rsidRDefault="00F604AC" w:rsidP="00E44266">
      <w:pPr>
        <w:suppressAutoHyphens w:val="0"/>
        <w:rPr>
          <w:rFonts w:ascii="Calibri" w:hAnsi="Calibri"/>
          <w:b/>
          <w:color w:val="1F497D" w:themeColor="text2"/>
          <w:kern w:val="1"/>
          <w:sz w:val="32"/>
          <w:szCs w:val="20"/>
          <w:lang w:eastAsia="en-US"/>
        </w:rPr>
      </w:pPr>
    </w:p>
    <w:sectPr w:rsidR="00F604AC" w:rsidSect="00C15B02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28AA0F" w14:textId="77777777" w:rsidR="002477F3" w:rsidRDefault="002477F3" w:rsidP="005665E4">
      <w:r>
        <w:separator/>
      </w:r>
    </w:p>
  </w:endnote>
  <w:endnote w:type="continuationSeparator" w:id="0">
    <w:p w14:paraId="57EE65CC" w14:textId="77777777" w:rsidR="002477F3" w:rsidRDefault="002477F3" w:rsidP="00566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A2EF12" w14:textId="77777777" w:rsidR="002477F3" w:rsidRDefault="002477F3" w:rsidP="005665E4">
      <w:r>
        <w:separator/>
      </w:r>
    </w:p>
  </w:footnote>
  <w:footnote w:type="continuationSeparator" w:id="0">
    <w:p w14:paraId="03707561" w14:textId="77777777" w:rsidR="002477F3" w:rsidRDefault="002477F3" w:rsidP="005665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D988B51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0557738"/>
    <w:multiLevelType w:val="hybridMultilevel"/>
    <w:tmpl w:val="A482A3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C3270"/>
    <w:multiLevelType w:val="hybridMultilevel"/>
    <w:tmpl w:val="45C059D4"/>
    <w:lvl w:ilvl="0" w:tplc="AD16C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297BEA"/>
    <w:multiLevelType w:val="hybridMultilevel"/>
    <w:tmpl w:val="0D04C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C15710"/>
    <w:multiLevelType w:val="hybridMultilevel"/>
    <w:tmpl w:val="6B5AD6E2"/>
    <w:lvl w:ilvl="0" w:tplc="879A99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39639B"/>
    <w:multiLevelType w:val="hybridMultilevel"/>
    <w:tmpl w:val="80F4B254"/>
    <w:lvl w:ilvl="0" w:tplc="6DA0FB0C">
      <w:start w:val="1"/>
      <w:numFmt w:val="bullet"/>
      <w:lvlText w:val=""/>
      <w:lvlJc w:val="left"/>
      <w:pPr>
        <w:ind w:left="1215" w:hanging="360"/>
      </w:pPr>
      <w:rPr>
        <w:rFonts w:ascii="Wingdings" w:eastAsia="SimSu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7" w15:restartNumberingAfterBreak="0">
    <w:nsid w:val="0E713FEF"/>
    <w:multiLevelType w:val="multilevel"/>
    <w:tmpl w:val="521C4C00"/>
    <w:lvl w:ilvl="0">
      <w:start w:val="1"/>
      <w:numFmt w:val="decimal"/>
      <w:lvlText w:val="%1."/>
      <w:lvlJc w:val="left"/>
      <w:pPr>
        <w:ind w:left="864" w:hanging="432"/>
      </w:pPr>
      <w:rPr>
        <w:b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8" w15:restartNumberingAfterBreak="0">
    <w:nsid w:val="10647FCC"/>
    <w:multiLevelType w:val="hybridMultilevel"/>
    <w:tmpl w:val="2C66CAE8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224F45"/>
    <w:multiLevelType w:val="hybridMultilevel"/>
    <w:tmpl w:val="48020B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40417B"/>
    <w:multiLevelType w:val="hybridMultilevel"/>
    <w:tmpl w:val="FA4CD3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9D6C2B"/>
    <w:multiLevelType w:val="multilevel"/>
    <w:tmpl w:val="5C6C04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A3060F8"/>
    <w:multiLevelType w:val="hybridMultilevel"/>
    <w:tmpl w:val="91AE6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85FF3"/>
    <w:multiLevelType w:val="hybridMultilevel"/>
    <w:tmpl w:val="35B24F6A"/>
    <w:lvl w:ilvl="0" w:tplc="3F9816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0E506A"/>
    <w:multiLevelType w:val="hybridMultilevel"/>
    <w:tmpl w:val="FB2A1D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2066D8"/>
    <w:multiLevelType w:val="hybridMultilevel"/>
    <w:tmpl w:val="1592B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2C10D5"/>
    <w:multiLevelType w:val="hybridMultilevel"/>
    <w:tmpl w:val="80A60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C3E82"/>
    <w:multiLevelType w:val="hybridMultilevel"/>
    <w:tmpl w:val="21DECD2A"/>
    <w:lvl w:ilvl="0" w:tplc="62C8F56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37524B"/>
    <w:multiLevelType w:val="hybridMultilevel"/>
    <w:tmpl w:val="9B6E3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850F42"/>
    <w:multiLevelType w:val="hybridMultilevel"/>
    <w:tmpl w:val="59B27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F60703"/>
    <w:multiLevelType w:val="hybridMultilevel"/>
    <w:tmpl w:val="71CC19FA"/>
    <w:lvl w:ilvl="0" w:tplc="C506FB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6F6D30"/>
    <w:multiLevelType w:val="hybridMultilevel"/>
    <w:tmpl w:val="B888E51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C6037A8"/>
    <w:multiLevelType w:val="hybridMultilevel"/>
    <w:tmpl w:val="129436F6"/>
    <w:lvl w:ilvl="0" w:tplc="51C451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126D60"/>
    <w:multiLevelType w:val="multilevel"/>
    <w:tmpl w:val="67EC61E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24" w15:restartNumberingAfterBreak="0">
    <w:nsid w:val="54B86D40"/>
    <w:multiLevelType w:val="hybridMultilevel"/>
    <w:tmpl w:val="1CF2C03C"/>
    <w:lvl w:ilvl="0" w:tplc="E35A80E4">
      <w:start w:val="12"/>
      <w:numFmt w:val="bullet"/>
      <w:lvlText w:val="•"/>
      <w:lvlJc w:val="left"/>
      <w:pPr>
        <w:ind w:left="1080" w:hanging="720"/>
      </w:pPr>
      <w:rPr>
        <w:rFonts w:ascii="Calibri" w:eastAsiaTheme="minorHAnsi" w:hAnsi="Calibri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B1148F"/>
    <w:multiLevelType w:val="hybridMultilevel"/>
    <w:tmpl w:val="BD44631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ADF59B1"/>
    <w:multiLevelType w:val="hybridMultilevel"/>
    <w:tmpl w:val="B8201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F5226F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8" w15:restartNumberingAfterBreak="0">
    <w:nsid w:val="5CE0477A"/>
    <w:multiLevelType w:val="hybridMultilevel"/>
    <w:tmpl w:val="47D08E8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D240320"/>
    <w:multiLevelType w:val="hybridMultilevel"/>
    <w:tmpl w:val="1910F1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5505A2"/>
    <w:multiLevelType w:val="hybridMultilevel"/>
    <w:tmpl w:val="ABEC0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CB4985"/>
    <w:multiLevelType w:val="multilevel"/>
    <w:tmpl w:val="E8E4FF7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Calibri" w:eastAsia="SimSun" w:hAnsi="Calibri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64C51D48"/>
    <w:multiLevelType w:val="hybridMultilevel"/>
    <w:tmpl w:val="DCBCC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5D19DB"/>
    <w:multiLevelType w:val="hybridMultilevel"/>
    <w:tmpl w:val="0A722E54"/>
    <w:lvl w:ilvl="0" w:tplc="09BE0C2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6417EB4"/>
    <w:multiLevelType w:val="hybridMultilevel"/>
    <w:tmpl w:val="08B44E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6E18FB"/>
    <w:multiLevelType w:val="hybridMultilevel"/>
    <w:tmpl w:val="207A65A0"/>
    <w:lvl w:ilvl="0" w:tplc="347E406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72A5FC6"/>
    <w:multiLevelType w:val="multilevel"/>
    <w:tmpl w:val="04090025"/>
    <w:styleLink w:val="Styl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3"/>
  </w:num>
  <w:num w:numId="3">
    <w:abstractNumId w:val="35"/>
  </w:num>
  <w:num w:numId="4">
    <w:abstractNumId w:val="4"/>
  </w:num>
  <w:num w:numId="5">
    <w:abstractNumId w:val="21"/>
  </w:num>
  <w:num w:numId="6">
    <w:abstractNumId w:val="17"/>
  </w:num>
  <w:num w:numId="7">
    <w:abstractNumId w:val="18"/>
  </w:num>
  <w:num w:numId="8">
    <w:abstractNumId w:val="30"/>
  </w:num>
  <w:num w:numId="9">
    <w:abstractNumId w:val="27"/>
  </w:num>
  <w:num w:numId="10">
    <w:abstractNumId w:val="11"/>
  </w:num>
  <w:num w:numId="11">
    <w:abstractNumId w:val="36"/>
  </w:num>
  <w:num w:numId="12">
    <w:abstractNumId w:val="31"/>
  </w:num>
  <w:num w:numId="13">
    <w:abstractNumId w:val="24"/>
  </w:num>
  <w:num w:numId="14">
    <w:abstractNumId w:val="29"/>
  </w:num>
  <w:num w:numId="15">
    <w:abstractNumId w:val="20"/>
  </w:num>
  <w:num w:numId="16">
    <w:abstractNumId w:val="15"/>
  </w:num>
  <w:num w:numId="17">
    <w:abstractNumId w:val="6"/>
  </w:num>
  <w:num w:numId="18">
    <w:abstractNumId w:val="12"/>
  </w:num>
  <w:num w:numId="19">
    <w:abstractNumId w:val="26"/>
  </w:num>
  <w:num w:numId="20">
    <w:abstractNumId w:val="19"/>
  </w:num>
  <w:num w:numId="21">
    <w:abstractNumId w:val="8"/>
  </w:num>
  <w:num w:numId="22">
    <w:abstractNumId w:val="13"/>
  </w:num>
  <w:num w:numId="23">
    <w:abstractNumId w:val="28"/>
  </w:num>
  <w:num w:numId="24">
    <w:abstractNumId w:val="25"/>
  </w:num>
  <w:num w:numId="25">
    <w:abstractNumId w:val="16"/>
  </w:num>
  <w:num w:numId="26">
    <w:abstractNumId w:val="2"/>
  </w:num>
  <w:num w:numId="27">
    <w:abstractNumId w:val="34"/>
  </w:num>
  <w:num w:numId="28">
    <w:abstractNumId w:val="9"/>
  </w:num>
  <w:num w:numId="29">
    <w:abstractNumId w:val="22"/>
  </w:num>
  <w:num w:numId="30">
    <w:abstractNumId w:val="10"/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14"/>
  </w:num>
  <w:num w:numId="34">
    <w:abstractNumId w:val="5"/>
  </w:num>
  <w:num w:numId="35">
    <w:abstractNumId w:val="33"/>
  </w:num>
  <w:num w:numId="36">
    <w:abstractNumId w:val="31"/>
  </w:num>
  <w:num w:numId="37">
    <w:abstractNumId w:val="7"/>
  </w:num>
  <w:num w:numId="38">
    <w:abstractNumId w:val="3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yMLSwMDM3MbA0MTBS0lEKTi0uzszPAykwrQUAQ1GZfywAAAA="/>
  </w:docVars>
  <w:rsids>
    <w:rsidRoot w:val="006E6F28"/>
    <w:rsid w:val="00002E6E"/>
    <w:rsid w:val="00004235"/>
    <w:rsid w:val="00004B68"/>
    <w:rsid w:val="00004C74"/>
    <w:rsid w:val="00006A33"/>
    <w:rsid w:val="00007157"/>
    <w:rsid w:val="000074CB"/>
    <w:rsid w:val="00012767"/>
    <w:rsid w:val="00012A8D"/>
    <w:rsid w:val="00012CAC"/>
    <w:rsid w:val="000141C0"/>
    <w:rsid w:val="00014C64"/>
    <w:rsid w:val="000153C0"/>
    <w:rsid w:val="00015F3A"/>
    <w:rsid w:val="00016C2A"/>
    <w:rsid w:val="00017660"/>
    <w:rsid w:val="00021187"/>
    <w:rsid w:val="00022AED"/>
    <w:rsid w:val="00023C91"/>
    <w:rsid w:val="00024226"/>
    <w:rsid w:val="000245C0"/>
    <w:rsid w:val="00026683"/>
    <w:rsid w:val="00026753"/>
    <w:rsid w:val="00026DF1"/>
    <w:rsid w:val="00027E8B"/>
    <w:rsid w:val="00030C1D"/>
    <w:rsid w:val="00031197"/>
    <w:rsid w:val="000312BC"/>
    <w:rsid w:val="000313AA"/>
    <w:rsid w:val="00033BE6"/>
    <w:rsid w:val="00033BFA"/>
    <w:rsid w:val="00033C7A"/>
    <w:rsid w:val="000356B4"/>
    <w:rsid w:val="00035D1B"/>
    <w:rsid w:val="00035EB8"/>
    <w:rsid w:val="000360BE"/>
    <w:rsid w:val="0003681D"/>
    <w:rsid w:val="00037245"/>
    <w:rsid w:val="00040266"/>
    <w:rsid w:val="00042734"/>
    <w:rsid w:val="00044277"/>
    <w:rsid w:val="000462F0"/>
    <w:rsid w:val="00046E35"/>
    <w:rsid w:val="00047052"/>
    <w:rsid w:val="00047F45"/>
    <w:rsid w:val="000500D6"/>
    <w:rsid w:val="00052043"/>
    <w:rsid w:val="000522E3"/>
    <w:rsid w:val="00054EBB"/>
    <w:rsid w:val="00056E53"/>
    <w:rsid w:val="0006068C"/>
    <w:rsid w:val="000614B7"/>
    <w:rsid w:val="000623E8"/>
    <w:rsid w:val="00063EC4"/>
    <w:rsid w:val="00065961"/>
    <w:rsid w:val="00065CF2"/>
    <w:rsid w:val="0006703A"/>
    <w:rsid w:val="00067C23"/>
    <w:rsid w:val="00071530"/>
    <w:rsid w:val="00072796"/>
    <w:rsid w:val="000736E6"/>
    <w:rsid w:val="00073788"/>
    <w:rsid w:val="000737D4"/>
    <w:rsid w:val="00073F27"/>
    <w:rsid w:val="00081DFE"/>
    <w:rsid w:val="00083B1E"/>
    <w:rsid w:val="00083DA7"/>
    <w:rsid w:val="00084997"/>
    <w:rsid w:val="000865CB"/>
    <w:rsid w:val="000911AB"/>
    <w:rsid w:val="00091B1D"/>
    <w:rsid w:val="00092CDD"/>
    <w:rsid w:val="00092D84"/>
    <w:rsid w:val="000939E6"/>
    <w:rsid w:val="0009588D"/>
    <w:rsid w:val="000969F2"/>
    <w:rsid w:val="00096C82"/>
    <w:rsid w:val="000974FD"/>
    <w:rsid w:val="000A04AB"/>
    <w:rsid w:val="000A0602"/>
    <w:rsid w:val="000A0B2A"/>
    <w:rsid w:val="000A0EDE"/>
    <w:rsid w:val="000A2723"/>
    <w:rsid w:val="000A4959"/>
    <w:rsid w:val="000A4E90"/>
    <w:rsid w:val="000A5A3D"/>
    <w:rsid w:val="000A7C2D"/>
    <w:rsid w:val="000A7D5A"/>
    <w:rsid w:val="000B02E6"/>
    <w:rsid w:val="000B07F6"/>
    <w:rsid w:val="000B1BF3"/>
    <w:rsid w:val="000B242F"/>
    <w:rsid w:val="000B3BA8"/>
    <w:rsid w:val="000B619C"/>
    <w:rsid w:val="000B7077"/>
    <w:rsid w:val="000C0C68"/>
    <w:rsid w:val="000C0C9A"/>
    <w:rsid w:val="000C242C"/>
    <w:rsid w:val="000C2552"/>
    <w:rsid w:val="000C2608"/>
    <w:rsid w:val="000C2B88"/>
    <w:rsid w:val="000C3B43"/>
    <w:rsid w:val="000C449C"/>
    <w:rsid w:val="000C5CC8"/>
    <w:rsid w:val="000C67E7"/>
    <w:rsid w:val="000C73E4"/>
    <w:rsid w:val="000C7608"/>
    <w:rsid w:val="000D10C2"/>
    <w:rsid w:val="000D1172"/>
    <w:rsid w:val="000D191A"/>
    <w:rsid w:val="000D266A"/>
    <w:rsid w:val="000D3175"/>
    <w:rsid w:val="000D495B"/>
    <w:rsid w:val="000D5BAD"/>
    <w:rsid w:val="000D60CA"/>
    <w:rsid w:val="000D75D8"/>
    <w:rsid w:val="000D7A95"/>
    <w:rsid w:val="000E2DAF"/>
    <w:rsid w:val="000E47B6"/>
    <w:rsid w:val="000E5B80"/>
    <w:rsid w:val="000E5EB7"/>
    <w:rsid w:val="000E71DA"/>
    <w:rsid w:val="000E7549"/>
    <w:rsid w:val="000E7845"/>
    <w:rsid w:val="000F0499"/>
    <w:rsid w:val="000F08A8"/>
    <w:rsid w:val="000F09CD"/>
    <w:rsid w:val="000F0C4F"/>
    <w:rsid w:val="000F1D57"/>
    <w:rsid w:val="000F2EC2"/>
    <w:rsid w:val="000F3318"/>
    <w:rsid w:val="000F337F"/>
    <w:rsid w:val="000F3A60"/>
    <w:rsid w:val="000F3A91"/>
    <w:rsid w:val="000F3BCE"/>
    <w:rsid w:val="000F4493"/>
    <w:rsid w:val="000F45BC"/>
    <w:rsid w:val="000F49CB"/>
    <w:rsid w:val="000F6833"/>
    <w:rsid w:val="00100672"/>
    <w:rsid w:val="00101C2D"/>
    <w:rsid w:val="001025E4"/>
    <w:rsid w:val="00103C2B"/>
    <w:rsid w:val="00105B49"/>
    <w:rsid w:val="00105C65"/>
    <w:rsid w:val="001061C0"/>
    <w:rsid w:val="001103D3"/>
    <w:rsid w:val="001105FB"/>
    <w:rsid w:val="00110B25"/>
    <w:rsid w:val="00110DEA"/>
    <w:rsid w:val="00112211"/>
    <w:rsid w:val="00113441"/>
    <w:rsid w:val="001148D0"/>
    <w:rsid w:val="001162B4"/>
    <w:rsid w:val="001176E7"/>
    <w:rsid w:val="001201E4"/>
    <w:rsid w:val="00120D08"/>
    <w:rsid w:val="001219C5"/>
    <w:rsid w:val="00121A22"/>
    <w:rsid w:val="001227B8"/>
    <w:rsid w:val="00125F72"/>
    <w:rsid w:val="0012653F"/>
    <w:rsid w:val="00126585"/>
    <w:rsid w:val="00131386"/>
    <w:rsid w:val="00133643"/>
    <w:rsid w:val="00134028"/>
    <w:rsid w:val="00135A6F"/>
    <w:rsid w:val="00135AC6"/>
    <w:rsid w:val="00136B9B"/>
    <w:rsid w:val="00136BDF"/>
    <w:rsid w:val="00137A18"/>
    <w:rsid w:val="00140E48"/>
    <w:rsid w:val="001412F7"/>
    <w:rsid w:val="0014161D"/>
    <w:rsid w:val="0014291C"/>
    <w:rsid w:val="00142E50"/>
    <w:rsid w:val="00143A23"/>
    <w:rsid w:val="00144BD5"/>
    <w:rsid w:val="0014663D"/>
    <w:rsid w:val="001468E0"/>
    <w:rsid w:val="00146D11"/>
    <w:rsid w:val="0014748B"/>
    <w:rsid w:val="00150602"/>
    <w:rsid w:val="00151F87"/>
    <w:rsid w:val="00152004"/>
    <w:rsid w:val="001531E3"/>
    <w:rsid w:val="00155C04"/>
    <w:rsid w:val="001563F4"/>
    <w:rsid w:val="00157CFE"/>
    <w:rsid w:val="00160715"/>
    <w:rsid w:val="00163717"/>
    <w:rsid w:val="00165CD4"/>
    <w:rsid w:val="00166C95"/>
    <w:rsid w:val="00166EB5"/>
    <w:rsid w:val="00167BA8"/>
    <w:rsid w:val="0017041B"/>
    <w:rsid w:val="00171B35"/>
    <w:rsid w:val="00171FC1"/>
    <w:rsid w:val="0017236B"/>
    <w:rsid w:val="00173995"/>
    <w:rsid w:val="00175482"/>
    <w:rsid w:val="00175948"/>
    <w:rsid w:val="00176170"/>
    <w:rsid w:val="0017786A"/>
    <w:rsid w:val="001804AC"/>
    <w:rsid w:val="001812E9"/>
    <w:rsid w:val="001819EA"/>
    <w:rsid w:val="00182B60"/>
    <w:rsid w:val="00183488"/>
    <w:rsid w:val="001834AA"/>
    <w:rsid w:val="00184570"/>
    <w:rsid w:val="00185834"/>
    <w:rsid w:val="001867DE"/>
    <w:rsid w:val="00186C8F"/>
    <w:rsid w:val="00190629"/>
    <w:rsid w:val="00192EA5"/>
    <w:rsid w:val="001932CF"/>
    <w:rsid w:val="0019344C"/>
    <w:rsid w:val="001946B5"/>
    <w:rsid w:val="00195240"/>
    <w:rsid w:val="0019535A"/>
    <w:rsid w:val="00196C21"/>
    <w:rsid w:val="00196D92"/>
    <w:rsid w:val="00196E5A"/>
    <w:rsid w:val="001A0A1D"/>
    <w:rsid w:val="001A15BD"/>
    <w:rsid w:val="001A2C8E"/>
    <w:rsid w:val="001A49DC"/>
    <w:rsid w:val="001A4B3D"/>
    <w:rsid w:val="001A4F69"/>
    <w:rsid w:val="001A4FEA"/>
    <w:rsid w:val="001A6F28"/>
    <w:rsid w:val="001B0EC1"/>
    <w:rsid w:val="001B14E5"/>
    <w:rsid w:val="001B17BF"/>
    <w:rsid w:val="001B1E97"/>
    <w:rsid w:val="001B2C14"/>
    <w:rsid w:val="001B35AC"/>
    <w:rsid w:val="001B3FB9"/>
    <w:rsid w:val="001B411C"/>
    <w:rsid w:val="001B4B84"/>
    <w:rsid w:val="001B528C"/>
    <w:rsid w:val="001B5425"/>
    <w:rsid w:val="001B5BD9"/>
    <w:rsid w:val="001C0D96"/>
    <w:rsid w:val="001C148F"/>
    <w:rsid w:val="001C1526"/>
    <w:rsid w:val="001C2274"/>
    <w:rsid w:val="001C361F"/>
    <w:rsid w:val="001C5454"/>
    <w:rsid w:val="001C556B"/>
    <w:rsid w:val="001C5E53"/>
    <w:rsid w:val="001C6FE4"/>
    <w:rsid w:val="001D0000"/>
    <w:rsid w:val="001D0349"/>
    <w:rsid w:val="001D03FC"/>
    <w:rsid w:val="001D0FCA"/>
    <w:rsid w:val="001D19F4"/>
    <w:rsid w:val="001D2053"/>
    <w:rsid w:val="001D27F7"/>
    <w:rsid w:val="001D280F"/>
    <w:rsid w:val="001D5FD7"/>
    <w:rsid w:val="001D640E"/>
    <w:rsid w:val="001D6793"/>
    <w:rsid w:val="001D6D4B"/>
    <w:rsid w:val="001D75D5"/>
    <w:rsid w:val="001D7760"/>
    <w:rsid w:val="001D79FC"/>
    <w:rsid w:val="001E1B62"/>
    <w:rsid w:val="001E2328"/>
    <w:rsid w:val="001E333A"/>
    <w:rsid w:val="001E428F"/>
    <w:rsid w:val="001E5813"/>
    <w:rsid w:val="001E5B52"/>
    <w:rsid w:val="001F0689"/>
    <w:rsid w:val="001F10B2"/>
    <w:rsid w:val="001F15EC"/>
    <w:rsid w:val="001F17A9"/>
    <w:rsid w:val="001F1CDE"/>
    <w:rsid w:val="001F383A"/>
    <w:rsid w:val="001F4102"/>
    <w:rsid w:val="001F5D0C"/>
    <w:rsid w:val="001F6335"/>
    <w:rsid w:val="001F73AC"/>
    <w:rsid w:val="001F7581"/>
    <w:rsid w:val="001F7C01"/>
    <w:rsid w:val="001F7F69"/>
    <w:rsid w:val="00200809"/>
    <w:rsid w:val="00201019"/>
    <w:rsid w:val="00203C2D"/>
    <w:rsid w:val="00204093"/>
    <w:rsid w:val="0020507E"/>
    <w:rsid w:val="00205E37"/>
    <w:rsid w:val="00206DD3"/>
    <w:rsid w:val="0020704D"/>
    <w:rsid w:val="00210671"/>
    <w:rsid w:val="002107CA"/>
    <w:rsid w:val="00210D6A"/>
    <w:rsid w:val="00210E60"/>
    <w:rsid w:val="00213A96"/>
    <w:rsid w:val="002156E0"/>
    <w:rsid w:val="00216210"/>
    <w:rsid w:val="00220CE3"/>
    <w:rsid w:val="00221FA9"/>
    <w:rsid w:val="00223AA4"/>
    <w:rsid w:val="00223F41"/>
    <w:rsid w:val="0022407A"/>
    <w:rsid w:val="002253E0"/>
    <w:rsid w:val="002268DE"/>
    <w:rsid w:val="00227AAE"/>
    <w:rsid w:val="002307DF"/>
    <w:rsid w:val="00230B8E"/>
    <w:rsid w:val="0023118D"/>
    <w:rsid w:val="00231975"/>
    <w:rsid w:val="002320DC"/>
    <w:rsid w:val="002324B1"/>
    <w:rsid w:val="00233CD0"/>
    <w:rsid w:val="00234E70"/>
    <w:rsid w:val="00236518"/>
    <w:rsid w:val="002369A3"/>
    <w:rsid w:val="00241231"/>
    <w:rsid w:val="00241CE7"/>
    <w:rsid w:val="002432A6"/>
    <w:rsid w:val="00244BDA"/>
    <w:rsid w:val="00244DF1"/>
    <w:rsid w:val="0024617B"/>
    <w:rsid w:val="00246ECD"/>
    <w:rsid w:val="002477F3"/>
    <w:rsid w:val="00247A94"/>
    <w:rsid w:val="0025070F"/>
    <w:rsid w:val="00252698"/>
    <w:rsid w:val="00255CBD"/>
    <w:rsid w:val="00256685"/>
    <w:rsid w:val="00256C65"/>
    <w:rsid w:val="002605A2"/>
    <w:rsid w:val="0026234C"/>
    <w:rsid w:val="002624B4"/>
    <w:rsid w:val="002629F2"/>
    <w:rsid w:val="00263DC7"/>
    <w:rsid w:val="0026541F"/>
    <w:rsid w:val="002678CA"/>
    <w:rsid w:val="00270443"/>
    <w:rsid w:val="002705CB"/>
    <w:rsid w:val="002709AC"/>
    <w:rsid w:val="00274207"/>
    <w:rsid w:val="00275707"/>
    <w:rsid w:val="002760EB"/>
    <w:rsid w:val="00283C8B"/>
    <w:rsid w:val="00283D61"/>
    <w:rsid w:val="00286D66"/>
    <w:rsid w:val="0029081B"/>
    <w:rsid w:val="0029116A"/>
    <w:rsid w:val="00291FA8"/>
    <w:rsid w:val="002928AA"/>
    <w:rsid w:val="00293267"/>
    <w:rsid w:val="002942D3"/>
    <w:rsid w:val="00294B65"/>
    <w:rsid w:val="00294CD1"/>
    <w:rsid w:val="00294EBE"/>
    <w:rsid w:val="00297264"/>
    <w:rsid w:val="002A0141"/>
    <w:rsid w:val="002A2EDB"/>
    <w:rsid w:val="002A420F"/>
    <w:rsid w:val="002A4B3E"/>
    <w:rsid w:val="002A54C0"/>
    <w:rsid w:val="002A6D07"/>
    <w:rsid w:val="002A6EDE"/>
    <w:rsid w:val="002A7BFE"/>
    <w:rsid w:val="002B0BF8"/>
    <w:rsid w:val="002B0F7E"/>
    <w:rsid w:val="002B2925"/>
    <w:rsid w:val="002B3AD8"/>
    <w:rsid w:val="002B4B82"/>
    <w:rsid w:val="002B5D5C"/>
    <w:rsid w:val="002B6407"/>
    <w:rsid w:val="002B67A4"/>
    <w:rsid w:val="002B6C9C"/>
    <w:rsid w:val="002B7061"/>
    <w:rsid w:val="002B7FDE"/>
    <w:rsid w:val="002C0870"/>
    <w:rsid w:val="002C151A"/>
    <w:rsid w:val="002C1C3D"/>
    <w:rsid w:val="002C3600"/>
    <w:rsid w:val="002C36EC"/>
    <w:rsid w:val="002C49ED"/>
    <w:rsid w:val="002C4FE9"/>
    <w:rsid w:val="002C5AA0"/>
    <w:rsid w:val="002C7D7E"/>
    <w:rsid w:val="002D0E36"/>
    <w:rsid w:val="002D117F"/>
    <w:rsid w:val="002D1CD1"/>
    <w:rsid w:val="002D29A6"/>
    <w:rsid w:val="002D2C3D"/>
    <w:rsid w:val="002D2EE1"/>
    <w:rsid w:val="002D3F23"/>
    <w:rsid w:val="002D4207"/>
    <w:rsid w:val="002D4BE3"/>
    <w:rsid w:val="002D507D"/>
    <w:rsid w:val="002D6324"/>
    <w:rsid w:val="002D736E"/>
    <w:rsid w:val="002E0622"/>
    <w:rsid w:val="002E1BF4"/>
    <w:rsid w:val="002E263D"/>
    <w:rsid w:val="002E2BDF"/>
    <w:rsid w:val="002E535C"/>
    <w:rsid w:val="002E5D66"/>
    <w:rsid w:val="002E6A16"/>
    <w:rsid w:val="002E6CC5"/>
    <w:rsid w:val="002E6CD1"/>
    <w:rsid w:val="002E6E56"/>
    <w:rsid w:val="002E7608"/>
    <w:rsid w:val="002E78F6"/>
    <w:rsid w:val="002E7BD6"/>
    <w:rsid w:val="002F1D64"/>
    <w:rsid w:val="002F470E"/>
    <w:rsid w:val="002F482D"/>
    <w:rsid w:val="002F52E3"/>
    <w:rsid w:val="002F5304"/>
    <w:rsid w:val="002F5910"/>
    <w:rsid w:val="002F5E31"/>
    <w:rsid w:val="002F623A"/>
    <w:rsid w:val="002F7EEE"/>
    <w:rsid w:val="00300206"/>
    <w:rsid w:val="00300CC3"/>
    <w:rsid w:val="00302AF7"/>
    <w:rsid w:val="0030342A"/>
    <w:rsid w:val="00303450"/>
    <w:rsid w:val="003036E2"/>
    <w:rsid w:val="00303E67"/>
    <w:rsid w:val="0030437E"/>
    <w:rsid w:val="00305BAD"/>
    <w:rsid w:val="003061AD"/>
    <w:rsid w:val="0030738B"/>
    <w:rsid w:val="0030747F"/>
    <w:rsid w:val="00307F87"/>
    <w:rsid w:val="00310101"/>
    <w:rsid w:val="00312E57"/>
    <w:rsid w:val="00313B06"/>
    <w:rsid w:val="003150A6"/>
    <w:rsid w:val="00315C17"/>
    <w:rsid w:val="00317525"/>
    <w:rsid w:val="00320DEF"/>
    <w:rsid w:val="00322882"/>
    <w:rsid w:val="003228B3"/>
    <w:rsid w:val="00323C5E"/>
    <w:rsid w:val="003252B9"/>
    <w:rsid w:val="0032542B"/>
    <w:rsid w:val="00325702"/>
    <w:rsid w:val="00325B04"/>
    <w:rsid w:val="00326C58"/>
    <w:rsid w:val="00327CA4"/>
    <w:rsid w:val="00330B90"/>
    <w:rsid w:val="00332737"/>
    <w:rsid w:val="003332AA"/>
    <w:rsid w:val="0033571B"/>
    <w:rsid w:val="00335BB4"/>
    <w:rsid w:val="0033641D"/>
    <w:rsid w:val="003368B9"/>
    <w:rsid w:val="00342A60"/>
    <w:rsid w:val="0034306A"/>
    <w:rsid w:val="00343405"/>
    <w:rsid w:val="00343AD0"/>
    <w:rsid w:val="00346707"/>
    <w:rsid w:val="0035167B"/>
    <w:rsid w:val="00351CD1"/>
    <w:rsid w:val="0035274E"/>
    <w:rsid w:val="00354CB2"/>
    <w:rsid w:val="00356270"/>
    <w:rsid w:val="00356436"/>
    <w:rsid w:val="00356A23"/>
    <w:rsid w:val="00356CC3"/>
    <w:rsid w:val="003610A6"/>
    <w:rsid w:val="00361D4A"/>
    <w:rsid w:val="003627F1"/>
    <w:rsid w:val="00363463"/>
    <w:rsid w:val="0036363F"/>
    <w:rsid w:val="00365086"/>
    <w:rsid w:val="00365CD4"/>
    <w:rsid w:val="00370415"/>
    <w:rsid w:val="00370A0B"/>
    <w:rsid w:val="00372EE2"/>
    <w:rsid w:val="00373B90"/>
    <w:rsid w:val="00374565"/>
    <w:rsid w:val="003745B9"/>
    <w:rsid w:val="00375A34"/>
    <w:rsid w:val="00375E82"/>
    <w:rsid w:val="003761E1"/>
    <w:rsid w:val="0037666D"/>
    <w:rsid w:val="00376FEF"/>
    <w:rsid w:val="0038030D"/>
    <w:rsid w:val="00380BC9"/>
    <w:rsid w:val="00381716"/>
    <w:rsid w:val="0038172C"/>
    <w:rsid w:val="00384282"/>
    <w:rsid w:val="00387701"/>
    <w:rsid w:val="00387F95"/>
    <w:rsid w:val="003901A3"/>
    <w:rsid w:val="0039227B"/>
    <w:rsid w:val="003924BC"/>
    <w:rsid w:val="00392D88"/>
    <w:rsid w:val="00393578"/>
    <w:rsid w:val="00393A6F"/>
    <w:rsid w:val="00393C6D"/>
    <w:rsid w:val="00395131"/>
    <w:rsid w:val="003955F0"/>
    <w:rsid w:val="00395FB4"/>
    <w:rsid w:val="00396F84"/>
    <w:rsid w:val="00397FB2"/>
    <w:rsid w:val="003A107E"/>
    <w:rsid w:val="003A1D6C"/>
    <w:rsid w:val="003A2933"/>
    <w:rsid w:val="003A4B14"/>
    <w:rsid w:val="003A7E6D"/>
    <w:rsid w:val="003B0A98"/>
    <w:rsid w:val="003B0EDC"/>
    <w:rsid w:val="003B17D9"/>
    <w:rsid w:val="003B4608"/>
    <w:rsid w:val="003B5461"/>
    <w:rsid w:val="003B5579"/>
    <w:rsid w:val="003B6A0C"/>
    <w:rsid w:val="003B7B3C"/>
    <w:rsid w:val="003B7F85"/>
    <w:rsid w:val="003C0A8D"/>
    <w:rsid w:val="003C1259"/>
    <w:rsid w:val="003C197B"/>
    <w:rsid w:val="003C1AAF"/>
    <w:rsid w:val="003C1C52"/>
    <w:rsid w:val="003C52B0"/>
    <w:rsid w:val="003C582F"/>
    <w:rsid w:val="003C5A82"/>
    <w:rsid w:val="003C72B3"/>
    <w:rsid w:val="003D08D5"/>
    <w:rsid w:val="003D22B4"/>
    <w:rsid w:val="003D258C"/>
    <w:rsid w:val="003D3A3F"/>
    <w:rsid w:val="003D3D72"/>
    <w:rsid w:val="003D407A"/>
    <w:rsid w:val="003D457F"/>
    <w:rsid w:val="003D5A2F"/>
    <w:rsid w:val="003D639C"/>
    <w:rsid w:val="003D7D9D"/>
    <w:rsid w:val="003E0677"/>
    <w:rsid w:val="003E0B71"/>
    <w:rsid w:val="003E3DD7"/>
    <w:rsid w:val="003E4114"/>
    <w:rsid w:val="003E440E"/>
    <w:rsid w:val="003E59DD"/>
    <w:rsid w:val="003E7B26"/>
    <w:rsid w:val="003F1204"/>
    <w:rsid w:val="003F1458"/>
    <w:rsid w:val="003F1CDF"/>
    <w:rsid w:val="003F23F2"/>
    <w:rsid w:val="003F2C53"/>
    <w:rsid w:val="003F32D8"/>
    <w:rsid w:val="003F3EA5"/>
    <w:rsid w:val="003F547C"/>
    <w:rsid w:val="003F6740"/>
    <w:rsid w:val="003F7163"/>
    <w:rsid w:val="003F7565"/>
    <w:rsid w:val="003F7A1A"/>
    <w:rsid w:val="00402173"/>
    <w:rsid w:val="00403C4C"/>
    <w:rsid w:val="00404164"/>
    <w:rsid w:val="00405B42"/>
    <w:rsid w:val="004070F6"/>
    <w:rsid w:val="00410326"/>
    <w:rsid w:val="004108C1"/>
    <w:rsid w:val="0041369B"/>
    <w:rsid w:val="00414B20"/>
    <w:rsid w:val="00415566"/>
    <w:rsid w:val="0042078A"/>
    <w:rsid w:val="00420DB6"/>
    <w:rsid w:val="00420E2D"/>
    <w:rsid w:val="004215B6"/>
    <w:rsid w:val="004218DA"/>
    <w:rsid w:val="00421B23"/>
    <w:rsid w:val="00421B90"/>
    <w:rsid w:val="00422994"/>
    <w:rsid w:val="004242BB"/>
    <w:rsid w:val="00427985"/>
    <w:rsid w:val="00427F94"/>
    <w:rsid w:val="00430590"/>
    <w:rsid w:val="0043078F"/>
    <w:rsid w:val="00430C14"/>
    <w:rsid w:val="00432E88"/>
    <w:rsid w:val="004337EF"/>
    <w:rsid w:val="004341ED"/>
    <w:rsid w:val="0043616F"/>
    <w:rsid w:val="004362DB"/>
    <w:rsid w:val="004366C9"/>
    <w:rsid w:val="00436862"/>
    <w:rsid w:val="00436896"/>
    <w:rsid w:val="00436C7D"/>
    <w:rsid w:val="00437859"/>
    <w:rsid w:val="00440114"/>
    <w:rsid w:val="00442383"/>
    <w:rsid w:val="004425B8"/>
    <w:rsid w:val="00443DAA"/>
    <w:rsid w:val="004442F0"/>
    <w:rsid w:val="0044538E"/>
    <w:rsid w:val="004462B6"/>
    <w:rsid w:val="00447472"/>
    <w:rsid w:val="0044773A"/>
    <w:rsid w:val="0044787D"/>
    <w:rsid w:val="0045023E"/>
    <w:rsid w:val="0045125B"/>
    <w:rsid w:val="00452809"/>
    <w:rsid w:val="00452CC2"/>
    <w:rsid w:val="00453ED0"/>
    <w:rsid w:val="0045499C"/>
    <w:rsid w:val="00454A8F"/>
    <w:rsid w:val="00455030"/>
    <w:rsid w:val="00455065"/>
    <w:rsid w:val="00455CDB"/>
    <w:rsid w:val="004560FB"/>
    <w:rsid w:val="004613D4"/>
    <w:rsid w:val="00461536"/>
    <w:rsid w:val="0046165F"/>
    <w:rsid w:val="004623D6"/>
    <w:rsid w:val="004632C6"/>
    <w:rsid w:val="00464A7B"/>
    <w:rsid w:val="004655CF"/>
    <w:rsid w:val="00465DFE"/>
    <w:rsid w:val="00470F8F"/>
    <w:rsid w:val="004734B0"/>
    <w:rsid w:val="00473EE1"/>
    <w:rsid w:val="00474387"/>
    <w:rsid w:val="004747C8"/>
    <w:rsid w:val="0047491A"/>
    <w:rsid w:val="0047547C"/>
    <w:rsid w:val="00480F24"/>
    <w:rsid w:val="00481B8C"/>
    <w:rsid w:val="00482162"/>
    <w:rsid w:val="0048541B"/>
    <w:rsid w:val="0048626A"/>
    <w:rsid w:val="0049122E"/>
    <w:rsid w:val="0049151C"/>
    <w:rsid w:val="00491565"/>
    <w:rsid w:val="00492AE1"/>
    <w:rsid w:val="004958EF"/>
    <w:rsid w:val="00496681"/>
    <w:rsid w:val="00496C5E"/>
    <w:rsid w:val="004A10B0"/>
    <w:rsid w:val="004A12E1"/>
    <w:rsid w:val="004A2EEB"/>
    <w:rsid w:val="004A36E0"/>
    <w:rsid w:val="004A3F77"/>
    <w:rsid w:val="004A4468"/>
    <w:rsid w:val="004A47A5"/>
    <w:rsid w:val="004A646B"/>
    <w:rsid w:val="004A65A0"/>
    <w:rsid w:val="004A6729"/>
    <w:rsid w:val="004A6DDF"/>
    <w:rsid w:val="004A72E8"/>
    <w:rsid w:val="004B0C47"/>
    <w:rsid w:val="004B17F6"/>
    <w:rsid w:val="004B1B08"/>
    <w:rsid w:val="004B2B30"/>
    <w:rsid w:val="004B2D51"/>
    <w:rsid w:val="004B49EA"/>
    <w:rsid w:val="004B4A51"/>
    <w:rsid w:val="004B510E"/>
    <w:rsid w:val="004B5C59"/>
    <w:rsid w:val="004B6238"/>
    <w:rsid w:val="004B7BF9"/>
    <w:rsid w:val="004C1A8B"/>
    <w:rsid w:val="004C270E"/>
    <w:rsid w:val="004C4D1C"/>
    <w:rsid w:val="004C512A"/>
    <w:rsid w:val="004C59F7"/>
    <w:rsid w:val="004C5A9F"/>
    <w:rsid w:val="004C6B54"/>
    <w:rsid w:val="004C7D67"/>
    <w:rsid w:val="004D3163"/>
    <w:rsid w:val="004D4AE7"/>
    <w:rsid w:val="004D680E"/>
    <w:rsid w:val="004D731F"/>
    <w:rsid w:val="004D7948"/>
    <w:rsid w:val="004E0FFE"/>
    <w:rsid w:val="004E1670"/>
    <w:rsid w:val="004E1DBF"/>
    <w:rsid w:val="004E2C22"/>
    <w:rsid w:val="004E2DEC"/>
    <w:rsid w:val="004E3624"/>
    <w:rsid w:val="004E3EEF"/>
    <w:rsid w:val="004E540A"/>
    <w:rsid w:val="004E5F09"/>
    <w:rsid w:val="004E5F0E"/>
    <w:rsid w:val="004E609C"/>
    <w:rsid w:val="004E6267"/>
    <w:rsid w:val="004F00DB"/>
    <w:rsid w:val="004F1E09"/>
    <w:rsid w:val="004F3CAD"/>
    <w:rsid w:val="004F50EC"/>
    <w:rsid w:val="004F60E0"/>
    <w:rsid w:val="004F6953"/>
    <w:rsid w:val="00500184"/>
    <w:rsid w:val="005017D4"/>
    <w:rsid w:val="00501B6A"/>
    <w:rsid w:val="00502399"/>
    <w:rsid w:val="005034A7"/>
    <w:rsid w:val="00503505"/>
    <w:rsid w:val="00503657"/>
    <w:rsid w:val="00505513"/>
    <w:rsid w:val="005063E9"/>
    <w:rsid w:val="00506F6E"/>
    <w:rsid w:val="0050767A"/>
    <w:rsid w:val="00507D4E"/>
    <w:rsid w:val="00513355"/>
    <w:rsid w:val="005138F3"/>
    <w:rsid w:val="00513C64"/>
    <w:rsid w:val="00514011"/>
    <w:rsid w:val="005141CC"/>
    <w:rsid w:val="00515380"/>
    <w:rsid w:val="00515A1E"/>
    <w:rsid w:val="00515BD0"/>
    <w:rsid w:val="00515F76"/>
    <w:rsid w:val="00516BF6"/>
    <w:rsid w:val="00517944"/>
    <w:rsid w:val="00520328"/>
    <w:rsid w:val="00520A89"/>
    <w:rsid w:val="005210C8"/>
    <w:rsid w:val="00521A6A"/>
    <w:rsid w:val="005223B8"/>
    <w:rsid w:val="005225A1"/>
    <w:rsid w:val="00522D94"/>
    <w:rsid w:val="00524124"/>
    <w:rsid w:val="00525A7D"/>
    <w:rsid w:val="0052627C"/>
    <w:rsid w:val="00527761"/>
    <w:rsid w:val="00530788"/>
    <w:rsid w:val="00530BF4"/>
    <w:rsid w:val="00531B08"/>
    <w:rsid w:val="00532F73"/>
    <w:rsid w:val="005331A2"/>
    <w:rsid w:val="0053329C"/>
    <w:rsid w:val="005332F6"/>
    <w:rsid w:val="00534760"/>
    <w:rsid w:val="005354D7"/>
    <w:rsid w:val="00535DA7"/>
    <w:rsid w:val="00536432"/>
    <w:rsid w:val="005364C9"/>
    <w:rsid w:val="005406DB"/>
    <w:rsid w:val="005411C1"/>
    <w:rsid w:val="0054152F"/>
    <w:rsid w:val="005431FE"/>
    <w:rsid w:val="005455BC"/>
    <w:rsid w:val="00545D7E"/>
    <w:rsid w:val="0055173D"/>
    <w:rsid w:val="005528B9"/>
    <w:rsid w:val="0055363C"/>
    <w:rsid w:val="00554DC7"/>
    <w:rsid w:val="00555CA0"/>
    <w:rsid w:val="00556200"/>
    <w:rsid w:val="00556503"/>
    <w:rsid w:val="00556D6B"/>
    <w:rsid w:val="005571B8"/>
    <w:rsid w:val="00557A17"/>
    <w:rsid w:val="00557D1B"/>
    <w:rsid w:val="0056089B"/>
    <w:rsid w:val="00561879"/>
    <w:rsid w:val="00562549"/>
    <w:rsid w:val="00564F90"/>
    <w:rsid w:val="005665E4"/>
    <w:rsid w:val="00567174"/>
    <w:rsid w:val="00567258"/>
    <w:rsid w:val="00567823"/>
    <w:rsid w:val="0057044D"/>
    <w:rsid w:val="00570E63"/>
    <w:rsid w:val="00571CDB"/>
    <w:rsid w:val="00572EFC"/>
    <w:rsid w:val="005732C2"/>
    <w:rsid w:val="00573F83"/>
    <w:rsid w:val="005744BF"/>
    <w:rsid w:val="00576B27"/>
    <w:rsid w:val="00576F2C"/>
    <w:rsid w:val="00577021"/>
    <w:rsid w:val="005771D8"/>
    <w:rsid w:val="00577DBD"/>
    <w:rsid w:val="005800AE"/>
    <w:rsid w:val="005808F5"/>
    <w:rsid w:val="00583511"/>
    <w:rsid w:val="005840AE"/>
    <w:rsid w:val="00585475"/>
    <w:rsid w:val="005865E3"/>
    <w:rsid w:val="00587623"/>
    <w:rsid w:val="00590929"/>
    <w:rsid w:val="00591020"/>
    <w:rsid w:val="005915CA"/>
    <w:rsid w:val="005927CF"/>
    <w:rsid w:val="0059339A"/>
    <w:rsid w:val="00593923"/>
    <w:rsid w:val="00593B02"/>
    <w:rsid w:val="00594171"/>
    <w:rsid w:val="00596AB7"/>
    <w:rsid w:val="00596C2E"/>
    <w:rsid w:val="005A011A"/>
    <w:rsid w:val="005A0129"/>
    <w:rsid w:val="005A224D"/>
    <w:rsid w:val="005A2D57"/>
    <w:rsid w:val="005A4431"/>
    <w:rsid w:val="005A461E"/>
    <w:rsid w:val="005A4ACC"/>
    <w:rsid w:val="005A5528"/>
    <w:rsid w:val="005A56E5"/>
    <w:rsid w:val="005A61D3"/>
    <w:rsid w:val="005A77FE"/>
    <w:rsid w:val="005B0F06"/>
    <w:rsid w:val="005B3CAC"/>
    <w:rsid w:val="005B3F23"/>
    <w:rsid w:val="005B50D3"/>
    <w:rsid w:val="005B524F"/>
    <w:rsid w:val="005B5308"/>
    <w:rsid w:val="005B5B4A"/>
    <w:rsid w:val="005B6396"/>
    <w:rsid w:val="005C0EA7"/>
    <w:rsid w:val="005C1B6D"/>
    <w:rsid w:val="005C222F"/>
    <w:rsid w:val="005C282F"/>
    <w:rsid w:val="005C29E3"/>
    <w:rsid w:val="005C6F33"/>
    <w:rsid w:val="005D0148"/>
    <w:rsid w:val="005D0AA9"/>
    <w:rsid w:val="005D0B9C"/>
    <w:rsid w:val="005D173C"/>
    <w:rsid w:val="005D1954"/>
    <w:rsid w:val="005D2434"/>
    <w:rsid w:val="005D2CA0"/>
    <w:rsid w:val="005D306B"/>
    <w:rsid w:val="005D32FC"/>
    <w:rsid w:val="005D3DFA"/>
    <w:rsid w:val="005D46A8"/>
    <w:rsid w:val="005D4D1E"/>
    <w:rsid w:val="005D5279"/>
    <w:rsid w:val="005D608A"/>
    <w:rsid w:val="005D67C0"/>
    <w:rsid w:val="005D7DDE"/>
    <w:rsid w:val="005E1C29"/>
    <w:rsid w:val="005E3171"/>
    <w:rsid w:val="005E493D"/>
    <w:rsid w:val="005E4E7C"/>
    <w:rsid w:val="005E54B8"/>
    <w:rsid w:val="005E579C"/>
    <w:rsid w:val="005E6969"/>
    <w:rsid w:val="005E6DDE"/>
    <w:rsid w:val="005F067A"/>
    <w:rsid w:val="005F2DE0"/>
    <w:rsid w:val="005F475A"/>
    <w:rsid w:val="005F6162"/>
    <w:rsid w:val="00600C02"/>
    <w:rsid w:val="00602865"/>
    <w:rsid w:val="00602907"/>
    <w:rsid w:val="00602A98"/>
    <w:rsid w:val="00605BE5"/>
    <w:rsid w:val="00605FEE"/>
    <w:rsid w:val="006121A7"/>
    <w:rsid w:val="00612519"/>
    <w:rsid w:val="0061278F"/>
    <w:rsid w:val="00613929"/>
    <w:rsid w:val="00616EB0"/>
    <w:rsid w:val="006174DD"/>
    <w:rsid w:val="00617B36"/>
    <w:rsid w:val="00617F60"/>
    <w:rsid w:val="006215CF"/>
    <w:rsid w:val="00621752"/>
    <w:rsid w:val="00621C94"/>
    <w:rsid w:val="006223E3"/>
    <w:rsid w:val="00622F33"/>
    <w:rsid w:val="00623298"/>
    <w:rsid w:val="0062611D"/>
    <w:rsid w:val="0062616F"/>
    <w:rsid w:val="00627314"/>
    <w:rsid w:val="006277D4"/>
    <w:rsid w:val="00630956"/>
    <w:rsid w:val="00631DA3"/>
    <w:rsid w:val="0063213C"/>
    <w:rsid w:val="0063278A"/>
    <w:rsid w:val="0063378C"/>
    <w:rsid w:val="006337E1"/>
    <w:rsid w:val="00635051"/>
    <w:rsid w:val="00635499"/>
    <w:rsid w:val="00636036"/>
    <w:rsid w:val="006362C9"/>
    <w:rsid w:val="00637F65"/>
    <w:rsid w:val="006410BA"/>
    <w:rsid w:val="00644950"/>
    <w:rsid w:val="00645FE9"/>
    <w:rsid w:val="00647225"/>
    <w:rsid w:val="00652D46"/>
    <w:rsid w:val="0065330C"/>
    <w:rsid w:val="006541E9"/>
    <w:rsid w:val="00654415"/>
    <w:rsid w:val="00654DC4"/>
    <w:rsid w:val="006561DF"/>
    <w:rsid w:val="006565D8"/>
    <w:rsid w:val="00660050"/>
    <w:rsid w:val="006614C0"/>
    <w:rsid w:val="006614EF"/>
    <w:rsid w:val="006620DF"/>
    <w:rsid w:val="00663126"/>
    <w:rsid w:val="00665A43"/>
    <w:rsid w:val="00667231"/>
    <w:rsid w:val="00670F77"/>
    <w:rsid w:val="0067228C"/>
    <w:rsid w:val="00674560"/>
    <w:rsid w:val="00680582"/>
    <w:rsid w:val="00682509"/>
    <w:rsid w:val="006840C1"/>
    <w:rsid w:val="006852AD"/>
    <w:rsid w:val="00685D3C"/>
    <w:rsid w:val="006878DE"/>
    <w:rsid w:val="0069063D"/>
    <w:rsid w:val="00690B39"/>
    <w:rsid w:val="006917E3"/>
    <w:rsid w:val="00692172"/>
    <w:rsid w:val="00692D9E"/>
    <w:rsid w:val="00692DFE"/>
    <w:rsid w:val="0069336B"/>
    <w:rsid w:val="00695FED"/>
    <w:rsid w:val="006960D3"/>
    <w:rsid w:val="00697B99"/>
    <w:rsid w:val="00697DDA"/>
    <w:rsid w:val="006A1C74"/>
    <w:rsid w:val="006A2243"/>
    <w:rsid w:val="006A2343"/>
    <w:rsid w:val="006A2F6C"/>
    <w:rsid w:val="006A4857"/>
    <w:rsid w:val="006A5919"/>
    <w:rsid w:val="006A6761"/>
    <w:rsid w:val="006A69D8"/>
    <w:rsid w:val="006B08A9"/>
    <w:rsid w:val="006B0965"/>
    <w:rsid w:val="006B1E0D"/>
    <w:rsid w:val="006B2AD1"/>
    <w:rsid w:val="006B4030"/>
    <w:rsid w:val="006B530B"/>
    <w:rsid w:val="006B5ABA"/>
    <w:rsid w:val="006B5BB8"/>
    <w:rsid w:val="006B758E"/>
    <w:rsid w:val="006C0392"/>
    <w:rsid w:val="006C08C6"/>
    <w:rsid w:val="006C478C"/>
    <w:rsid w:val="006C4AD1"/>
    <w:rsid w:val="006C4B85"/>
    <w:rsid w:val="006C58C3"/>
    <w:rsid w:val="006C5F14"/>
    <w:rsid w:val="006C7753"/>
    <w:rsid w:val="006D0C8D"/>
    <w:rsid w:val="006D1638"/>
    <w:rsid w:val="006D23D9"/>
    <w:rsid w:val="006D2946"/>
    <w:rsid w:val="006D43C0"/>
    <w:rsid w:val="006D4A30"/>
    <w:rsid w:val="006D54A6"/>
    <w:rsid w:val="006D5678"/>
    <w:rsid w:val="006D63EB"/>
    <w:rsid w:val="006D645B"/>
    <w:rsid w:val="006D68D9"/>
    <w:rsid w:val="006D7153"/>
    <w:rsid w:val="006D7539"/>
    <w:rsid w:val="006D7DDB"/>
    <w:rsid w:val="006E1AE1"/>
    <w:rsid w:val="006E1FF9"/>
    <w:rsid w:val="006E316F"/>
    <w:rsid w:val="006E3225"/>
    <w:rsid w:val="006E3B19"/>
    <w:rsid w:val="006E43D4"/>
    <w:rsid w:val="006E4997"/>
    <w:rsid w:val="006E4ACB"/>
    <w:rsid w:val="006E6AA3"/>
    <w:rsid w:val="006E6F28"/>
    <w:rsid w:val="006E7924"/>
    <w:rsid w:val="006E7AE5"/>
    <w:rsid w:val="006F1030"/>
    <w:rsid w:val="006F2964"/>
    <w:rsid w:val="006F37B7"/>
    <w:rsid w:val="006F3F0B"/>
    <w:rsid w:val="006F4854"/>
    <w:rsid w:val="006F5407"/>
    <w:rsid w:val="006F5EA6"/>
    <w:rsid w:val="006F5EC1"/>
    <w:rsid w:val="006F67CB"/>
    <w:rsid w:val="006F72AC"/>
    <w:rsid w:val="006F7F52"/>
    <w:rsid w:val="007003A0"/>
    <w:rsid w:val="007018B1"/>
    <w:rsid w:val="00701D76"/>
    <w:rsid w:val="0070310D"/>
    <w:rsid w:val="007045C8"/>
    <w:rsid w:val="00704699"/>
    <w:rsid w:val="00706133"/>
    <w:rsid w:val="007063B0"/>
    <w:rsid w:val="00710262"/>
    <w:rsid w:val="0071092C"/>
    <w:rsid w:val="00710C77"/>
    <w:rsid w:val="00713405"/>
    <w:rsid w:val="0071466F"/>
    <w:rsid w:val="007168AF"/>
    <w:rsid w:val="007208A7"/>
    <w:rsid w:val="00721239"/>
    <w:rsid w:val="00723D07"/>
    <w:rsid w:val="007243CD"/>
    <w:rsid w:val="00724723"/>
    <w:rsid w:val="00724C28"/>
    <w:rsid w:val="00725D66"/>
    <w:rsid w:val="00730BF3"/>
    <w:rsid w:val="00731214"/>
    <w:rsid w:val="00733609"/>
    <w:rsid w:val="0073404A"/>
    <w:rsid w:val="00736157"/>
    <w:rsid w:val="007403A4"/>
    <w:rsid w:val="007405EA"/>
    <w:rsid w:val="00745353"/>
    <w:rsid w:val="007456EF"/>
    <w:rsid w:val="00747506"/>
    <w:rsid w:val="00747B2C"/>
    <w:rsid w:val="00747FB8"/>
    <w:rsid w:val="0075029C"/>
    <w:rsid w:val="00752E57"/>
    <w:rsid w:val="0075536C"/>
    <w:rsid w:val="0075560E"/>
    <w:rsid w:val="0075640B"/>
    <w:rsid w:val="00756703"/>
    <w:rsid w:val="00760A98"/>
    <w:rsid w:val="00764996"/>
    <w:rsid w:val="00765F48"/>
    <w:rsid w:val="0076791C"/>
    <w:rsid w:val="00770993"/>
    <w:rsid w:val="00770B70"/>
    <w:rsid w:val="007743E2"/>
    <w:rsid w:val="00776DE3"/>
    <w:rsid w:val="00777FE6"/>
    <w:rsid w:val="0078081B"/>
    <w:rsid w:val="00780AE4"/>
    <w:rsid w:val="00780FDE"/>
    <w:rsid w:val="00781A64"/>
    <w:rsid w:val="00782EB1"/>
    <w:rsid w:val="0078501C"/>
    <w:rsid w:val="00785A42"/>
    <w:rsid w:val="007905C0"/>
    <w:rsid w:val="00791156"/>
    <w:rsid w:val="00793088"/>
    <w:rsid w:val="0079440B"/>
    <w:rsid w:val="00794974"/>
    <w:rsid w:val="0079529C"/>
    <w:rsid w:val="00795466"/>
    <w:rsid w:val="00795866"/>
    <w:rsid w:val="007958DB"/>
    <w:rsid w:val="00797273"/>
    <w:rsid w:val="00797C79"/>
    <w:rsid w:val="00797CF9"/>
    <w:rsid w:val="007A44E5"/>
    <w:rsid w:val="007A452E"/>
    <w:rsid w:val="007A471C"/>
    <w:rsid w:val="007A6570"/>
    <w:rsid w:val="007A6F8E"/>
    <w:rsid w:val="007B2E83"/>
    <w:rsid w:val="007B3DDB"/>
    <w:rsid w:val="007B430D"/>
    <w:rsid w:val="007B65A9"/>
    <w:rsid w:val="007B78F1"/>
    <w:rsid w:val="007B7B45"/>
    <w:rsid w:val="007C038C"/>
    <w:rsid w:val="007C12B1"/>
    <w:rsid w:val="007C200B"/>
    <w:rsid w:val="007C38D5"/>
    <w:rsid w:val="007C45BC"/>
    <w:rsid w:val="007C60BA"/>
    <w:rsid w:val="007C7374"/>
    <w:rsid w:val="007C7EE9"/>
    <w:rsid w:val="007D0DEA"/>
    <w:rsid w:val="007D13E2"/>
    <w:rsid w:val="007D1EE7"/>
    <w:rsid w:val="007D1F04"/>
    <w:rsid w:val="007D2821"/>
    <w:rsid w:val="007D2A56"/>
    <w:rsid w:val="007D3134"/>
    <w:rsid w:val="007D31A5"/>
    <w:rsid w:val="007D4D7E"/>
    <w:rsid w:val="007D51CE"/>
    <w:rsid w:val="007D552B"/>
    <w:rsid w:val="007D55F3"/>
    <w:rsid w:val="007D5BEA"/>
    <w:rsid w:val="007D624A"/>
    <w:rsid w:val="007D6994"/>
    <w:rsid w:val="007D7280"/>
    <w:rsid w:val="007D7C31"/>
    <w:rsid w:val="007E00F3"/>
    <w:rsid w:val="007E0157"/>
    <w:rsid w:val="007E03CA"/>
    <w:rsid w:val="007E0C6E"/>
    <w:rsid w:val="007E1165"/>
    <w:rsid w:val="007E31AC"/>
    <w:rsid w:val="007E400C"/>
    <w:rsid w:val="007E40C1"/>
    <w:rsid w:val="007E512A"/>
    <w:rsid w:val="007E5FAF"/>
    <w:rsid w:val="007E743F"/>
    <w:rsid w:val="007E7D44"/>
    <w:rsid w:val="007F007B"/>
    <w:rsid w:val="007F0282"/>
    <w:rsid w:val="007F1937"/>
    <w:rsid w:val="007F470A"/>
    <w:rsid w:val="007F6B42"/>
    <w:rsid w:val="007F6EC8"/>
    <w:rsid w:val="007F7285"/>
    <w:rsid w:val="008002AA"/>
    <w:rsid w:val="00803E42"/>
    <w:rsid w:val="00805CD8"/>
    <w:rsid w:val="00805CFD"/>
    <w:rsid w:val="008108A2"/>
    <w:rsid w:val="00810E13"/>
    <w:rsid w:val="00810EEC"/>
    <w:rsid w:val="008116CC"/>
    <w:rsid w:val="008118E8"/>
    <w:rsid w:val="00811BB7"/>
    <w:rsid w:val="00812A6A"/>
    <w:rsid w:val="00812D10"/>
    <w:rsid w:val="0081641B"/>
    <w:rsid w:val="00816533"/>
    <w:rsid w:val="00817698"/>
    <w:rsid w:val="0082060F"/>
    <w:rsid w:val="008213A3"/>
    <w:rsid w:val="00821A96"/>
    <w:rsid w:val="00821D6E"/>
    <w:rsid w:val="00823A50"/>
    <w:rsid w:val="00825050"/>
    <w:rsid w:val="0082561F"/>
    <w:rsid w:val="00825E30"/>
    <w:rsid w:val="008279C3"/>
    <w:rsid w:val="00827ACE"/>
    <w:rsid w:val="00830193"/>
    <w:rsid w:val="00833B82"/>
    <w:rsid w:val="00834ABD"/>
    <w:rsid w:val="00834CCA"/>
    <w:rsid w:val="00835D3C"/>
    <w:rsid w:val="0083709D"/>
    <w:rsid w:val="00837B08"/>
    <w:rsid w:val="008402DD"/>
    <w:rsid w:val="00841E69"/>
    <w:rsid w:val="00842D94"/>
    <w:rsid w:val="00842EE3"/>
    <w:rsid w:val="008433E0"/>
    <w:rsid w:val="0084365C"/>
    <w:rsid w:val="00846BA9"/>
    <w:rsid w:val="008475EA"/>
    <w:rsid w:val="00847B8B"/>
    <w:rsid w:val="0085138D"/>
    <w:rsid w:val="008527A2"/>
    <w:rsid w:val="00852858"/>
    <w:rsid w:val="00852B95"/>
    <w:rsid w:val="008557FE"/>
    <w:rsid w:val="0085719A"/>
    <w:rsid w:val="008578E3"/>
    <w:rsid w:val="00860045"/>
    <w:rsid w:val="008604D0"/>
    <w:rsid w:val="00862117"/>
    <w:rsid w:val="00862133"/>
    <w:rsid w:val="00862851"/>
    <w:rsid w:val="00862BA5"/>
    <w:rsid w:val="00863BAD"/>
    <w:rsid w:val="00865082"/>
    <w:rsid w:val="00865828"/>
    <w:rsid w:val="0086623E"/>
    <w:rsid w:val="00872356"/>
    <w:rsid w:val="0087515F"/>
    <w:rsid w:val="0087590B"/>
    <w:rsid w:val="008762F1"/>
    <w:rsid w:val="00876E27"/>
    <w:rsid w:val="00876E80"/>
    <w:rsid w:val="00876FBD"/>
    <w:rsid w:val="0087704A"/>
    <w:rsid w:val="008807D2"/>
    <w:rsid w:val="00881C5F"/>
    <w:rsid w:val="00882396"/>
    <w:rsid w:val="008825E7"/>
    <w:rsid w:val="0088299E"/>
    <w:rsid w:val="00883003"/>
    <w:rsid w:val="008833FF"/>
    <w:rsid w:val="0088362C"/>
    <w:rsid w:val="00883884"/>
    <w:rsid w:val="00884C3E"/>
    <w:rsid w:val="00886374"/>
    <w:rsid w:val="008866E4"/>
    <w:rsid w:val="00886949"/>
    <w:rsid w:val="00887EA6"/>
    <w:rsid w:val="00891510"/>
    <w:rsid w:val="00891D75"/>
    <w:rsid w:val="0089240A"/>
    <w:rsid w:val="00892805"/>
    <w:rsid w:val="0089349B"/>
    <w:rsid w:val="008935F8"/>
    <w:rsid w:val="00894C84"/>
    <w:rsid w:val="00896A3B"/>
    <w:rsid w:val="00896A96"/>
    <w:rsid w:val="00897AB2"/>
    <w:rsid w:val="008A076F"/>
    <w:rsid w:val="008A4D1B"/>
    <w:rsid w:val="008A5E47"/>
    <w:rsid w:val="008A769E"/>
    <w:rsid w:val="008A7E25"/>
    <w:rsid w:val="008B0B00"/>
    <w:rsid w:val="008B1DF6"/>
    <w:rsid w:val="008B2208"/>
    <w:rsid w:val="008B2501"/>
    <w:rsid w:val="008B3C7F"/>
    <w:rsid w:val="008B4EE1"/>
    <w:rsid w:val="008B59B0"/>
    <w:rsid w:val="008B6AF3"/>
    <w:rsid w:val="008B7940"/>
    <w:rsid w:val="008C4135"/>
    <w:rsid w:val="008C54D1"/>
    <w:rsid w:val="008C5539"/>
    <w:rsid w:val="008C7458"/>
    <w:rsid w:val="008C7AD6"/>
    <w:rsid w:val="008D08F3"/>
    <w:rsid w:val="008D0F74"/>
    <w:rsid w:val="008D4F2B"/>
    <w:rsid w:val="008D5A04"/>
    <w:rsid w:val="008D70CD"/>
    <w:rsid w:val="008E1EEF"/>
    <w:rsid w:val="008E235B"/>
    <w:rsid w:val="008E2992"/>
    <w:rsid w:val="008E3376"/>
    <w:rsid w:val="008E470A"/>
    <w:rsid w:val="008E5595"/>
    <w:rsid w:val="008E601C"/>
    <w:rsid w:val="008E6D6E"/>
    <w:rsid w:val="008F0025"/>
    <w:rsid w:val="008F1798"/>
    <w:rsid w:val="008F2403"/>
    <w:rsid w:val="008F26B7"/>
    <w:rsid w:val="008F3673"/>
    <w:rsid w:val="008F3CE4"/>
    <w:rsid w:val="008F443F"/>
    <w:rsid w:val="008F4D00"/>
    <w:rsid w:val="008F59FF"/>
    <w:rsid w:val="008F5DBD"/>
    <w:rsid w:val="00901A0A"/>
    <w:rsid w:val="00902C54"/>
    <w:rsid w:val="00903601"/>
    <w:rsid w:val="00904494"/>
    <w:rsid w:val="009049E1"/>
    <w:rsid w:val="0090503D"/>
    <w:rsid w:val="00907415"/>
    <w:rsid w:val="00907488"/>
    <w:rsid w:val="0091170E"/>
    <w:rsid w:val="00911B3F"/>
    <w:rsid w:val="0091241D"/>
    <w:rsid w:val="009129F8"/>
    <w:rsid w:val="009132DF"/>
    <w:rsid w:val="00913673"/>
    <w:rsid w:val="00914CA0"/>
    <w:rsid w:val="00915EF2"/>
    <w:rsid w:val="009162D7"/>
    <w:rsid w:val="00920E01"/>
    <w:rsid w:val="00922344"/>
    <w:rsid w:val="009229E0"/>
    <w:rsid w:val="00922E1F"/>
    <w:rsid w:val="0092399D"/>
    <w:rsid w:val="009244A3"/>
    <w:rsid w:val="009254BF"/>
    <w:rsid w:val="009276FA"/>
    <w:rsid w:val="00931234"/>
    <w:rsid w:val="009315EE"/>
    <w:rsid w:val="00931A83"/>
    <w:rsid w:val="00937803"/>
    <w:rsid w:val="00937DD9"/>
    <w:rsid w:val="009411FD"/>
    <w:rsid w:val="009412B1"/>
    <w:rsid w:val="00941593"/>
    <w:rsid w:val="009424AA"/>
    <w:rsid w:val="00942BD5"/>
    <w:rsid w:val="00945E55"/>
    <w:rsid w:val="00945FFF"/>
    <w:rsid w:val="0094630D"/>
    <w:rsid w:val="00946D1F"/>
    <w:rsid w:val="009502A3"/>
    <w:rsid w:val="0095069A"/>
    <w:rsid w:val="00951412"/>
    <w:rsid w:val="00951B46"/>
    <w:rsid w:val="00951EA8"/>
    <w:rsid w:val="009520EE"/>
    <w:rsid w:val="0095527E"/>
    <w:rsid w:val="00956268"/>
    <w:rsid w:val="0096246C"/>
    <w:rsid w:val="00962F5B"/>
    <w:rsid w:val="00963150"/>
    <w:rsid w:val="0096445F"/>
    <w:rsid w:val="00966219"/>
    <w:rsid w:val="009674F6"/>
    <w:rsid w:val="009701AC"/>
    <w:rsid w:val="00971A8A"/>
    <w:rsid w:val="00972648"/>
    <w:rsid w:val="00972C4A"/>
    <w:rsid w:val="00974F67"/>
    <w:rsid w:val="0097619A"/>
    <w:rsid w:val="0097626B"/>
    <w:rsid w:val="00976BA4"/>
    <w:rsid w:val="00977386"/>
    <w:rsid w:val="00980275"/>
    <w:rsid w:val="009804F9"/>
    <w:rsid w:val="0098054C"/>
    <w:rsid w:val="00981645"/>
    <w:rsid w:val="00981B84"/>
    <w:rsid w:val="0098208E"/>
    <w:rsid w:val="009820DF"/>
    <w:rsid w:val="009832F0"/>
    <w:rsid w:val="00984222"/>
    <w:rsid w:val="00984F39"/>
    <w:rsid w:val="00985458"/>
    <w:rsid w:val="0098602A"/>
    <w:rsid w:val="009908FD"/>
    <w:rsid w:val="00990A55"/>
    <w:rsid w:val="00990C12"/>
    <w:rsid w:val="00991B6D"/>
    <w:rsid w:val="00992A18"/>
    <w:rsid w:val="00993411"/>
    <w:rsid w:val="009938DC"/>
    <w:rsid w:val="00993BA5"/>
    <w:rsid w:val="009976C1"/>
    <w:rsid w:val="00997D92"/>
    <w:rsid w:val="009A00BB"/>
    <w:rsid w:val="009A22B4"/>
    <w:rsid w:val="009A333A"/>
    <w:rsid w:val="009A6BE5"/>
    <w:rsid w:val="009A7049"/>
    <w:rsid w:val="009A73E3"/>
    <w:rsid w:val="009A7CD0"/>
    <w:rsid w:val="009B00E0"/>
    <w:rsid w:val="009B063F"/>
    <w:rsid w:val="009B13E4"/>
    <w:rsid w:val="009B1CB5"/>
    <w:rsid w:val="009B1E17"/>
    <w:rsid w:val="009B245F"/>
    <w:rsid w:val="009B2B9E"/>
    <w:rsid w:val="009B4E30"/>
    <w:rsid w:val="009B5FF5"/>
    <w:rsid w:val="009B723E"/>
    <w:rsid w:val="009C12E5"/>
    <w:rsid w:val="009C2F7A"/>
    <w:rsid w:val="009C3C2F"/>
    <w:rsid w:val="009C4802"/>
    <w:rsid w:val="009C4F65"/>
    <w:rsid w:val="009C57BE"/>
    <w:rsid w:val="009C652D"/>
    <w:rsid w:val="009C661A"/>
    <w:rsid w:val="009C67BA"/>
    <w:rsid w:val="009C7163"/>
    <w:rsid w:val="009C772C"/>
    <w:rsid w:val="009D1148"/>
    <w:rsid w:val="009D59F5"/>
    <w:rsid w:val="009D62E1"/>
    <w:rsid w:val="009D6A06"/>
    <w:rsid w:val="009D6F75"/>
    <w:rsid w:val="009D7266"/>
    <w:rsid w:val="009E0256"/>
    <w:rsid w:val="009E183C"/>
    <w:rsid w:val="009E2446"/>
    <w:rsid w:val="009E274C"/>
    <w:rsid w:val="009E4ADE"/>
    <w:rsid w:val="009E4B65"/>
    <w:rsid w:val="009E5727"/>
    <w:rsid w:val="009E592B"/>
    <w:rsid w:val="009E5C23"/>
    <w:rsid w:val="009E5C65"/>
    <w:rsid w:val="009F07F6"/>
    <w:rsid w:val="009F0EA6"/>
    <w:rsid w:val="009F12A0"/>
    <w:rsid w:val="009F4BCA"/>
    <w:rsid w:val="009F6B84"/>
    <w:rsid w:val="009F70AE"/>
    <w:rsid w:val="009F79F3"/>
    <w:rsid w:val="009F7A4E"/>
    <w:rsid w:val="009F7BED"/>
    <w:rsid w:val="00A02262"/>
    <w:rsid w:val="00A025B8"/>
    <w:rsid w:val="00A02879"/>
    <w:rsid w:val="00A032A7"/>
    <w:rsid w:val="00A0527A"/>
    <w:rsid w:val="00A07B55"/>
    <w:rsid w:val="00A10503"/>
    <w:rsid w:val="00A10BA8"/>
    <w:rsid w:val="00A125CB"/>
    <w:rsid w:val="00A12F16"/>
    <w:rsid w:val="00A13265"/>
    <w:rsid w:val="00A13C38"/>
    <w:rsid w:val="00A13E1A"/>
    <w:rsid w:val="00A14E4C"/>
    <w:rsid w:val="00A15868"/>
    <w:rsid w:val="00A15D5A"/>
    <w:rsid w:val="00A20DD9"/>
    <w:rsid w:val="00A2207C"/>
    <w:rsid w:val="00A222A1"/>
    <w:rsid w:val="00A222AA"/>
    <w:rsid w:val="00A23194"/>
    <w:rsid w:val="00A2667E"/>
    <w:rsid w:val="00A266FC"/>
    <w:rsid w:val="00A27151"/>
    <w:rsid w:val="00A302F9"/>
    <w:rsid w:val="00A3091D"/>
    <w:rsid w:val="00A339A7"/>
    <w:rsid w:val="00A33FF0"/>
    <w:rsid w:val="00A34D6E"/>
    <w:rsid w:val="00A35DCC"/>
    <w:rsid w:val="00A36153"/>
    <w:rsid w:val="00A373A5"/>
    <w:rsid w:val="00A37D55"/>
    <w:rsid w:val="00A402A4"/>
    <w:rsid w:val="00A40642"/>
    <w:rsid w:val="00A40CBB"/>
    <w:rsid w:val="00A426B0"/>
    <w:rsid w:val="00A42B88"/>
    <w:rsid w:val="00A43282"/>
    <w:rsid w:val="00A43D13"/>
    <w:rsid w:val="00A44411"/>
    <w:rsid w:val="00A448D6"/>
    <w:rsid w:val="00A459C6"/>
    <w:rsid w:val="00A45CEC"/>
    <w:rsid w:val="00A47946"/>
    <w:rsid w:val="00A5024F"/>
    <w:rsid w:val="00A513FD"/>
    <w:rsid w:val="00A52486"/>
    <w:rsid w:val="00A544FD"/>
    <w:rsid w:val="00A54550"/>
    <w:rsid w:val="00A556FC"/>
    <w:rsid w:val="00A55EE3"/>
    <w:rsid w:val="00A565AB"/>
    <w:rsid w:val="00A571B1"/>
    <w:rsid w:val="00A573AA"/>
    <w:rsid w:val="00A57E8C"/>
    <w:rsid w:val="00A62BEF"/>
    <w:rsid w:val="00A62EE3"/>
    <w:rsid w:val="00A634E9"/>
    <w:rsid w:val="00A640F2"/>
    <w:rsid w:val="00A64300"/>
    <w:rsid w:val="00A64A88"/>
    <w:rsid w:val="00A6512F"/>
    <w:rsid w:val="00A663F5"/>
    <w:rsid w:val="00A67F16"/>
    <w:rsid w:val="00A70A89"/>
    <w:rsid w:val="00A719F4"/>
    <w:rsid w:val="00A71E6D"/>
    <w:rsid w:val="00A72090"/>
    <w:rsid w:val="00A72BF5"/>
    <w:rsid w:val="00A73938"/>
    <w:rsid w:val="00A73EFD"/>
    <w:rsid w:val="00A74EDA"/>
    <w:rsid w:val="00A75725"/>
    <w:rsid w:val="00A75AD0"/>
    <w:rsid w:val="00A76FB6"/>
    <w:rsid w:val="00A7701C"/>
    <w:rsid w:val="00A8023A"/>
    <w:rsid w:val="00A85113"/>
    <w:rsid w:val="00A85806"/>
    <w:rsid w:val="00A85DEE"/>
    <w:rsid w:val="00A86851"/>
    <w:rsid w:val="00A86A83"/>
    <w:rsid w:val="00A8794F"/>
    <w:rsid w:val="00A87AE4"/>
    <w:rsid w:val="00A901D8"/>
    <w:rsid w:val="00A90BAF"/>
    <w:rsid w:val="00A90C58"/>
    <w:rsid w:val="00A90F6A"/>
    <w:rsid w:val="00A91259"/>
    <w:rsid w:val="00A9161D"/>
    <w:rsid w:val="00A91C9D"/>
    <w:rsid w:val="00A923F4"/>
    <w:rsid w:val="00A93363"/>
    <w:rsid w:val="00A933F0"/>
    <w:rsid w:val="00A941A1"/>
    <w:rsid w:val="00A97D27"/>
    <w:rsid w:val="00AA0A9E"/>
    <w:rsid w:val="00AA1030"/>
    <w:rsid w:val="00AA1C65"/>
    <w:rsid w:val="00AA3DE3"/>
    <w:rsid w:val="00AA4BEE"/>
    <w:rsid w:val="00AA53AB"/>
    <w:rsid w:val="00AA6550"/>
    <w:rsid w:val="00AA679C"/>
    <w:rsid w:val="00AA7FF7"/>
    <w:rsid w:val="00AB0950"/>
    <w:rsid w:val="00AB0BDB"/>
    <w:rsid w:val="00AB1074"/>
    <w:rsid w:val="00AB3806"/>
    <w:rsid w:val="00AB39A8"/>
    <w:rsid w:val="00AB3F8C"/>
    <w:rsid w:val="00AB7524"/>
    <w:rsid w:val="00AC0532"/>
    <w:rsid w:val="00AC07CD"/>
    <w:rsid w:val="00AC0A4F"/>
    <w:rsid w:val="00AC15B0"/>
    <w:rsid w:val="00AC2E5B"/>
    <w:rsid w:val="00AC30E7"/>
    <w:rsid w:val="00AC3277"/>
    <w:rsid w:val="00AC35D2"/>
    <w:rsid w:val="00AC3A32"/>
    <w:rsid w:val="00AC3ED5"/>
    <w:rsid w:val="00AC42E6"/>
    <w:rsid w:val="00AD02A1"/>
    <w:rsid w:val="00AD0563"/>
    <w:rsid w:val="00AD0A65"/>
    <w:rsid w:val="00AD2337"/>
    <w:rsid w:val="00AD2903"/>
    <w:rsid w:val="00AD2D60"/>
    <w:rsid w:val="00AD4034"/>
    <w:rsid w:val="00AD5862"/>
    <w:rsid w:val="00AD5C07"/>
    <w:rsid w:val="00AD5D52"/>
    <w:rsid w:val="00AD651D"/>
    <w:rsid w:val="00AE124A"/>
    <w:rsid w:val="00AE1E37"/>
    <w:rsid w:val="00AE2441"/>
    <w:rsid w:val="00AE2CBC"/>
    <w:rsid w:val="00AE3170"/>
    <w:rsid w:val="00AE41C3"/>
    <w:rsid w:val="00AE53BF"/>
    <w:rsid w:val="00AE5596"/>
    <w:rsid w:val="00AE57DB"/>
    <w:rsid w:val="00AF068E"/>
    <w:rsid w:val="00AF085E"/>
    <w:rsid w:val="00AF0A5A"/>
    <w:rsid w:val="00AF144A"/>
    <w:rsid w:val="00AF27DD"/>
    <w:rsid w:val="00AF3AFD"/>
    <w:rsid w:val="00AF5A8F"/>
    <w:rsid w:val="00AF7A86"/>
    <w:rsid w:val="00B00D07"/>
    <w:rsid w:val="00B01C5F"/>
    <w:rsid w:val="00B021C2"/>
    <w:rsid w:val="00B02E7C"/>
    <w:rsid w:val="00B04156"/>
    <w:rsid w:val="00B06660"/>
    <w:rsid w:val="00B067FE"/>
    <w:rsid w:val="00B0722F"/>
    <w:rsid w:val="00B1052A"/>
    <w:rsid w:val="00B12FE5"/>
    <w:rsid w:val="00B145FB"/>
    <w:rsid w:val="00B15EFE"/>
    <w:rsid w:val="00B17083"/>
    <w:rsid w:val="00B17357"/>
    <w:rsid w:val="00B232C6"/>
    <w:rsid w:val="00B26775"/>
    <w:rsid w:val="00B26CC9"/>
    <w:rsid w:val="00B27308"/>
    <w:rsid w:val="00B27F40"/>
    <w:rsid w:val="00B30F3F"/>
    <w:rsid w:val="00B31F90"/>
    <w:rsid w:val="00B34307"/>
    <w:rsid w:val="00B36325"/>
    <w:rsid w:val="00B36A5B"/>
    <w:rsid w:val="00B3706C"/>
    <w:rsid w:val="00B370B5"/>
    <w:rsid w:val="00B375FD"/>
    <w:rsid w:val="00B42277"/>
    <w:rsid w:val="00B42B20"/>
    <w:rsid w:val="00B453EC"/>
    <w:rsid w:val="00B4563B"/>
    <w:rsid w:val="00B46A7A"/>
    <w:rsid w:val="00B4725C"/>
    <w:rsid w:val="00B477BE"/>
    <w:rsid w:val="00B512A4"/>
    <w:rsid w:val="00B51B52"/>
    <w:rsid w:val="00B51B96"/>
    <w:rsid w:val="00B53AFD"/>
    <w:rsid w:val="00B54731"/>
    <w:rsid w:val="00B548DB"/>
    <w:rsid w:val="00B54E2A"/>
    <w:rsid w:val="00B602CC"/>
    <w:rsid w:val="00B609CA"/>
    <w:rsid w:val="00B60E57"/>
    <w:rsid w:val="00B62602"/>
    <w:rsid w:val="00B640B8"/>
    <w:rsid w:val="00B651D4"/>
    <w:rsid w:val="00B656BC"/>
    <w:rsid w:val="00B65B52"/>
    <w:rsid w:val="00B65D56"/>
    <w:rsid w:val="00B66BFD"/>
    <w:rsid w:val="00B67234"/>
    <w:rsid w:val="00B6775E"/>
    <w:rsid w:val="00B70170"/>
    <w:rsid w:val="00B717AB"/>
    <w:rsid w:val="00B719E6"/>
    <w:rsid w:val="00B73C6C"/>
    <w:rsid w:val="00B741BF"/>
    <w:rsid w:val="00B744A2"/>
    <w:rsid w:val="00B76FA6"/>
    <w:rsid w:val="00B808F8"/>
    <w:rsid w:val="00B81BCA"/>
    <w:rsid w:val="00B82D6B"/>
    <w:rsid w:val="00B86B50"/>
    <w:rsid w:val="00B92C2B"/>
    <w:rsid w:val="00B93D84"/>
    <w:rsid w:val="00B94FF1"/>
    <w:rsid w:val="00B95D87"/>
    <w:rsid w:val="00B9607B"/>
    <w:rsid w:val="00B9641E"/>
    <w:rsid w:val="00B964D6"/>
    <w:rsid w:val="00B96D88"/>
    <w:rsid w:val="00BA09E8"/>
    <w:rsid w:val="00BA21C8"/>
    <w:rsid w:val="00BA345D"/>
    <w:rsid w:val="00BA3D95"/>
    <w:rsid w:val="00BA4152"/>
    <w:rsid w:val="00BA4754"/>
    <w:rsid w:val="00BA4C4C"/>
    <w:rsid w:val="00BA58DE"/>
    <w:rsid w:val="00BA6598"/>
    <w:rsid w:val="00BA7258"/>
    <w:rsid w:val="00BA737A"/>
    <w:rsid w:val="00BA745A"/>
    <w:rsid w:val="00BB294C"/>
    <w:rsid w:val="00BB3C0E"/>
    <w:rsid w:val="00BB4026"/>
    <w:rsid w:val="00BB4569"/>
    <w:rsid w:val="00BB5DFB"/>
    <w:rsid w:val="00BB6E27"/>
    <w:rsid w:val="00BC073D"/>
    <w:rsid w:val="00BC0C99"/>
    <w:rsid w:val="00BC1BC9"/>
    <w:rsid w:val="00BC1DBD"/>
    <w:rsid w:val="00BC2E27"/>
    <w:rsid w:val="00BC3942"/>
    <w:rsid w:val="00BC57F6"/>
    <w:rsid w:val="00BC60EF"/>
    <w:rsid w:val="00BC6A73"/>
    <w:rsid w:val="00BC74EA"/>
    <w:rsid w:val="00BD0700"/>
    <w:rsid w:val="00BD2240"/>
    <w:rsid w:val="00BD2BB7"/>
    <w:rsid w:val="00BD37A6"/>
    <w:rsid w:val="00BD483D"/>
    <w:rsid w:val="00BD5524"/>
    <w:rsid w:val="00BD55B3"/>
    <w:rsid w:val="00BD601A"/>
    <w:rsid w:val="00BD7FEE"/>
    <w:rsid w:val="00BE426A"/>
    <w:rsid w:val="00BE7B02"/>
    <w:rsid w:val="00BE7ECB"/>
    <w:rsid w:val="00BF1820"/>
    <w:rsid w:val="00BF4203"/>
    <w:rsid w:val="00BF59F8"/>
    <w:rsid w:val="00BF654A"/>
    <w:rsid w:val="00BF6C78"/>
    <w:rsid w:val="00BF7433"/>
    <w:rsid w:val="00C020BC"/>
    <w:rsid w:val="00C0352A"/>
    <w:rsid w:val="00C039D2"/>
    <w:rsid w:val="00C046DB"/>
    <w:rsid w:val="00C0539B"/>
    <w:rsid w:val="00C0641C"/>
    <w:rsid w:val="00C077C0"/>
    <w:rsid w:val="00C111C2"/>
    <w:rsid w:val="00C114CD"/>
    <w:rsid w:val="00C11B8B"/>
    <w:rsid w:val="00C1353A"/>
    <w:rsid w:val="00C152EF"/>
    <w:rsid w:val="00C15B02"/>
    <w:rsid w:val="00C17895"/>
    <w:rsid w:val="00C179E9"/>
    <w:rsid w:val="00C20A15"/>
    <w:rsid w:val="00C21657"/>
    <w:rsid w:val="00C22FA9"/>
    <w:rsid w:val="00C24900"/>
    <w:rsid w:val="00C2644B"/>
    <w:rsid w:val="00C27D3A"/>
    <w:rsid w:val="00C301B2"/>
    <w:rsid w:val="00C3042E"/>
    <w:rsid w:val="00C33C39"/>
    <w:rsid w:val="00C340DE"/>
    <w:rsid w:val="00C34BF1"/>
    <w:rsid w:val="00C35163"/>
    <w:rsid w:val="00C35917"/>
    <w:rsid w:val="00C36665"/>
    <w:rsid w:val="00C37310"/>
    <w:rsid w:val="00C404F3"/>
    <w:rsid w:val="00C40D68"/>
    <w:rsid w:val="00C42501"/>
    <w:rsid w:val="00C43541"/>
    <w:rsid w:val="00C43A5C"/>
    <w:rsid w:val="00C43E58"/>
    <w:rsid w:val="00C45A28"/>
    <w:rsid w:val="00C46039"/>
    <w:rsid w:val="00C46B30"/>
    <w:rsid w:val="00C475E9"/>
    <w:rsid w:val="00C47CA8"/>
    <w:rsid w:val="00C50405"/>
    <w:rsid w:val="00C51966"/>
    <w:rsid w:val="00C5256A"/>
    <w:rsid w:val="00C5464B"/>
    <w:rsid w:val="00C54D38"/>
    <w:rsid w:val="00C55205"/>
    <w:rsid w:val="00C5572D"/>
    <w:rsid w:val="00C5601F"/>
    <w:rsid w:val="00C56A92"/>
    <w:rsid w:val="00C578C2"/>
    <w:rsid w:val="00C60809"/>
    <w:rsid w:val="00C60AD0"/>
    <w:rsid w:val="00C61124"/>
    <w:rsid w:val="00C62FC7"/>
    <w:rsid w:val="00C630A9"/>
    <w:rsid w:val="00C636AA"/>
    <w:rsid w:val="00C637C4"/>
    <w:rsid w:val="00C6415A"/>
    <w:rsid w:val="00C648AF"/>
    <w:rsid w:val="00C65845"/>
    <w:rsid w:val="00C66DF5"/>
    <w:rsid w:val="00C67454"/>
    <w:rsid w:val="00C7064A"/>
    <w:rsid w:val="00C70A11"/>
    <w:rsid w:val="00C730E6"/>
    <w:rsid w:val="00C7347C"/>
    <w:rsid w:val="00C749E2"/>
    <w:rsid w:val="00C76179"/>
    <w:rsid w:val="00C761A6"/>
    <w:rsid w:val="00C7752D"/>
    <w:rsid w:val="00C77549"/>
    <w:rsid w:val="00C778E7"/>
    <w:rsid w:val="00C80096"/>
    <w:rsid w:val="00C82A5D"/>
    <w:rsid w:val="00C82B3B"/>
    <w:rsid w:val="00C82BAE"/>
    <w:rsid w:val="00C8312A"/>
    <w:rsid w:val="00C84CB1"/>
    <w:rsid w:val="00C84F08"/>
    <w:rsid w:val="00C84F34"/>
    <w:rsid w:val="00C85A90"/>
    <w:rsid w:val="00C8669E"/>
    <w:rsid w:val="00C90F31"/>
    <w:rsid w:val="00C92AD0"/>
    <w:rsid w:val="00C9331B"/>
    <w:rsid w:val="00C935EF"/>
    <w:rsid w:val="00C97340"/>
    <w:rsid w:val="00C97BC6"/>
    <w:rsid w:val="00CA0552"/>
    <w:rsid w:val="00CA1E70"/>
    <w:rsid w:val="00CA1FC4"/>
    <w:rsid w:val="00CA2185"/>
    <w:rsid w:val="00CA25B2"/>
    <w:rsid w:val="00CA2F23"/>
    <w:rsid w:val="00CA5E87"/>
    <w:rsid w:val="00CA63FF"/>
    <w:rsid w:val="00CA72D3"/>
    <w:rsid w:val="00CA7CD2"/>
    <w:rsid w:val="00CB1ECA"/>
    <w:rsid w:val="00CB2837"/>
    <w:rsid w:val="00CB3A1E"/>
    <w:rsid w:val="00CB4007"/>
    <w:rsid w:val="00CB449C"/>
    <w:rsid w:val="00CB4A04"/>
    <w:rsid w:val="00CB5BE0"/>
    <w:rsid w:val="00CB7417"/>
    <w:rsid w:val="00CC0008"/>
    <w:rsid w:val="00CC3D2E"/>
    <w:rsid w:val="00CC44A9"/>
    <w:rsid w:val="00CC5717"/>
    <w:rsid w:val="00CC5923"/>
    <w:rsid w:val="00CC59CA"/>
    <w:rsid w:val="00CC681B"/>
    <w:rsid w:val="00CC72A2"/>
    <w:rsid w:val="00CD0D93"/>
    <w:rsid w:val="00CD0F6E"/>
    <w:rsid w:val="00CD0FC6"/>
    <w:rsid w:val="00CD156C"/>
    <w:rsid w:val="00CD2FED"/>
    <w:rsid w:val="00CD667B"/>
    <w:rsid w:val="00CD74AF"/>
    <w:rsid w:val="00CD792E"/>
    <w:rsid w:val="00CE0CDF"/>
    <w:rsid w:val="00CE3DB9"/>
    <w:rsid w:val="00CE40C4"/>
    <w:rsid w:val="00CE45EF"/>
    <w:rsid w:val="00CE586E"/>
    <w:rsid w:val="00CE642F"/>
    <w:rsid w:val="00CE6701"/>
    <w:rsid w:val="00CE6C08"/>
    <w:rsid w:val="00CF005C"/>
    <w:rsid w:val="00CF038F"/>
    <w:rsid w:val="00CF1AEC"/>
    <w:rsid w:val="00CF2BB2"/>
    <w:rsid w:val="00CF2DC3"/>
    <w:rsid w:val="00CF4168"/>
    <w:rsid w:val="00CF51B5"/>
    <w:rsid w:val="00CF63B7"/>
    <w:rsid w:val="00CF66EE"/>
    <w:rsid w:val="00CF7E7C"/>
    <w:rsid w:val="00CF7E7F"/>
    <w:rsid w:val="00D00174"/>
    <w:rsid w:val="00D00933"/>
    <w:rsid w:val="00D00959"/>
    <w:rsid w:val="00D01197"/>
    <w:rsid w:val="00D0408A"/>
    <w:rsid w:val="00D049E9"/>
    <w:rsid w:val="00D04E43"/>
    <w:rsid w:val="00D052B9"/>
    <w:rsid w:val="00D05305"/>
    <w:rsid w:val="00D06DA2"/>
    <w:rsid w:val="00D070E6"/>
    <w:rsid w:val="00D07865"/>
    <w:rsid w:val="00D10390"/>
    <w:rsid w:val="00D1049A"/>
    <w:rsid w:val="00D10CF4"/>
    <w:rsid w:val="00D10F09"/>
    <w:rsid w:val="00D1136A"/>
    <w:rsid w:val="00D12235"/>
    <w:rsid w:val="00D12250"/>
    <w:rsid w:val="00D135B3"/>
    <w:rsid w:val="00D140D1"/>
    <w:rsid w:val="00D144DA"/>
    <w:rsid w:val="00D14CC7"/>
    <w:rsid w:val="00D1521C"/>
    <w:rsid w:val="00D17427"/>
    <w:rsid w:val="00D179F6"/>
    <w:rsid w:val="00D21707"/>
    <w:rsid w:val="00D21B4E"/>
    <w:rsid w:val="00D246EE"/>
    <w:rsid w:val="00D25DEE"/>
    <w:rsid w:val="00D2737E"/>
    <w:rsid w:val="00D2741A"/>
    <w:rsid w:val="00D27634"/>
    <w:rsid w:val="00D30E15"/>
    <w:rsid w:val="00D3100E"/>
    <w:rsid w:val="00D3211C"/>
    <w:rsid w:val="00D323C9"/>
    <w:rsid w:val="00D32634"/>
    <w:rsid w:val="00D358D3"/>
    <w:rsid w:val="00D35C99"/>
    <w:rsid w:val="00D3646B"/>
    <w:rsid w:val="00D37416"/>
    <w:rsid w:val="00D43AC5"/>
    <w:rsid w:val="00D43B69"/>
    <w:rsid w:val="00D442C6"/>
    <w:rsid w:val="00D46C40"/>
    <w:rsid w:val="00D4700B"/>
    <w:rsid w:val="00D47B83"/>
    <w:rsid w:val="00D504EC"/>
    <w:rsid w:val="00D51D43"/>
    <w:rsid w:val="00D544C0"/>
    <w:rsid w:val="00D54F6A"/>
    <w:rsid w:val="00D55D03"/>
    <w:rsid w:val="00D5662E"/>
    <w:rsid w:val="00D56EB5"/>
    <w:rsid w:val="00D57294"/>
    <w:rsid w:val="00D57944"/>
    <w:rsid w:val="00D602C9"/>
    <w:rsid w:val="00D61F83"/>
    <w:rsid w:val="00D662A9"/>
    <w:rsid w:val="00D6648B"/>
    <w:rsid w:val="00D6672F"/>
    <w:rsid w:val="00D70232"/>
    <w:rsid w:val="00D7285B"/>
    <w:rsid w:val="00D72B77"/>
    <w:rsid w:val="00D804A6"/>
    <w:rsid w:val="00D809F9"/>
    <w:rsid w:val="00D81FEF"/>
    <w:rsid w:val="00D8372A"/>
    <w:rsid w:val="00D85A13"/>
    <w:rsid w:val="00D85DC3"/>
    <w:rsid w:val="00D8669F"/>
    <w:rsid w:val="00D86C23"/>
    <w:rsid w:val="00D90888"/>
    <w:rsid w:val="00D90C55"/>
    <w:rsid w:val="00D912AC"/>
    <w:rsid w:val="00D9169B"/>
    <w:rsid w:val="00D91BD7"/>
    <w:rsid w:val="00D927F3"/>
    <w:rsid w:val="00D9298A"/>
    <w:rsid w:val="00D92D14"/>
    <w:rsid w:val="00D92E63"/>
    <w:rsid w:val="00D93585"/>
    <w:rsid w:val="00D93D56"/>
    <w:rsid w:val="00D93DFD"/>
    <w:rsid w:val="00D963BE"/>
    <w:rsid w:val="00DA44CF"/>
    <w:rsid w:val="00DA461A"/>
    <w:rsid w:val="00DA465F"/>
    <w:rsid w:val="00DA5996"/>
    <w:rsid w:val="00DA61A6"/>
    <w:rsid w:val="00DA6E57"/>
    <w:rsid w:val="00DA76A5"/>
    <w:rsid w:val="00DB0D7E"/>
    <w:rsid w:val="00DB1599"/>
    <w:rsid w:val="00DB2EFB"/>
    <w:rsid w:val="00DB3189"/>
    <w:rsid w:val="00DB3631"/>
    <w:rsid w:val="00DB4D0C"/>
    <w:rsid w:val="00DB4FC8"/>
    <w:rsid w:val="00DB5BDE"/>
    <w:rsid w:val="00DB6EA9"/>
    <w:rsid w:val="00DB7359"/>
    <w:rsid w:val="00DC12B7"/>
    <w:rsid w:val="00DC2080"/>
    <w:rsid w:val="00DC4215"/>
    <w:rsid w:val="00DC5E76"/>
    <w:rsid w:val="00DC7586"/>
    <w:rsid w:val="00DD08FD"/>
    <w:rsid w:val="00DD0944"/>
    <w:rsid w:val="00DD0EFD"/>
    <w:rsid w:val="00DD1263"/>
    <w:rsid w:val="00DD181A"/>
    <w:rsid w:val="00DD3CC8"/>
    <w:rsid w:val="00DD5198"/>
    <w:rsid w:val="00DD59CE"/>
    <w:rsid w:val="00DE2277"/>
    <w:rsid w:val="00DE2509"/>
    <w:rsid w:val="00DE3B0B"/>
    <w:rsid w:val="00DE5964"/>
    <w:rsid w:val="00DE7BF4"/>
    <w:rsid w:val="00DF1301"/>
    <w:rsid w:val="00DF1E41"/>
    <w:rsid w:val="00DF274D"/>
    <w:rsid w:val="00DF2C9A"/>
    <w:rsid w:val="00DF44D6"/>
    <w:rsid w:val="00DF4BA1"/>
    <w:rsid w:val="00E04AD7"/>
    <w:rsid w:val="00E04CF2"/>
    <w:rsid w:val="00E04F20"/>
    <w:rsid w:val="00E04F23"/>
    <w:rsid w:val="00E06F42"/>
    <w:rsid w:val="00E13D29"/>
    <w:rsid w:val="00E13DC8"/>
    <w:rsid w:val="00E14CA2"/>
    <w:rsid w:val="00E16DEF"/>
    <w:rsid w:val="00E172D2"/>
    <w:rsid w:val="00E17627"/>
    <w:rsid w:val="00E17C22"/>
    <w:rsid w:val="00E17E9D"/>
    <w:rsid w:val="00E2134A"/>
    <w:rsid w:val="00E21BEA"/>
    <w:rsid w:val="00E21C0E"/>
    <w:rsid w:val="00E22002"/>
    <w:rsid w:val="00E22842"/>
    <w:rsid w:val="00E22B15"/>
    <w:rsid w:val="00E243CF"/>
    <w:rsid w:val="00E2515D"/>
    <w:rsid w:val="00E25A8B"/>
    <w:rsid w:val="00E25D51"/>
    <w:rsid w:val="00E25E27"/>
    <w:rsid w:val="00E26EDF"/>
    <w:rsid w:val="00E305B2"/>
    <w:rsid w:val="00E3114A"/>
    <w:rsid w:val="00E3361C"/>
    <w:rsid w:val="00E3384E"/>
    <w:rsid w:val="00E36069"/>
    <w:rsid w:val="00E364A6"/>
    <w:rsid w:val="00E37054"/>
    <w:rsid w:val="00E37695"/>
    <w:rsid w:val="00E37E3C"/>
    <w:rsid w:val="00E44266"/>
    <w:rsid w:val="00E45214"/>
    <w:rsid w:val="00E45956"/>
    <w:rsid w:val="00E46181"/>
    <w:rsid w:val="00E50246"/>
    <w:rsid w:val="00E506DD"/>
    <w:rsid w:val="00E53EA6"/>
    <w:rsid w:val="00E53F54"/>
    <w:rsid w:val="00E54DB3"/>
    <w:rsid w:val="00E56259"/>
    <w:rsid w:val="00E567A3"/>
    <w:rsid w:val="00E56C3C"/>
    <w:rsid w:val="00E571D3"/>
    <w:rsid w:val="00E57F3F"/>
    <w:rsid w:val="00E60A70"/>
    <w:rsid w:val="00E60DF0"/>
    <w:rsid w:val="00E6154B"/>
    <w:rsid w:val="00E61B49"/>
    <w:rsid w:val="00E62D22"/>
    <w:rsid w:val="00E62FFD"/>
    <w:rsid w:val="00E63202"/>
    <w:rsid w:val="00E63B66"/>
    <w:rsid w:val="00E63B9E"/>
    <w:rsid w:val="00E64DD7"/>
    <w:rsid w:val="00E65436"/>
    <w:rsid w:val="00E669D4"/>
    <w:rsid w:val="00E66D6A"/>
    <w:rsid w:val="00E70C57"/>
    <w:rsid w:val="00E70E5D"/>
    <w:rsid w:val="00E71743"/>
    <w:rsid w:val="00E71B6C"/>
    <w:rsid w:val="00E72A04"/>
    <w:rsid w:val="00E74431"/>
    <w:rsid w:val="00E746B2"/>
    <w:rsid w:val="00E74A0A"/>
    <w:rsid w:val="00E74EA1"/>
    <w:rsid w:val="00E752B3"/>
    <w:rsid w:val="00E75569"/>
    <w:rsid w:val="00E76857"/>
    <w:rsid w:val="00E76BC5"/>
    <w:rsid w:val="00E80F2A"/>
    <w:rsid w:val="00E8239C"/>
    <w:rsid w:val="00E8290F"/>
    <w:rsid w:val="00E82F7E"/>
    <w:rsid w:val="00E83233"/>
    <w:rsid w:val="00E83B83"/>
    <w:rsid w:val="00E85654"/>
    <w:rsid w:val="00E85BD0"/>
    <w:rsid w:val="00E90381"/>
    <w:rsid w:val="00E91E06"/>
    <w:rsid w:val="00E91E2D"/>
    <w:rsid w:val="00E92F6C"/>
    <w:rsid w:val="00E93F5E"/>
    <w:rsid w:val="00E9625A"/>
    <w:rsid w:val="00E96422"/>
    <w:rsid w:val="00E96649"/>
    <w:rsid w:val="00E97184"/>
    <w:rsid w:val="00E97F08"/>
    <w:rsid w:val="00EA232A"/>
    <w:rsid w:val="00EA4F08"/>
    <w:rsid w:val="00EA50A1"/>
    <w:rsid w:val="00EA5D85"/>
    <w:rsid w:val="00EB005D"/>
    <w:rsid w:val="00EB2745"/>
    <w:rsid w:val="00EB2B01"/>
    <w:rsid w:val="00EB6660"/>
    <w:rsid w:val="00EB7727"/>
    <w:rsid w:val="00EB79E5"/>
    <w:rsid w:val="00EC275E"/>
    <w:rsid w:val="00EC366F"/>
    <w:rsid w:val="00EC3CFD"/>
    <w:rsid w:val="00EC3FA5"/>
    <w:rsid w:val="00EC5299"/>
    <w:rsid w:val="00ED0771"/>
    <w:rsid w:val="00ED0F97"/>
    <w:rsid w:val="00ED0FF8"/>
    <w:rsid w:val="00ED1347"/>
    <w:rsid w:val="00ED13E8"/>
    <w:rsid w:val="00ED1B15"/>
    <w:rsid w:val="00ED20A3"/>
    <w:rsid w:val="00ED2634"/>
    <w:rsid w:val="00ED2642"/>
    <w:rsid w:val="00ED36AE"/>
    <w:rsid w:val="00ED36C0"/>
    <w:rsid w:val="00ED36FC"/>
    <w:rsid w:val="00ED3992"/>
    <w:rsid w:val="00ED5DBB"/>
    <w:rsid w:val="00ED6106"/>
    <w:rsid w:val="00ED66C8"/>
    <w:rsid w:val="00EE01EB"/>
    <w:rsid w:val="00EE0AF5"/>
    <w:rsid w:val="00EE11FB"/>
    <w:rsid w:val="00EE731E"/>
    <w:rsid w:val="00EE7442"/>
    <w:rsid w:val="00EE752C"/>
    <w:rsid w:val="00EF1426"/>
    <w:rsid w:val="00EF21B6"/>
    <w:rsid w:val="00EF2744"/>
    <w:rsid w:val="00EF2D92"/>
    <w:rsid w:val="00EF4100"/>
    <w:rsid w:val="00EF4C66"/>
    <w:rsid w:val="00EF4E63"/>
    <w:rsid w:val="00EF5705"/>
    <w:rsid w:val="00EF5980"/>
    <w:rsid w:val="00EF6E32"/>
    <w:rsid w:val="00EF7569"/>
    <w:rsid w:val="00EF7601"/>
    <w:rsid w:val="00EF7973"/>
    <w:rsid w:val="00F00227"/>
    <w:rsid w:val="00F00671"/>
    <w:rsid w:val="00F00698"/>
    <w:rsid w:val="00F00B67"/>
    <w:rsid w:val="00F0137E"/>
    <w:rsid w:val="00F01590"/>
    <w:rsid w:val="00F0211F"/>
    <w:rsid w:val="00F0272F"/>
    <w:rsid w:val="00F02914"/>
    <w:rsid w:val="00F02EC1"/>
    <w:rsid w:val="00F045FA"/>
    <w:rsid w:val="00F04B9E"/>
    <w:rsid w:val="00F06F67"/>
    <w:rsid w:val="00F07BF4"/>
    <w:rsid w:val="00F10C66"/>
    <w:rsid w:val="00F11C5F"/>
    <w:rsid w:val="00F11E63"/>
    <w:rsid w:val="00F11FF3"/>
    <w:rsid w:val="00F12D6E"/>
    <w:rsid w:val="00F1507A"/>
    <w:rsid w:val="00F15470"/>
    <w:rsid w:val="00F16672"/>
    <w:rsid w:val="00F16F7B"/>
    <w:rsid w:val="00F1749E"/>
    <w:rsid w:val="00F17D61"/>
    <w:rsid w:val="00F20323"/>
    <w:rsid w:val="00F2110C"/>
    <w:rsid w:val="00F2313E"/>
    <w:rsid w:val="00F260D6"/>
    <w:rsid w:val="00F27E79"/>
    <w:rsid w:val="00F3063F"/>
    <w:rsid w:val="00F30ABD"/>
    <w:rsid w:val="00F32991"/>
    <w:rsid w:val="00F32BBD"/>
    <w:rsid w:val="00F33654"/>
    <w:rsid w:val="00F35A8E"/>
    <w:rsid w:val="00F37281"/>
    <w:rsid w:val="00F40328"/>
    <w:rsid w:val="00F42C13"/>
    <w:rsid w:val="00F42FFB"/>
    <w:rsid w:val="00F43F04"/>
    <w:rsid w:val="00F45E89"/>
    <w:rsid w:val="00F50385"/>
    <w:rsid w:val="00F5055A"/>
    <w:rsid w:val="00F5214B"/>
    <w:rsid w:val="00F543ED"/>
    <w:rsid w:val="00F547EE"/>
    <w:rsid w:val="00F55E30"/>
    <w:rsid w:val="00F569F7"/>
    <w:rsid w:val="00F604AC"/>
    <w:rsid w:val="00F6126D"/>
    <w:rsid w:val="00F640BF"/>
    <w:rsid w:val="00F6617A"/>
    <w:rsid w:val="00F66893"/>
    <w:rsid w:val="00F670A1"/>
    <w:rsid w:val="00F672C2"/>
    <w:rsid w:val="00F675FB"/>
    <w:rsid w:val="00F70D9A"/>
    <w:rsid w:val="00F75AF9"/>
    <w:rsid w:val="00F75DA9"/>
    <w:rsid w:val="00F76DC7"/>
    <w:rsid w:val="00F76DF7"/>
    <w:rsid w:val="00F76E72"/>
    <w:rsid w:val="00F77F05"/>
    <w:rsid w:val="00F817C2"/>
    <w:rsid w:val="00F83C54"/>
    <w:rsid w:val="00F84E69"/>
    <w:rsid w:val="00F86150"/>
    <w:rsid w:val="00F8768B"/>
    <w:rsid w:val="00F9043E"/>
    <w:rsid w:val="00F90BAD"/>
    <w:rsid w:val="00F9126D"/>
    <w:rsid w:val="00F91883"/>
    <w:rsid w:val="00F93010"/>
    <w:rsid w:val="00F9322A"/>
    <w:rsid w:val="00F93569"/>
    <w:rsid w:val="00F936E0"/>
    <w:rsid w:val="00F937CA"/>
    <w:rsid w:val="00F94D4E"/>
    <w:rsid w:val="00F95C0A"/>
    <w:rsid w:val="00F95FDD"/>
    <w:rsid w:val="00F96936"/>
    <w:rsid w:val="00F979A8"/>
    <w:rsid w:val="00FA1CC3"/>
    <w:rsid w:val="00FA1FDE"/>
    <w:rsid w:val="00FA3948"/>
    <w:rsid w:val="00FA3FFA"/>
    <w:rsid w:val="00FA4657"/>
    <w:rsid w:val="00FA562A"/>
    <w:rsid w:val="00FA6941"/>
    <w:rsid w:val="00FA735C"/>
    <w:rsid w:val="00FA7E4C"/>
    <w:rsid w:val="00FB003A"/>
    <w:rsid w:val="00FB072D"/>
    <w:rsid w:val="00FB07AB"/>
    <w:rsid w:val="00FB0C74"/>
    <w:rsid w:val="00FB0E03"/>
    <w:rsid w:val="00FB0FD1"/>
    <w:rsid w:val="00FB381D"/>
    <w:rsid w:val="00FB4BB0"/>
    <w:rsid w:val="00FB4D84"/>
    <w:rsid w:val="00FB52F1"/>
    <w:rsid w:val="00FB5E1F"/>
    <w:rsid w:val="00FC0084"/>
    <w:rsid w:val="00FC00F8"/>
    <w:rsid w:val="00FC0294"/>
    <w:rsid w:val="00FC164C"/>
    <w:rsid w:val="00FC3A7E"/>
    <w:rsid w:val="00FC40E6"/>
    <w:rsid w:val="00FC4FAC"/>
    <w:rsid w:val="00FC59B3"/>
    <w:rsid w:val="00FC5BC8"/>
    <w:rsid w:val="00FC5BFC"/>
    <w:rsid w:val="00FC620A"/>
    <w:rsid w:val="00FC7EFE"/>
    <w:rsid w:val="00FD06E3"/>
    <w:rsid w:val="00FD2726"/>
    <w:rsid w:val="00FD2822"/>
    <w:rsid w:val="00FD2A93"/>
    <w:rsid w:val="00FD417E"/>
    <w:rsid w:val="00FD45A5"/>
    <w:rsid w:val="00FD46E9"/>
    <w:rsid w:val="00FD4F3B"/>
    <w:rsid w:val="00FD5553"/>
    <w:rsid w:val="00FD5CE7"/>
    <w:rsid w:val="00FD5D0C"/>
    <w:rsid w:val="00FD7D46"/>
    <w:rsid w:val="00FE006A"/>
    <w:rsid w:val="00FE0D75"/>
    <w:rsid w:val="00FE0FDE"/>
    <w:rsid w:val="00FE1255"/>
    <w:rsid w:val="00FE22DD"/>
    <w:rsid w:val="00FE22EE"/>
    <w:rsid w:val="00FE4D35"/>
    <w:rsid w:val="00FE5C9B"/>
    <w:rsid w:val="00FF11C6"/>
    <w:rsid w:val="00FF2A76"/>
    <w:rsid w:val="00FF37F9"/>
    <w:rsid w:val="00FF6A7B"/>
    <w:rsid w:val="00FF6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C35C74"/>
  <w15:docId w15:val="{A350BB4B-A0CC-48E9-B48D-4E6BB3361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96"/>
    <w:pPr>
      <w:suppressAutoHyphens/>
    </w:pPr>
    <w:rPr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C15B0"/>
    <w:pPr>
      <w:keepNext/>
      <w:numPr>
        <w:numId w:val="12"/>
      </w:numPr>
      <w:spacing w:before="240" w:after="60"/>
      <w:outlineLvl w:val="0"/>
    </w:pPr>
    <w:rPr>
      <w:rFonts w:ascii="Calibri" w:hAnsi="Calibri"/>
      <w:b/>
      <w:color w:val="1F497D" w:themeColor="text2"/>
      <w:kern w:val="1"/>
      <w:sz w:val="32"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C15B0"/>
    <w:pPr>
      <w:keepNext/>
      <w:numPr>
        <w:ilvl w:val="1"/>
        <w:numId w:val="12"/>
      </w:numPr>
      <w:spacing w:before="240" w:after="60"/>
      <w:outlineLvl w:val="1"/>
    </w:pPr>
    <w:rPr>
      <w:rFonts w:ascii="Calibri" w:hAnsi="Calibri"/>
      <w:b/>
      <w:i/>
      <w:color w:val="4F81BD" w:themeColor="accent1"/>
      <w:sz w:val="28"/>
      <w:szCs w:val="20"/>
      <w:lang w:eastAsia="en-US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C15B0"/>
    <w:pPr>
      <w:keepNext/>
      <w:numPr>
        <w:ilvl w:val="2"/>
        <w:numId w:val="12"/>
      </w:numPr>
      <w:spacing w:before="240" w:after="60"/>
      <w:outlineLvl w:val="2"/>
    </w:pPr>
    <w:rPr>
      <w:rFonts w:ascii="Calibri" w:hAnsi="Calibri"/>
      <w:b/>
      <w:color w:val="4F81BD" w:themeColor="accent1"/>
      <w:sz w:val="26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023C91"/>
    <w:pPr>
      <w:keepNext/>
      <w:numPr>
        <w:ilvl w:val="3"/>
        <w:numId w:val="12"/>
      </w:numPr>
      <w:spacing w:before="240" w:after="60"/>
      <w:outlineLvl w:val="3"/>
    </w:pPr>
    <w:rPr>
      <w:rFonts w:ascii="Calibri" w:hAnsi="Calibri"/>
      <w:b/>
      <w:sz w:val="28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locked/>
    <w:rsid w:val="005E54B8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5E54B8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5E54B8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5E54B8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5E54B8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AC15B0"/>
    <w:rPr>
      <w:rFonts w:ascii="Calibri" w:hAnsi="Calibri"/>
      <w:b/>
      <w:color w:val="1F497D" w:themeColor="text2"/>
      <w:kern w:val="1"/>
      <w:sz w:val="32"/>
    </w:rPr>
  </w:style>
  <w:style w:type="character" w:customStyle="1" w:styleId="Heading2Char">
    <w:name w:val="Heading 2 Char"/>
    <w:link w:val="Heading2"/>
    <w:uiPriority w:val="99"/>
    <w:locked/>
    <w:rsid w:val="00AC15B0"/>
    <w:rPr>
      <w:rFonts w:ascii="Calibri" w:hAnsi="Calibri"/>
      <w:b/>
      <w:i/>
      <w:color w:val="4F81BD" w:themeColor="accent1"/>
      <w:sz w:val="28"/>
    </w:rPr>
  </w:style>
  <w:style w:type="character" w:customStyle="1" w:styleId="Heading3Char">
    <w:name w:val="Heading 3 Char"/>
    <w:link w:val="Heading3"/>
    <w:uiPriority w:val="99"/>
    <w:locked/>
    <w:rsid w:val="00AC15B0"/>
    <w:rPr>
      <w:rFonts w:ascii="Calibri" w:hAnsi="Calibri"/>
      <w:b/>
      <w:color w:val="4F81BD" w:themeColor="accent1"/>
      <w:sz w:val="26"/>
      <w:lang w:eastAsia="ar-SA"/>
    </w:rPr>
  </w:style>
  <w:style w:type="character" w:customStyle="1" w:styleId="Heading4Char">
    <w:name w:val="Heading 4 Char"/>
    <w:link w:val="Heading4"/>
    <w:uiPriority w:val="99"/>
    <w:locked/>
    <w:rsid w:val="00023C91"/>
    <w:rPr>
      <w:rFonts w:ascii="Calibri" w:hAnsi="Calibri" w:cs="Times New Roman"/>
      <w:b/>
      <w:sz w:val="28"/>
      <w:lang w:eastAsia="ar-SA" w:bidi="ar-SA"/>
    </w:rPr>
  </w:style>
  <w:style w:type="character" w:customStyle="1" w:styleId="WW8Num2z0">
    <w:name w:val="WW8Num2z0"/>
    <w:uiPriority w:val="99"/>
    <w:rsid w:val="00E50246"/>
    <w:rPr>
      <w:rFonts w:ascii="Symbol" w:hAnsi="Symbol"/>
    </w:rPr>
  </w:style>
  <w:style w:type="character" w:customStyle="1" w:styleId="WW8Num5z0">
    <w:name w:val="WW8Num5z0"/>
    <w:uiPriority w:val="99"/>
    <w:rsid w:val="00E50246"/>
    <w:rPr>
      <w:rFonts w:ascii="Times New Roman" w:eastAsia="SimSun" w:hAnsi="Times New Roman"/>
    </w:rPr>
  </w:style>
  <w:style w:type="character" w:customStyle="1" w:styleId="WW8Num5z1">
    <w:name w:val="WW8Num5z1"/>
    <w:uiPriority w:val="99"/>
    <w:rsid w:val="00E50246"/>
    <w:rPr>
      <w:rFonts w:ascii="Courier New" w:hAnsi="Courier New"/>
    </w:rPr>
  </w:style>
  <w:style w:type="character" w:customStyle="1" w:styleId="WW8Num5z2">
    <w:name w:val="WW8Num5z2"/>
    <w:uiPriority w:val="99"/>
    <w:rsid w:val="00E50246"/>
    <w:rPr>
      <w:rFonts w:ascii="Wingdings" w:hAnsi="Wingdings"/>
    </w:rPr>
  </w:style>
  <w:style w:type="character" w:customStyle="1" w:styleId="WW8Num8z1">
    <w:name w:val="WW8Num8z1"/>
    <w:uiPriority w:val="99"/>
    <w:rsid w:val="00E50246"/>
    <w:rPr>
      <w:rFonts w:ascii="Times New Roman" w:hAnsi="Times New Roman"/>
    </w:rPr>
  </w:style>
  <w:style w:type="character" w:customStyle="1" w:styleId="DefaultParagraphFont2">
    <w:name w:val="Default Paragraph Font2"/>
    <w:uiPriority w:val="99"/>
    <w:rsid w:val="00E50246"/>
  </w:style>
  <w:style w:type="character" w:customStyle="1" w:styleId="WW8Num1z0">
    <w:name w:val="WW8Num1z0"/>
    <w:uiPriority w:val="99"/>
    <w:rsid w:val="00E50246"/>
    <w:rPr>
      <w:color w:val="auto"/>
    </w:rPr>
  </w:style>
  <w:style w:type="character" w:customStyle="1" w:styleId="WW8Num5z3">
    <w:name w:val="WW8Num5z3"/>
    <w:uiPriority w:val="99"/>
    <w:rsid w:val="00E50246"/>
    <w:rPr>
      <w:rFonts w:ascii="Symbol" w:hAnsi="Symbol"/>
    </w:rPr>
  </w:style>
  <w:style w:type="character" w:customStyle="1" w:styleId="WW8Num6z0">
    <w:name w:val="WW8Num6z0"/>
    <w:uiPriority w:val="99"/>
    <w:rsid w:val="00E50246"/>
    <w:rPr>
      <w:sz w:val="20"/>
    </w:rPr>
  </w:style>
  <w:style w:type="character" w:customStyle="1" w:styleId="WW8Num12z1">
    <w:name w:val="WW8Num12z1"/>
    <w:uiPriority w:val="99"/>
    <w:rsid w:val="00E50246"/>
    <w:rPr>
      <w:rFonts w:ascii="Symbol" w:hAnsi="Symbol"/>
    </w:rPr>
  </w:style>
  <w:style w:type="character" w:customStyle="1" w:styleId="WW8Num14z0">
    <w:name w:val="WW8Num14z0"/>
    <w:uiPriority w:val="99"/>
    <w:rsid w:val="00E50246"/>
    <w:rPr>
      <w:rFonts w:ascii="Symbol" w:hAnsi="Symbol"/>
    </w:rPr>
  </w:style>
  <w:style w:type="character" w:customStyle="1" w:styleId="WW8Num14z1">
    <w:name w:val="WW8Num14z1"/>
    <w:uiPriority w:val="99"/>
    <w:rsid w:val="00E50246"/>
    <w:rPr>
      <w:rFonts w:ascii="Courier New" w:hAnsi="Courier New"/>
    </w:rPr>
  </w:style>
  <w:style w:type="character" w:customStyle="1" w:styleId="WW8Num14z2">
    <w:name w:val="WW8Num14z2"/>
    <w:uiPriority w:val="99"/>
    <w:rsid w:val="00E50246"/>
    <w:rPr>
      <w:rFonts w:ascii="Wingdings" w:hAnsi="Wingdings"/>
    </w:rPr>
  </w:style>
  <w:style w:type="character" w:customStyle="1" w:styleId="WW8Num16z0">
    <w:name w:val="WW8Num16z0"/>
    <w:uiPriority w:val="99"/>
    <w:rsid w:val="00E50246"/>
    <w:rPr>
      <w:rFonts w:ascii="Symbol" w:hAnsi="Symbol"/>
      <w:sz w:val="20"/>
    </w:rPr>
  </w:style>
  <w:style w:type="character" w:customStyle="1" w:styleId="WW8Num16z1">
    <w:name w:val="WW8Num16z1"/>
    <w:uiPriority w:val="99"/>
    <w:rsid w:val="00E50246"/>
    <w:rPr>
      <w:rFonts w:ascii="Courier New" w:hAnsi="Courier New"/>
      <w:sz w:val="20"/>
    </w:rPr>
  </w:style>
  <w:style w:type="character" w:customStyle="1" w:styleId="WW8Num16z2">
    <w:name w:val="WW8Num16z2"/>
    <w:uiPriority w:val="99"/>
    <w:rsid w:val="00E50246"/>
    <w:rPr>
      <w:rFonts w:ascii="Wingdings" w:hAnsi="Wingdings"/>
      <w:sz w:val="20"/>
    </w:rPr>
  </w:style>
  <w:style w:type="character" w:customStyle="1" w:styleId="WW8Num21z1">
    <w:name w:val="WW8Num21z1"/>
    <w:uiPriority w:val="99"/>
    <w:rsid w:val="00E50246"/>
    <w:rPr>
      <w:rFonts w:ascii="Times New Roman" w:hAnsi="Times New Roman"/>
    </w:rPr>
  </w:style>
  <w:style w:type="character" w:customStyle="1" w:styleId="WW8Num25z1">
    <w:name w:val="WW8Num25z1"/>
    <w:uiPriority w:val="99"/>
    <w:rsid w:val="00E50246"/>
    <w:rPr>
      <w:color w:val="auto"/>
    </w:rPr>
  </w:style>
  <w:style w:type="character" w:customStyle="1" w:styleId="WW8Num26z0">
    <w:name w:val="WW8Num26z0"/>
    <w:uiPriority w:val="99"/>
    <w:rsid w:val="00E50246"/>
    <w:rPr>
      <w:rFonts w:ascii="Calibri" w:hAnsi="Calibri"/>
    </w:rPr>
  </w:style>
  <w:style w:type="character" w:customStyle="1" w:styleId="WW8Num26z1">
    <w:name w:val="WW8Num26z1"/>
    <w:uiPriority w:val="99"/>
    <w:rsid w:val="00E50246"/>
    <w:rPr>
      <w:rFonts w:ascii="Courier New" w:hAnsi="Courier New"/>
    </w:rPr>
  </w:style>
  <w:style w:type="character" w:customStyle="1" w:styleId="WW8Num26z2">
    <w:name w:val="WW8Num26z2"/>
    <w:uiPriority w:val="99"/>
    <w:rsid w:val="00E50246"/>
    <w:rPr>
      <w:rFonts w:ascii="Wingdings" w:hAnsi="Wingdings"/>
    </w:rPr>
  </w:style>
  <w:style w:type="character" w:customStyle="1" w:styleId="WW8Num26z3">
    <w:name w:val="WW8Num26z3"/>
    <w:uiPriority w:val="99"/>
    <w:rsid w:val="00E50246"/>
    <w:rPr>
      <w:rFonts w:ascii="Symbol" w:hAnsi="Symbol"/>
    </w:rPr>
  </w:style>
  <w:style w:type="character" w:customStyle="1" w:styleId="WW8Num28z0">
    <w:name w:val="WW8Num28z0"/>
    <w:uiPriority w:val="99"/>
    <w:rsid w:val="00E50246"/>
    <w:rPr>
      <w:rFonts w:ascii="Symbol" w:hAnsi="Symbol"/>
    </w:rPr>
  </w:style>
  <w:style w:type="character" w:customStyle="1" w:styleId="WW8Num28z1">
    <w:name w:val="WW8Num28z1"/>
    <w:uiPriority w:val="99"/>
    <w:rsid w:val="00E50246"/>
    <w:rPr>
      <w:rFonts w:ascii="Courier New" w:hAnsi="Courier New"/>
    </w:rPr>
  </w:style>
  <w:style w:type="character" w:customStyle="1" w:styleId="WW8Num28z2">
    <w:name w:val="WW8Num28z2"/>
    <w:uiPriority w:val="99"/>
    <w:rsid w:val="00E50246"/>
    <w:rPr>
      <w:rFonts w:ascii="Wingdings" w:hAnsi="Wingdings"/>
    </w:rPr>
  </w:style>
  <w:style w:type="character" w:customStyle="1" w:styleId="WW-DefaultParagraphFont">
    <w:name w:val="WW-Default Paragraph Font"/>
    <w:uiPriority w:val="99"/>
    <w:rsid w:val="00E50246"/>
  </w:style>
  <w:style w:type="character" w:styleId="Hyperlink">
    <w:name w:val="Hyperlink"/>
    <w:uiPriority w:val="99"/>
    <w:rsid w:val="00E50246"/>
    <w:rPr>
      <w:rFonts w:cs="Times New Roman"/>
      <w:color w:val="0000FF"/>
      <w:u w:val="single"/>
    </w:rPr>
  </w:style>
  <w:style w:type="character" w:customStyle="1" w:styleId="BalloonTextChar">
    <w:name w:val="Balloon Text Char"/>
    <w:uiPriority w:val="99"/>
    <w:rsid w:val="00E50246"/>
    <w:rPr>
      <w:rFonts w:ascii="Tahoma" w:hAnsi="Tahoma"/>
      <w:sz w:val="16"/>
      <w:lang w:val="en-US"/>
    </w:rPr>
  </w:style>
  <w:style w:type="character" w:customStyle="1" w:styleId="apple-converted-space">
    <w:name w:val="apple-converted-space"/>
    <w:rsid w:val="00E50246"/>
  </w:style>
  <w:style w:type="character" w:styleId="Strong">
    <w:name w:val="Strong"/>
    <w:uiPriority w:val="99"/>
    <w:qFormat/>
    <w:rsid w:val="00E50246"/>
    <w:rPr>
      <w:rFonts w:cs="Times New Roman"/>
      <w:b/>
    </w:rPr>
  </w:style>
  <w:style w:type="character" w:styleId="FollowedHyperlink">
    <w:name w:val="FollowedHyperlink"/>
    <w:uiPriority w:val="99"/>
    <w:rsid w:val="00E50246"/>
    <w:rPr>
      <w:rFonts w:cs="Times New Roman"/>
      <w:color w:val="800080"/>
      <w:u w:val="single"/>
    </w:rPr>
  </w:style>
  <w:style w:type="character" w:customStyle="1" w:styleId="PlainTextChar">
    <w:name w:val="Plain Text Char"/>
    <w:uiPriority w:val="99"/>
    <w:rsid w:val="00E50246"/>
    <w:rPr>
      <w:rFonts w:ascii="Consolas" w:eastAsia="SimSun" w:hAnsi="Consolas"/>
      <w:sz w:val="21"/>
    </w:rPr>
  </w:style>
  <w:style w:type="character" w:customStyle="1" w:styleId="description14">
    <w:name w:val="description14"/>
    <w:uiPriority w:val="99"/>
    <w:rsid w:val="00E50246"/>
    <w:rPr>
      <w:color w:val="333333"/>
    </w:rPr>
  </w:style>
  <w:style w:type="paragraph" w:customStyle="1" w:styleId="Heading">
    <w:name w:val="Heading"/>
    <w:basedOn w:val="Normal"/>
    <w:next w:val="BodyText"/>
    <w:uiPriority w:val="99"/>
    <w:rsid w:val="00E50246"/>
    <w:pPr>
      <w:keepNext/>
      <w:spacing w:before="240" w:after="120"/>
    </w:pPr>
    <w:rPr>
      <w:rFonts w:ascii="Arial" w:hAnsi="Arial" w:cs="Lucida Sans"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E50246"/>
    <w:pPr>
      <w:spacing w:after="120"/>
    </w:pPr>
    <w:rPr>
      <w:sz w:val="24"/>
      <w:szCs w:val="20"/>
    </w:rPr>
  </w:style>
  <w:style w:type="character" w:customStyle="1" w:styleId="BodyTextChar">
    <w:name w:val="Body Text Char"/>
    <w:link w:val="BodyText"/>
    <w:uiPriority w:val="99"/>
    <w:semiHidden/>
    <w:locked/>
    <w:rsid w:val="00FF2A76"/>
    <w:rPr>
      <w:rFonts w:cs="Times New Roman"/>
      <w:sz w:val="24"/>
      <w:lang w:eastAsia="ar-SA" w:bidi="ar-SA"/>
    </w:rPr>
  </w:style>
  <w:style w:type="paragraph" w:styleId="List">
    <w:name w:val="List"/>
    <w:basedOn w:val="BodyText"/>
    <w:uiPriority w:val="99"/>
    <w:rsid w:val="00E50246"/>
    <w:rPr>
      <w:rFonts w:cs="Lucida Sans"/>
    </w:rPr>
  </w:style>
  <w:style w:type="paragraph" w:styleId="Caption">
    <w:name w:val="caption"/>
    <w:basedOn w:val="Normal"/>
    <w:uiPriority w:val="99"/>
    <w:qFormat/>
    <w:rsid w:val="00E50246"/>
    <w:pPr>
      <w:suppressLineNumbers/>
      <w:spacing w:before="120" w:after="120"/>
    </w:pPr>
    <w:rPr>
      <w:rFonts w:cs="Lucida Sans"/>
      <w:i/>
      <w:iCs/>
      <w:sz w:val="24"/>
    </w:rPr>
  </w:style>
  <w:style w:type="paragraph" w:customStyle="1" w:styleId="Index">
    <w:name w:val="Index"/>
    <w:basedOn w:val="Normal"/>
    <w:uiPriority w:val="99"/>
    <w:rsid w:val="00E50246"/>
    <w:pPr>
      <w:suppressLineNumbers/>
    </w:pPr>
    <w:rPr>
      <w:rFonts w:cs="Lucida Sans"/>
    </w:rPr>
  </w:style>
  <w:style w:type="paragraph" w:styleId="TOC1">
    <w:name w:val="toc 1"/>
    <w:basedOn w:val="Normal"/>
    <w:next w:val="Normal"/>
    <w:uiPriority w:val="39"/>
    <w:rsid w:val="00E50246"/>
  </w:style>
  <w:style w:type="paragraph" w:styleId="TOC2">
    <w:name w:val="toc 2"/>
    <w:basedOn w:val="Normal"/>
    <w:next w:val="Normal"/>
    <w:uiPriority w:val="39"/>
    <w:rsid w:val="00E50246"/>
    <w:pPr>
      <w:tabs>
        <w:tab w:val="right" w:leader="dot" w:pos="8630"/>
      </w:tabs>
      <w:ind w:left="200"/>
    </w:pPr>
  </w:style>
  <w:style w:type="paragraph" w:styleId="TOC3">
    <w:name w:val="toc 3"/>
    <w:basedOn w:val="Normal"/>
    <w:next w:val="Normal"/>
    <w:uiPriority w:val="39"/>
    <w:rsid w:val="00E50246"/>
    <w:pPr>
      <w:ind w:left="400"/>
    </w:pPr>
  </w:style>
  <w:style w:type="paragraph" w:customStyle="1" w:styleId="NormalParagraph">
    <w:name w:val="NormalParagraph"/>
    <w:basedOn w:val="Normal"/>
    <w:uiPriority w:val="99"/>
    <w:rsid w:val="00E50246"/>
    <w:pPr>
      <w:ind w:firstLine="357"/>
    </w:pPr>
  </w:style>
  <w:style w:type="paragraph" w:styleId="ListParagraph">
    <w:name w:val="List Paragraph"/>
    <w:basedOn w:val="Normal"/>
    <w:uiPriority w:val="34"/>
    <w:qFormat/>
    <w:rsid w:val="00E50246"/>
    <w:pPr>
      <w:ind w:left="720"/>
    </w:pPr>
  </w:style>
  <w:style w:type="paragraph" w:customStyle="1" w:styleId="code">
    <w:name w:val="code"/>
    <w:basedOn w:val="Normal"/>
    <w:uiPriority w:val="99"/>
    <w:rsid w:val="00E50246"/>
    <w:pPr>
      <w:ind w:left="720"/>
    </w:pPr>
    <w:rPr>
      <w:rFonts w:ascii="Courier New" w:hAnsi="Courier New" w:cs="Arial"/>
      <w:szCs w:val="20"/>
    </w:rPr>
  </w:style>
  <w:style w:type="paragraph" w:styleId="BalloonText">
    <w:name w:val="Balloon Text"/>
    <w:basedOn w:val="Normal"/>
    <w:link w:val="BalloonTextChar1"/>
    <w:uiPriority w:val="99"/>
    <w:rsid w:val="00E50246"/>
    <w:rPr>
      <w:sz w:val="2"/>
      <w:szCs w:val="20"/>
    </w:rPr>
  </w:style>
  <w:style w:type="character" w:customStyle="1" w:styleId="BalloonTextChar1">
    <w:name w:val="Balloon Text Char1"/>
    <w:link w:val="BalloonText"/>
    <w:uiPriority w:val="99"/>
    <w:semiHidden/>
    <w:locked/>
    <w:rsid w:val="00FF2A76"/>
    <w:rPr>
      <w:rFonts w:cs="Times New Roman"/>
      <w:sz w:val="2"/>
      <w:lang w:eastAsia="ar-SA" w:bidi="ar-SA"/>
    </w:rPr>
  </w:style>
  <w:style w:type="paragraph" w:styleId="PlainText">
    <w:name w:val="Plain Text"/>
    <w:basedOn w:val="Normal"/>
    <w:link w:val="PlainTextChar1"/>
    <w:uiPriority w:val="99"/>
    <w:rsid w:val="00E50246"/>
    <w:rPr>
      <w:rFonts w:ascii="Courier New" w:hAnsi="Courier New"/>
      <w:szCs w:val="20"/>
    </w:rPr>
  </w:style>
  <w:style w:type="character" w:customStyle="1" w:styleId="PlainTextChar1">
    <w:name w:val="Plain Text Char1"/>
    <w:link w:val="PlainText"/>
    <w:uiPriority w:val="99"/>
    <w:semiHidden/>
    <w:locked/>
    <w:rsid w:val="00FF2A76"/>
    <w:rPr>
      <w:rFonts w:ascii="Courier New" w:hAnsi="Courier New" w:cs="Times New Roman"/>
      <w:sz w:val="20"/>
      <w:lang w:eastAsia="ar-SA" w:bidi="ar-SA"/>
    </w:rPr>
  </w:style>
  <w:style w:type="paragraph" w:customStyle="1" w:styleId="TableContents">
    <w:name w:val="Table Contents"/>
    <w:basedOn w:val="Normal"/>
    <w:uiPriority w:val="99"/>
    <w:rsid w:val="00E50246"/>
    <w:pPr>
      <w:suppressLineNumbers/>
    </w:pPr>
  </w:style>
  <w:style w:type="paragraph" w:customStyle="1" w:styleId="TableHeading">
    <w:name w:val="Table Heading"/>
    <w:basedOn w:val="TableContents"/>
    <w:uiPriority w:val="99"/>
    <w:rsid w:val="00E50246"/>
    <w:pPr>
      <w:jc w:val="center"/>
    </w:pPr>
    <w:rPr>
      <w:b/>
      <w:bCs/>
    </w:rPr>
  </w:style>
  <w:style w:type="paragraph" w:styleId="TOC4">
    <w:name w:val="toc 4"/>
    <w:basedOn w:val="Index"/>
    <w:uiPriority w:val="39"/>
    <w:rsid w:val="00E50246"/>
    <w:pPr>
      <w:tabs>
        <w:tab w:val="right" w:leader="dot" w:pos="9123"/>
      </w:tabs>
      <w:ind w:left="849"/>
    </w:pPr>
  </w:style>
  <w:style w:type="paragraph" w:styleId="TOC5">
    <w:name w:val="toc 5"/>
    <w:basedOn w:val="Index"/>
    <w:uiPriority w:val="39"/>
    <w:rsid w:val="00E50246"/>
    <w:pPr>
      <w:tabs>
        <w:tab w:val="right" w:leader="dot" w:pos="8840"/>
      </w:tabs>
      <w:ind w:left="1132"/>
    </w:pPr>
  </w:style>
  <w:style w:type="paragraph" w:styleId="TOC6">
    <w:name w:val="toc 6"/>
    <w:basedOn w:val="Index"/>
    <w:uiPriority w:val="39"/>
    <w:rsid w:val="00E50246"/>
    <w:pPr>
      <w:tabs>
        <w:tab w:val="right" w:leader="dot" w:pos="8557"/>
      </w:tabs>
      <w:ind w:left="1415"/>
    </w:pPr>
  </w:style>
  <w:style w:type="paragraph" w:styleId="TOC7">
    <w:name w:val="toc 7"/>
    <w:basedOn w:val="Index"/>
    <w:uiPriority w:val="39"/>
    <w:rsid w:val="00E50246"/>
    <w:pPr>
      <w:tabs>
        <w:tab w:val="right" w:leader="dot" w:pos="8274"/>
      </w:tabs>
      <w:ind w:left="1698"/>
    </w:pPr>
  </w:style>
  <w:style w:type="paragraph" w:styleId="TOC8">
    <w:name w:val="toc 8"/>
    <w:basedOn w:val="Index"/>
    <w:uiPriority w:val="39"/>
    <w:rsid w:val="00E50246"/>
    <w:pPr>
      <w:tabs>
        <w:tab w:val="right" w:leader="dot" w:pos="7991"/>
      </w:tabs>
      <w:ind w:left="1981"/>
    </w:pPr>
  </w:style>
  <w:style w:type="paragraph" w:styleId="TOC9">
    <w:name w:val="toc 9"/>
    <w:basedOn w:val="Index"/>
    <w:uiPriority w:val="39"/>
    <w:rsid w:val="00E50246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uiPriority w:val="99"/>
    <w:rsid w:val="00E50246"/>
    <w:pPr>
      <w:tabs>
        <w:tab w:val="right" w:leader="dot" w:pos="7425"/>
      </w:tabs>
      <w:ind w:left="2547"/>
    </w:pPr>
  </w:style>
  <w:style w:type="paragraph" w:styleId="NormalWeb">
    <w:name w:val="Normal (Web)"/>
    <w:basedOn w:val="Normal"/>
    <w:uiPriority w:val="99"/>
    <w:rsid w:val="006D0C8D"/>
    <w:pPr>
      <w:suppressAutoHyphens w:val="0"/>
      <w:spacing w:before="100" w:beforeAutospacing="1" w:after="100" w:afterAutospacing="1"/>
    </w:pPr>
    <w:rPr>
      <w:sz w:val="24"/>
      <w:lang w:eastAsia="en-US"/>
    </w:rPr>
  </w:style>
  <w:style w:type="paragraph" w:styleId="DocumentMap">
    <w:name w:val="Document Map"/>
    <w:basedOn w:val="Normal"/>
    <w:link w:val="DocumentMapChar"/>
    <w:uiPriority w:val="99"/>
    <w:semiHidden/>
    <w:rsid w:val="0038172C"/>
    <w:pPr>
      <w:shd w:val="clear" w:color="auto" w:fill="000080"/>
    </w:pPr>
    <w:rPr>
      <w:sz w:val="2"/>
      <w:szCs w:val="20"/>
    </w:rPr>
  </w:style>
  <w:style w:type="character" w:customStyle="1" w:styleId="DocumentMapChar">
    <w:name w:val="Document Map Char"/>
    <w:link w:val="DocumentMap"/>
    <w:uiPriority w:val="99"/>
    <w:semiHidden/>
    <w:locked/>
    <w:rsid w:val="00FF2A76"/>
    <w:rPr>
      <w:rFonts w:cs="Times New Roman"/>
      <w:sz w:val="2"/>
      <w:lang w:eastAsia="ar-SA" w:bidi="ar-SA"/>
    </w:rPr>
  </w:style>
  <w:style w:type="paragraph" w:styleId="HTMLPreformatted">
    <w:name w:val="HTML Preformatted"/>
    <w:basedOn w:val="Normal"/>
    <w:link w:val="HTMLPreformattedChar"/>
    <w:uiPriority w:val="99"/>
    <w:rsid w:val="00915E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Cs w:val="20"/>
      <w:lang w:eastAsia="en-US"/>
    </w:rPr>
  </w:style>
  <w:style w:type="character" w:customStyle="1" w:styleId="HTMLPreformattedChar">
    <w:name w:val="HTML Preformatted Char"/>
    <w:link w:val="HTMLPreformatted"/>
    <w:uiPriority w:val="99"/>
    <w:rsid w:val="00915EF2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locked/>
    <w:rsid w:val="008118E8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3329C"/>
    <w:pPr>
      <w:suppressAutoHyphens/>
    </w:pPr>
    <w:rPr>
      <w:szCs w:val="24"/>
      <w:lang w:eastAsia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D2903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Cs w:val="32"/>
      <w:lang w:eastAsia="ar-SA"/>
    </w:rPr>
  </w:style>
  <w:style w:type="paragraph" w:styleId="Title">
    <w:name w:val="Title"/>
    <w:basedOn w:val="Normal"/>
    <w:next w:val="Normal"/>
    <w:link w:val="TitleChar"/>
    <w:qFormat/>
    <w:locked/>
    <w:rsid w:val="00012A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012A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ar-SA"/>
    </w:rPr>
  </w:style>
  <w:style w:type="character" w:styleId="Emphasis">
    <w:name w:val="Emphasis"/>
    <w:basedOn w:val="DefaultParagraphFont"/>
    <w:qFormat/>
    <w:locked/>
    <w:rsid w:val="00004B6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810E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E1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E13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E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E13"/>
    <w:rPr>
      <w:b/>
      <w:bCs/>
      <w:lang w:eastAsia="ar-SA"/>
    </w:rPr>
  </w:style>
  <w:style w:type="character" w:customStyle="1" w:styleId="Heading5Char">
    <w:name w:val="Heading 5 Char"/>
    <w:basedOn w:val="DefaultParagraphFont"/>
    <w:link w:val="Heading5"/>
    <w:semiHidden/>
    <w:rsid w:val="005E54B8"/>
    <w:rPr>
      <w:rFonts w:asciiTheme="majorHAnsi" w:eastAsiaTheme="majorEastAsia" w:hAnsiTheme="majorHAnsi" w:cstheme="majorBidi"/>
      <w:color w:val="365F91" w:themeColor="accent1" w:themeShade="BF"/>
      <w:szCs w:val="24"/>
      <w:lang w:eastAsia="ar-SA"/>
    </w:rPr>
  </w:style>
  <w:style w:type="character" w:customStyle="1" w:styleId="Heading6Char">
    <w:name w:val="Heading 6 Char"/>
    <w:basedOn w:val="DefaultParagraphFont"/>
    <w:link w:val="Heading6"/>
    <w:semiHidden/>
    <w:rsid w:val="005E54B8"/>
    <w:rPr>
      <w:rFonts w:asciiTheme="majorHAnsi" w:eastAsiaTheme="majorEastAsia" w:hAnsiTheme="majorHAnsi" w:cstheme="majorBidi"/>
      <w:color w:val="243F60" w:themeColor="accent1" w:themeShade="7F"/>
      <w:szCs w:val="24"/>
      <w:lang w:eastAsia="ar-SA"/>
    </w:rPr>
  </w:style>
  <w:style w:type="character" w:customStyle="1" w:styleId="Heading7Char">
    <w:name w:val="Heading 7 Char"/>
    <w:basedOn w:val="DefaultParagraphFont"/>
    <w:link w:val="Heading7"/>
    <w:semiHidden/>
    <w:rsid w:val="005E54B8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ar-SA"/>
    </w:rPr>
  </w:style>
  <w:style w:type="character" w:customStyle="1" w:styleId="Heading8Char">
    <w:name w:val="Heading 8 Char"/>
    <w:basedOn w:val="DefaultParagraphFont"/>
    <w:link w:val="Heading8"/>
    <w:semiHidden/>
    <w:rsid w:val="005E54B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ar-SA"/>
    </w:rPr>
  </w:style>
  <w:style w:type="character" w:customStyle="1" w:styleId="Heading9Char">
    <w:name w:val="Heading 9 Char"/>
    <w:basedOn w:val="DefaultParagraphFont"/>
    <w:link w:val="Heading9"/>
    <w:semiHidden/>
    <w:rsid w:val="005E54B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ar-SA"/>
    </w:rPr>
  </w:style>
  <w:style w:type="numbering" w:customStyle="1" w:styleId="Style1">
    <w:name w:val="Style1"/>
    <w:uiPriority w:val="99"/>
    <w:rsid w:val="005E54B8"/>
    <w:pPr>
      <w:numPr>
        <w:numId w:val="11"/>
      </w:numPr>
    </w:pPr>
  </w:style>
  <w:style w:type="character" w:customStyle="1" w:styleId="x4-btn-icon-el">
    <w:name w:val="x4-btn-icon-el"/>
    <w:basedOn w:val="DefaultParagraphFont"/>
    <w:rsid w:val="0082561F"/>
  </w:style>
  <w:style w:type="paragraph" w:styleId="Header">
    <w:name w:val="header"/>
    <w:basedOn w:val="Normal"/>
    <w:link w:val="HeaderChar"/>
    <w:uiPriority w:val="99"/>
    <w:unhideWhenUsed/>
    <w:rsid w:val="005665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65E4"/>
    <w:rPr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665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65E4"/>
    <w:rPr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4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88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3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49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61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135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57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9313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283003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695158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477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84307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2229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5314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779130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43093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78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4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9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74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06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113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057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768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4317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10367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8957211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269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9317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172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56116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87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5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19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25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295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254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3181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1915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20114409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5788038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7551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5103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3761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04472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6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4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3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14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090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222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887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7130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65661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6823751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2765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4784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16729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896622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07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1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42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8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316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3216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223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9159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5497982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0387027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426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68331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9642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74311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29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43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8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08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07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2490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5986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4476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855000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8761630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5170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78522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2567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0571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77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82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1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07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88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3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876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569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14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367488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723586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5937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8042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62584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33503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529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26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96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033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678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98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192761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605519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423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35781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2534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98813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3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83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6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345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001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066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6537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748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7684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1017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CCCCCC"/>
                                                    <w:left w:val="single" w:sz="2" w:space="0" w:color="FFFFFF"/>
                                                    <w:bottom w:val="single" w:sz="12" w:space="0" w:color="CCCCCC"/>
                                                    <w:right w:val="single" w:sz="2" w:space="0" w:color="CCCCCC"/>
                                                  </w:divBdr>
                                                  <w:divsChild>
                                                    <w:div w:id="302125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57857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48849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8627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7283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06035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713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406396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30565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898028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02271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2599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7063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87010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67428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011302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701127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18886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610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38640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38408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244670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042226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50235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27739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7126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67930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428816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36633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132869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65519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76298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7524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44338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5466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167588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47417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17495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79132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29193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11033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0224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14998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124368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981824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25217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48844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1904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00817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390012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514765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388521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7169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71055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12602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01341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54577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49675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39883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1837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9934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684973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39063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193981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109457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59926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03961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6684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68141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21114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022868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695406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724350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4534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1845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515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42574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733945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070137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544433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95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1304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2473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55766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447260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913291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70814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177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2873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203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20576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18319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3529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338866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623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6930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490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16601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21249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431417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135477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6270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1064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5086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21824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604632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115225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929493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629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87424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16633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83563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813994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403300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140827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95468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310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200967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09225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34920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80082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359730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1676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6604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01460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9119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841378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236012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933251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2182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0319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06163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54475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938806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882447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776541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5468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7528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70463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9991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72696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0472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991256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7429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8462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9839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57227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76939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549171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54616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08838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69021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85005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88588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795247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018559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681852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1527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4348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25958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4757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002374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73931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773592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3077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03681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47406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94631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00204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40535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38874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26844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69241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09448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34048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493604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49114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78043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094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66271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4739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94485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107809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107960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512231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183214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4306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04520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8021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08927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1372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89334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8608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85481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1446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94110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47158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522599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617639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71005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61979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09886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58937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30031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90407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91208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64250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52938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91360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99543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679882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648511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3570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0530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5153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27355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24406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550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9026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684629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35256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28439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05992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95540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691467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38640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30891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2394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211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5202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6157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862580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954153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2457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1993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570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96706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49186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984392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95404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707724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962644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64179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64764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3491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849356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136888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093984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85066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3418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3868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78545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73777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130504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639574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1601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50111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075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56734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333473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5922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432948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614688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63936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10857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1025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18782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783489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20634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6499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35512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73298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9867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673603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425396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98377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87223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7034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56776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60835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267229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53365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788219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5771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423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82138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90722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210882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852438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515361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7943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918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95489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37400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811056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476787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164277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65461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84521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64568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55541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01361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204889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73772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22847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50652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42094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5369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956583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225232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44037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12016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71936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95235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0302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877365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837069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9335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98508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11042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53264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48635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49627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38863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073606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02837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6282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0196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98680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33314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33750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72831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84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88017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0233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66239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80320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430369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96794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83402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14456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42417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8580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639225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80901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97573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25299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08137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55638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1367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6505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418328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860987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2892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57614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24408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8973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92059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315076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539433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6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33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93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404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361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117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7784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0557418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3062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11833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8593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17305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8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58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71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63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699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668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72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81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67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682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71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85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709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88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72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01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664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08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65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24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684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52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75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70"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4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4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4177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34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341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7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2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387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55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925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990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025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542016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5641941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9269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6491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9927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85687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97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5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0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43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39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745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89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03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906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2085032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2533745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0575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8221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25611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995657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2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23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03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382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315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87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00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65216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4024830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649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3510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541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202555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1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0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62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6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188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748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183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248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928467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9375795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4654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9217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8621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33912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49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5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8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11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9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863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9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52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256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43601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8738346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98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7602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0004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780695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14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6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2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94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65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047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431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13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571161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40116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3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13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4210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216015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7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8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0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13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743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563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956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6323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235966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0165434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28565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85190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6896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29301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4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9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02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1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0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2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1415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7154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2491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5500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243418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259737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8979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80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32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745205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4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74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4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09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76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883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947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233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407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646157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6468627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91001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78783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4847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55737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0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5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59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118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464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861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3139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790050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464884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2729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25340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9497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1615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59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6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27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79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126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197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097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179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587228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934408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0287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7601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5732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16607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1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59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900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620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275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816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6096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164778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7559582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473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87497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6454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999029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7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2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45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65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5888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0695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8963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58214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7538330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21938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4430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24768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83888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1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3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31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873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107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729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1886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40715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310269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3534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59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2109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71814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522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7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23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01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309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3835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07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20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983050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0281236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0726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09299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797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67179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85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0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199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780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5699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418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47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99872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4919945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8465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78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6624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683179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08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84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70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535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186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068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919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206217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8835858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9392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4547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9180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25916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9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0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19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12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430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788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3740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1708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644509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274275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1304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5504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85325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88174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46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3000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90594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01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458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5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93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803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721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163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024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3985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988435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207707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9329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33196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6241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1516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48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61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7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5396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1071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689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1614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0" w:color="CCCCCC"/>
                                        <w:bottom w:val="single" w:sz="6" w:space="0" w:color="CCCCCC"/>
                                        <w:right w:val="none" w:sz="0" w:space="0" w:color="auto"/>
                                      </w:divBdr>
                                      <w:divsChild>
                                        <w:div w:id="1163736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2919464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0883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5511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1011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92628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9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dbysvnmsprod/svn/xbec/tags/trunk_GSP_2.37.0.3.0_CSPortal_SVN-30036" TargetMode="External"/><Relationship Id="rId18" Type="http://schemas.openxmlformats.org/officeDocument/2006/relationships/hyperlink" Target="http://nodejs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dbysvnmsprod/svn/xbec/trunk/XBEC_Dev/CSPortalApps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dbysvnmsprod/svn/xbec/trunk/XBEC_Dev/CSPortalApps" TargetMode="External"/><Relationship Id="rId17" Type="http://schemas.openxmlformats.org/officeDocument/2006/relationships/hyperlink" Target="http://dbysvnmsprod/svn/xbec/trunk/XBEC_Dev/CSPortalApp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nodejs.org/" TargetMode="External"/><Relationship Id="rId20" Type="http://schemas.openxmlformats.org/officeDocument/2006/relationships/hyperlink" Target="http://nodejs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nodejs.or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dbysvnmsprod/svn/xbec/trunk/XBEC_Dev/CSPortalApps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dbysvnmsprod/svn/xbec/trunk/XBEC_Dev/CSPortalApp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nodejs.org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84DF286C44D42AF6AA2EBB12C336B" ma:contentTypeVersion="0" ma:contentTypeDescription="Create a new document." ma:contentTypeScope="" ma:versionID="731eb24bee648ed16e3fa7021667a63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dd9f9bf6e1c5d32d5140c86fc320d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28131B-5E6D-4F4E-AC14-6BDB2BD696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EC9DB0-82CC-4E95-A1BD-5052411275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FABC2A-BCD0-41C3-B6ED-DE57ACA346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97140B-1BD8-46BF-B00A-D621E06F4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5</TotalTime>
  <Pages>25</Pages>
  <Words>4903</Words>
  <Characters>27953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SP Release Notes</vt:lpstr>
    </vt:vector>
  </TitlesOfParts>
  <Company>Microsoft</Company>
  <LinksUpToDate>false</LinksUpToDate>
  <CharactersWithSpaces>3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P Release Notes</dc:title>
  <dc:creator>Abha Khandelwal</dc:creator>
  <cp:lastModifiedBy>Ashutosh Kumar</cp:lastModifiedBy>
  <cp:revision>383</cp:revision>
  <cp:lastPrinted>2007-05-22T06:50:00Z</cp:lastPrinted>
  <dcterms:created xsi:type="dcterms:W3CDTF">2016-09-21T11:23:00Z</dcterms:created>
  <dcterms:modified xsi:type="dcterms:W3CDTF">2017-05-17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84DF286C44D42AF6AA2EBB12C336B</vt:lpwstr>
  </property>
  <property fmtid="{D5CDD505-2E9C-101B-9397-08002B2CF9AE}" pid="3" name="_AdHocReviewCycleID">
    <vt:i4>-1464736628</vt:i4>
  </property>
  <property fmtid="{D5CDD505-2E9C-101B-9397-08002B2CF9AE}" pid="4" name="_NewReviewCycle">
    <vt:lpwstr/>
  </property>
  <property fmtid="{D5CDD505-2E9C-101B-9397-08002B2CF9AE}" pid="5" name="_EmailSubject">
    <vt:lpwstr>CSPortal 2.37.0.3.0 Release | Prodtest | Prodtest2 | Productio</vt:lpwstr>
  </property>
  <property fmtid="{D5CDD505-2E9C-101B-9397-08002B2CF9AE}" pid="6" name="_AuthorEmail">
    <vt:lpwstr>biswabandhu.pattanaik@pb.com</vt:lpwstr>
  </property>
  <property fmtid="{D5CDD505-2E9C-101B-9397-08002B2CF9AE}" pid="7" name="_AuthorEmailDisplayName">
    <vt:lpwstr>Biswabandhu Pattanaik</vt:lpwstr>
  </property>
  <property fmtid="{D5CDD505-2E9C-101B-9397-08002B2CF9AE}" pid="8" name="_PreviousAdHocReviewCycleID">
    <vt:i4>-772641686</vt:i4>
  </property>
  <property fmtid="{D5CDD505-2E9C-101B-9397-08002B2CF9AE}" pid="9" name="_ReviewingToolsShownOnce">
    <vt:lpwstr/>
  </property>
</Properties>
</file>